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3D59A" w14:textId="2E580954" w:rsidR="00254A5F" w:rsidRDefault="300D372E" w:rsidP="1AA48127">
      <w:pPr>
        <w:pStyle w:val="BodyText"/>
        <w:jc w:val="center"/>
        <w:rPr>
          <w:rFonts w:ascii="Calibri" w:hAnsi="Calibri" w:cstheme="minorBidi"/>
          <w:b/>
          <w:bCs/>
        </w:rPr>
      </w:pPr>
      <w:r w:rsidRPr="1AA48127">
        <w:rPr>
          <w:rFonts w:ascii="Calibri" w:hAnsi="Calibri" w:cstheme="minorBidi"/>
          <w:b/>
          <w:bCs/>
        </w:rPr>
        <w:t xml:space="preserve">Changes to the </w:t>
      </w:r>
      <w:r w:rsidR="14DCD886" w:rsidRPr="1AA48127">
        <w:rPr>
          <w:rFonts w:ascii="Calibri" w:hAnsi="Calibri" w:cstheme="minorBidi"/>
          <w:b/>
          <w:bCs/>
        </w:rPr>
        <w:t xml:space="preserve">Benchmarking Infrastructure </w:t>
      </w:r>
      <w:r w:rsidR="0EC859DE" w:rsidRPr="1AA48127">
        <w:rPr>
          <w:rFonts w:ascii="Calibri" w:hAnsi="Calibri" w:cstheme="minorBidi"/>
          <w:b/>
          <w:bCs/>
        </w:rPr>
        <w:t xml:space="preserve">Development </w:t>
      </w:r>
      <w:r w:rsidR="14DCD886" w:rsidRPr="1AA48127">
        <w:rPr>
          <w:rFonts w:ascii="Calibri" w:hAnsi="Calibri" w:cstheme="minorBidi"/>
          <w:b/>
          <w:bCs/>
        </w:rPr>
        <w:t>2</w:t>
      </w:r>
      <w:r w:rsidR="75BCCEFB" w:rsidRPr="1AA48127">
        <w:rPr>
          <w:rFonts w:ascii="Calibri" w:hAnsi="Calibri" w:cstheme="minorBidi"/>
          <w:b/>
          <w:bCs/>
        </w:rPr>
        <w:t>02</w:t>
      </w:r>
      <w:r w:rsidR="1CE316F1" w:rsidRPr="1AA48127">
        <w:rPr>
          <w:rFonts w:ascii="Calibri" w:hAnsi="Calibri" w:cstheme="minorBidi"/>
          <w:b/>
          <w:bCs/>
        </w:rPr>
        <w:t>3</w:t>
      </w:r>
      <w:r w:rsidR="3FBFDAA9" w:rsidRPr="1AA48127">
        <w:rPr>
          <w:rFonts w:ascii="Calibri" w:hAnsi="Calibri" w:cstheme="minorBidi"/>
          <w:b/>
          <w:bCs/>
        </w:rPr>
        <w:t xml:space="preserve"> </w:t>
      </w:r>
      <w:r w:rsidR="06083E34" w:rsidRPr="1AA48127">
        <w:rPr>
          <w:rFonts w:ascii="Calibri" w:hAnsi="Calibri" w:cstheme="minorBidi"/>
          <w:b/>
          <w:bCs/>
        </w:rPr>
        <w:t>Methodology</w:t>
      </w:r>
    </w:p>
    <w:p w14:paraId="5291AF56" w14:textId="03B4C15E" w:rsidR="1AA48127" w:rsidRDefault="1AA48127" w:rsidP="1AA48127">
      <w:pPr>
        <w:pStyle w:val="BodyText"/>
        <w:jc w:val="center"/>
        <w:rPr>
          <w:rFonts w:ascii="Calibri" w:hAnsi="Calibri" w:cstheme="minorBidi"/>
          <w:b/>
          <w:bCs/>
        </w:rPr>
      </w:pPr>
    </w:p>
    <w:p w14:paraId="7502B746" w14:textId="3FB9B618" w:rsidR="00583F96" w:rsidRPr="00C2666B" w:rsidRDefault="06D5936E" w:rsidP="00B72B4E">
      <w:pPr>
        <w:pStyle w:val="BodyText"/>
        <w:jc w:val="both"/>
        <w:rPr>
          <w:rFonts w:ascii="Calibri" w:hAnsi="Calibri" w:cstheme="minorBidi"/>
        </w:rPr>
      </w:pPr>
      <w:bookmarkStart w:id="0" w:name="_Toc506940427"/>
      <w:bookmarkStart w:id="1" w:name="_Toc507065184"/>
      <w:bookmarkStart w:id="2" w:name="_Toc507065352"/>
      <w:r w:rsidRPr="1AA48127">
        <w:rPr>
          <w:rFonts w:ascii="Calibri" w:hAnsi="Calibri" w:cstheme="minorBidi"/>
        </w:rPr>
        <w:t xml:space="preserve"> </w:t>
      </w:r>
    </w:p>
    <w:p w14:paraId="60DA0E75" w14:textId="53644E0F" w:rsidR="54724FF0" w:rsidRDefault="54724FF0" w:rsidP="1AA48127">
      <w:pPr>
        <w:spacing w:line="240" w:lineRule="auto"/>
        <w:jc w:val="both"/>
      </w:pPr>
      <w:r w:rsidRPr="1AA48127">
        <w:rPr>
          <w:b/>
          <w:bCs/>
        </w:rPr>
        <w:t>Pilot Traditional Public Investment</w:t>
      </w:r>
      <w:r w:rsidR="341A2A70" w:rsidRPr="1AA48127">
        <w:rPr>
          <w:b/>
          <w:bCs/>
        </w:rPr>
        <w:t xml:space="preserve"> (TPI)</w:t>
      </w:r>
      <w:r w:rsidRPr="1AA48127">
        <w:rPr>
          <w:b/>
          <w:bCs/>
        </w:rPr>
        <w:t xml:space="preserve">: </w:t>
      </w:r>
      <w:r>
        <w:t xml:space="preserve">The pilot of 40 countries for </w:t>
      </w:r>
      <w:r w:rsidR="6B94E7A6">
        <w:t xml:space="preserve">TPI that was carried out </w:t>
      </w:r>
      <w:r w:rsidR="4D40866A">
        <w:t>under</w:t>
      </w:r>
      <w:r w:rsidR="6B94E7A6">
        <w:t xml:space="preserve"> B</w:t>
      </w:r>
      <w:r w:rsidR="6B94E7A6" w:rsidRPr="1AA48127">
        <w:rPr>
          <w:i/>
          <w:iCs/>
        </w:rPr>
        <w:t>enchmarking Infrastructure Development 2020 (BID 2020)</w:t>
      </w:r>
      <w:r w:rsidR="6B94E7A6">
        <w:t xml:space="preserve"> was discontinued</w:t>
      </w:r>
      <w:r w:rsidR="0BF4CF18">
        <w:t xml:space="preserve">. </w:t>
      </w:r>
      <w:r w:rsidR="6B94E7A6" w:rsidRPr="1AA48127">
        <w:rPr>
          <w:i/>
          <w:iCs/>
        </w:rPr>
        <w:t>Benchmarking Infrastructure Development 2023</w:t>
      </w:r>
      <w:r w:rsidR="6B94E7A6">
        <w:t xml:space="preserve"> (BID 2023) only focused on</w:t>
      </w:r>
      <w:r w:rsidR="652AEA35">
        <w:t xml:space="preserve"> the Public Private Partnership (</w:t>
      </w:r>
      <w:r w:rsidR="6B94E7A6">
        <w:t>PPP</w:t>
      </w:r>
      <w:r w:rsidR="078E50B5">
        <w:t>)</w:t>
      </w:r>
      <w:r w:rsidR="6B94E7A6">
        <w:t xml:space="preserve"> indicator</w:t>
      </w:r>
      <w:r w:rsidR="38056C04">
        <w:t>s</w:t>
      </w:r>
      <w:r w:rsidR="6B94E7A6">
        <w:t>.</w:t>
      </w:r>
    </w:p>
    <w:p w14:paraId="1138D8E7" w14:textId="65B5E8FA" w:rsidR="6B94E7A6" w:rsidRDefault="6B94E7A6" w:rsidP="1AA48127">
      <w:pPr>
        <w:spacing w:line="240" w:lineRule="auto"/>
        <w:jc w:val="both"/>
      </w:pPr>
      <w:r w:rsidRPr="1AA48127">
        <w:rPr>
          <w:b/>
          <w:bCs/>
        </w:rPr>
        <w:t xml:space="preserve">Pilot Practice questions: </w:t>
      </w:r>
      <w:r w:rsidR="228F405C">
        <w:t xml:space="preserve">The </w:t>
      </w:r>
      <w:r w:rsidR="49D1B644">
        <w:t>pilot of</w:t>
      </w:r>
      <w:r w:rsidR="228F405C">
        <w:t xml:space="preserve"> practice questions</w:t>
      </w:r>
      <w:r w:rsidR="43EF5202">
        <w:t>,</w:t>
      </w:r>
      <w:r w:rsidR="788310B0">
        <w:t xml:space="preserve"> designed</w:t>
      </w:r>
      <w:r w:rsidR="228F405C">
        <w:t xml:space="preserve"> to capture </w:t>
      </w:r>
      <w:r w:rsidR="1D59A82B">
        <w:t xml:space="preserve">the </w:t>
      </w:r>
      <w:r w:rsidR="228F405C">
        <w:t xml:space="preserve">implementation of regulations carried out </w:t>
      </w:r>
      <w:r w:rsidR="666C9417">
        <w:t>under</w:t>
      </w:r>
      <w:r w:rsidR="228F405C">
        <w:t xml:space="preserve"> BID 2020</w:t>
      </w:r>
      <w:r w:rsidR="43828FA8">
        <w:t>,</w:t>
      </w:r>
      <w:r w:rsidR="228F405C">
        <w:t xml:space="preserve"> was discontinued. BID 2023 only focused on </w:t>
      </w:r>
      <w:r w:rsidR="20CB358D">
        <w:t>legal</w:t>
      </w:r>
      <w:r w:rsidR="37159DAD">
        <w:t xml:space="preserve"> de-Juris questions reflecting regulatory alignment with</w:t>
      </w:r>
      <w:r w:rsidR="6E1C4A5C">
        <w:t xml:space="preserve"> good</w:t>
      </w:r>
      <w:r w:rsidR="37159DAD">
        <w:t xml:space="preserve"> international practices.</w:t>
      </w:r>
    </w:p>
    <w:p w14:paraId="0393376D" w14:textId="54392ABD" w:rsidR="003D1445" w:rsidRDefault="37159DAD" w:rsidP="0BD354E9">
      <w:pPr>
        <w:spacing w:line="240" w:lineRule="auto"/>
        <w:jc w:val="both"/>
      </w:pPr>
      <w:r w:rsidRPr="1AA48127">
        <w:rPr>
          <w:b/>
          <w:bCs/>
        </w:rPr>
        <w:t>PPP Survey</w:t>
      </w:r>
      <w:r>
        <w:t>: BID 2023 has only focused on the PPP indicators</w:t>
      </w:r>
      <w:r w:rsidR="6AC2BD69">
        <w:t>. The details on changes in the methodology are as follows:</w:t>
      </w:r>
    </w:p>
    <w:p w14:paraId="609CBBA0" w14:textId="4D626BF6" w:rsidR="003D1445" w:rsidRDefault="6AC2BD69" w:rsidP="1AA48127">
      <w:pPr>
        <w:spacing w:line="240" w:lineRule="auto"/>
        <w:ind w:left="720"/>
        <w:jc w:val="both"/>
      </w:pPr>
      <w:r w:rsidRPr="1AA48127">
        <w:rPr>
          <w:b/>
          <w:bCs/>
        </w:rPr>
        <w:t xml:space="preserve">PPP scoring methodology: </w:t>
      </w:r>
      <w:r w:rsidR="0D95077D">
        <w:t>The</w:t>
      </w:r>
      <w:r w:rsidR="02F98CD4">
        <w:t xml:space="preserve"> PPP</w:t>
      </w:r>
      <w:r w:rsidR="0D95077D">
        <w:t xml:space="preserve"> scoring methodology for </w:t>
      </w:r>
      <w:r w:rsidR="2923A480">
        <w:t xml:space="preserve">BID 2023 </w:t>
      </w:r>
      <w:r w:rsidR="0D95077D">
        <w:t xml:space="preserve">data builds upon the approach used in </w:t>
      </w:r>
      <w:r w:rsidR="181EDC94" w:rsidRPr="1AA48127">
        <w:rPr>
          <w:i/>
          <w:iCs/>
        </w:rPr>
        <w:t>BID 2020</w:t>
      </w:r>
      <w:r w:rsidR="0D95077D">
        <w:t xml:space="preserve">. </w:t>
      </w:r>
      <w:r w:rsidR="0420DF1E">
        <w:t xml:space="preserve">The PPP scoring methodology in the </w:t>
      </w:r>
      <w:r w:rsidR="2BBF9227">
        <w:t>2023</w:t>
      </w:r>
      <w:r w:rsidR="0420DF1E">
        <w:t xml:space="preserve"> edition is indeed the same as the previous edition</w:t>
      </w:r>
      <w:r w:rsidR="286AE865">
        <w:t xml:space="preserve">. </w:t>
      </w:r>
    </w:p>
    <w:p w14:paraId="25614190" w14:textId="40B50382" w:rsidR="003D1445" w:rsidRDefault="4A84E58E" w:rsidP="1AA48127">
      <w:pPr>
        <w:spacing w:line="240" w:lineRule="auto"/>
        <w:ind w:left="720"/>
        <w:jc w:val="both"/>
        <w:rPr>
          <w:rFonts w:ascii="Calibri" w:eastAsia="Calibri" w:hAnsi="Calibri" w:cs="Calibri"/>
        </w:rPr>
      </w:pPr>
      <w:r>
        <w:t xml:space="preserve">A change to note is that in the BID 2023 edition, data was collected in </w:t>
      </w:r>
      <w:r w:rsidR="50548C7F">
        <w:t>two phases</w:t>
      </w:r>
      <w:r w:rsidR="0D0DEF54">
        <w:t>:</w:t>
      </w:r>
      <w:r w:rsidR="50548C7F">
        <w:t xml:space="preserve"> </w:t>
      </w:r>
      <w:r w:rsidR="0D0DEF54">
        <w:t xml:space="preserve">a </w:t>
      </w:r>
      <w:r w:rsidR="50548C7F">
        <w:t xml:space="preserve">short </w:t>
      </w:r>
      <w:r w:rsidR="589026A0">
        <w:t xml:space="preserve">survey </w:t>
      </w:r>
      <w:r w:rsidR="331FD9A6">
        <w:t xml:space="preserve">with </w:t>
      </w:r>
      <w:r w:rsidR="05714A39">
        <w:t>four questions</w:t>
      </w:r>
      <w:r w:rsidR="36C61757">
        <w:t xml:space="preserve"> </w:t>
      </w:r>
      <w:r w:rsidR="328AA017">
        <w:t>aiming</w:t>
      </w:r>
      <w:r w:rsidR="36C61757">
        <w:t xml:space="preserve"> to capture reforms since the previous edition</w:t>
      </w:r>
      <w:r w:rsidR="2922AC65">
        <w:t xml:space="preserve"> </w:t>
      </w:r>
      <w:r w:rsidR="50548C7F">
        <w:t>and a</w:t>
      </w:r>
      <w:r w:rsidR="532F2A48">
        <w:t xml:space="preserve"> long</w:t>
      </w:r>
      <w:r w:rsidR="2B64DF79">
        <w:t>,</w:t>
      </w:r>
      <w:r w:rsidR="73A3F68B">
        <w:t xml:space="preserve"> </w:t>
      </w:r>
      <w:r w:rsidR="72978682">
        <w:t xml:space="preserve">more comprehensive </w:t>
      </w:r>
      <w:r w:rsidR="589026A0">
        <w:t>survey</w:t>
      </w:r>
      <w:r w:rsidR="2C0DDC6E">
        <w:t xml:space="preserve"> that aims to capture the adoption of international good practices</w:t>
      </w:r>
      <w:r w:rsidR="50548C7F">
        <w:t>.</w:t>
      </w:r>
      <w:r w:rsidR="720789B3" w:rsidRPr="1AA48127">
        <w:rPr>
          <w:rFonts w:ascii="Calibri" w:eastAsia="Calibri" w:hAnsi="Calibri" w:cs="Calibri"/>
        </w:rPr>
        <w:t xml:space="preserve"> </w:t>
      </w:r>
      <w:r w:rsidR="00E5145F">
        <w:rPr>
          <w:rFonts w:ascii="Calibri" w:eastAsia="Calibri" w:hAnsi="Calibri" w:cs="Calibri"/>
        </w:rPr>
        <w:t xml:space="preserve">The formulation of the questions was identical </w:t>
      </w:r>
      <w:r w:rsidR="00924D4C">
        <w:rPr>
          <w:rFonts w:ascii="Calibri" w:eastAsia="Calibri" w:hAnsi="Calibri" w:cs="Calibri"/>
        </w:rPr>
        <w:t>to</w:t>
      </w:r>
      <w:r w:rsidR="00E5145F">
        <w:rPr>
          <w:rFonts w:ascii="Calibri" w:eastAsia="Calibri" w:hAnsi="Calibri" w:cs="Calibri"/>
        </w:rPr>
        <w:t xml:space="preserve"> the 2020 edition.</w:t>
      </w:r>
    </w:p>
    <w:p w14:paraId="540B7646" w14:textId="34282595" w:rsidR="003D1445" w:rsidRDefault="1844A6CB" w:rsidP="1AA48127">
      <w:pPr>
        <w:spacing w:line="240" w:lineRule="auto"/>
        <w:ind w:left="720"/>
        <w:jc w:val="both"/>
        <w:rPr>
          <w:rFonts w:ascii="Calibri" w:eastAsia="Yu Mincho" w:hAnsi="Calibri" w:cs="Arial"/>
          <w:b/>
          <w:bCs/>
        </w:rPr>
      </w:pPr>
      <w:r w:rsidRPr="1AA48127">
        <w:rPr>
          <w:b/>
          <w:bCs/>
        </w:rPr>
        <w:t>1. Short survey.</w:t>
      </w:r>
    </w:p>
    <w:p w14:paraId="2724E637" w14:textId="2647B116" w:rsidR="003D1445" w:rsidRDefault="6731FF2A" w:rsidP="1AA48127">
      <w:pPr>
        <w:spacing w:line="240" w:lineRule="auto"/>
        <w:ind w:left="720"/>
        <w:jc w:val="both"/>
      </w:pPr>
      <w:r>
        <w:t>The purpose of the short survey was to determine if there have been any reforms</w:t>
      </w:r>
      <w:r w:rsidR="40CE5068">
        <w:t xml:space="preserve"> since the last 2020 editions.</w:t>
      </w:r>
      <w:r w:rsidR="166ABF8D">
        <w:t xml:space="preserve"> The questionnaire ask</w:t>
      </w:r>
      <w:r w:rsidR="771061A1">
        <w:t>s</w:t>
      </w:r>
      <w:r w:rsidR="166ABF8D">
        <w:t xml:space="preserve"> for </w:t>
      </w:r>
      <w:r>
        <w:t xml:space="preserve">regulatory </w:t>
      </w:r>
      <w:r w:rsidR="7411A2F8">
        <w:t xml:space="preserve">reforms </w:t>
      </w:r>
      <w:r>
        <w:t>related to the preparation, procurement,</w:t>
      </w:r>
      <w:r w:rsidR="57B2BC30">
        <w:t xml:space="preserve"> </w:t>
      </w:r>
      <w:r>
        <w:t>contract management</w:t>
      </w:r>
      <w:r w:rsidR="0AFA1192">
        <w:t>,</w:t>
      </w:r>
      <w:r w:rsidR="0F4E0F74">
        <w:t xml:space="preserve"> and </w:t>
      </w:r>
      <w:r w:rsidR="3CC64DD5">
        <w:t xml:space="preserve">USPs of </w:t>
      </w:r>
      <w:r w:rsidR="5CE499B3">
        <w:t>PPP projects</w:t>
      </w:r>
      <w:r w:rsidR="6D04643B">
        <w:t xml:space="preserve">. It refers to reforms </w:t>
      </w:r>
      <w:r w:rsidR="02B4B450">
        <w:t xml:space="preserve">between June </w:t>
      </w:r>
      <w:r w:rsidR="28B2BDC9">
        <w:t>1</w:t>
      </w:r>
      <w:r w:rsidR="28B2BDC9" w:rsidRPr="398E1721">
        <w:rPr>
          <w:vertAlign w:val="superscript"/>
        </w:rPr>
        <w:t>st</w:t>
      </w:r>
      <w:r w:rsidR="02B4B450">
        <w:t xml:space="preserve">, 2019, and </w:t>
      </w:r>
      <w:r w:rsidR="5CE499B3">
        <w:t xml:space="preserve">June </w:t>
      </w:r>
      <w:r w:rsidR="0BAF420B">
        <w:t>1</w:t>
      </w:r>
      <w:r w:rsidR="0BAF420B" w:rsidRPr="398E1721">
        <w:rPr>
          <w:vertAlign w:val="superscript"/>
        </w:rPr>
        <w:t>st</w:t>
      </w:r>
      <w:r w:rsidR="5CE499B3">
        <w:t>, 2022.</w:t>
      </w:r>
      <w:r w:rsidR="7BDF697D">
        <w:t xml:space="preserve"> </w:t>
      </w:r>
      <w:r>
        <w:t>It also aimed to gather information on broader regulatory reforms that could impact PPP project development, such as environmental and social impact, transparency and access to information, public procurement, public investment management,</w:t>
      </w:r>
      <w:r w:rsidR="27A977C4">
        <w:t xml:space="preserve"> and</w:t>
      </w:r>
      <w:r>
        <w:t xml:space="preserve"> arbitration/dispute </w:t>
      </w:r>
      <w:r w:rsidR="00042F14">
        <w:t>resolution</w:t>
      </w:r>
      <w:r w:rsidR="1AE45237">
        <w:t xml:space="preserve">. </w:t>
      </w:r>
      <w:r w:rsidR="0215E680">
        <w:t>Additionally, the short survey sought to ascertain if the government has a specialized PPP Unit that facilitates the PPP program's development</w:t>
      </w:r>
      <w:r w:rsidR="34BB6009">
        <w:t xml:space="preserve"> and if that unit has changed since the </w:t>
      </w:r>
      <w:r w:rsidR="3D096B26">
        <w:t>previous</w:t>
      </w:r>
      <w:r w:rsidR="67B0DF84">
        <w:t xml:space="preserve"> 2020</w:t>
      </w:r>
      <w:r w:rsidR="3D096B26">
        <w:t xml:space="preserve"> </w:t>
      </w:r>
      <w:r w:rsidR="15815108">
        <w:t>edition</w:t>
      </w:r>
      <w:r w:rsidR="0215E680">
        <w:t>.</w:t>
      </w:r>
    </w:p>
    <w:p w14:paraId="14634B69" w14:textId="4F2AAFCF" w:rsidR="00165FC1" w:rsidRDefault="1FF2EA10" w:rsidP="1AA48127">
      <w:pPr>
        <w:spacing w:line="240" w:lineRule="auto"/>
        <w:ind w:left="720"/>
        <w:jc w:val="both"/>
      </w:pPr>
      <w:r>
        <w:t>It's important to note that the aggregated results of the short survey are not scored.</w:t>
      </w:r>
    </w:p>
    <w:p w14:paraId="1F0DA06C" w14:textId="3CED5788" w:rsidR="14DD7A67" w:rsidRDefault="6A39CE84" w:rsidP="1AA48127">
      <w:pPr>
        <w:spacing w:line="240" w:lineRule="auto"/>
        <w:ind w:left="720"/>
        <w:jc w:val="both"/>
        <w:rPr>
          <w:b/>
          <w:bCs/>
        </w:rPr>
      </w:pPr>
      <w:r w:rsidRPr="1AA48127">
        <w:rPr>
          <w:b/>
          <w:bCs/>
        </w:rPr>
        <w:t xml:space="preserve">2. </w:t>
      </w:r>
      <w:r w:rsidR="60FB49DE" w:rsidRPr="1AA48127">
        <w:rPr>
          <w:b/>
          <w:bCs/>
        </w:rPr>
        <w:t xml:space="preserve"> Long</w:t>
      </w:r>
      <w:r w:rsidR="0236BE35" w:rsidRPr="1AA48127">
        <w:rPr>
          <w:b/>
          <w:bCs/>
        </w:rPr>
        <w:t xml:space="preserve"> S</w:t>
      </w:r>
      <w:r w:rsidRPr="1AA48127">
        <w:rPr>
          <w:b/>
          <w:bCs/>
        </w:rPr>
        <w:t xml:space="preserve">urvey </w:t>
      </w:r>
    </w:p>
    <w:p w14:paraId="4DB5151A" w14:textId="18C6340A" w:rsidR="06A9E627" w:rsidRDefault="6E409575" w:rsidP="1AA48127">
      <w:pPr>
        <w:spacing w:line="240" w:lineRule="auto"/>
        <w:ind w:left="720"/>
        <w:jc w:val="both"/>
      </w:pPr>
      <w:r>
        <w:t xml:space="preserve">The objective of the </w:t>
      </w:r>
      <w:r w:rsidR="0DF2F148">
        <w:t xml:space="preserve">long </w:t>
      </w:r>
      <w:r>
        <w:t xml:space="preserve">survey is to assess the quality of the legal framework governing infrastructure development. The survey focuses on evaluating the legal and regulatory aspects of PPP projects </w:t>
      </w:r>
      <w:r w:rsidR="17939321">
        <w:t>evaluating the adoption of international good practices</w:t>
      </w:r>
      <w:r>
        <w:t>.</w:t>
      </w:r>
    </w:p>
    <w:bookmarkEnd w:id="0"/>
    <w:bookmarkEnd w:id="1"/>
    <w:bookmarkEnd w:id="2"/>
    <w:p w14:paraId="6C0C74A3" w14:textId="50DB5D5E" w:rsidR="00C51F53" w:rsidRPr="00CE4B21" w:rsidRDefault="62302803" w:rsidP="1AA48127">
      <w:pPr>
        <w:spacing w:after="80" w:line="240" w:lineRule="auto"/>
        <w:ind w:left="720"/>
        <w:jc w:val="both"/>
      </w:pPr>
      <w:r>
        <w:t xml:space="preserve">The </w:t>
      </w:r>
      <w:r w:rsidR="0F559648">
        <w:t xml:space="preserve">questions included in both the </w:t>
      </w:r>
      <w:r w:rsidR="368C1DFD">
        <w:t xml:space="preserve">2023 </w:t>
      </w:r>
      <w:r w:rsidR="0F559648">
        <w:t>short and the long survey</w:t>
      </w:r>
      <w:r w:rsidR="6C110025">
        <w:t>s</w:t>
      </w:r>
      <w:r w:rsidR="0F559648">
        <w:t xml:space="preserve"> are</w:t>
      </w:r>
      <w:r w:rsidR="1219556A">
        <w:t xml:space="preserve"> together the same </w:t>
      </w:r>
      <w:r w:rsidR="137AEB5C">
        <w:t xml:space="preserve">set of </w:t>
      </w:r>
      <w:r w:rsidR="1219556A">
        <w:t>questions</w:t>
      </w:r>
      <w:r w:rsidR="4138E93A">
        <w:t xml:space="preserve"> </w:t>
      </w:r>
      <w:r w:rsidR="2EE72DC0">
        <w:t>as in</w:t>
      </w:r>
      <w:r w:rsidR="0F559648">
        <w:t xml:space="preserve"> the</w:t>
      </w:r>
      <w:r w:rsidR="5B801368">
        <w:t xml:space="preserve"> </w:t>
      </w:r>
      <w:r w:rsidR="750D9962">
        <w:t xml:space="preserve">sole </w:t>
      </w:r>
      <w:r w:rsidR="0F559648">
        <w:t xml:space="preserve">2020 </w:t>
      </w:r>
      <w:r w:rsidR="1BF174A6">
        <w:t xml:space="preserve">long </w:t>
      </w:r>
      <w:r w:rsidR="12CE86F6">
        <w:t>survey</w:t>
      </w:r>
      <w:r w:rsidR="3C5DE733">
        <w:t xml:space="preserve">. </w:t>
      </w:r>
      <w:r w:rsidR="72D2295D">
        <w:t>Therefore, t</w:t>
      </w:r>
      <w:r w:rsidR="455A7AED">
        <w:t xml:space="preserve">he numerical sequence of the questions </w:t>
      </w:r>
      <w:r w:rsidR="7DBFDFDF">
        <w:t xml:space="preserve">in </w:t>
      </w:r>
      <w:r w:rsidR="1BC9D8CB">
        <w:t xml:space="preserve">BID </w:t>
      </w:r>
      <w:r w:rsidR="7DBFDFDF">
        <w:t xml:space="preserve">2023 </w:t>
      </w:r>
      <w:r w:rsidR="563B3FF2">
        <w:t>is different than the</w:t>
      </w:r>
      <w:r w:rsidR="186CE5FD">
        <w:t xml:space="preserve"> numeration in BID 2020. However, the formulation of the questions in both editions is </w:t>
      </w:r>
      <w:r w:rsidR="34116307">
        <w:t>the same</w:t>
      </w:r>
      <w:r w:rsidR="09D7E24E">
        <w:t>. The fact that the questions</w:t>
      </w:r>
      <w:r w:rsidR="1D736A5A">
        <w:t xml:space="preserve"> </w:t>
      </w:r>
      <w:r w:rsidR="574FC0CA">
        <w:t>remain unchanged</w:t>
      </w:r>
      <w:r w:rsidR="10808D42">
        <w:t xml:space="preserve"> </w:t>
      </w:r>
      <w:r w:rsidR="718E100B">
        <w:t>allows</w:t>
      </w:r>
      <w:r w:rsidR="3DDC2679">
        <w:t xml:space="preserve"> for</w:t>
      </w:r>
      <w:r w:rsidR="10808D42">
        <w:t xml:space="preserve"> comparing the scores of both </w:t>
      </w:r>
      <w:r w:rsidR="6F047147">
        <w:t>cycles</w:t>
      </w:r>
      <w:r w:rsidR="10808D42">
        <w:t xml:space="preserve"> (2020 and 2023) directly</w:t>
      </w:r>
      <w:r w:rsidR="574FC0CA">
        <w:t>.</w:t>
      </w:r>
    </w:p>
    <w:sectPr w:rsidR="00C51F53" w:rsidRPr="00CE4B2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B7659" w14:textId="77777777" w:rsidR="009E6C9B" w:rsidRDefault="009E6C9B" w:rsidP="00331396">
      <w:pPr>
        <w:spacing w:after="0" w:line="240" w:lineRule="auto"/>
      </w:pPr>
      <w:r>
        <w:separator/>
      </w:r>
    </w:p>
  </w:endnote>
  <w:endnote w:type="continuationSeparator" w:id="0">
    <w:p w14:paraId="7DDB27AC" w14:textId="77777777" w:rsidR="009E6C9B" w:rsidRDefault="009E6C9B" w:rsidP="00331396">
      <w:pPr>
        <w:spacing w:after="0" w:line="240" w:lineRule="auto"/>
      </w:pPr>
      <w:r>
        <w:continuationSeparator/>
      </w:r>
    </w:p>
  </w:endnote>
  <w:endnote w:type="continuationNotice" w:id="1">
    <w:p w14:paraId="70949210" w14:textId="77777777" w:rsidR="009E6C9B" w:rsidRDefault="009E6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25036"/>
      <w:docPartObj>
        <w:docPartGallery w:val="Page Numbers (Bottom of Page)"/>
        <w:docPartUnique/>
      </w:docPartObj>
    </w:sdtPr>
    <w:sdtEndPr>
      <w:rPr>
        <w:noProof/>
      </w:rPr>
    </w:sdtEndPr>
    <w:sdtContent>
      <w:p w14:paraId="25436D4C" w14:textId="68162EF0" w:rsidR="005F2A34" w:rsidRDefault="005F2A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69E0C" w14:textId="77777777" w:rsidR="005F2A34" w:rsidRDefault="005F2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9D284" w14:textId="77777777" w:rsidR="009E6C9B" w:rsidRDefault="009E6C9B" w:rsidP="00331396">
      <w:pPr>
        <w:spacing w:after="0" w:line="240" w:lineRule="auto"/>
      </w:pPr>
      <w:r>
        <w:separator/>
      </w:r>
    </w:p>
  </w:footnote>
  <w:footnote w:type="continuationSeparator" w:id="0">
    <w:p w14:paraId="5A38041A" w14:textId="77777777" w:rsidR="009E6C9B" w:rsidRDefault="009E6C9B" w:rsidP="00331396">
      <w:pPr>
        <w:spacing w:after="0" w:line="240" w:lineRule="auto"/>
      </w:pPr>
      <w:r>
        <w:continuationSeparator/>
      </w:r>
    </w:p>
  </w:footnote>
  <w:footnote w:type="continuationNotice" w:id="1">
    <w:p w14:paraId="1E0554B0" w14:textId="77777777" w:rsidR="009E6C9B" w:rsidRDefault="009E6C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C6D"/>
    <w:multiLevelType w:val="hybridMultilevel"/>
    <w:tmpl w:val="FFFFFFFF"/>
    <w:lvl w:ilvl="0" w:tplc="80A4867E">
      <w:start w:val="1"/>
      <w:numFmt w:val="bullet"/>
      <w:lvlText w:val="−"/>
      <w:lvlJc w:val="left"/>
      <w:pPr>
        <w:ind w:left="720" w:hanging="360"/>
      </w:pPr>
      <w:rPr>
        <w:rFonts w:ascii="Arial" w:hAnsi="Arial" w:hint="default"/>
      </w:rPr>
    </w:lvl>
    <w:lvl w:ilvl="1" w:tplc="0F5CBA6A">
      <w:start w:val="1"/>
      <w:numFmt w:val="bullet"/>
      <w:lvlText w:val="o"/>
      <w:lvlJc w:val="left"/>
      <w:pPr>
        <w:ind w:left="1440" w:hanging="360"/>
      </w:pPr>
      <w:rPr>
        <w:rFonts w:ascii="Courier New" w:hAnsi="Courier New" w:hint="default"/>
      </w:rPr>
    </w:lvl>
    <w:lvl w:ilvl="2" w:tplc="2044189E">
      <w:start w:val="1"/>
      <w:numFmt w:val="bullet"/>
      <w:lvlText w:val=""/>
      <w:lvlJc w:val="left"/>
      <w:pPr>
        <w:ind w:left="2160" w:hanging="360"/>
      </w:pPr>
      <w:rPr>
        <w:rFonts w:ascii="Wingdings" w:hAnsi="Wingdings" w:hint="default"/>
      </w:rPr>
    </w:lvl>
    <w:lvl w:ilvl="3" w:tplc="D2EEAEA0">
      <w:start w:val="1"/>
      <w:numFmt w:val="bullet"/>
      <w:lvlText w:val=""/>
      <w:lvlJc w:val="left"/>
      <w:pPr>
        <w:ind w:left="2880" w:hanging="360"/>
      </w:pPr>
      <w:rPr>
        <w:rFonts w:ascii="Symbol" w:hAnsi="Symbol" w:hint="default"/>
      </w:rPr>
    </w:lvl>
    <w:lvl w:ilvl="4" w:tplc="D5DCEF0C">
      <w:start w:val="1"/>
      <w:numFmt w:val="bullet"/>
      <w:lvlText w:val="o"/>
      <w:lvlJc w:val="left"/>
      <w:pPr>
        <w:ind w:left="3600" w:hanging="360"/>
      </w:pPr>
      <w:rPr>
        <w:rFonts w:ascii="Courier New" w:hAnsi="Courier New" w:hint="default"/>
      </w:rPr>
    </w:lvl>
    <w:lvl w:ilvl="5" w:tplc="31F4B636">
      <w:start w:val="1"/>
      <w:numFmt w:val="bullet"/>
      <w:lvlText w:val=""/>
      <w:lvlJc w:val="left"/>
      <w:pPr>
        <w:ind w:left="4320" w:hanging="360"/>
      </w:pPr>
      <w:rPr>
        <w:rFonts w:ascii="Wingdings" w:hAnsi="Wingdings" w:hint="default"/>
      </w:rPr>
    </w:lvl>
    <w:lvl w:ilvl="6" w:tplc="A77EF6CC">
      <w:start w:val="1"/>
      <w:numFmt w:val="bullet"/>
      <w:lvlText w:val=""/>
      <w:lvlJc w:val="left"/>
      <w:pPr>
        <w:ind w:left="5040" w:hanging="360"/>
      </w:pPr>
      <w:rPr>
        <w:rFonts w:ascii="Symbol" w:hAnsi="Symbol" w:hint="default"/>
      </w:rPr>
    </w:lvl>
    <w:lvl w:ilvl="7" w:tplc="715C6926">
      <w:start w:val="1"/>
      <w:numFmt w:val="bullet"/>
      <w:lvlText w:val="o"/>
      <w:lvlJc w:val="left"/>
      <w:pPr>
        <w:ind w:left="5760" w:hanging="360"/>
      </w:pPr>
      <w:rPr>
        <w:rFonts w:ascii="Courier New" w:hAnsi="Courier New" w:hint="default"/>
      </w:rPr>
    </w:lvl>
    <w:lvl w:ilvl="8" w:tplc="5DDC150A">
      <w:start w:val="1"/>
      <w:numFmt w:val="bullet"/>
      <w:lvlText w:val=""/>
      <w:lvlJc w:val="left"/>
      <w:pPr>
        <w:ind w:left="6480" w:hanging="360"/>
      </w:pPr>
      <w:rPr>
        <w:rFonts w:ascii="Wingdings" w:hAnsi="Wingdings" w:hint="default"/>
      </w:rPr>
    </w:lvl>
  </w:abstractNum>
  <w:abstractNum w:abstractNumId="1" w15:restartNumberingAfterBreak="0">
    <w:nsid w:val="01C10A4E"/>
    <w:multiLevelType w:val="multilevel"/>
    <w:tmpl w:val="E716F0DA"/>
    <w:lvl w:ilvl="0">
      <w:start w:val="1"/>
      <w:numFmt w:val="bullet"/>
      <w:lvlText w:val=""/>
      <w:lvlJc w:val="left"/>
      <w:pPr>
        <w:ind w:left="360" w:firstLine="0"/>
      </w:pPr>
      <w:rPr>
        <w:rFonts w:ascii="Symbol" w:hAnsi="Symbol" w:hint="default"/>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05036FA8"/>
    <w:multiLevelType w:val="hybridMultilevel"/>
    <w:tmpl w:val="40485846"/>
    <w:lvl w:ilvl="0" w:tplc="AB0EA9DE">
      <w:start w:val="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D4745"/>
    <w:multiLevelType w:val="hybridMultilevel"/>
    <w:tmpl w:val="E29AE7D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B2B02A1"/>
    <w:multiLevelType w:val="hybridMultilevel"/>
    <w:tmpl w:val="60B4471C"/>
    <w:lvl w:ilvl="0" w:tplc="DB3045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F52B0C"/>
    <w:multiLevelType w:val="multilevel"/>
    <w:tmpl w:val="3C7E05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1C76EFD5"/>
    <w:multiLevelType w:val="hybridMultilevel"/>
    <w:tmpl w:val="8B363E78"/>
    <w:lvl w:ilvl="0" w:tplc="CBB0A54C">
      <w:start w:val="1"/>
      <w:numFmt w:val="decimal"/>
      <w:lvlText w:val="%1."/>
      <w:lvlJc w:val="left"/>
      <w:pPr>
        <w:ind w:left="720" w:hanging="360"/>
      </w:pPr>
    </w:lvl>
    <w:lvl w:ilvl="1" w:tplc="FCA83DBE">
      <w:start w:val="1"/>
      <w:numFmt w:val="lowerLetter"/>
      <w:lvlText w:val="%2."/>
      <w:lvlJc w:val="left"/>
      <w:pPr>
        <w:ind w:left="1440" w:hanging="360"/>
      </w:pPr>
    </w:lvl>
    <w:lvl w:ilvl="2" w:tplc="FADA38EA">
      <w:start w:val="1"/>
      <w:numFmt w:val="lowerRoman"/>
      <w:lvlText w:val="%3."/>
      <w:lvlJc w:val="right"/>
      <w:pPr>
        <w:ind w:left="2160" w:hanging="180"/>
      </w:pPr>
    </w:lvl>
    <w:lvl w:ilvl="3" w:tplc="C9E62BB4">
      <w:start w:val="1"/>
      <w:numFmt w:val="decimal"/>
      <w:lvlText w:val="%4."/>
      <w:lvlJc w:val="left"/>
      <w:pPr>
        <w:ind w:left="2880" w:hanging="360"/>
      </w:pPr>
    </w:lvl>
    <w:lvl w:ilvl="4" w:tplc="23EA10E4">
      <w:start w:val="1"/>
      <w:numFmt w:val="lowerLetter"/>
      <w:lvlText w:val="%5."/>
      <w:lvlJc w:val="left"/>
      <w:pPr>
        <w:ind w:left="3600" w:hanging="360"/>
      </w:pPr>
    </w:lvl>
    <w:lvl w:ilvl="5" w:tplc="5032E9FC">
      <w:start w:val="1"/>
      <w:numFmt w:val="lowerRoman"/>
      <w:lvlText w:val="%6."/>
      <w:lvlJc w:val="right"/>
      <w:pPr>
        <w:ind w:left="4320" w:hanging="180"/>
      </w:pPr>
    </w:lvl>
    <w:lvl w:ilvl="6" w:tplc="04C2FCAA">
      <w:start w:val="1"/>
      <w:numFmt w:val="decimal"/>
      <w:lvlText w:val="%7."/>
      <w:lvlJc w:val="left"/>
      <w:pPr>
        <w:ind w:left="5040" w:hanging="360"/>
      </w:pPr>
    </w:lvl>
    <w:lvl w:ilvl="7" w:tplc="950C97D4">
      <w:start w:val="1"/>
      <w:numFmt w:val="lowerLetter"/>
      <w:lvlText w:val="%8."/>
      <w:lvlJc w:val="left"/>
      <w:pPr>
        <w:ind w:left="5760" w:hanging="360"/>
      </w:pPr>
    </w:lvl>
    <w:lvl w:ilvl="8" w:tplc="22A8F220">
      <w:start w:val="1"/>
      <w:numFmt w:val="lowerRoman"/>
      <w:lvlText w:val="%9."/>
      <w:lvlJc w:val="right"/>
      <w:pPr>
        <w:ind w:left="6480" w:hanging="180"/>
      </w:pPr>
    </w:lvl>
  </w:abstractNum>
  <w:abstractNum w:abstractNumId="7" w15:restartNumberingAfterBreak="0">
    <w:nsid w:val="203B3141"/>
    <w:multiLevelType w:val="hybridMultilevel"/>
    <w:tmpl w:val="9FF27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020AA"/>
    <w:multiLevelType w:val="hybridMultilevel"/>
    <w:tmpl w:val="8D84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34633"/>
    <w:multiLevelType w:val="multilevel"/>
    <w:tmpl w:val="C3EA87F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0" w15:restartNumberingAfterBreak="0">
    <w:nsid w:val="2D0A146F"/>
    <w:multiLevelType w:val="hybridMultilevel"/>
    <w:tmpl w:val="219CBDE0"/>
    <w:lvl w:ilvl="0" w:tplc="18B429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76D33"/>
    <w:multiLevelType w:val="hybridMultilevel"/>
    <w:tmpl w:val="0F0473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7A1DFF"/>
    <w:multiLevelType w:val="hybridMultilevel"/>
    <w:tmpl w:val="E0D00898"/>
    <w:lvl w:ilvl="0" w:tplc="18B429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64077"/>
    <w:multiLevelType w:val="hybridMultilevel"/>
    <w:tmpl w:val="C3AA0E1E"/>
    <w:lvl w:ilvl="0" w:tplc="09E01940">
      <w:start w:val="1"/>
      <w:numFmt w:val="bullet"/>
      <w:lvlText w:val="−"/>
      <w:lvlJc w:val="left"/>
      <w:pPr>
        <w:ind w:left="720" w:hanging="360"/>
      </w:pPr>
      <w:rPr>
        <w:rFonts w:ascii="Arial" w:hAnsi="Arial" w:hint="default"/>
      </w:rPr>
    </w:lvl>
    <w:lvl w:ilvl="1" w:tplc="1D0EE4D6">
      <w:start w:val="1"/>
      <w:numFmt w:val="bullet"/>
      <w:lvlText w:val="o"/>
      <w:lvlJc w:val="left"/>
      <w:pPr>
        <w:ind w:left="1440" w:hanging="360"/>
      </w:pPr>
      <w:rPr>
        <w:rFonts w:ascii="Courier New" w:hAnsi="Courier New" w:hint="default"/>
      </w:rPr>
    </w:lvl>
    <w:lvl w:ilvl="2" w:tplc="77DCA4F8">
      <w:start w:val="1"/>
      <w:numFmt w:val="bullet"/>
      <w:lvlText w:val=""/>
      <w:lvlJc w:val="left"/>
      <w:pPr>
        <w:ind w:left="2160" w:hanging="360"/>
      </w:pPr>
      <w:rPr>
        <w:rFonts w:ascii="Wingdings" w:hAnsi="Wingdings" w:hint="default"/>
      </w:rPr>
    </w:lvl>
    <w:lvl w:ilvl="3" w:tplc="53741812">
      <w:start w:val="1"/>
      <w:numFmt w:val="bullet"/>
      <w:lvlText w:val=""/>
      <w:lvlJc w:val="left"/>
      <w:pPr>
        <w:ind w:left="2880" w:hanging="360"/>
      </w:pPr>
      <w:rPr>
        <w:rFonts w:ascii="Symbol" w:hAnsi="Symbol" w:hint="default"/>
      </w:rPr>
    </w:lvl>
    <w:lvl w:ilvl="4" w:tplc="C186CBFE">
      <w:start w:val="1"/>
      <w:numFmt w:val="bullet"/>
      <w:lvlText w:val="o"/>
      <w:lvlJc w:val="left"/>
      <w:pPr>
        <w:ind w:left="3600" w:hanging="360"/>
      </w:pPr>
      <w:rPr>
        <w:rFonts w:ascii="Courier New" w:hAnsi="Courier New" w:hint="default"/>
      </w:rPr>
    </w:lvl>
    <w:lvl w:ilvl="5" w:tplc="66BEFCD6">
      <w:start w:val="1"/>
      <w:numFmt w:val="bullet"/>
      <w:lvlText w:val=""/>
      <w:lvlJc w:val="left"/>
      <w:pPr>
        <w:ind w:left="4320" w:hanging="360"/>
      </w:pPr>
      <w:rPr>
        <w:rFonts w:ascii="Wingdings" w:hAnsi="Wingdings" w:hint="default"/>
      </w:rPr>
    </w:lvl>
    <w:lvl w:ilvl="6" w:tplc="44FE4CE4">
      <w:start w:val="1"/>
      <w:numFmt w:val="bullet"/>
      <w:lvlText w:val=""/>
      <w:lvlJc w:val="left"/>
      <w:pPr>
        <w:ind w:left="5040" w:hanging="360"/>
      </w:pPr>
      <w:rPr>
        <w:rFonts w:ascii="Symbol" w:hAnsi="Symbol" w:hint="default"/>
      </w:rPr>
    </w:lvl>
    <w:lvl w:ilvl="7" w:tplc="600C02BA">
      <w:start w:val="1"/>
      <w:numFmt w:val="bullet"/>
      <w:lvlText w:val="o"/>
      <w:lvlJc w:val="left"/>
      <w:pPr>
        <w:ind w:left="5760" w:hanging="360"/>
      </w:pPr>
      <w:rPr>
        <w:rFonts w:ascii="Courier New" w:hAnsi="Courier New" w:hint="default"/>
      </w:rPr>
    </w:lvl>
    <w:lvl w:ilvl="8" w:tplc="0DC47CBE">
      <w:start w:val="1"/>
      <w:numFmt w:val="bullet"/>
      <w:lvlText w:val=""/>
      <w:lvlJc w:val="left"/>
      <w:pPr>
        <w:ind w:left="6480" w:hanging="360"/>
      </w:pPr>
      <w:rPr>
        <w:rFonts w:ascii="Wingdings" w:hAnsi="Wingdings" w:hint="default"/>
      </w:rPr>
    </w:lvl>
  </w:abstractNum>
  <w:abstractNum w:abstractNumId="14" w15:restartNumberingAfterBreak="0">
    <w:nsid w:val="36D2597A"/>
    <w:multiLevelType w:val="hybridMultilevel"/>
    <w:tmpl w:val="E12C1988"/>
    <w:lvl w:ilvl="0" w:tplc="18B4296E">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7E7910"/>
    <w:multiLevelType w:val="multilevel"/>
    <w:tmpl w:val="53D6AF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3EB156FE"/>
    <w:multiLevelType w:val="hybridMultilevel"/>
    <w:tmpl w:val="4F4C8B9C"/>
    <w:lvl w:ilvl="0" w:tplc="547EF8F8">
      <w:start w:val="1"/>
      <w:numFmt w:val="bullet"/>
      <w:lvlText w:val=""/>
      <w:lvlJc w:val="left"/>
      <w:pPr>
        <w:ind w:left="720" w:hanging="360"/>
      </w:pPr>
      <w:rPr>
        <w:rFonts w:ascii="Symbol" w:hAnsi="Symbol" w:hint="default"/>
      </w:rPr>
    </w:lvl>
    <w:lvl w:ilvl="1" w:tplc="065E89EE">
      <w:start w:val="1"/>
      <w:numFmt w:val="bullet"/>
      <w:lvlText w:val="o"/>
      <w:lvlJc w:val="left"/>
      <w:pPr>
        <w:ind w:left="1440" w:hanging="360"/>
      </w:pPr>
      <w:rPr>
        <w:rFonts w:ascii="Courier New" w:hAnsi="Courier New" w:hint="default"/>
      </w:rPr>
    </w:lvl>
    <w:lvl w:ilvl="2" w:tplc="F026806A">
      <w:start w:val="1"/>
      <w:numFmt w:val="bullet"/>
      <w:lvlText w:val=""/>
      <w:lvlJc w:val="left"/>
      <w:pPr>
        <w:ind w:left="2160" w:hanging="360"/>
      </w:pPr>
      <w:rPr>
        <w:rFonts w:ascii="Wingdings" w:hAnsi="Wingdings" w:hint="default"/>
      </w:rPr>
    </w:lvl>
    <w:lvl w:ilvl="3" w:tplc="03F89870">
      <w:start w:val="1"/>
      <w:numFmt w:val="bullet"/>
      <w:lvlText w:val=""/>
      <w:lvlJc w:val="left"/>
      <w:pPr>
        <w:ind w:left="2880" w:hanging="360"/>
      </w:pPr>
      <w:rPr>
        <w:rFonts w:ascii="Symbol" w:hAnsi="Symbol" w:hint="default"/>
      </w:rPr>
    </w:lvl>
    <w:lvl w:ilvl="4" w:tplc="95B6E958">
      <w:start w:val="1"/>
      <w:numFmt w:val="bullet"/>
      <w:lvlText w:val="o"/>
      <w:lvlJc w:val="left"/>
      <w:pPr>
        <w:ind w:left="3600" w:hanging="360"/>
      </w:pPr>
      <w:rPr>
        <w:rFonts w:ascii="Courier New" w:hAnsi="Courier New" w:hint="default"/>
      </w:rPr>
    </w:lvl>
    <w:lvl w:ilvl="5" w:tplc="9C9A5538">
      <w:start w:val="1"/>
      <w:numFmt w:val="bullet"/>
      <w:lvlText w:val=""/>
      <w:lvlJc w:val="left"/>
      <w:pPr>
        <w:ind w:left="4320" w:hanging="360"/>
      </w:pPr>
      <w:rPr>
        <w:rFonts w:ascii="Wingdings" w:hAnsi="Wingdings" w:hint="default"/>
      </w:rPr>
    </w:lvl>
    <w:lvl w:ilvl="6" w:tplc="DBDAB2F8">
      <w:start w:val="1"/>
      <w:numFmt w:val="bullet"/>
      <w:lvlText w:val=""/>
      <w:lvlJc w:val="left"/>
      <w:pPr>
        <w:ind w:left="5040" w:hanging="360"/>
      </w:pPr>
      <w:rPr>
        <w:rFonts w:ascii="Symbol" w:hAnsi="Symbol" w:hint="default"/>
      </w:rPr>
    </w:lvl>
    <w:lvl w:ilvl="7" w:tplc="79E0F2B2">
      <w:start w:val="1"/>
      <w:numFmt w:val="bullet"/>
      <w:lvlText w:val="o"/>
      <w:lvlJc w:val="left"/>
      <w:pPr>
        <w:ind w:left="5760" w:hanging="360"/>
      </w:pPr>
      <w:rPr>
        <w:rFonts w:ascii="Courier New" w:hAnsi="Courier New" w:hint="default"/>
      </w:rPr>
    </w:lvl>
    <w:lvl w:ilvl="8" w:tplc="1C8EE5F0">
      <w:start w:val="1"/>
      <w:numFmt w:val="bullet"/>
      <w:lvlText w:val=""/>
      <w:lvlJc w:val="left"/>
      <w:pPr>
        <w:ind w:left="6480" w:hanging="360"/>
      </w:pPr>
      <w:rPr>
        <w:rFonts w:ascii="Wingdings" w:hAnsi="Wingdings" w:hint="default"/>
      </w:rPr>
    </w:lvl>
  </w:abstractNum>
  <w:abstractNum w:abstractNumId="17" w15:restartNumberingAfterBreak="0">
    <w:nsid w:val="44F062CF"/>
    <w:multiLevelType w:val="hybridMultilevel"/>
    <w:tmpl w:val="E1A88C9E"/>
    <w:lvl w:ilvl="0" w:tplc="547C72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EF2540"/>
    <w:multiLevelType w:val="hybridMultilevel"/>
    <w:tmpl w:val="8D6E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60F91"/>
    <w:multiLevelType w:val="hybridMultilevel"/>
    <w:tmpl w:val="DFFA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D7774"/>
    <w:multiLevelType w:val="hybridMultilevel"/>
    <w:tmpl w:val="CFD84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055817"/>
    <w:multiLevelType w:val="hybridMultilevel"/>
    <w:tmpl w:val="FFFFFFFF"/>
    <w:lvl w:ilvl="0" w:tplc="4E26951A">
      <w:start w:val="1"/>
      <w:numFmt w:val="bullet"/>
      <w:lvlText w:val="−"/>
      <w:lvlJc w:val="left"/>
      <w:pPr>
        <w:ind w:left="720" w:hanging="360"/>
      </w:pPr>
      <w:rPr>
        <w:rFonts w:ascii="Arial" w:hAnsi="Arial" w:hint="default"/>
      </w:rPr>
    </w:lvl>
    <w:lvl w:ilvl="1" w:tplc="A9AE2712">
      <w:start w:val="1"/>
      <w:numFmt w:val="bullet"/>
      <w:lvlText w:val="o"/>
      <w:lvlJc w:val="left"/>
      <w:pPr>
        <w:ind w:left="1440" w:hanging="360"/>
      </w:pPr>
      <w:rPr>
        <w:rFonts w:ascii="Courier New" w:hAnsi="Courier New" w:hint="default"/>
      </w:rPr>
    </w:lvl>
    <w:lvl w:ilvl="2" w:tplc="2DF09E32">
      <w:start w:val="1"/>
      <w:numFmt w:val="bullet"/>
      <w:lvlText w:val=""/>
      <w:lvlJc w:val="left"/>
      <w:pPr>
        <w:ind w:left="2160" w:hanging="360"/>
      </w:pPr>
      <w:rPr>
        <w:rFonts w:ascii="Wingdings" w:hAnsi="Wingdings" w:hint="default"/>
      </w:rPr>
    </w:lvl>
    <w:lvl w:ilvl="3" w:tplc="66F6753A">
      <w:start w:val="1"/>
      <w:numFmt w:val="bullet"/>
      <w:lvlText w:val=""/>
      <w:lvlJc w:val="left"/>
      <w:pPr>
        <w:ind w:left="2880" w:hanging="360"/>
      </w:pPr>
      <w:rPr>
        <w:rFonts w:ascii="Symbol" w:hAnsi="Symbol" w:hint="default"/>
      </w:rPr>
    </w:lvl>
    <w:lvl w:ilvl="4" w:tplc="B5783DBC">
      <w:start w:val="1"/>
      <w:numFmt w:val="bullet"/>
      <w:lvlText w:val="o"/>
      <w:lvlJc w:val="left"/>
      <w:pPr>
        <w:ind w:left="3600" w:hanging="360"/>
      </w:pPr>
      <w:rPr>
        <w:rFonts w:ascii="Courier New" w:hAnsi="Courier New" w:hint="default"/>
      </w:rPr>
    </w:lvl>
    <w:lvl w:ilvl="5" w:tplc="DC1C966A">
      <w:start w:val="1"/>
      <w:numFmt w:val="bullet"/>
      <w:lvlText w:val=""/>
      <w:lvlJc w:val="left"/>
      <w:pPr>
        <w:ind w:left="4320" w:hanging="360"/>
      </w:pPr>
      <w:rPr>
        <w:rFonts w:ascii="Wingdings" w:hAnsi="Wingdings" w:hint="default"/>
      </w:rPr>
    </w:lvl>
    <w:lvl w:ilvl="6" w:tplc="CF8E01AE">
      <w:start w:val="1"/>
      <w:numFmt w:val="bullet"/>
      <w:lvlText w:val=""/>
      <w:lvlJc w:val="left"/>
      <w:pPr>
        <w:ind w:left="5040" w:hanging="360"/>
      </w:pPr>
      <w:rPr>
        <w:rFonts w:ascii="Symbol" w:hAnsi="Symbol" w:hint="default"/>
      </w:rPr>
    </w:lvl>
    <w:lvl w:ilvl="7" w:tplc="CD829A88">
      <w:start w:val="1"/>
      <w:numFmt w:val="bullet"/>
      <w:lvlText w:val="o"/>
      <w:lvlJc w:val="left"/>
      <w:pPr>
        <w:ind w:left="5760" w:hanging="360"/>
      </w:pPr>
      <w:rPr>
        <w:rFonts w:ascii="Courier New" w:hAnsi="Courier New" w:hint="default"/>
      </w:rPr>
    </w:lvl>
    <w:lvl w:ilvl="8" w:tplc="D7C64BD6">
      <w:start w:val="1"/>
      <w:numFmt w:val="bullet"/>
      <w:lvlText w:val=""/>
      <w:lvlJc w:val="left"/>
      <w:pPr>
        <w:ind w:left="6480" w:hanging="360"/>
      </w:pPr>
      <w:rPr>
        <w:rFonts w:ascii="Wingdings" w:hAnsi="Wingdings" w:hint="default"/>
      </w:rPr>
    </w:lvl>
  </w:abstractNum>
  <w:abstractNum w:abstractNumId="22" w15:restartNumberingAfterBreak="0">
    <w:nsid w:val="4C6E5405"/>
    <w:multiLevelType w:val="hybridMultilevel"/>
    <w:tmpl w:val="15F26C22"/>
    <w:lvl w:ilvl="0" w:tplc="AFC48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F5A90"/>
    <w:multiLevelType w:val="hybridMultilevel"/>
    <w:tmpl w:val="380EFD78"/>
    <w:lvl w:ilvl="0" w:tplc="18B4296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D7845"/>
    <w:multiLevelType w:val="hybridMultilevel"/>
    <w:tmpl w:val="27843DD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01BD1"/>
    <w:multiLevelType w:val="hybridMultilevel"/>
    <w:tmpl w:val="A842622C"/>
    <w:lvl w:ilvl="0" w:tplc="9CC8160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27FB9"/>
    <w:multiLevelType w:val="hybridMultilevel"/>
    <w:tmpl w:val="82CAEF42"/>
    <w:lvl w:ilvl="0" w:tplc="57F278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B748ED"/>
    <w:multiLevelType w:val="hybridMultilevel"/>
    <w:tmpl w:val="9622406E"/>
    <w:lvl w:ilvl="0" w:tplc="9EACC074">
      <w:start w:val="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AC20C9"/>
    <w:multiLevelType w:val="multilevel"/>
    <w:tmpl w:val="0C24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2BB5D5F"/>
    <w:multiLevelType w:val="hybridMultilevel"/>
    <w:tmpl w:val="FD346AEC"/>
    <w:lvl w:ilvl="0" w:tplc="6166F5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00E1D"/>
    <w:multiLevelType w:val="hybridMultilevel"/>
    <w:tmpl w:val="260C244A"/>
    <w:lvl w:ilvl="0" w:tplc="8E0007A8">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BF3375"/>
    <w:multiLevelType w:val="hybridMultilevel"/>
    <w:tmpl w:val="7D9C64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CB49D8"/>
    <w:multiLevelType w:val="hybridMultilevel"/>
    <w:tmpl w:val="39D65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30A4B"/>
    <w:multiLevelType w:val="hybridMultilevel"/>
    <w:tmpl w:val="3A02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9D25A3"/>
    <w:multiLevelType w:val="hybridMultilevel"/>
    <w:tmpl w:val="0D96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D3A83"/>
    <w:multiLevelType w:val="multilevel"/>
    <w:tmpl w:val="D1C63DA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6" w15:restartNumberingAfterBreak="0">
    <w:nsid w:val="760E38E3"/>
    <w:multiLevelType w:val="hybridMultilevel"/>
    <w:tmpl w:val="42B474E0"/>
    <w:lvl w:ilvl="0" w:tplc="CE24CE7C">
      <w:numFmt w:val="bullet"/>
      <w:lvlText w:val="-"/>
      <w:lvlJc w:val="left"/>
      <w:pPr>
        <w:ind w:left="720" w:hanging="360"/>
      </w:pPr>
      <w:rPr>
        <w:rFonts w:ascii="Arial" w:eastAsiaTheme="minorEastAsia"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A7533D"/>
    <w:multiLevelType w:val="hybridMultilevel"/>
    <w:tmpl w:val="01BE2E1A"/>
    <w:lvl w:ilvl="0" w:tplc="18EEADEA">
      <w:start w:val="1"/>
      <w:numFmt w:val="bullet"/>
      <w:lvlText w:val="−"/>
      <w:lvlJc w:val="left"/>
      <w:pPr>
        <w:ind w:left="720" w:hanging="360"/>
      </w:pPr>
      <w:rPr>
        <w:rFonts w:ascii="Arial" w:hAnsi="Arial" w:hint="default"/>
      </w:rPr>
    </w:lvl>
    <w:lvl w:ilvl="1" w:tplc="93CEF308">
      <w:start w:val="1"/>
      <w:numFmt w:val="bullet"/>
      <w:lvlText w:val="o"/>
      <w:lvlJc w:val="left"/>
      <w:pPr>
        <w:ind w:left="1440" w:hanging="360"/>
      </w:pPr>
      <w:rPr>
        <w:rFonts w:ascii="Courier New" w:hAnsi="Courier New" w:hint="default"/>
      </w:rPr>
    </w:lvl>
    <w:lvl w:ilvl="2" w:tplc="0E80B72C">
      <w:start w:val="1"/>
      <w:numFmt w:val="bullet"/>
      <w:lvlText w:val=""/>
      <w:lvlJc w:val="left"/>
      <w:pPr>
        <w:ind w:left="2160" w:hanging="360"/>
      </w:pPr>
      <w:rPr>
        <w:rFonts w:ascii="Wingdings" w:hAnsi="Wingdings" w:hint="default"/>
      </w:rPr>
    </w:lvl>
    <w:lvl w:ilvl="3" w:tplc="894E208A">
      <w:start w:val="1"/>
      <w:numFmt w:val="bullet"/>
      <w:lvlText w:val=""/>
      <w:lvlJc w:val="left"/>
      <w:pPr>
        <w:ind w:left="2880" w:hanging="360"/>
      </w:pPr>
      <w:rPr>
        <w:rFonts w:ascii="Symbol" w:hAnsi="Symbol" w:hint="default"/>
      </w:rPr>
    </w:lvl>
    <w:lvl w:ilvl="4" w:tplc="CAF801B4">
      <w:start w:val="1"/>
      <w:numFmt w:val="bullet"/>
      <w:lvlText w:val="o"/>
      <w:lvlJc w:val="left"/>
      <w:pPr>
        <w:ind w:left="3600" w:hanging="360"/>
      </w:pPr>
      <w:rPr>
        <w:rFonts w:ascii="Courier New" w:hAnsi="Courier New" w:hint="default"/>
      </w:rPr>
    </w:lvl>
    <w:lvl w:ilvl="5" w:tplc="AAFE4692">
      <w:start w:val="1"/>
      <w:numFmt w:val="bullet"/>
      <w:lvlText w:val=""/>
      <w:lvlJc w:val="left"/>
      <w:pPr>
        <w:ind w:left="4320" w:hanging="360"/>
      </w:pPr>
      <w:rPr>
        <w:rFonts w:ascii="Wingdings" w:hAnsi="Wingdings" w:hint="default"/>
      </w:rPr>
    </w:lvl>
    <w:lvl w:ilvl="6" w:tplc="D5EA16B8">
      <w:start w:val="1"/>
      <w:numFmt w:val="bullet"/>
      <w:lvlText w:val=""/>
      <w:lvlJc w:val="left"/>
      <w:pPr>
        <w:ind w:left="5040" w:hanging="360"/>
      </w:pPr>
      <w:rPr>
        <w:rFonts w:ascii="Symbol" w:hAnsi="Symbol" w:hint="default"/>
      </w:rPr>
    </w:lvl>
    <w:lvl w:ilvl="7" w:tplc="05029CB4">
      <w:start w:val="1"/>
      <w:numFmt w:val="bullet"/>
      <w:lvlText w:val="o"/>
      <w:lvlJc w:val="left"/>
      <w:pPr>
        <w:ind w:left="5760" w:hanging="360"/>
      </w:pPr>
      <w:rPr>
        <w:rFonts w:ascii="Courier New" w:hAnsi="Courier New" w:hint="default"/>
      </w:rPr>
    </w:lvl>
    <w:lvl w:ilvl="8" w:tplc="34FE5B7C">
      <w:start w:val="1"/>
      <w:numFmt w:val="bullet"/>
      <w:lvlText w:val=""/>
      <w:lvlJc w:val="left"/>
      <w:pPr>
        <w:ind w:left="6480" w:hanging="360"/>
      </w:pPr>
      <w:rPr>
        <w:rFonts w:ascii="Wingdings" w:hAnsi="Wingdings" w:hint="default"/>
      </w:rPr>
    </w:lvl>
  </w:abstractNum>
  <w:abstractNum w:abstractNumId="38" w15:restartNumberingAfterBreak="0">
    <w:nsid w:val="79D82633"/>
    <w:multiLevelType w:val="hybridMultilevel"/>
    <w:tmpl w:val="32E6E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984456">
    <w:abstractNumId w:val="6"/>
  </w:num>
  <w:num w:numId="2" w16cid:durableId="371003343">
    <w:abstractNumId w:val="16"/>
  </w:num>
  <w:num w:numId="3" w16cid:durableId="1056586953">
    <w:abstractNumId w:val="13"/>
  </w:num>
  <w:num w:numId="4" w16cid:durableId="713195460">
    <w:abstractNumId w:val="37"/>
  </w:num>
  <w:num w:numId="5" w16cid:durableId="190458951">
    <w:abstractNumId w:val="36"/>
  </w:num>
  <w:num w:numId="6" w16cid:durableId="436104280">
    <w:abstractNumId w:val="30"/>
  </w:num>
  <w:num w:numId="7" w16cid:durableId="1855531846">
    <w:abstractNumId w:val="31"/>
  </w:num>
  <w:num w:numId="8" w16cid:durableId="1541504895">
    <w:abstractNumId w:val="11"/>
  </w:num>
  <w:num w:numId="9" w16cid:durableId="1510607482">
    <w:abstractNumId w:val="26"/>
  </w:num>
  <w:num w:numId="10" w16cid:durableId="1544445967">
    <w:abstractNumId w:val="14"/>
  </w:num>
  <w:num w:numId="11" w16cid:durableId="944078157">
    <w:abstractNumId w:val="29"/>
  </w:num>
  <w:num w:numId="12" w16cid:durableId="167406516">
    <w:abstractNumId w:val="34"/>
  </w:num>
  <w:num w:numId="13" w16cid:durableId="104469466">
    <w:abstractNumId w:val="23"/>
  </w:num>
  <w:num w:numId="14" w16cid:durableId="987516874">
    <w:abstractNumId w:val="12"/>
  </w:num>
  <w:num w:numId="15" w16cid:durableId="31812304">
    <w:abstractNumId w:val="10"/>
  </w:num>
  <w:num w:numId="16" w16cid:durableId="1960408608">
    <w:abstractNumId w:val="28"/>
  </w:num>
  <w:num w:numId="17" w16cid:durableId="147862687">
    <w:abstractNumId w:val="9"/>
  </w:num>
  <w:num w:numId="18" w16cid:durableId="1360930134">
    <w:abstractNumId w:val="1"/>
  </w:num>
  <w:num w:numId="19" w16cid:durableId="406269491">
    <w:abstractNumId w:val="15"/>
  </w:num>
  <w:num w:numId="20" w16cid:durableId="1851986057">
    <w:abstractNumId w:val="18"/>
  </w:num>
  <w:num w:numId="21" w16cid:durableId="791438483">
    <w:abstractNumId w:val="33"/>
  </w:num>
  <w:num w:numId="22" w16cid:durableId="1442802683">
    <w:abstractNumId w:val="32"/>
  </w:num>
  <w:num w:numId="23" w16cid:durableId="1574587408">
    <w:abstractNumId w:val="20"/>
  </w:num>
  <w:num w:numId="24" w16cid:durableId="1465192846">
    <w:abstractNumId w:val="4"/>
  </w:num>
  <w:num w:numId="25" w16cid:durableId="378676805">
    <w:abstractNumId w:val="3"/>
  </w:num>
  <w:num w:numId="26" w16cid:durableId="915896689">
    <w:abstractNumId w:val="8"/>
  </w:num>
  <w:num w:numId="27" w16cid:durableId="1776172994">
    <w:abstractNumId w:val="17"/>
  </w:num>
  <w:num w:numId="28" w16cid:durableId="1164318896">
    <w:abstractNumId w:val="7"/>
  </w:num>
  <w:num w:numId="29" w16cid:durableId="382756567">
    <w:abstractNumId w:val="38"/>
  </w:num>
  <w:num w:numId="30" w16cid:durableId="471404533">
    <w:abstractNumId w:val="19"/>
  </w:num>
  <w:num w:numId="31" w16cid:durableId="2113696191">
    <w:abstractNumId w:val="5"/>
  </w:num>
  <w:num w:numId="32" w16cid:durableId="1231886254">
    <w:abstractNumId w:val="35"/>
  </w:num>
  <w:num w:numId="33" w16cid:durableId="1855610823">
    <w:abstractNumId w:val="22"/>
  </w:num>
  <w:num w:numId="34" w16cid:durableId="960189207">
    <w:abstractNumId w:val="2"/>
  </w:num>
  <w:num w:numId="35" w16cid:durableId="622425349">
    <w:abstractNumId w:val="0"/>
  </w:num>
  <w:num w:numId="36" w16cid:durableId="782530650">
    <w:abstractNumId w:val="21"/>
  </w:num>
  <w:num w:numId="37" w16cid:durableId="22872923">
    <w:abstractNumId w:val="25"/>
  </w:num>
  <w:num w:numId="38" w16cid:durableId="1889535116">
    <w:abstractNumId w:val="24"/>
  </w:num>
  <w:num w:numId="39" w16cid:durableId="203522488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DMxMzA2NTYyNjZR0lEKTi0uzszPAykwrAUAMFE6GiwAAAA="/>
  </w:docVars>
  <w:rsids>
    <w:rsidRoot w:val="00513DAD"/>
    <w:rsid w:val="00000497"/>
    <w:rsid w:val="000014F8"/>
    <w:rsid w:val="000016D6"/>
    <w:rsid w:val="00001C14"/>
    <w:rsid w:val="00002FB9"/>
    <w:rsid w:val="00004ECD"/>
    <w:rsid w:val="000055FB"/>
    <w:rsid w:val="00005A9E"/>
    <w:rsid w:val="00006414"/>
    <w:rsid w:val="00007271"/>
    <w:rsid w:val="00007DE5"/>
    <w:rsid w:val="000115AF"/>
    <w:rsid w:val="00011EA0"/>
    <w:rsid w:val="000120F0"/>
    <w:rsid w:val="00012F8E"/>
    <w:rsid w:val="00014A32"/>
    <w:rsid w:val="00015428"/>
    <w:rsid w:val="00015538"/>
    <w:rsid w:val="00015A34"/>
    <w:rsid w:val="000164F5"/>
    <w:rsid w:val="00016E44"/>
    <w:rsid w:val="00017F75"/>
    <w:rsid w:val="00017FB9"/>
    <w:rsid w:val="0002000C"/>
    <w:rsid w:val="0002021D"/>
    <w:rsid w:val="00020A8E"/>
    <w:rsid w:val="00021AF0"/>
    <w:rsid w:val="000229D7"/>
    <w:rsid w:val="00022F0E"/>
    <w:rsid w:val="00023D0A"/>
    <w:rsid w:val="00024C83"/>
    <w:rsid w:val="00024EC1"/>
    <w:rsid w:val="00025556"/>
    <w:rsid w:val="00025806"/>
    <w:rsid w:val="00025B09"/>
    <w:rsid w:val="00027F48"/>
    <w:rsid w:val="0002AE83"/>
    <w:rsid w:val="00030808"/>
    <w:rsid w:val="00030B56"/>
    <w:rsid w:val="00031424"/>
    <w:rsid w:val="0003246C"/>
    <w:rsid w:val="00033188"/>
    <w:rsid w:val="000331C9"/>
    <w:rsid w:val="0003384C"/>
    <w:rsid w:val="000338BA"/>
    <w:rsid w:val="0003450A"/>
    <w:rsid w:val="00034BC1"/>
    <w:rsid w:val="00035505"/>
    <w:rsid w:val="000359A5"/>
    <w:rsid w:val="00035ADB"/>
    <w:rsid w:val="00035CD7"/>
    <w:rsid w:val="00036116"/>
    <w:rsid w:val="0003658E"/>
    <w:rsid w:val="00036A56"/>
    <w:rsid w:val="00040091"/>
    <w:rsid w:val="00040118"/>
    <w:rsid w:val="00040A0B"/>
    <w:rsid w:val="00040EC1"/>
    <w:rsid w:val="00041B8F"/>
    <w:rsid w:val="00042114"/>
    <w:rsid w:val="000423D7"/>
    <w:rsid w:val="0004247F"/>
    <w:rsid w:val="00042C42"/>
    <w:rsid w:val="00042F14"/>
    <w:rsid w:val="000440C4"/>
    <w:rsid w:val="000442AF"/>
    <w:rsid w:val="0004452E"/>
    <w:rsid w:val="00044912"/>
    <w:rsid w:val="000454DD"/>
    <w:rsid w:val="0004552C"/>
    <w:rsid w:val="000461C5"/>
    <w:rsid w:val="00047062"/>
    <w:rsid w:val="000471F6"/>
    <w:rsid w:val="0004722E"/>
    <w:rsid w:val="0004777D"/>
    <w:rsid w:val="000479E2"/>
    <w:rsid w:val="00050221"/>
    <w:rsid w:val="000504A4"/>
    <w:rsid w:val="0005080B"/>
    <w:rsid w:val="00050B45"/>
    <w:rsid w:val="00050E26"/>
    <w:rsid w:val="000529D7"/>
    <w:rsid w:val="00052F0F"/>
    <w:rsid w:val="00053488"/>
    <w:rsid w:val="00054716"/>
    <w:rsid w:val="00056348"/>
    <w:rsid w:val="00056A34"/>
    <w:rsid w:val="00056BD0"/>
    <w:rsid w:val="0005727D"/>
    <w:rsid w:val="000578E9"/>
    <w:rsid w:val="00060B52"/>
    <w:rsid w:val="00061C15"/>
    <w:rsid w:val="00062E2F"/>
    <w:rsid w:val="00063336"/>
    <w:rsid w:val="00063856"/>
    <w:rsid w:val="00063D3E"/>
    <w:rsid w:val="0006498A"/>
    <w:rsid w:val="00064E08"/>
    <w:rsid w:val="0006502E"/>
    <w:rsid w:val="000657F5"/>
    <w:rsid w:val="00065999"/>
    <w:rsid w:val="00065B46"/>
    <w:rsid w:val="00066520"/>
    <w:rsid w:val="00066675"/>
    <w:rsid w:val="00066986"/>
    <w:rsid w:val="000670EE"/>
    <w:rsid w:val="00067224"/>
    <w:rsid w:val="000674E0"/>
    <w:rsid w:val="00067B70"/>
    <w:rsid w:val="00067D24"/>
    <w:rsid w:val="00070F6B"/>
    <w:rsid w:val="0007109E"/>
    <w:rsid w:val="0007120C"/>
    <w:rsid w:val="00071431"/>
    <w:rsid w:val="00071A0C"/>
    <w:rsid w:val="00071A73"/>
    <w:rsid w:val="00072B6C"/>
    <w:rsid w:val="00072DAA"/>
    <w:rsid w:val="0007306F"/>
    <w:rsid w:val="000736C8"/>
    <w:rsid w:val="000739F4"/>
    <w:rsid w:val="00073ED2"/>
    <w:rsid w:val="00073EFD"/>
    <w:rsid w:val="000742B9"/>
    <w:rsid w:val="00074F01"/>
    <w:rsid w:val="0007565E"/>
    <w:rsid w:val="000757F4"/>
    <w:rsid w:val="00075CFF"/>
    <w:rsid w:val="00076A49"/>
    <w:rsid w:val="00077266"/>
    <w:rsid w:val="00080C84"/>
    <w:rsid w:val="000817AA"/>
    <w:rsid w:val="00081A77"/>
    <w:rsid w:val="00081F56"/>
    <w:rsid w:val="000823D0"/>
    <w:rsid w:val="000828FC"/>
    <w:rsid w:val="00082BDD"/>
    <w:rsid w:val="0008359B"/>
    <w:rsid w:val="00083748"/>
    <w:rsid w:val="000842B7"/>
    <w:rsid w:val="0008437F"/>
    <w:rsid w:val="00084649"/>
    <w:rsid w:val="00085453"/>
    <w:rsid w:val="000854DA"/>
    <w:rsid w:val="00085F70"/>
    <w:rsid w:val="00085F94"/>
    <w:rsid w:val="000875DB"/>
    <w:rsid w:val="00087862"/>
    <w:rsid w:val="0009001A"/>
    <w:rsid w:val="00091853"/>
    <w:rsid w:val="00091986"/>
    <w:rsid w:val="0009232D"/>
    <w:rsid w:val="0009430F"/>
    <w:rsid w:val="000948B1"/>
    <w:rsid w:val="00095360"/>
    <w:rsid w:val="000953C8"/>
    <w:rsid w:val="000954A9"/>
    <w:rsid w:val="00095CAB"/>
    <w:rsid w:val="000979F3"/>
    <w:rsid w:val="00098FA2"/>
    <w:rsid w:val="000A0579"/>
    <w:rsid w:val="000A25B3"/>
    <w:rsid w:val="000A2FCF"/>
    <w:rsid w:val="000A365D"/>
    <w:rsid w:val="000A42B0"/>
    <w:rsid w:val="000A4413"/>
    <w:rsid w:val="000A47C6"/>
    <w:rsid w:val="000A4B9C"/>
    <w:rsid w:val="000A5176"/>
    <w:rsid w:val="000A5768"/>
    <w:rsid w:val="000A5FF5"/>
    <w:rsid w:val="000A6903"/>
    <w:rsid w:val="000A6A9C"/>
    <w:rsid w:val="000A6EF9"/>
    <w:rsid w:val="000B01D8"/>
    <w:rsid w:val="000B09F4"/>
    <w:rsid w:val="000B13A4"/>
    <w:rsid w:val="000B17FF"/>
    <w:rsid w:val="000B1AB9"/>
    <w:rsid w:val="000B2A2B"/>
    <w:rsid w:val="000B2FC8"/>
    <w:rsid w:val="000B3170"/>
    <w:rsid w:val="000B43AF"/>
    <w:rsid w:val="000B4B0D"/>
    <w:rsid w:val="000B4D46"/>
    <w:rsid w:val="000B4DD9"/>
    <w:rsid w:val="000B4FFD"/>
    <w:rsid w:val="000B5F48"/>
    <w:rsid w:val="000B62D7"/>
    <w:rsid w:val="000B7881"/>
    <w:rsid w:val="000C054B"/>
    <w:rsid w:val="000C0939"/>
    <w:rsid w:val="000C0C7B"/>
    <w:rsid w:val="000C10FE"/>
    <w:rsid w:val="000C133B"/>
    <w:rsid w:val="000C2555"/>
    <w:rsid w:val="000C2F16"/>
    <w:rsid w:val="000C32BE"/>
    <w:rsid w:val="000C3630"/>
    <w:rsid w:val="000C3B15"/>
    <w:rsid w:val="000C5CF4"/>
    <w:rsid w:val="000C60AF"/>
    <w:rsid w:val="000C62DA"/>
    <w:rsid w:val="000C67DD"/>
    <w:rsid w:val="000C6F23"/>
    <w:rsid w:val="000C7490"/>
    <w:rsid w:val="000D16A1"/>
    <w:rsid w:val="000D1BDC"/>
    <w:rsid w:val="000D6011"/>
    <w:rsid w:val="000D71E8"/>
    <w:rsid w:val="000D7B7A"/>
    <w:rsid w:val="000E0AFC"/>
    <w:rsid w:val="000E0BA0"/>
    <w:rsid w:val="000E0C06"/>
    <w:rsid w:val="000E17D7"/>
    <w:rsid w:val="000E1B05"/>
    <w:rsid w:val="000E2A00"/>
    <w:rsid w:val="000E2AD8"/>
    <w:rsid w:val="000E2DC3"/>
    <w:rsid w:val="000E2FBC"/>
    <w:rsid w:val="000E31FE"/>
    <w:rsid w:val="000E3296"/>
    <w:rsid w:val="000E3DF4"/>
    <w:rsid w:val="000E4F86"/>
    <w:rsid w:val="000E670B"/>
    <w:rsid w:val="000E6DEA"/>
    <w:rsid w:val="000E790C"/>
    <w:rsid w:val="000F1326"/>
    <w:rsid w:val="000F1414"/>
    <w:rsid w:val="000F1718"/>
    <w:rsid w:val="000F1E42"/>
    <w:rsid w:val="000F27AA"/>
    <w:rsid w:val="000F2B0D"/>
    <w:rsid w:val="000F4731"/>
    <w:rsid w:val="000F5F47"/>
    <w:rsid w:val="000F64BD"/>
    <w:rsid w:val="000F6566"/>
    <w:rsid w:val="000F68D1"/>
    <w:rsid w:val="000F6EA9"/>
    <w:rsid w:val="000F7234"/>
    <w:rsid w:val="000F7865"/>
    <w:rsid w:val="00100273"/>
    <w:rsid w:val="0010126A"/>
    <w:rsid w:val="00101A82"/>
    <w:rsid w:val="00101D02"/>
    <w:rsid w:val="0010305B"/>
    <w:rsid w:val="00103672"/>
    <w:rsid w:val="00103CFC"/>
    <w:rsid w:val="00105293"/>
    <w:rsid w:val="00105D07"/>
    <w:rsid w:val="00107054"/>
    <w:rsid w:val="001072A1"/>
    <w:rsid w:val="00107496"/>
    <w:rsid w:val="001077AB"/>
    <w:rsid w:val="00107A0A"/>
    <w:rsid w:val="00107C08"/>
    <w:rsid w:val="0011034B"/>
    <w:rsid w:val="0011064D"/>
    <w:rsid w:val="00110B88"/>
    <w:rsid w:val="00110FA9"/>
    <w:rsid w:val="00111505"/>
    <w:rsid w:val="00111906"/>
    <w:rsid w:val="00112E21"/>
    <w:rsid w:val="001137D2"/>
    <w:rsid w:val="001138F5"/>
    <w:rsid w:val="00114125"/>
    <w:rsid w:val="001142EC"/>
    <w:rsid w:val="00114445"/>
    <w:rsid w:val="00114CC8"/>
    <w:rsid w:val="00115156"/>
    <w:rsid w:val="001156CC"/>
    <w:rsid w:val="001156D0"/>
    <w:rsid w:val="001159BD"/>
    <w:rsid w:val="00115C4D"/>
    <w:rsid w:val="00116D05"/>
    <w:rsid w:val="0011766F"/>
    <w:rsid w:val="00117C7B"/>
    <w:rsid w:val="00120020"/>
    <w:rsid w:val="001225BD"/>
    <w:rsid w:val="00122963"/>
    <w:rsid w:val="00122FBC"/>
    <w:rsid w:val="00123415"/>
    <w:rsid w:val="00124C5D"/>
    <w:rsid w:val="001256F1"/>
    <w:rsid w:val="0012671B"/>
    <w:rsid w:val="00126E28"/>
    <w:rsid w:val="00127CA4"/>
    <w:rsid w:val="00127D51"/>
    <w:rsid w:val="001318C5"/>
    <w:rsid w:val="00131C22"/>
    <w:rsid w:val="0013297B"/>
    <w:rsid w:val="00132D78"/>
    <w:rsid w:val="0013308B"/>
    <w:rsid w:val="00134E81"/>
    <w:rsid w:val="0013719A"/>
    <w:rsid w:val="00137835"/>
    <w:rsid w:val="0013798E"/>
    <w:rsid w:val="00137B82"/>
    <w:rsid w:val="00137D65"/>
    <w:rsid w:val="00140193"/>
    <w:rsid w:val="00140843"/>
    <w:rsid w:val="00140CA6"/>
    <w:rsid w:val="00140E6C"/>
    <w:rsid w:val="00140FAA"/>
    <w:rsid w:val="00141BB2"/>
    <w:rsid w:val="0014272F"/>
    <w:rsid w:val="00142C59"/>
    <w:rsid w:val="00142FF5"/>
    <w:rsid w:val="00143FA6"/>
    <w:rsid w:val="00144E44"/>
    <w:rsid w:val="001454FB"/>
    <w:rsid w:val="00145930"/>
    <w:rsid w:val="00145AD5"/>
    <w:rsid w:val="00146A5A"/>
    <w:rsid w:val="00146D76"/>
    <w:rsid w:val="001471DE"/>
    <w:rsid w:val="001508F3"/>
    <w:rsid w:val="00150BC5"/>
    <w:rsid w:val="00150C32"/>
    <w:rsid w:val="00150F64"/>
    <w:rsid w:val="0015158E"/>
    <w:rsid w:val="00152D0D"/>
    <w:rsid w:val="001540CD"/>
    <w:rsid w:val="0015473B"/>
    <w:rsid w:val="0015477C"/>
    <w:rsid w:val="00154A92"/>
    <w:rsid w:val="00154EFE"/>
    <w:rsid w:val="001555CA"/>
    <w:rsid w:val="0015585E"/>
    <w:rsid w:val="00156D31"/>
    <w:rsid w:val="00157146"/>
    <w:rsid w:val="00157224"/>
    <w:rsid w:val="0015797F"/>
    <w:rsid w:val="0016169B"/>
    <w:rsid w:val="001622D2"/>
    <w:rsid w:val="00162955"/>
    <w:rsid w:val="001644F4"/>
    <w:rsid w:val="0016461E"/>
    <w:rsid w:val="00164A3E"/>
    <w:rsid w:val="00165DED"/>
    <w:rsid w:val="00165FC1"/>
    <w:rsid w:val="001662A0"/>
    <w:rsid w:val="00167B91"/>
    <w:rsid w:val="00167C06"/>
    <w:rsid w:val="001706C9"/>
    <w:rsid w:val="00170716"/>
    <w:rsid w:val="00171CBB"/>
    <w:rsid w:val="0017218B"/>
    <w:rsid w:val="001726BD"/>
    <w:rsid w:val="001745C1"/>
    <w:rsid w:val="00175490"/>
    <w:rsid w:val="001754AE"/>
    <w:rsid w:val="00175AE4"/>
    <w:rsid w:val="00176211"/>
    <w:rsid w:val="0017637F"/>
    <w:rsid w:val="001764F9"/>
    <w:rsid w:val="00177BA2"/>
    <w:rsid w:val="00180087"/>
    <w:rsid w:val="00180383"/>
    <w:rsid w:val="001820A9"/>
    <w:rsid w:val="001824F5"/>
    <w:rsid w:val="00183AF5"/>
    <w:rsid w:val="00183B6A"/>
    <w:rsid w:val="00183E83"/>
    <w:rsid w:val="00183FD5"/>
    <w:rsid w:val="00184B09"/>
    <w:rsid w:val="00184B35"/>
    <w:rsid w:val="0018543D"/>
    <w:rsid w:val="001863DE"/>
    <w:rsid w:val="00186972"/>
    <w:rsid w:val="00186D93"/>
    <w:rsid w:val="00187610"/>
    <w:rsid w:val="00187CD6"/>
    <w:rsid w:val="001907DB"/>
    <w:rsid w:val="00190EA8"/>
    <w:rsid w:val="0019151A"/>
    <w:rsid w:val="00191621"/>
    <w:rsid w:val="00193238"/>
    <w:rsid w:val="0019391B"/>
    <w:rsid w:val="0019641E"/>
    <w:rsid w:val="00196DDB"/>
    <w:rsid w:val="00197DB1"/>
    <w:rsid w:val="001A00F0"/>
    <w:rsid w:val="001A0B8C"/>
    <w:rsid w:val="001A1110"/>
    <w:rsid w:val="001A1A99"/>
    <w:rsid w:val="001A1ADB"/>
    <w:rsid w:val="001A317E"/>
    <w:rsid w:val="001A3E53"/>
    <w:rsid w:val="001A4B8C"/>
    <w:rsid w:val="001A4F95"/>
    <w:rsid w:val="001A5238"/>
    <w:rsid w:val="001A58AB"/>
    <w:rsid w:val="001A5A1B"/>
    <w:rsid w:val="001A6023"/>
    <w:rsid w:val="001A72D6"/>
    <w:rsid w:val="001A74BF"/>
    <w:rsid w:val="001A7EBE"/>
    <w:rsid w:val="001AA90B"/>
    <w:rsid w:val="001B003B"/>
    <w:rsid w:val="001B049C"/>
    <w:rsid w:val="001B0AC2"/>
    <w:rsid w:val="001B0CB9"/>
    <w:rsid w:val="001B0E90"/>
    <w:rsid w:val="001B0FCD"/>
    <w:rsid w:val="001B1150"/>
    <w:rsid w:val="001B1186"/>
    <w:rsid w:val="001B1AA7"/>
    <w:rsid w:val="001B203B"/>
    <w:rsid w:val="001B23C1"/>
    <w:rsid w:val="001B299F"/>
    <w:rsid w:val="001B2FB3"/>
    <w:rsid w:val="001B41CC"/>
    <w:rsid w:val="001B4AF3"/>
    <w:rsid w:val="001B4E91"/>
    <w:rsid w:val="001B5171"/>
    <w:rsid w:val="001B5AEF"/>
    <w:rsid w:val="001B5B5E"/>
    <w:rsid w:val="001B6036"/>
    <w:rsid w:val="001B6FC4"/>
    <w:rsid w:val="001C02F3"/>
    <w:rsid w:val="001C0E94"/>
    <w:rsid w:val="001C0E96"/>
    <w:rsid w:val="001C15A8"/>
    <w:rsid w:val="001C1EF7"/>
    <w:rsid w:val="001C20D5"/>
    <w:rsid w:val="001C33B8"/>
    <w:rsid w:val="001C3DF0"/>
    <w:rsid w:val="001C4313"/>
    <w:rsid w:val="001C5339"/>
    <w:rsid w:val="001C5604"/>
    <w:rsid w:val="001C6054"/>
    <w:rsid w:val="001C68FA"/>
    <w:rsid w:val="001D158D"/>
    <w:rsid w:val="001D1F40"/>
    <w:rsid w:val="001D2572"/>
    <w:rsid w:val="001D28BE"/>
    <w:rsid w:val="001D3173"/>
    <w:rsid w:val="001D3C69"/>
    <w:rsid w:val="001D4E9E"/>
    <w:rsid w:val="001D712D"/>
    <w:rsid w:val="001E02BB"/>
    <w:rsid w:val="001E0751"/>
    <w:rsid w:val="001E0EB3"/>
    <w:rsid w:val="001E1768"/>
    <w:rsid w:val="001E1911"/>
    <w:rsid w:val="001E1A0F"/>
    <w:rsid w:val="001E1E59"/>
    <w:rsid w:val="001E2A72"/>
    <w:rsid w:val="001E3514"/>
    <w:rsid w:val="001E3C52"/>
    <w:rsid w:val="001E5B63"/>
    <w:rsid w:val="001E6137"/>
    <w:rsid w:val="001E6AAC"/>
    <w:rsid w:val="001E6AF6"/>
    <w:rsid w:val="001E6B08"/>
    <w:rsid w:val="001E6DEE"/>
    <w:rsid w:val="001E7A34"/>
    <w:rsid w:val="001F03C7"/>
    <w:rsid w:val="001F09A0"/>
    <w:rsid w:val="001F12CE"/>
    <w:rsid w:val="001F1357"/>
    <w:rsid w:val="001F1FC8"/>
    <w:rsid w:val="001F2765"/>
    <w:rsid w:val="001F2A49"/>
    <w:rsid w:val="001F2C02"/>
    <w:rsid w:val="001F38B0"/>
    <w:rsid w:val="001F3CCA"/>
    <w:rsid w:val="001F57C8"/>
    <w:rsid w:val="001F5950"/>
    <w:rsid w:val="001F7BE4"/>
    <w:rsid w:val="001F7DF8"/>
    <w:rsid w:val="0020026D"/>
    <w:rsid w:val="00201ECE"/>
    <w:rsid w:val="00202FBF"/>
    <w:rsid w:val="002030BD"/>
    <w:rsid w:val="00204E58"/>
    <w:rsid w:val="00205EBC"/>
    <w:rsid w:val="00207204"/>
    <w:rsid w:val="00210787"/>
    <w:rsid w:val="00210F69"/>
    <w:rsid w:val="002111FD"/>
    <w:rsid w:val="00211521"/>
    <w:rsid w:val="002129BC"/>
    <w:rsid w:val="0021342B"/>
    <w:rsid w:val="00213E7B"/>
    <w:rsid w:val="00215004"/>
    <w:rsid w:val="00217283"/>
    <w:rsid w:val="002177CA"/>
    <w:rsid w:val="00217C0C"/>
    <w:rsid w:val="00217FD6"/>
    <w:rsid w:val="00220362"/>
    <w:rsid w:val="002203AA"/>
    <w:rsid w:val="00220440"/>
    <w:rsid w:val="002219C5"/>
    <w:rsid w:val="0022234D"/>
    <w:rsid w:val="00222858"/>
    <w:rsid w:val="00222AC1"/>
    <w:rsid w:val="002230E8"/>
    <w:rsid w:val="002231EA"/>
    <w:rsid w:val="00223F26"/>
    <w:rsid w:val="002247B1"/>
    <w:rsid w:val="002262FD"/>
    <w:rsid w:val="0022676F"/>
    <w:rsid w:val="00226F6D"/>
    <w:rsid w:val="0023017C"/>
    <w:rsid w:val="0023018A"/>
    <w:rsid w:val="00230267"/>
    <w:rsid w:val="002302B9"/>
    <w:rsid w:val="00230340"/>
    <w:rsid w:val="00230750"/>
    <w:rsid w:val="00230C1B"/>
    <w:rsid w:val="00231194"/>
    <w:rsid w:val="00232585"/>
    <w:rsid w:val="00232DB6"/>
    <w:rsid w:val="002330EA"/>
    <w:rsid w:val="00233252"/>
    <w:rsid w:val="00233D88"/>
    <w:rsid w:val="00235126"/>
    <w:rsid w:val="002358F8"/>
    <w:rsid w:val="00235A11"/>
    <w:rsid w:val="00237029"/>
    <w:rsid w:val="002377E1"/>
    <w:rsid w:val="00240C79"/>
    <w:rsid w:val="002414C5"/>
    <w:rsid w:val="00242C26"/>
    <w:rsid w:val="00242D81"/>
    <w:rsid w:val="00243248"/>
    <w:rsid w:val="0024334C"/>
    <w:rsid w:val="00243D7B"/>
    <w:rsid w:val="00243EF8"/>
    <w:rsid w:val="0024474F"/>
    <w:rsid w:val="00245995"/>
    <w:rsid w:val="00245B87"/>
    <w:rsid w:val="0024716F"/>
    <w:rsid w:val="00247875"/>
    <w:rsid w:val="0025128B"/>
    <w:rsid w:val="002513B2"/>
    <w:rsid w:val="0025161D"/>
    <w:rsid w:val="00251E8F"/>
    <w:rsid w:val="00251EFD"/>
    <w:rsid w:val="00252175"/>
    <w:rsid w:val="002527AD"/>
    <w:rsid w:val="00252D2E"/>
    <w:rsid w:val="002537DB"/>
    <w:rsid w:val="0025420B"/>
    <w:rsid w:val="00254A5F"/>
    <w:rsid w:val="00254C47"/>
    <w:rsid w:val="0025514B"/>
    <w:rsid w:val="002563DF"/>
    <w:rsid w:val="0025F3A9"/>
    <w:rsid w:val="002603BF"/>
    <w:rsid w:val="002606E2"/>
    <w:rsid w:val="0026139F"/>
    <w:rsid w:val="002616FE"/>
    <w:rsid w:val="0026183D"/>
    <w:rsid w:val="00262CBC"/>
    <w:rsid w:val="00262D67"/>
    <w:rsid w:val="00263A51"/>
    <w:rsid w:val="002660C4"/>
    <w:rsid w:val="0026678B"/>
    <w:rsid w:val="00266D55"/>
    <w:rsid w:val="00267492"/>
    <w:rsid w:val="002675FB"/>
    <w:rsid w:val="00270E27"/>
    <w:rsid w:val="00270E52"/>
    <w:rsid w:val="00271371"/>
    <w:rsid w:val="002714A8"/>
    <w:rsid w:val="002719F7"/>
    <w:rsid w:val="00272EBB"/>
    <w:rsid w:val="00272FA5"/>
    <w:rsid w:val="00273E63"/>
    <w:rsid w:val="00275486"/>
    <w:rsid w:val="002812E7"/>
    <w:rsid w:val="0028169F"/>
    <w:rsid w:val="0028191C"/>
    <w:rsid w:val="00281C92"/>
    <w:rsid w:val="00284370"/>
    <w:rsid w:val="00284E19"/>
    <w:rsid w:val="00284FB0"/>
    <w:rsid w:val="00285B4D"/>
    <w:rsid w:val="002862F6"/>
    <w:rsid w:val="00286A15"/>
    <w:rsid w:val="00286D91"/>
    <w:rsid w:val="00290181"/>
    <w:rsid w:val="0029072A"/>
    <w:rsid w:val="00291B71"/>
    <w:rsid w:val="00293A8A"/>
    <w:rsid w:val="00294236"/>
    <w:rsid w:val="002958F1"/>
    <w:rsid w:val="00297D96"/>
    <w:rsid w:val="00297E99"/>
    <w:rsid w:val="002A001E"/>
    <w:rsid w:val="002A014A"/>
    <w:rsid w:val="002A01F0"/>
    <w:rsid w:val="002A1431"/>
    <w:rsid w:val="002A18D2"/>
    <w:rsid w:val="002A2645"/>
    <w:rsid w:val="002A2D17"/>
    <w:rsid w:val="002A30BA"/>
    <w:rsid w:val="002A32E5"/>
    <w:rsid w:val="002A3B39"/>
    <w:rsid w:val="002A3CEA"/>
    <w:rsid w:val="002A4471"/>
    <w:rsid w:val="002A4577"/>
    <w:rsid w:val="002A7D32"/>
    <w:rsid w:val="002B0084"/>
    <w:rsid w:val="002B0255"/>
    <w:rsid w:val="002B0E75"/>
    <w:rsid w:val="002B1CA7"/>
    <w:rsid w:val="002B209B"/>
    <w:rsid w:val="002B21A0"/>
    <w:rsid w:val="002B2A3C"/>
    <w:rsid w:val="002B2B6A"/>
    <w:rsid w:val="002B2F44"/>
    <w:rsid w:val="002B32BF"/>
    <w:rsid w:val="002B3C61"/>
    <w:rsid w:val="002B3D0E"/>
    <w:rsid w:val="002B3F00"/>
    <w:rsid w:val="002B5585"/>
    <w:rsid w:val="002B5D85"/>
    <w:rsid w:val="002B612C"/>
    <w:rsid w:val="002B66BF"/>
    <w:rsid w:val="002B695A"/>
    <w:rsid w:val="002B7C77"/>
    <w:rsid w:val="002B7EE9"/>
    <w:rsid w:val="002C0686"/>
    <w:rsid w:val="002C0FA8"/>
    <w:rsid w:val="002C1722"/>
    <w:rsid w:val="002C2C0D"/>
    <w:rsid w:val="002C3519"/>
    <w:rsid w:val="002C3C40"/>
    <w:rsid w:val="002C4DB8"/>
    <w:rsid w:val="002C53DB"/>
    <w:rsid w:val="002C546E"/>
    <w:rsid w:val="002C637D"/>
    <w:rsid w:val="002C6DF4"/>
    <w:rsid w:val="002C70BD"/>
    <w:rsid w:val="002C712D"/>
    <w:rsid w:val="002C7EF4"/>
    <w:rsid w:val="002D01D7"/>
    <w:rsid w:val="002D074E"/>
    <w:rsid w:val="002D1ED9"/>
    <w:rsid w:val="002D21DF"/>
    <w:rsid w:val="002D3620"/>
    <w:rsid w:val="002D393E"/>
    <w:rsid w:val="002D3C2F"/>
    <w:rsid w:val="002D4127"/>
    <w:rsid w:val="002D4B50"/>
    <w:rsid w:val="002D53BF"/>
    <w:rsid w:val="002D6C35"/>
    <w:rsid w:val="002D717D"/>
    <w:rsid w:val="002D7462"/>
    <w:rsid w:val="002E03E9"/>
    <w:rsid w:val="002E0E55"/>
    <w:rsid w:val="002E127F"/>
    <w:rsid w:val="002E13E8"/>
    <w:rsid w:val="002E14BB"/>
    <w:rsid w:val="002E14C4"/>
    <w:rsid w:val="002E216D"/>
    <w:rsid w:val="002E23AA"/>
    <w:rsid w:val="002E243E"/>
    <w:rsid w:val="002E258D"/>
    <w:rsid w:val="002E387A"/>
    <w:rsid w:val="002E38B7"/>
    <w:rsid w:val="002E4082"/>
    <w:rsid w:val="002E4293"/>
    <w:rsid w:val="002E53F7"/>
    <w:rsid w:val="002E5ACC"/>
    <w:rsid w:val="002E6038"/>
    <w:rsid w:val="002E6263"/>
    <w:rsid w:val="002E6B33"/>
    <w:rsid w:val="002E7146"/>
    <w:rsid w:val="002E7764"/>
    <w:rsid w:val="002E7ECB"/>
    <w:rsid w:val="002F0298"/>
    <w:rsid w:val="002F0446"/>
    <w:rsid w:val="002F10C3"/>
    <w:rsid w:val="002F1501"/>
    <w:rsid w:val="002F1A0E"/>
    <w:rsid w:val="002F2264"/>
    <w:rsid w:val="002F45D0"/>
    <w:rsid w:val="002F55C7"/>
    <w:rsid w:val="002F6DDF"/>
    <w:rsid w:val="00300C17"/>
    <w:rsid w:val="0030158E"/>
    <w:rsid w:val="0030179B"/>
    <w:rsid w:val="00301E41"/>
    <w:rsid w:val="00302463"/>
    <w:rsid w:val="003028AD"/>
    <w:rsid w:val="00304059"/>
    <w:rsid w:val="003043B9"/>
    <w:rsid w:val="0030489D"/>
    <w:rsid w:val="00304F56"/>
    <w:rsid w:val="003100C9"/>
    <w:rsid w:val="0031033C"/>
    <w:rsid w:val="0031117E"/>
    <w:rsid w:val="0031135A"/>
    <w:rsid w:val="0031163F"/>
    <w:rsid w:val="0031208D"/>
    <w:rsid w:val="00312186"/>
    <w:rsid w:val="003121FB"/>
    <w:rsid w:val="0031245D"/>
    <w:rsid w:val="00312FD1"/>
    <w:rsid w:val="003139B0"/>
    <w:rsid w:val="0031414B"/>
    <w:rsid w:val="00314FD7"/>
    <w:rsid w:val="00316E4F"/>
    <w:rsid w:val="00316EAD"/>
    <w:rsid w:val="00317282"/>
    <w:rsid w:val="0031783E"/>
    <w:rsid w:val="0031F6E7"/>
    <w:rsid w:val="0032043F"/>
    <w:rsid w:val="003205BF"/>
    <w:rsid w:val="00320636"/>
    <w:rsid w:val="00320AE7"/>
    <w:rsid w:val="00321004"/>
    <w:rsid w:val="00321A21"/>
    <w:rsid w:val="00321A6F"/>
    <w:rsid w:val="00321EC7"/>
    <w:rsid w:val="0032456C"/>
    <w:rsid w:val="00324E37"/>
    <w:rsid w:val="00327552"/>
    <w:rsid w:val="00330E84"/>
    <w:rsid w:val="00331396"/>
    <w:rsid w:val="00331433"/>
    <w:rsid w:val="003320C5"/>
    <w:rsid w:val="00332501"/>
    <w:rsid w:val="003328FE"/>
    <w:rsid w:val="003330C8"/>
    <w:rsid w:val="00334775"/>
    <w:rsid w:val="0033483D"/>
    <w:rsid w:val="003353B6"/>
    <w:rsid w:val="00335907"/>
    <w:rsid w:val="00335AA1"/>
    <w:rsid w:val="00335F33"/>
    <w:rsid w:val="0033705D"/>
    <w:rsid w:val="003406CF"/>
    <w:rsid w:val="003408E0"/>
    <w:rsid w:val="0034166C"/>
    <w:rsid w:val="00341AF4"/>
    <w:rsid w:val="00342BC0"/>
    <w:rsid w:val="003435B8"/>
    <w:rsid w:val="0034464D"/>
    <w:rsid w:val="003447C9"/>
    <w:rsid w:val="00344BF5"/>
    <w:rsid w:val="00345073"/>
    <w:rsid w:val="00345660"/>
    <w:rsid w:val="003467E1"/>
    <w:rsid w:val="00347237"/>
    <w:rsid w:val="00347463"/>
    <w:rsid w:val="003478F1"/>
    <w:rsid w:val="00350835"/>
    <w:rsid w:val="00350AB5"/>
    <w:rsid w:val="00350C7A"/>
    <w:rsid w:val="003517BB"/>
    <w:rsid w:val="00351D8E"/>
    <w:rsid w:val="0035231C"/>
    <w:rsid w:val="00352BAF"/>
    <w:rsid w:val="00353D61"/>
    <w:rsid w:val="003545A7"/>
    <w:rsid w:val="00355915"/>
    <w:rsid w:val="00357A1E"/>
    <w:rsid w:val="00360201"/>
    <w:rsid w:val="00360872"/>
    <w:rsid w:val="003608A1"/>
    <w:rsid w:val="00360B77"/>
    <w:rsid w:val="00363BE9"/>
    <w:rsid w:val="00363D45"/>
    <w:rsid w:val="003641FC"/>
    <w:rsid w:val="003641FE"/>
    <w:rsid w:val="00364D15"/>
    <w:rsid w:val="0036568C"/>
    <w:rsid w:val="00366E97"/>
    <w:rsid w:val="00367270"/>
    <w:rsid w:val="0036749D"/>
    <w:rsid w:val="00367BD5"/>
    <w:rsid w:val="00370218"/>
    <w:rsid w:val="00370A52"/>
    <w:rsid w:val="00370C71"/>
    <w:rsid w:val="0037148E"/>
    <w:rsid w:val="00371530"/>
    <w:rsid w:val="003723BF"/>
    <w:rsid w:val="00372678"/>
    <w:rsid w:val="003727AC"/>
    <w:rsid w:val="0037418F"/>
    <w:rsid w:val="00375254"/>
    <w:rsid w:val="0037543B"/>
    <w:rsid w:val="00376151"/>
    <w:rsid w:val="003763BA"/>
    <w:rsid w:val="003775AF"/>
    <w:rsid w:val="003776AD"/>
    <w:rsid w:val="00380B6D"/>
    <w:rsid w:val="00380B8C"/>
    <w:rsid w:val="00381399"/>
    <w:rsid w:val="0038147A"/>
    <w:rsid w:val="00381922"/>
    <w:rsid w:val="003821D4"/>
    <w:rsid w:val="00382340"/>
    <w:rsid w:val="00382775"/>
    <w:rsid w:val="00382BB4"/>
    <w:rsid w:val="00383292"/>
    <w:rsid w:val="00383604"/>
    <w:rsid w:val="00383ADA"/>
    <w:rsid w:val="00383BF7"/>
    <w:rsid w:val="00383E7C"/>
    <w:rsid w:val="0038424A"/>
    <w:rsid w:val="00384E33"/>
    <w:rsid w:val="0038769E"/>
    <w:rsid w:val="003876D4"/>
    <w:rsid w:val="003902B7"/>
    <w:rsid w:val="0039114B"/>
    <w:rsid w:val="00391A1F"/>
    <w:rsid w:val="00393093"/>
    <w:rsid w:val="00393EA9"/>
    <w:rsid w:val="00395FF1"/>
    <w:rsid w:val="00396978"/>
    <w:rsid w:val="00397219"/>
    <w:rsid w:val="00397A69"/>
    <w:rsid w:val="00397C9C"/>
    <w:rsid w:val="003A0072"/>
    <w:rsid w:val="003A090C"/>
    <w:rsid w:val="003A1175"/>
    <w:rsid w:val="003A17E3"/>
    <w:rsid w:val="003A1CE2"/>
    <w:rsid w:val="003A2B48"/>
    <w:rsid w:val="003A33AA"/>
    <w:rsid w:val="003A33EA"/>
    <w:rsid w:val="003A3B37"/>
    <w:rsid w:val="003A3D7D"/>
    <w:rsid w:val="003A5840"/>
    <w:rsid w:val="003A5F16"/>
    <w:rsid w:val="003A6644"/>
    <w:rsid w:val="003A6B6A"/>
    <w:rsid w:val="003A6BBB"/>
    <w:rsid w:val="003A7700"/>
    <w:rsid w:val="003A7F1E"/>
    <w:rsid w:val="003A7F78"/>
    <w:rsid w:val="003B1A9C"/>
    <w:rsid w:val="003B216B"/>
    <w:rsid w:val="003B245F"/>
    <w:rsid w:val="003B25D6"/>
    <w:rsid w:val="003B2F13"/>
    <w:rsid w:val="003B41E9"/>
    <w:rsid w:val="003B476E"/>
    <w:rsid w:val="003B610F"/>
    <w:rsid w:val="003B6C61"/>
    <w:rsid w:val="003B7ACC"/>
    <w:rsid w:val="003C03AB"/>
    <w:rsid w:val="003C107E"/>
    <w:rsid w:val="003C205E"/>
    <w:rsid w:val="003C24FC"/>
    <w:rsid w:val="003C2736"/>
    <w:rsid w:val="003C2A23"/>
    <w:rsid w:val="003C2F24"/>
    <w:rsid w:val="003C2FEF"/>
    <w:rsid w:val="003C3C72"/>
    <w:rsid w:val="003C3E49"/>
    <w:rsid w:val="003C44F3"/>
    <w:rsid w:val="003C55D7"/>
    <w:rsid w:val="003C56C6"/>
    <w:rsid w:val="003C5789"/>
    <w:rsid w:val="003C791D"/>
    <w:rsid w:val="003D06B5"/>
    <w:rsid w:val="003D1445"/>
    <w:rsid w:val="003D15AA"/>
    <w:rsid w:val="003D215D"/>
    <w:rsid w:val="003D4305"/>
    <w:rsid w:val="003D547C"/>
    <w:rsid w:val="003D66C8"/>
    <w:rsid w:val="003D6947"/>
    <w:rsid w:val="003D7077"/>
    <w:rsid w:val="003D70A6"/>
    <w:rsid w:val="003D71EE"/>
    <w:rsid w:val="003D73CC"/>
    <w:rsid w:val="003D77F2"/>
    <w:rsid w:val="003E21C3"/>
    <w:rsid w:val="003E2FA6"/>
    <w:rsid w:val="003E30DB"/>
    <w:rsid w:val="003E38DF"/>
    <w:rsid w:val="003E3A42"/>
    <w:rsid w:val="003E47F7"/>
    <w:rsid w:val="003E4C5D"/>
    <w:rsid w:val="003E55DC"/>
    <w:rsid w:val="003E709C"/>
    <w:rsid w:val="003E72CD"/>
    <w:rsid w:val="003E766C"/>
    <w:rsid w:val="003E7FD7"/>
    <w:rsid w:val="003F11D1"/>
    <w:rsid w:val="003F1501"/>
    <w:rsid w:val="003F1F1F"/>
    <w:rsid w:val="003F393D"/>
    <w:rsid w:val="003F3E66"/>
    <w:rsid w:val="003F3E87"/>
    <w:rsid w:val="003F4264"/>
    <w:rsid w:val="003F4A45"/>
    <w:rsid w:val="003F6344"/>
    <w:rsid w:val="003F666C"/>
    <w:rsid w:val="00400D25"/>
    <w:rsid w:val="00401D97"/>
    <w:rsid w:val="00402E71"/>
    <w:rsid w:val="004031A1"/>
    <w:rsid w:val="004045E7"/>
    <w:rsid w:val="00404B58"/>
    <w:rsid w:val="00404DB9"/>
    <w:rsid w:val="00404E39"/>
    <w:rsid w:val="00405EA8"/>
    <w:rsid w:val="00406255"/>
    <w:rsid w:val="00407586"/>
    <w:rsid w:val="00411006"/>
    <w:rsid w:val="00411ACC"/>
    <w:rsid w:val="00411BDD"/>
    <w:rsid w:val="00411F90"/>
    <w:rsid w:val="00412072"/>
    <w:rsid w:val="0041281F"/>
    <w:rsid w:val="00413833"/>
    <w:rsid w:val="00413B46"/>
    <w:rsid w:val="00414374"/>
    <w:rsid w:val="004146F6"/>
    <w:rsid w:val="00414EAE"/>
    <w:rsid w:val="004155A2"/>
    <w:rsid w:val="00415648"/>
    <w:rsid w:val="00415A3B"/>
    <w:rsid w:val="0041613B"/>
    <w:rsid w:val="004163D6"/>
    <w:rsid w:val="00416A23"/>
    <w:rsid w:val="004177A4"/>
    <w:rsid w:val="00420B87"/>
    <w:rsid w:val="00420DFC"/>
    <w:rsid w:val="00421220"/>
    <w:rsid w:val="00423163"/>
    <w:rsid w:val="00423667"/>
    <w:rsid w:val="004244BA"/>
    <w:rsid w:val="00424D55"/>
    <w:rsid w:val="00425803"/>
    <w:rsid w:val="004258F5"/>
    <w:rsid w:val="00425CC8"/>
    <w:rsid w:val="004269B9"/>
    <w:rsid w:val="00426DB4"/>
    <w:rsid w:val="0043043F"/>
    <w:rsid w:val="00430F2C"/>
    <w:rsid w:val="004310C6"/>
    <w:rsid w:val="004319F4"/>
    <w:rsid w:val="00431A62"/>
    <w:rsid w:val="00431B2C"/>
    <w:rsid w:val="00432131"/>
    <w:rsid w:val="00433A00"/>
    <w:rsid w:val="00433BDC"/>
    <w:rsid w:val="00433D3C"/>
    <w:rsid w:val="004366EA"/>
    <w:rsid w:val="004368A8"/>
    <w:rsid w:val="004369D4"/>
    <w:rsid w:val="00437040"/>
    <w:rsid w:val="00437455"/>
    <w:rsid w:val="004374CF"/>
    <w:rsid w:val="004375FC"/>
    <w:rsid w:val="00437691"/>
    <w:rsid w:val="00437907"/>
    <w:rsid w:val="00437DFC"/>
    <w:rsid w:val="00440C1D"/>
    <w:rsid w:val="00442AC7"/>
    <w:rsid w:val="00443143"/>
    <w:rsid w:val="004431B2"/>
    <w:rsid w:val="0044376E"/>
    <w:rsid w:val="0044383B"/>
    <w:rsid w:val="0044427E"/>
    <w:rsid w:val="00444317"/>
    <w:rsid w:val="00444C56"/>
    <w:rsid w:val="004456BC"/>
    <w:rsid w:val="00445C20"/>
    <w:rsid w:val="00446039"/>
    <w:rsid w:val="0044622C"/>
    <w:rsid w:val="0044785B"/>
    <w:rsid w:val="00447909"/>
    <w:rsid w:val="004503C7"/>
    <w:rsid w:val="0045060D"/>
    <w:rsid w:val="00450892"/>
    <w:rsid w:val="00451276"/>
    <w:rsid w:val="004514EB"/>
    <w:rsid w:val="00451F46"/>
    <w:rsid w:val="00452287"/>
    <w:rsid w:val="004532DA"/>
    <w:rsid w:val="00453458"/>
    <w:rsid w:val="00453CC7"/>
    <w:rsid w:val="00454040"/>
    <w:rsid w:val="00454313"/>
    <w:rsid w:val="004545C0"/>
    <w:rsid w:val="0045468C"/>
    <w:rsid w:val="00455F8D"/>
    <w:rsid w:val="004560FF"/>
    <w:rsid w:val="004562C9"/>
    <w:rsid w:val="004602FB"/>
    <w:rsid w:val="0046052D"/>
    <w:rsid w:val="004606BA"/>
    <w:rsid w:val="0046272F"/>
    <w:rsid w:val="0046293F"/>
    <w:rsid w:val="00462ABC"/>
    <w:rsid w:val="00462F7D"/>
    <w:rsid w:val="00463F56"/>
    <w:rsid w:val="00464E26"/>
    <w:rsid w:val="00465B28"/>
    <w:rsid w:val="00466D12"/>
    <w:rsid w:val="0046748D"/>
    <w:rsid w:val="004675BC"/>
    <w:rsid w:val="00470058"/>
    <w:rsid w:val="0047063C"/>
    <w:rsid w:val="00470A8C"/>
    <w:rsid w:val="00470D5E"/>
    <w:rsid w:val="00471495"/>
    <w:rsid w:val="00471EC9"/>
    <w:rsid w:val="004720A8"/>
    <w:rsid w:val="00472588"/>
    <w:rsid w:val="0047262A"/>
    <w:rsid w:val="00472A00"/>
    <w:rsid w:val="00472FB0"/>
    <w:rsid w:val="004732DD"/>
    <w:rsid w:val="004742BC"/>
    <w:rsid w:val="004742FC"/>
    <w:rsid w:val="00475923"/>
    <w:rsid w:val="00475982"/>
    <w:rsid w:val="00475A5E"/>
    <w:rsid w:val="00476191"/>
    <w:rsid w:val="00476563"/>
    <w:rsid w:val="00476611"/>
    <w:rsid w:val="00476A03"/>
    <w:rsid w:val="00476E44"/>
    <w:rsid w:val="00477CD9"/>
    <w:rsid w:val="00480E80"/>
    <w:rsid w:val="004825A7"/>
    <w:rsid w:val="00482917"/>
    <w:rsid w:val="0048336B"/>
    <w:rsid w:val="004846DC"/>
    <w:rsid w:val="0048502A"/>
    <w:rsid w:val="004857F2"/>
    <w:rsid w:val="00486157"/>
    <w:rsid w:val="00487A7F"/>
    <w:rsid w:val="004902ED"/>
    <w:rsid w:val="00490976"/>
    <w:rsid w:val="00490D2C"/>
    <w:rsid w:val="00492543"/>
    <w:rsid w:val="004930D2"/>
    <w:rsid w:val="0049327B"/>
    <w:rsid w:val="00493313"/>
    <w:rsid w:val="004941D0"/>
    <w:rsid w:val="00494694"/>
    <w:rsid w:val="00495300"/>
    <w:rsid w:val="0049584D"/>
    <w:rsid w:val="00495C7A"/>
    <w:rsid w:val="0049637D"/>
    <w:rsid w:val="00496DA2"/>
    <w:rsid w:val="00497140"/>
    <w:rsid w:val="0049715F"/>
    <w:rsid w:val="004979B7"/>
    <w:rsid w:val="00497A4F"/>
    <w:rsid w:val="004A00B3"/>
    <w:rsid w:val="004A020C"/>
    <w:rsid w:val="004A10BC"/>
    <w:rsid w:val="004A19AD"/>
    <w:rsid w:val="004A1ABD"/>
    <w:rsid w:val="004A2458"/>
    <w:rsid w:val="004A3726"/>
    <w:rsid w:val="004A3DEE"/>
    <w:rsid w:val="004A3FB2"/>
    <w:rsid w:val="004A5405"/>
    <w:rsid w:val="004A6551"/>
    <w:rsid w:val="004AC625"/>
    <w:rsid w:val="004B06C0"/>
    <w:rsid w:val="004B13BA"/>
    <w:rsid w:val="004B223D"/>
    <w:rsid w:val="004B2666"/>
    <w:rsid w:val="004B2C6B"/>
    <w:rsid w:val="004B2D44"/>
    <w:rsid w:val="004B350F"/>
    <w:rsid w:val="004B3DFC"/>
    <w:rsid w:val="004B4764"/>
    <w:rsid w:val="004B5330"/>
    <w:rsid w:val="004B55A5"/>
    <w:rsid w:val="004B5DA4"/>
    <w:rsid w:val="004B5F9A"/>
    <w:rsid w:val="004B6645"/>
    <w:rsid w:val="004B6CC7"/>
    <w:rsid w:val="004B74DF"/>
    <w:rsid w:val="004C0551"/>
    <w:rsid w:val="004C1BB7"/>
    <w:rsid w:val="004C1F0F"/>
    <w:rsid w:val="004C256D"/>
    <w:rsid w:val="004C2FBC"/>
    <w:rsid w:val="004C318D"/>
    <w:rsid w:val="004C3EA2"/>
    <w:rsid w:val="004C4C06"/>
    <w:rsid w:val="004C4FF0"/>
    <w:rsid w:val="004C50BC"/>
    <w:rsid w:val="004C552B"/>
    <w:rsid w:val="004C5986"/>
    <w:rsid w:val="004C5A4A"/>
    <w:rsid w:val="004C6069"/>
    <w:rsid w:val="004C7562"/>
    <w:rsid w:val="004C76B4"/>
    <w:rsid w:val="004C7923"/>
    <w:rsid w:val="004D0CB2"/>
    <w:rsid w:val="004D1587"/>
    <w:rsid w:val="004D168D"/>
    <w:rsid w:val="004D1EA3"/>
    <w:rsid w:val="004D28CF"/>
    <w:rsid w:val="004D2A9C"/>
    <w:rsid w:val="004D2E53"/>
    <w:rsid w:val="004D3F19"/>
    <w:rsid w:val="004D41D3"/>
    <w:rsid w:val="004D44D9"/>
    <w:rsid w:val="004D4623"/>
    <w:rsid w:val="004D64D4"/>
    <w:rsid w:val="004D76B2"/>
    <w:rsid w:val="004D7723"/>
    <w:rsid w:val="004E014A"/>
    <w:rsid w:val="004E01B9"/>
    <w:rsid w:val="004E096B"/>
    <w:rsid w:val="004E13CF"/>
    <w:rsid w:val="004E21B1"/>
    <w:rsid w:val="004E2FFC"/>
    <w:rsid w:val="004E3119"/>
    <w:rsid w:val="004E435F"/>
    <w:rsid w:val="004E4FFD"/>
    <w:rsid w:val="004E52F1"/>
    <w:rsid w:val="004E56E9"/>
    <w:rsid w:val="004E5C06"/>
    <w:rsid w:val="004F07B7"/>
    <w:rsid w:val="004F3168"/>
    <w:rsid w:val="004F3F82"/>
    <w:rsid w:val="004F3FE3"/>
    <w:rsid w:val="004F4F60"/>
    <w:rsid w:val="004F59C0"/>
    <w:rsid w:val="004F5A02"/>
    <w:rsid w:val="004F61C6"/>
    <w:rsid w:val="004F68F2"/>
    <w:rsid w:val="00500120"/>
    <w:rsid w:val="00500146"/>
    <w:rsid w:val="005010ED"/>
    <w:rsid w:val="00501408"/>
    <w:rsid w:val="00501680"/>
    <w:rsid w:val="00501BA7"/>
    <w:rsid w:val="00502269"/>
    <w:rsid w:val="005023B8"/>
    <w:rsid w:val="005025DB"/>
    <w:rsid w:val="00502FEB"/>
    <w:rsid w:val="005052CB"/>
    <w:rsid w:val="0050551C"/>
    <w:rsid w:val="00505CC7"/>
    <w:rsid w:val="00506098"/>
    <w:rsid w:val="00506149"/>
    <w:rsid w:val="005072F5"/>
    <w:rsid w:val="005073B9"/>
    <w:rsid w:val="00507432"/>
    <w:rsid w:val="00507FF9"/>
    <w:rsid w:val="00512182"/>
    <w:rsid w:val="00513C57"/>
    <w:rsid w:val="00513DAD"/>
    <w:rsid w:val="00514AC8"/>
    <w:rsid w:val="00514EEA"/>
    <w:rsid w:val="00515EFD"/>
    <w:rsid w:val="0051670E"/>
    <w:rsid w:val="00516C8F"/>
    <w:rsid w:val="00516EEE"/>
    <w:rsid w:val="00520121"/>
    <w:rsid w:val="0052025F"/>
    <w:rsid w:val="00520395"/>
    <w:rsid w:val="00520879"/>
    <w:rsid w:val="00521076"/>
    <w:rsid w:val="005222D1"/>
    <w:rsid w:val="0052287D"/>
    <w:rsid w:val="00523EAE"/>
    <w:rsid w:val="005248BF"/>
    <w:rsid w:val="00524C3C"/>
    <w:rsid w:val="00524F03"/>
    <w:rsid w:val="005258F3"/>
    <w:rsid w:val="005267CD"/>
    <w:rsid w:val="00526DBD"/>
    <w:rsid w:val="00527B24"/>
    <w:rsid w:val="00527EB6"/>
    <w:rsid w:val="005302BC"/>
    <w:rsid w:val="005310C2"/>
    <w:rsid w:val="005314B5"/>
    <w:rsid w:val="005324E6"/>
    <w:rsid w:val="00532653"/>
    <w:rsid w:val="00532B0D"/>
    <w:rsid w:val="00532CB0"/>
    <w:rsid w:val="005338B1"/>
    <w:rsid w:val="00533A33"/>
    <w:rsid w:val="00533C81"/>
    <w:rsid w:val="0053460B"/>
    <w:rsid w:val="005367FA"/>
    <w:rsid w:val="00536C3B"/>
    <w:rsid w:val="00540B09"/>
    <w:rsid w:val="00540B20"/>
    <w:rsid w:val="00540DDA"/>
    <w:rsid w:val="00542396"/>
    <w:rsid w:val="00542875"/>
    <w:rsid w:val="005429FF"/>
    <w:rsid w:val="00542EA6"/>
    <w:rsid w:val="005434A2"/>
    <w:rsid w:val="0054398F"/>
    <w:rsid w:val="00543D8A"/>
    <w:rsid w:val="005441E3"/>
    <w:rsid w:val="00545525"/>
    <w:rsid w:val="00546C71"/>
    <w:rsid w:val="00546C83"/>
    <w:rsid w:val="00547071"/>
    <w:rsid w:val="00547749"/>
    <w:rsid w:val="0054DBB9"/>
    <w:rsid w:val="00550B28"/>
    <w:rsid w:val="00550EEA"/>
    <w:rsid w:val="005524F1"/>
    <w:rsid w:val="005525D3"/>
    <w:rsid w:val="00552AB0"/>
    <w:rsid w:val="005539B3"/>
    <w:rsid w:val="00553BDC"/>
    <w:rsid w:val="00553C54"/>
    <w:rsid w:val="005544CE"/>
    <w:rsid w:val="00555568"/>
    <w:rsid w:val="00555C47"/>
    <w:rsid w:val="005569B5"/>
    <w:rsid w:val="00557E6D"/>
    <w:rsid w:val="0055B36E"/>
    <w:rsid w:val="005606EA"/>
    <w:rsid w:val="00561D20"/>
    <w:rsid w:val="00562E6F"/>
    <w:rsid w:val="00563548"/>
    <w:rsid w:val="00563D81"/>
    <w:rsid w:val="0056484B"/>
    <w:rsid w:val="0056496B"/>
    <w:rsid w:val="00564A9A"/>
    <w:rsid w:val="00565381"/>
    <w:rsid w:val="00565B73"/>
    <w:rsid w:val="0056683A"/>
    <w:rsid w:val="00566BF0"/>
    <w:rsid w:val="00566E73"/>
    <w:rsid w:val="00566EDA"/>
    <w:rsid w:val="005676F9"/>
    <w:rsid w:val="005677AC"/>
    <w:rsid w:val="00570108"/>
    <w:rsid w:val="00570897"/>
    <w:rsid w:val="00570DBA"/>
    <w:rsid w:val="00572391"/>
    <w:rsid w:val="00572DC8"/>
    <w:rsid w:val="005730A4"/>
    <w:rsid w:val="00573F73"/>
    <w:rsid w:val="00576F17"/>
    <w:rsid w:val="00577CFD"/>
    <w:rsid w:val="00577FFD"/>
    <w:rsid w:val="00580158"/>
    <w:rsid w:val="00580829"/>
    <w:rsid w:val="005811CB"/>
    <w:rsid w:val="00581489"/>
    <w:rsid w:val="0058171F"/>
    <w:rsid w:val="005822C6"/>
    <w:rsid w:val="00582564"/>
    <w:rsid w:val="00583F96"/>
    <w:rsid w:val="00583FBA"/>
    <w:rsid w:val="005846F2"/>
    <w:rsid w:val="00585003"/>
    <w:rsid w:val="00585D80"/>
    <w:rsid w:val="005860F2"/>
    <w:rsid w:val="005871DB"/>
    <w:rsid w:val="00587F03"/>
    <w:rsid w:val="005904C7"/>
    <w:rsid w:val="005918F8"/>
    <w:rsid w:val="005919EB"/>
    <w:rsid w:val="005922BE"/>
    <w:rsid w:val="00592AB7"/>
    <w:rsid w:val="00592F76"/>
    <w:rsid w:val="00594346"/>
    <w:rsid w:val="00594367"/>
    <w:rsid w:val="00596592"/>
    <w:rsid w:val="00597E63"/>
    <w:rsid w:val="005A004C"/>
    <w:rsid w:val="005A2DA5"/>
    <w:rsid w:val="005A42BA"/>
    <w:rsid w:val="005A484B"/>
    <w:rsid w:val="005A570A"/>
    <w:rsid w:val="005A623D"/>
    <w:rsid w:val="005A64A2"/>
    <w:rsid w:val="005A69EB"/>
    <w:rsid w:val="005A6D05"/>
    <w:rsid w:val="005A7557"/>
    <w:rsid w:val="005A7606"/>
    <w:rsid w:val="005A7810"/>
    <w:rsid w:val="005A7AEC"/>
    <w:rsid w:val="005A7D25"/>
    <w:rsid w:val="005B0D51"/>
    <w:rsid w:val="005B1953"/>
    <w:rsid w:val="005B39F0"/>
    <w:rsid w:val="005B3D10"/>
    <w:rsid w:val="005B47D1"/>
    <w:rsid w:val="005B48B9"/>
    <w:rsid w:val="005B57FE"/>
    <w:rsid w:val="005B5B95"/>
    <w:rsid w:val="005B6015"/>
    <w:rsid w:val="005B6F20"/>
    <w:rsid w:val="005C0D00"/>
    <w:rsid w:val="005C1B7F"/>
    <w:rsid w:val="005C26BB"/>
    <w:rsid w:val="005C26F9"/>
    <w:rsid w:val="005C2FA7"/>
    <w:rsid w:val="005C364B"/>
    <w:rsid w:val="005C3DDD"/>
    <w:rsid w:val="005C4028"/>
    <w:rsid w:val="005C422D"/>
    <w:rsid w:val="005C429E"/>
    <w:rsid w:val="005C4C80"/>
    <w:rsid w:val="005C5D73"/>
    <w:rsid w:val="005C6BC5"/>
    <w:rsid w:val="005C73DE"/>
    <w:rsid w:val="005C761F"/>
    <w:rsid w:val="005D11BB"/>
    <w:rsid w:val="005D1B65"/>
    <w:rsid w:val="005D1CC5"/>
    <w:rsid w:val="005D2D62"/>
    <w:rsid w:val="005D373F"/>
    <w:rsid w:val="005D3F2E"/>
    <w:rsid w:val="005D4476"/>
    <w:rsid w:val="005D4E42"/>
    <w:rsid w:val="005D58C1"/>
    <w:rsid w:val="005D6478"/>
    <w:rsid w:val="005D6A90"/>
    <w:rsid w:val="005D6C45"/>
    <w:rsid w:val="005D6F55"/>
    <w:rsid w:val="005D7400"/>
    <w:rsid w:val="005D7657"/>
    <w:rsid w:val="005D7BDF"/>
    <w:rsid w:val="005E0122"/>
    <w:rsid w:val="005E0FE6"/>
    <w:rsid w:val="005E147C"/>
    <w:rsid w:val="005E1C3E"/>
    <w:rsid w:val="005E2B64"/>
    <w:rsid w:val="005E2F05"/>
    <w:rsid w:val="005E341D"/>
    <w:rsid w:val="005E4342"/>
    <w:rsid w:val="005E440D"/>
    <w:rsid w:val="005E4E51"/>
    <w:rsid w:val="005E4FF9"/>
    <w:rsid w:val="005F1DD2"/>
    <w:rsid w:val="005F26B3"/>
    <w:rsid w:val="005F2A34"/>
    <w:rsid w:val="005F2D13"/>
    <w:rsid w:val="005F333A"/>
    <w:rsid w:val="005F4ADE"/>
    <w:rsid w:val="005F5711"/>
    <w:rsid w:val="005F754F"/>
    <w:rsid w:val="005F77A5"/>
    <w:rsid w:val="005F78A6"/>
    <w:rsid w:val="00601D5D"/>
    <w:rsid w:val="00601E7A"/>
    <w:rsid w:val="00601FEE"/>
    <w:rsid w:val="006021A6"/>
    <w:rsid w:val="00602D5D"/>
    <w:rsid w:val="006031EB"/>
    <w:rsid w:val="006035E5"/>
    <w:rsid w:val="00603AEC"/>
    <w:rsid w:val="00604AD9"/>
    <w:rsid w:val="00605662"/>
    <w:rsid w:val="00605B53"/>
    <w:rsid w:val="00605EA7"/>
    <w:rsid w:val="006062D6"/>
    <w:rsid w:val="00606514"/>
    <w:rsid w:val="00606552"/>
    <w:rsid w:val="006066B8"/>
    <w:rsid w:val="00606D31"/>
    <w:rsid w:val="00610459"/>
    <w:rsid w:val="006106A5"/>
    <w:rsid w:val="0061075D"/>
    <w:rsid w:val="00611EA4"/>
    <w:rsid w:val="006122B2"/>
    <w:rsid w:val="00614E5C"/>
    <w:rsid w:val="00615426"/>
    <w:rsid w:val="00615E24"/>
    <w:rsid w:val="00616813"/>
    <w:rsid w:val="006174E9"/>
    <w:rsid w:val="00620183"/>
    <w:rsid w:val="00620A68"/>
    <w:rsid w:val="00620F1D"/>
    <w:rsid w:val="00620FC3"/>
    <w:rsid w:val="00621243"/>
    <w:rsid w:val="00621C4A"/>
    <w:rsid w:val="00621ED1"/>
    <w:rsid w:val="00622BFE"/>
    <w:rsid w:val="006246DE"/>
    <w:rsid w:val="00624810"/>
    <w:rsid w:val="00624CED"/>
    <w:rsid w:val="006250D0"/>
    <w:rsid w:val="00625CA3"/>
    <w:rsid w:val="00625F60"/>
    <w:rsid w:val="006260CC"/>
    <w:rsid w:val="00626142"/>
    <w:rsid w:val="00626ACC"/>
    <w:rsid w:val="0062794A"/>
    <w:rsid w:val="00627C4F"/>
    <w:rsid w:val="00632FCD"/>
    <w:rsid w:val="00636E7F"/>
    <w:rsid w:val="00637604"/>
    <w:rsid w:val="00637E1C"/>
    <w:rsid w:val="00640235"/>
    <w:rsid w:val="00640BA4"/>
    <w:rsid w:val="00641532"/>
    <w:rsid w:val="00641DA1"/>
    <w:rsid w:val="00642362"/>
    <w:rsid w:val="00642635"/>
    <w:rsid w:val="00644B8B"/>
    <w:rsid w:val="00645122"/>
    <w:rsid w:val="00645B84"/>
    <w:rsid w:val="006469AB"/>
    <w:rsid w:val="00647659"/>
    <w:rsid w:val="00647E7D"/>
    <w:rsid w:val="0065014F"/>
    <w:rsid w:val="006507CE"/>
    <w:rsid w:val="006515C5"/>
    <w:rsid w:val="00653D68"/>
    <w:rsid w:val="00653E29"/>
    <w:rsid w:val="0065458E"/>
    <w:rsid w:val="006545A0"/>
    <w:rsid w:val="00654682"/>
    <w:rsid w:val="0065628F"/>
    <w:rsid w:val="0065687F"/>
    <w:rsid w:val="00656A99"/>
    <w:rsid w:val="006577CC"/>
    <w:rsid w:val="00657AC0"/>
    <w:rsid w:val="006608BE"/>
    <w:rsid w:val="00661771"/>
    <w:rsid w:val="006624D1"/>
    <w:rsid w:val="0066440B"/>
    <w:rsid w:val="00664A4E"/>
    <w:rsid w:val="00665D2E"/>
    <w:rsid w:val="00666315"/>
    <w:rsid w:val="00666380"/>
    <w:rsid w:val="006675DD"/>
    <w:rsid w:val="006676D3"/>
    <w:rsid w:val="006678FF"/>
    <w:rsid w:val="00667924"/>
    <w:rsid w:val="00667F41"/>
    <w:rsid w:val="00670124"/>
    <w:rsid w:val="00672DA3"/>
    <w:rsid w:val="00673703"/>
    <w:rsid w:val="00673BAC"/>
    <w:rsid w:val="00673D35"/>
    <w:rsid w:val="00674262"/>
    <w:rsid w:val="00674AA3"/>
    <w:rsid w:val="006752FA"/>
    <w:rsid w:val="00675679"/>
    <w:rsid w:val="006760E7"/>
    <w:rsid w:val="00676120"/>
    <w:rsid w:val="00676775"/>
    <w:rsid w:val="00676924"/>
    <w:rsid w:val="00676DE3"/>
    <w:rsid w:val="00677FD1"/>
    <w:rsid w:val="00680122"/>
    <w:rsid w:val="00680582"/>
    <w:rsid w:val="00680AD9"/>
    <w:rsid w:val="006814F0"/>
    <w:rsid w:val="006818E4"/>
    <w:rsid w:val="006826C8"/>
    <w:rsid w:val="0068288A"/>
    <w:rsid w:val="00682AF6"/>
    <w:rsid w:val="00682B89"/>
    <w:rsid w:val="0068323F"/>
    <w:rsid w:val="00684ABF"/>
    <w:rsid w:val="006851A5"/>
    <w:rsid w:val="00685493"/>
    <w:rsid w:val="006855CC"/>
    <w:rsid w:val="00685715"/>
    <w:rsid w:val="00687208"/>
    <w:rsid w:val="00690CB7"/>
    <w:rsid w:val="00690DD8"/>
    <w:rsid w:val="006925D1"/>
    <w:rsid w:val="00692E09"/>
    <w:rsid w:val="00695EB2"/>
    <w:rsid w:val="006960BF"/>
    <w:rsid w:val="00696BD7"/>
    <w:rsid w:val="00696C80"/>
    <w:rsid w:val="0069750D"/>
    <w:rsid w:val="006977C4"/>
    <w:rsid w:val="006A064D"/>
    <w:rsid w:val="006A17B1"/>
    <w:rsid w:val="006A2B6A"/>
    <w:rsid w:val="006A3068"/>
    <w:rsid w:val="006A39E0"/>
    <w:rsid w:val="006A3A04"/>
    <w:rsid w:val="006A4076"/>
    <w:rsid w:val="006A4127"/>
    <w:rsid w:val="006A4C5A"/>
    <w:rsid w:val="006A52E1"/>
    <w:rsid w:val="006A56F3"/>
    <w:rsid w:val="006A5AB4"/>
    <w:rsid w:val="006A5B10"/>
    <w:rsid w:val="006A7A37"/>
    <w:rsid w:val="006A7EC4"/>
    <w:rsid w:val="006B1AF7"/>
    <w:rsid w:val="006B2275"/>
    <w:rsid w:val="006B25D7"/>
    <w:rsid w:val="006B2C67"/>
    <w:rsid w:val="006B4456"/>
    <w:rsid w:val="006B4F8D"/>
    <w:rsid w:val="006B502B"/>
    <w:rsid w:val="006B5359"/>
    <w:rsid w:val="006B6004"/>
    <w:rsid w:val="006B6202"/>
    <w:rsid w:val="006B7251"/>
    <w:rsid w:val="006B792D"/>
    <w:rsid w:val="006C097A"/>
    <w:rsid w:val="006C0A66"/>
    <w:rsid w:val="006C0BFE"/>
    <w:rsid w:val="006C1257"/>
    <w:rsid w:val="006C12CB"/>
    <w:rsid w:val="006C1A4B"/>
    <w:rsid w:val="006C249A"/>
    <w:rsid w:val="006C2601"/>
    <w:rsid w:val="006C3165"/>
    <w:rsid w:val="006C3251"/>
    <w:rsid w:val="006C3F85"/>
    <w:rsid w:val="006C4333"/>
    <w:rsid w:val="006C4CDF"/>
    <w:rsid w:val="006C4D37"/>
    <w:rsid w:val="006C5131"/>
    <w:rsid w:val="006C5DC5"/>
    <w:rsid w:val="006C5E3F"/>
    <w:rsid w:val="006C5ED7"/>
    <w:rsid w:val="006C649A"/>
    <w:rsid w:val="006C6DF5"/>
    <w:rsid w:val="006C6FBD"/>
    <w:rsid w:val="006D1DF6"/>
    <w:rsid w:val="006D31B2"/>
    <w:rsid w:val="006D3427"/>
    <w:rsid w:val="006D34BB"/>
    <w:rsid w:val="006D354B"/>
    <w:rsid w:val="006D3707"/>
    <w:rsid w:val="006D3C75"/>
    <w:rsid w:val="006D47D3"/>
    <w:rsid w:val="006D5D1C"/>
    <w:rsid w:val="006D6161"/>
    <w:rsid w:val="006D624E"/>
    <w:rsid w:val="006D658A"/>
    <w:rsid w:val="006D6A00"/>
    <w:rsid w:val="006E06C4"/>
    <w:rsid w:val="006E0BDD"/>
    <w:rsid w:val="006E0F9E"/>
    <w:rsid w:val="006E0FFF"/>
    <w:rsid w:val="006E128E"/>
    <w:rsid w:val="006E1B88"/>
    <w:rsid w:val="006E221C"/>
    <w:rsid w:val="006E23DD"/>
    <w:rsid w:val="006E32AF"/>
    <w:rsid w:val="006E3741"/>
    <w:rsid w:val="006E3745"/>
    <w:rsid w:val="006E37A9"/>
    <w:rsid w:val="006E40C4"/>
    <w:rsid w:val="006E499D"/>
    <w:rsid w:val="006E4BB3"/>
    <w:rsid w:val="006E568A"/>
    <w:rsid w:val="006E616E"/>
    <w:rsid w:val="006E78CA"/>
    <w:rsid w:val="006F034E"/>
    <w:rsid w:val="006F050E"/>
    <w:rsid w:val="006F060C"/>
    <w:rsid w:val="006F0CA2"/>
    <w:rsid w:val="006F0D1E"/>
    <w:rsid w:val="006F137E"/>
    <w:rsid w:val="006F200C"/>
    <w:rsid w:val="006F2FB4"/>
    <w:rsid w:val="006F4149"/>
    <w:rsid w:val="006F4A1F"/>
    <w:rsid w:val="006F58D6"/>
    <w:rsid w:val="006F59AA"/>
    <w:rsid w:val="006F5F1A"/>
    <w:rsid w:val="006F673A"/>
    <w:rsid w:val="006F6E08"/>
    <w:rsid w:val="006F6FB4"/>
    <w:rsid w:val="006F7668"/>
    <w:rsid w:val="006FC3DA"/>
    <w:rsid w:val="00700EAD"/>
    <w:rsid w:val="00701DAB"/>
    <w:rsid w:val="00701E3D"/>
    <w:rsid w:val="0070241B"/>
    <w:rsid w:val="00703424"/>
    <w:rsid w:val="0070370D"/>
    <w:rsid w:val="00703E54"/>
    <w:rsid w:val="007041AE"/>
    <w:rsid w:val="00704D92"/>
    <w:rsid w:val="0070528B"/>
    <w:rsid w:val="00705E18"/>
    <w:rsid w:val="00707517"/>
    <w:rsid w:val="00707A7E"/>
    <w:rsid w:val="00707D5D"/>
    <w:rsid w:val="007106A4"/>
    <w:rsid w:val="007106A8"/>
    <w:rsid w:val="007112FE"/>
    <w:rsid w:val="0071366C"/>
    <w:rsid w:val="00713B33"/>
    <w:rsid w:val="007159E3"/>
    <w:rsid w:val="007175B9"/>
    <w:rsid w:val="00720269"/>
    <w:rsid w:val="0072035B"/>
    <w:rsid w:val="00721688"/>
    <w:rsid w:val="007216C1"/>
    <w:rsid w:val="00721F7C"/>
    <w:rsid w:val="007220F5"/>
    <w:rsid w:val="00722539"/>
    <w:rsid w:val="00723450"/>
    <w:rsid w:val="00723B8F"/>
    <w:rsid w:val="00723ED0"/>
    <w:rsid w:val="0072460B"/>
    <w:rsid w:val="007247AD"/>
    <w:rsid w:val="00724CA9"/>
    <w:rsid w:val="00725448"/>
    <w:rsid w:val="007263BA"/>
    <w:rsid w:val="00726841"/>
    <w:rsid w:val="00727EA0"/>
    <w:rsid w:val="00730931"/>
    <w:rsid w:val="00730B13"/>
    <w:rsid w:val="007317A7"/>
    <w:rsid w:val="00731ABA"/>
    <w:rsid w:val="00732090"/>
    <w:rsid w:val="0073247E"/>
    <w:rsid w:val="007326A6"/>
    <w:rsid w:val="00733749"/>
    <w:rsid w:val="007338A7"/>
    <w:rsid w:val="00734D02"/>
    <w:rsid w:val="00734E6A"/>
    <w:rsid w:val="007357EA"/>
    <w:rsid w:val="00736B7B"/>
    <w:rsid w:val="0073713B"/>
    <w:rsid w:val="00737B25"/>
    <w:rsid w:val="00737FE1"/>
    <w:rsid w:val="007406FF"/>
    <w:rsid w:val="00740DEF"/>
    <w:rsid w:val="007410D7"/>
    <w:rsid w:val="007430B8"/>
    <w:rsid w:val="007432B4"/>
    <w:rsid w:val="00743CBE"/>
    <w:rsid w:val="00744303"/>
    <w:rsid w:val="0074494B"/>
    <w:rsid w:val="00745261"/>
    <w:rsid w:val="00745695"/>
    <w:rsid w:val="00747E78"/>
    <w:rsid w:val="0075033A"/>
    <w:rsid w:val="007504F2"/>
    <w:rsid w:val="007510F4"/>
    <w:rsid w:val="0075110F"/>
    <w:rsid w:val="00751BD7"/>
    <w:rsid w:val="007521F2"/>
    <w:rsid w:val="007528AA"/>
    <w:rsid w:val="00752A31"/>
    <w:rsid w:val="00752BC7"/>
    <w:rsid w:val="00753AD2"/>
    <w:rsid w:val="00755974"/>
    <w:rsid w:val="00756AE6"/>
    <w:rsid w:val="00756E77"/>
    <w:rsid w:val="007605A8"/>
    <w:rsid w:val="0076174C"/>
    <w:rsid w:val="007628FA"/>
    <w:rsid w:val="00762C7A"/>
    <w:rsid w:val="00763F39"/>
    <w:rsid w:val="00764290"/>
    <w:rsid w:val="00764AEE"/>
    <w:rsid w:val="00765202"/>
    <w:rsid w:val="00765EBC"/>
    <w:rsid w:val="007664C1"/>
    <w:rsid w:val="0076668D"/>
    <w:rsid w:val="007677A8"/>
    <w:rsid w:val="00772AFB"/>
    <w:rsid w:val="00773315"/>
    <w:rsid w:val="0077337F"/>
    <w:rsid w:val="00774386"/>
    <w:rsid w:val="0077461F"/>
    <w:rsid w:val="00774E32"/>
    <w:rsid w:val="00774F3C"/>
    <w:rsid w:val="0078039C"/>
    <w:rsid w:val="00780B0E"/>
    <w:rsid w:val="00780B47"/>
    <w:rsid w:val="00781540"/>
    <w:rsid w:val="007823FF"/>
    <w:rsid w:val="007830B0"/>
    <w:rsid w:val="007834FB"/>
    <w:rsid w:val="00783C84"/>
    <w:rsid w:val="00784D6C"/>
    <w:rsid w:val="00784F62"/>
    <w:rsid w:val="00785704"/>
    <w:rsid w:val="00785718"/>
    <w:rsid w:val="007864C5"/>
    <w:rsid w:val="007869D5"/>
    <w:rsid w:val="007874E3"/>
    <w:rsid w:val="00787C3C"/>
    <w:rsid w:val="007917AE"/>
    <w:rsid w:val="00791F08"/>
    <w:rsid w:val="00792040"/>
    <w:rsid w:val="00792055"/>
    <w:rsid w:val="00792F72"/>
    <w:rsid w:val="00794A0F"/>
    <w:rsid w:val="00794D50"/>
    <w:rsid w:val="0079590C"/>
    <w:rsid w:val="007A0595"/>
    <w:rsid w:val="007A0BDB"/>
    <w:rsid w:val="007A13E3"/>
    <w:rsid w:val="007A1419"/>
    <w:rsid w:val="007A167F"/>
    <w:rsid w:val="007A21F2"/>
    <w:rsid w:val="007A255D"/>
    <w:rsid w:val="007A2F5C"/>
    <w:rsid w:val="007A4067"/>
    <w:rsid w:val="007A5D1E"/>
    <w:rsid w:val="007A761A"/>
    <w:rsid w:val="007A7650"/>
    <w:rsid w:val="007B057C"/>
    <w:rsid w:val="007B0597"/>
    <w:rsid w:val="007B151E"/>
    <w:rsid w:val="007B1A99"/>
    <w:rsid w:val="007B2698"/>
    <w:rsid w:val="007B2B3E"/>
    <w:rsid w:val="007B2FF5"/>
    <w:rsid w:val="007B3ACE"/>
    <w:rsid w:val="007B5097"/>
    <w:rsid w:val="007B53AE"/>
    <w:rsid w:val="007B6EC4"/>
    <w:rsid w:val="007B716E"/>
    <w:rsid w:val="007BB155"/>
    <w:rsid w:val="007C1D03"/>
    <w:rsid w:val="007C2076"/>
    <w:rsid w:val="007C2520"/>
    <w:rsid w:val="007C289B"/>
    <w:rsid w:val="007C4BDB"/>
    <w:rsid w:val="007C4D44"/>
    <w:rsid w:val="007C50D6"/>
    <w:rsid w:val="007C5500"/>
    <w:rsid w:val="007C5FE6"/>
    <w:rsid w:val="007C61DC"/>
    <w:rsid w:val="007C64D0"/>
    <w:rsid w:val="007C6F07"/>
    <w:rsid w:val="007D0020"/>
    <w:rsid w:val="007D05F3"/>
    <w:rsid w:val="007D0950"/>
    <w:rsid w:val="007D0ED4"/>
    <w:rsid w:val="007D2F2C"/>
    <w:rsid w:val="007D3EB3"/>
    <w:rsid w:val="007D4584"/>
    <w:rsid w:val="007D4C3C"/>
    <w:rsid w:val="007D65F8"/>
    <w:rsid w:val="007D7D73"/>
    <w:rsid w:val="007D7FAB"/>
    <w:rsid w:val="007D7FC4"/>
    <w:rsid w:val="007E0404"/>
    <w:rsid w:val="007E099F"/>
    <w:rsid w:val="007E0C84"/>
    <w:rsid w:val="007E1C91"/>
    <w:rsid w:val="007E2287"/>
    <w:rsid w:val="007E22E9"/>
    <w:rsid w:val="007E28EF"/>
    <w:rsid w:val="007E29C9"/>
    <w:rsid w:val="007E2B53"/>
    <w:rsid w:val="007E3C55"/>
    <w:rsid w:val="007E420A"/>
    <w:rsid w:val="007E43F3"/>
    <w:rsid w:val="007E4494"/>
    <w:rsid w:val="007E5913"/>
    <w:rsid w:val="007E59D0"/>
    <w:rsid w:val="007E5AFE"/>
    <w:rsid w:val="007E5FCD"/>
    <w:rsid w:val="007E6797"/>
    <w:rsid w:val="007E6E59"/>
    <w:rsid w:val="007E78B1"/>
    <w:rsid w:val="007E7EAB"/>
    <w:rsid w:val="007F0572"/>
    <w:rsid w:val="007F06B3"/>
    <w:rsid w:val="007F139A"/>
    <w:rsid w:val="007F2A57"/>
    <w:rsid w:val="007F3238"/>
    <w:rsid w:val="007F37AC"/>
    <w:rsid w:val="007F3ABD"/>
    <w:rsid w:val="007F3E60"/>
    <w:rsid w:val="007F405F"/>
    <w:rsid w:val="007F49E9"/>
    <w:rsid w:val="007F4F86"/>
    <w:rsid w:val="007F60AE"/>
    <w:rsid w:val="007F698F"/>
    <w:rsid w:val="00800000"/>
    <w:rsid w:val="008015D4"/>
    <w:rsid w:val="00802697"/>
    <w:rsid w:val="0080289E"/>
    <w:rsid w:val="00803858"/>
    <w:rsid w:val="00803BA9"/>
    <w:rsid w:val="00804142"/>
    <w:rsid w:val="00804800"/>
    <w:rsid w:val="008056F9"/>
    <w:rsid w:val="00806266"/>
    <w:rsid w:val="00806292"/>
    <w:rsid w:val="00806EA9"/>
    <w:rsid w:val="00807AFC"/>
    <w:rsid w:val="00807E14"/>
    <w:rsid w:val="008100EB"/>
    <w:rsid w:val="00810F3C"/>
    <w:rsid w:val="00811459"/>
    <w:rsid w:val="00812257"/>
    <w:rsid w:val="0081230D"/>
    <w:rsid w:val="00812F72"/>
    <w:rsid w:val="0081338F"/>
    <w:rsid w:val="008152BF"/>
    <w:rsid w:val="00815360"/>
    <w:rsid w:val="0081550C"/>
    <w:rsid w:val="008158F9"/>
    <w:rsid w:val="00815A71"/>
    <w:rsid w:val="00816064"/>
    <w:rsid w:val="00816593"/>
    <w:rsid w:val="00816B4B"/>
    <w:rsid w:val="00820985"/>
    <w:rsid w:val="00820D5B"/>
    <w:rsid w:val="00820EB8"/>
    <w:rsid w:val="008215A9"/>
    <w:rsid w:val="00821D9D"/>
    <w:rsid w:val="008222D9"/>
    <w:rsid w:val="0082231D"/>
    <w:rsid w:val="00822C9E"/>
    <w:rsid w:val="0082300C"/>
    <w:rsid w:val="00823086"/>
    <w:rsid w:val="00823346"/>
    <w:rsid w:val="00823739"/>
    <w:rsid w:val="00823902"/>
    <w:rsid w:val="00823C1E"/>
    <w:rsid w:val="00825010"/>
    <w:rsid w:val="008253EA"/>
    <w:rsid w:val="008263C0"/>
    <w:rsid w:val="0082719A"/>
    <w:rsid w:val="0082742F"/>
    <w:rsid w:val="00830393"/>
    <w:rsid w:val="00832045"/>
    <w:rsid w:val="00835008"/>
    <w:rsid w:val="00835285"/>
    <w:rsid w:val="00835519"/>
    <w:rsid w:val="00835784"/>
    <w:rsid w:val="00835FBF"/>
    <w:rsid w:val="0083687F"/>
    <w:rsid w:val="00836971"/>
    <w:rsid w:val="0084077A"/>
    <w:rsid w:val="0084109B"/>
    <w:rsid w:val="0084126B"/>
    <w:rsid w:val="008420B0"/>
    <w:rsid w:val="0084322C"/>
    <w:rsid w:val="00843317"/>
    <w:rsid w:val="0084347C"/>
    <w:rsid w:val="008438E5"/>
    <w:rsid w:val="00845C16"/>
    <w:rsid w:val="00845C4E"/>
    <w:rsid w:val="00846F10"/>
    <w:rsid w:val="008515F4"/>
    <w:rsid w:val="00851F49"/>
    <w:rsid w:val="00851FD6"/>
    <w:rsid w:val="00852050"/>
    <w:rsid w:val="00853A45"/>
    <w:rsid w:val="00853E51"/>
    <w:rsid w:val="00855014"/>
    <w:rsid w:val="008555F0"/>
    <w:rsid w:val="00855F28"/>
    <w:rsid w:val="0085693A"/>
    <w:rsid w:val="008571EA"/>
    <w:rsid w:val="008602BC"/>
    <w:rsid w:val="0086086A"/>
    <w:rsid w:val="00861E17"/>
    <w:rsid w:val="00862288"/>
    <w:rsid w:val="00862649"/>
    <w:rsid w:val="00863311"/>
    <w:rsid w:val="008644C2"/>
    <w:rsid w:val="008653F5"/>
    <w:rsid w:val="0086609B"/>
    <w:rsid w:val="00866EE3"/>
    <w:rsid w:val="0086A04D"/>
    <w:rsid w:val="00870A33"/>
    <w:rsid w:val="00871567"/>
    <w:rsid w:val="008717A7"/>
    <w:rsid w:val="008726E0"/>
    <w:rsid w:val="008729B5"/>
    <w:rsid w:val="00872F26"/>
    <w:rsid w:val="00873B18"/>
    <w:rsid w:val="00874D14"/>
    <w:rsid w:val="0087585F"/>
    <w:rsid w:val="00875E89"/>
    <w:rsid w:val="00876AFD"/>
    <w:rsid w:val="008771C4"/>
    <w:rsid w:val="008771EC"/>
    <w:rsid w:val="00877393"/>
    <w:rsid w:val="00877A90"/>
    <w:rsid w:val="00877F19"/>
    <w:rsid w:val="0088119A"/>
    <w:rsid w:val="00881A89"/>
    <w:rsid w:val="00882011"/>
    <w:rsid w:val="00882FD3"/>
    <w:rsid w:val="008837FC"/>
    <w:rsid w:val="00883F1C"/>
    <w:rsid w:val="0088574E"/>
    <w:rsid w:val="008861C3"/>
    <w:rsid w:val="008865DE"/>
    <w:rsid w:val="00886E35"/>
    <w:rsid w:val="00886EFE"/>
    <w:rsid w:val="00887492"/>
    <w:rsid w:val="008901D2"/>
    <w:rsid w:val="00890DE2"/>
    <w:rsid w:val="00891C15"/>
    <w:rsid w:val="00891C60"/>
    <w:rsid w:val="00891FD6"/>
    <w:rsid w:val="00892677"/>
    <w:rsid w:val="0089271A"/>
    <w:rsid w:val="00893960"/>
    <w:rsid w:val="00893E2A"/>
    <w:rsid w:val="00894E90"/>
    <w:rsid w:val="008951D2"/>
    <w:rsid w:val="00895327"/>
    <w:rsid w:val="0089603E"/>
    <w:rsid w:val="00896F8B"/>
    <w:rsid w:val="0089773C"/>
    <w:rsid w:val="00897B86"/>
    <w:rsid w:val="00897F79"/>
    <w:rsid w:val="008A0EAE"/>
    <w:rsid w:val="008A11B6"/>
    <w:rsid w:val="008A132A"/>
    <w:rsid w:val="008A1635"/>
    <w:rsid w:val="008A16DA"/>
    <w:rsid w:val="008A316A"/>
    <w:rsid w:val="008A3383"/>
    <w:rsid w:val="008A4D26"/>
    <w:rsid w:val="008A5D6F"/>
    <w:rsid w:val="008A5F01"/>
    <w:rsid w:val="008A64AE"/>
    <w:rsid w:val="008A7D62"/>
    <w:rsid w:val="008B0272"/>
    <w:rsid w:val="008B0866"/>
    <w:rsid w:val="008B0BBA"/>
    <w:rsid w:val="008B2B60"/>
    <w:rsid w:val="008B38C9"/>
    <w:rsid w:val="008B3AE6"/>
    <w:rsid w:val="008B3BB4"/>
    <w:rsid w:val="008B3D2D"/>
    <w:rsid w:val="008B4C44"/>
    <w:rsid w:val="008B4C82"/>
    <w:rsid w:val="008B4EE5"/>
    <w:rsid w:val="008B5153"/>
    <w:rsid w:val="008B6622"/>
    <w:rsid w:val="008B6654"/>
    <w:rsid w:val="008B6E3E"/>
    <w:rsid w:val="008B71CD"/>
    <w:rsid w:val="008B76EE"/>
    <w:rsid w:val="008C028D"/>
    <w:rsid w:val="008C0EEB"/>
    <w:rsid w:val="008C1810"/>
    <w:rsid w:val="008C276D"/>
    <w:rsid w:val="008C2ACE"/>
    <w:rsid w:val="008C30F2"/>
    <w:rsid w:val="008C5009"/>
    <w:rsid w:val="008C5C42"/>
    <w:rsid w:val="008C72B9"/>
    <w:rsid w:val="008C742A"/>
    <w:rsid w:val="008C7520"/>
    <w:rsid w:val="008D0F9F"/>
    <w:rsid w:val="008D1919"/>
    <w:rsid w:val="008D2133"/>
    <w:rsid w:val="008D24B9"/>
    <w:rsid w:val="008D3091"/>
    <w:rsid w:val="008D3CC1"/>
    <w:rsid w:val="008D4A66"/>
    <w:rsid w:val="008D4EF8"/>
    <w:rsid w:val="008D5334"/>
    <w:rsid w:val="008D56EE"/>
    <w:rsid w:val="008D586A"/>
    <w:rsid w:val="008D65EF"/>
    <w:rsid w:val="008D6AB6"/>
    <w:rsid w:val="008D7238"/>
    <w:rsid w:val="008D78C2"/>
    <w:rsid w:val="008E09E5"/>
    <w:rsid w:val="008E0F18"/>
    <w:rsid w:val="008E15DF"/>
    <w:rsid w:val="008E2D62"/>
    <w:rsid w:val="008E34BD"/>
    <w:rsid w:val="008E3B20"/>
    <w:rsid w:val="008E4F72"/>
    <w:rsid w:val="008E56A6"/>
    <w:rsid w:val="008E5B89"/>
    <w:rsid w:val="008E625C"/>
    <w:rsid w:val="008E6B92"/>
    <w:rsid w:val="008E6CDF"/>
    <w:rsid w:val="008E6ED2"/>
    <w:rsid w:val="008E6F3E"/>
    <w:rsid w:val="008E7446"/>
    <w:rsid w:val="008E7DB1"/>
    <w:rsid w:val="008F0445"/>
    <w:rsid w:val="008F0AC8"/>
    <w:rsid w:val="008F0E59"/>
    <w:rsid w:val="008F3146"/>
    <w:rsid w:val="008F403C"/>
    <w:rsid w:val="008F4549"/>
    <w:rsid w:val="008F53AA"/>
    <w:rsid w:val="008F5EE8"/>
    <w:rsid w:val="008F6F3B"/>
    <w:rsid w:val="008F7732"/>
    <w:rsid w:val="008FBA33"/>
    <w:rsid w:val="00900D82"/>
    <w:rsid w:val="00900F96"/>
    <w:rsid w:val="00900FA3"/>
    <w:rsid w:val="00902B1D"/>
    <w:rsid w:val="00902E65"/>
    <w:rsid w:val="00904215"/>
    <w:rsid w:val="00904852"/>
    <w:rsid w:val="00905A03"/>
    <w:rsid w:val="00906268"/>
    <w:rsid w:val="0090629C"/>
    <w:rsid w:val="00906FB4"/>
    <w:rsid w:val="00910CC0"/>
    <w:rsid w:val="00911EBF"/>
    <w:rsid w:val="00913A20"/>
    <w:rsid w:val="00913C2E"/>
    <w:rsid w:val="0091431E"/>
    <w:rsid w:val="009147E3"/>
    <w:rsid w:val="00914A02"/>
    <w:rsid w:val="00915C35"/>
    <w:rsid w:val="00916411"/>
    <w:rsid w:val="009173F1"/>
    <w:rsid w:val="0091762A"/>
    <w:rsid w:val="00917E53"/>
    <w:rsid w:val="0092161D"/>
    <w:rsid w:val="0092277C"/>
    <w:rsid w:val="0092395F"/>
    <w:rsid w:val="00924127"/>
    <w:rsid w:val="00924D4C"/>
    <w:rsid w:val="009266A5"/>
    <w:rsid w:val="00926B4E"/>
    <w:rsid w:val="0092784E"/>
    <w:rsid w:val="00930480"/>
    <w:rsid w:val="00931132"/>
    <w:rsid w:val="00931450"/>
    <w:rsid w:val="00931898"/>
    <w:rsid w:val="009321AB"/>
    <w:rsid w:val="0093271B"/>
    <w:rsid w:val="00932AB6"/>
    <w:rsid w:val="009338B7"/>
    <w:rsid w:val="00933C1E"/>
    <w:rsid w:val="00933E9F"/>
    <w:rsid w:val="009344F8"/>
    <w:rsid w:val="0093507B"/>
    <w:rsid w:val="00935918"/>
    <w:rsid w:val="00935C95"/>
    <w:rsid w:val="00937607"/>
    <w:rsid w:val="00937EC1"/>
    <w:rsid w:val="0094137B"/>
    <w:rsid w:val="0094218C"/>
    <w:rsid w:val="00942385"/>
    <w:rsid w:val="00942540"/>
    <w:rsid w:val="009441B3"/>
    <w:rsid w:val="0094680D"/>
    <w:rsid w:val="009471F6"/>
    <w:rsid w:val="00947814"/>
    <w:rsid w:val="009479AF"/>
    <w:rsid w:val="00947D55"/>
    <w:rsid w:val="0094E08E"/>
    <w:rsid w:val="009507C1"/>
    <w:rsid w:val="0095170E"/>
    <w:rsid w:val="00951AE5"/>
    <w:rsid w:val="00952D41"/>
    <w:rsid w:val="009535C8"/>
    <w:rsid w:val="00954439"/>
    <w:rsid w:val="009560E7"/>
    <w:rsid w:val="00956970"/>
    <w:rsid w:val="00956B4B"/>
    <w:rsid w:val="00956F0F"/>
    <w:rsid w:val="009572D3"/>
    <w:rsid w:val="00957D33"/>
    <w:rsid w:val="0096096E"/>
    <w:rsid w:val="00961003"/>
    <w:rsid w:val="00961FB4"/>
    <w:rsid w:val="0096223A"/>
    <w:rsid w:val="00962C0A"/>
    <w:rsid w:val="00963404"/>
    <w:rsid w:val="00963B52"/>
    <w:rsid w:val="00963C0A"/>
    <w:rsid w:val="009642AE"/>
    <w:rsid w:val="00964A5B"/>
    <w:rsid w:val="009654A0"/>
    <w:rsid w:val="0096558F"/>
    <w:rsid w:val="00965C5A"/>
    <w:rsid w:val="00966024"/>
    <w:rsid w:val="009662DA"/>
    <w:rsid w:val="00966984"/>
    <w:rsid w:val="0096739E"/>
    <w:rsid w:val="00967506"/>
    <w:rsid w:val="00970546"/>
    <w:rsid w:val="00970DF9"/>
    <w:rsid w:val="00971421"/>
    <w:rsid w:val="00971475"/>
    <w:rsid w:val="009718B0"/>
    <w:rsid w:val="00971F50"/>
    <w:rsid w:val="009724C9"/>
    <w:rsid w:val="00972B46"/>
    <w:rsid w:val="00972BFF"/>
    <w:rsid w:val="00972EF5"/>
    <w:rsid w:val="00973034"/>
    <w:rsid w:val="00973395"/>
    <w:rsid w:val="00973BD3"/>
    <w:rsid w:val="009740F2"/>
    <w:rsid w:val="009749CC"/>
    <w:rsid w:val="00974BB3"/>
    <w:rsid w:val="00974D4D"/>
    <w:rsid w:val="009750BC"/>
    <w:rsid w:val="00975EFC"/>
    <w:rsid w:val="00975F68"/>
    <w:rsid w:val="0098010E"/>
    <w:rsid w:val="0098117D"/>
    <w:rsid w:val="00981264"/>
    <w:rsid w:val="009812E9"/>
    <w:rsid w:val="009812F0"/>
    <w:rsid w:val="00981920"/>
    <w:rsid w:val="00981BA9"/>
    <w:rsid w:val="0098353F"/>
    <w:rsid w:val="0098430C"/>
    <w:rsid w:val="009849C9"/>
    <w:rsid w:val="009862F9"/>
    <w:rsid w:val="0098670C"/>
    <w:rsid w:val="00986CB1"/>
    <w:rsid w:val="00987A5E"/>
    <w:rsid w:val="0098CC92"/>
    <w:rsid w:val="00990043"/>
    <w:rsid w:val="00990594"/>
    <w:rsid w:val="00990679"/>
    <w:rsid w:val="00991521"/>
    <w:rsid w:val="00992068"/>
    <w:rsid w:val="00992404"/>
    <w:rsid w:val="009925B5"/>
    <w:rsid w:val="00993B0E"/>
    <w:rsid w:val="00994CC8"/>
    <w:rsid w:val="00995009"/>
    <w:rsid w:val="00995AAA"/>
    <w:rsid w:val="00995E7C"/>
    <w:rsid w:val="00995FE5"/>
    <w:rsid w:val="00996925"/>
    <w:rsid w:val="00997447"/>
    <w:rsid w:val="009A030D"/>
    <w:rsid w:val="009A039B"/>
    <w:rsid w:val="009A0782"/>
    <w:rsid w:val="009A27DE"/>
    <w:rsid w:val="009A2AA4"/>
    <w:rsid w:val="009A2BF6"/>
    <w:rsid w:val="009A3291"/>
    <w:rsid w:val="009A3C8B"/>
    <w:rsid w:val="009A47F8"/>
    <w:rsid w:val="009A4E22"/>
    <w:rsid w:val="009A539E"/>
    <w:rsid w:val="009A5A3E"/>
    <w:rsid w:val="009A5B8C"/>
    <w:rsid w:val="009A5B9B"/>
    <w:rsid w:val="009A6178"/>
    <w:rsid w:val="009A6440"/>
    <w:rsid w:val="009A6D5D"/>
    <w:rsid w:val="009A6FCC"/>
    <w:rsid w:val="009A71D5"/>
    <w:rsid w:val="009A77E0"/>
    <w:rsid w:val="009B03D0"/>
    <w:rsid w:val="009B0AE8"/>
    <w:rsid w:val="009B10E2"/>
    <w:rsid w:val="009B1212"/>
    <w:rsid w:val="009B24D6"/>
    <w:rsid w:val="009B2711"/>
    <w:rsid w:val="009B2B35"/>
    <w:rsid w:val="009B3607"/>
    <w:rsid w:val="009B50A7"/>
    <w:rsid w:val="009B50CA"/>
    <w:rsid w:val="009B58C1"/>
    <w:rsid w:val="009B6A84"/>
    <w:rsid w:val="009C0039"/>
    <w:rsid w:val="009C0895"/>
    <w:rsid w:val="009C0CE1"/>
    <w:rsid w:val="009C1CC3"/>
    <w:rsid w:val="009C2C1D"/>
    <w:rsid w:val="009C2DF7"/>
    <w:rsid w:val="009C3CBD"/>
    <w:rsid w:val="009C5721"/>
    <w:rsid w:val="009C59AD"/>
    <w:rsid w:val="009C62BD"/>
    <w:rsid w:val="009C6900"/>
    <w:rsid w:val="009C7075"/>
    <w:rsid w:val="009C70A7"/>
    <w:rsid w:val="009C787E"/>
    <w:rsid w:val="009C78EA"/>
    <w:rsid w:val="009D03D5"/>
    <w:rsid w:val="009D0403"/>
    <w:rsid w:val="009D0DD4"/>
    <w:rsid w:val="009D13B9"/>
    <w:rsid w:val="009D1D0A"/>
    <w:rsid w:val="009D2683"/>
    <w:rsid w:val="009D2AD7"/>
    <w:rsid w:val="009D3295"/>
    <w:rsid w:val="009D4742"/>
    <w:rsid w:val="009D4858"/>
    <w:rsid w:val="009D488E"/>
    <w:rsid w:val="009D57A3"/>
    <w:rsid w:val="009D6988"/>
    <w:rsid w:val="009D6998"/>
    <w:rsid w:val="009D7260"/>
    <w:rsid w:val="009D7A5B"/>
    <w:rsid w:val="009E02D1"/>
    <w:rsid w:val="009E0BF2"/>
    <w:rsid w:val="009E1440"/>
    <w:rsid w:val="009E148B"/>
    <w:rsid w:val="009E303D"/>
    <w:rsid w:val="009E3B5B"/>
    <w:rsid w:val="009E43F8"/>
    <w:rsid w:val="009E559C"/>
    <w:rsid w:val="009E5A92"/>
    <w:rsid w:val="009E638A"/>
    <w:rsid w:val="009E6B48"/>
    <w:rsid w:val="009E6BF3"/>
    <w:rsid w:val="009E6C9B"/>
    <w:rsid w:val="009E777E"/>
    <w:rsid w:val="009E77F1"/>
    <w:rsid w:val="009E7F0A"/>
    <w:rsid w:val="009F1E04"/>
    <w:rsid w:val="009F1FB0"/>
    <w:rsid w:val="009F20C7"/>
    <w:rsid w:val="009F21CC"/>
    <w:rsid w:val="009F255E"/>
    <w:rsid w:val="009F27C0"/>
    <w:rsid w:val="009F3274"/>
    <w:rsid w:val="009F358C"/>
    <w:rsid w:val="009F3ACC"/>
    <w:rsid w:val="009F496E"/>
    <w:rsid w:val="009F5716"/>
    <w:rsid w:val="009F5AFC"/>
    <w:rsid w:val="009F5E99"/>
    <w:rsid w:val="009F6508"/>
    <w:rsid w:val="009F6BB7"/>
    <w:rsid w:val="009F6BFB"/>
    <w:rsid w:val="009F7C44"/>
    <w:rsid w:val="009F7F35"/>
    <w:rsid w:val="00A000D8"/>
    <w:rsid w:val="00A016C0"/>
    <w:rsid w:val="00A01760"/>
    <w:rsid w:val="00A0232C"/>
    <w:rsid w:val="00A03125"/>
    <w:rsid w:val="00A04E74"/>
    <w:rsid w:val="00A053DF"/>
    <w:rsid w:val="00A05579"/>
    <w:rsid w:val="00A0786C"/>
    <w:rsid w:val="00A10482"/>
    <w:rsid w:val="00A10789"/>
    <w:rsid w:val="00A10E63"/>
    <w:rsid w:val="00A11593"/>
    <w:rsid w:val="00A12502"/>
    <w:rsid w:val="00A12861"/>
    <w:rsid w:val="00A12F6F"/>
    <w:rsid w:val="00A13197"/>
    <w:rsid w:val="00A131C5"/>
    <w:rsid w:val="00A133B1"/>
    <w:rsid w:val="00A13D73"/>
    <w:rsid w:val="00A13E8D"/>
    <w:rsid w:val="00A14145"/>
    <w:rsid w:val="00A14958"/>
    <w:rsid w:val="00A149AF"/>
    <w:rsid w:val="00A14B78"/>
    <w:rsid w:val="00A15B72"/>
    <w:rsid w:val="00A15E10"/>
    <w:rsid w:val="00A164F8"/>
    <w:rsid w:val="00A16BBD"/>
    <w:rsid w:val="00A16E83"/>
    <w:rsid w:val="00A17172"/>
    <w:rsid w:val="00A17AC0"/>
    <w:rsid w:val="00A20329"/>
    <w:rsid w:val="00A20F24"/>
    <w:rsid w:val="00A21325"/>
    <w:rsid w:val="00A2168E"/>
    <w:rsid w:val="00A22014"/>
    <w:rsid w:val="00A231ED"/>
    <w:rsid w:val="00A2322E"/>
    <w:rsid w:val="00A233C1"/>
    <w:rsid w:val="00A23457"/>
    <w:rsid w:val="00A23A09"/>
    <w:rsid w:val="00A24124"/>
    <w:rsid w:val="00A254CA"/>
    <w:rsid w:val="00A25AA8"/>
    <w:rsid w:val="00A25AD0"/>
    <w:rsid w:val="00A25E8E"/>
    <w:rsid w:val="00A26055"/>
    <w:rsid w:val="00A2615D"/>
    <w:rsid w:val="00A263F9"/>
    <w:rsid w:val="00A26A80"/>
    <w:rsid w:val="00A27488"/>
    <w:rsid w:val="00A30752"/>
    <w:rsid w:val="00A3107E"/>
    <w:rsid w:val="00A311A2"/>
    <w:rsid w:val="00A31356"/>
    <w:rsid w:val="00A31358"/>
    <w:rsid w:val="00A314CE"/>
    <w:rsid w:val="00A322B5"/>
    <w:rsid w:val="00A3277D"/>
    <w:rsid w:val="00A345F8"/>
    <w:rsid w:val="00A3528B"/>
    <w:rsid w:val="00A354C8"/>
    <w:rsid w:val="00A358B3"/>
    <w:rsid w:val="00A358D0"/>
    <w:rsid w:val="00A35C99"/>
    <w:rsid w:val="00A36236"/>
    <w:rsid w:val="00A37F90"/>
    <w:rsid w:val="00A40A6E"/>
    <w:rsid w:val="00A410B4"/>
    <w:rsid w:val="00A41B42"/>
    <w:rsid w:val="00A427FB"/>
    <w:rsid w:val="00A428B4"/>
    <w:rsid w:val="00A432BC"/>
    <w:rsid w:val="00A434E0"/>
    <w:rsid w:val="00A4396B"/>
    <w:rsid w:val="00A43C25"/>
    <w:rsid w:val="00A445FC"/>
    <w:rsid w:val="00A453E2"/>
    <w:rsid w:val="00A4669F"/>
    <w:rsid w:val="00A466B6"/>
    <w:rsid w:val="00A5030E"/>
    <w:rsid w:val="00A515C1"/>
    <w:rsid w:val="00A52945"/>
    <w:rsid w:val="00A52C5F"/>
    <w:rsid w:val="00A52C82"/>
    <w:rsid w:val="00A52D90"/>
    <w:rsid w:val="00A53201"/>
    <w:rsid w:val="00A53414"/>
    <w:rsid w:val="00A53C45"/>
    <w:rsid w:val="00A53DD3"/>
    <w:rsid w:val="00A5407E"/>
    <w:rsid w:val="00A56819"/>
    <w:rsid w:val="00A56AC2"/>
    <w:rsid w:val="00A56E02"/>
    <w:rsid w:val="00A57658"/>
    <w:rsid w:val="00A57872"/>
    <w:rsid w:val="00A57ADD"/>
    <w:rsid w:val="00A57B53"/>
    <w:rsid w:val="00A57DDB"/>
    <w:rsid w:val="00A6089C"/>
    <w:rsid w:val="00A61010"/>
    <w:rsid w:val="00A62B85"/>
    <w:rsid w:val="00A62E71"/>
    <w:rsid w:val="00A63E82"/>
    <w:rsid w:val="00A63FFA"/>
    <w:rsid w:val="00A64062"/>
    <w:rsid w:val="00A6452F"/>
    <w:rsid w:val="00A64B34"/>
    <w:rsid w:val="00A654C4"/>
    <w:rsid w:val="00A65A1A"/>
    <w:rsid w:val="00A663FA"/>
    <w:rsid w:val="00A67088"/>
    <w:rsid w:val="00A67C02"/>
    <w:rsid w:val="00A7003B"/>
    <w:rsid w:val="00A701B3"/>
    <w:rsid w:val="00A704EB"/>
    <w:rsid w:val="00A70677"/>
    <w:rsid w:val="00A706F3"/>
    <w:rsid w:val="00A70AA5"/>
    <w:rsid w:val="00A71CF4"/>
    <w:rsid w:val="00A7297C"/>
    <w:rsid w:val="00A73066"/>
    <w:rsid w:val="00A733FA"/>
    <w:rsid w:val="00A73BB9"/>
    <w:rsid w:val="00A73FED"/>
    <w:rsid w:val="00A746A7"/>
    <w:rsid w:val="00A766D4"/>
    <w:rsid w:val="00A76A74"/>
    <w:rsid w:val="00A76E4F"/>
    <w:rsid w:val="00A76FBC"/>
    <w:rsid w:val="00A802C5"/>
    <w:rsid w:val="00A80494"/>
    <w:rsid w:val="00A81F86"/>
    <w:rsid w:val="00A827D8"/>
    <w:rsid w:val="00A8429D"/>
    <w:rsid w:val="00A84BCB"/>
    <w:rsid w:val="00A8533F"/>
    <w:rsid w:val="00A85570"/>
    <w:rsid w:val="00A8573E"/>
    <w:rsid w:val="00A85782"/>
    <w:rsid w:val="00A8617A"/>
    <w:rsid w:val="00A8678A"/>
    <w:rsid w:val="00A90321"/>
    <w:rsid w:val="00A90A39"/>
    <w:rsid w:val="00A91AAF"/>
    <w:rsid w:val="00A92071"/>
    <w:rsid w:val="00A93D29"/>
    <w:rsid w:val="00A94190"/>
    <w:rsid w:val="00A946EF"/>
    <w:rsid w:val="00A94DE4"/>
    <w:rsid w:val="00A95656"/>
    <w:rsid w:val="00A97A3C"/>
    <w:rsid w:val="00AA0353"/>
    <w:rsid w:val="00AA06A1"/>
    <w:rsid w:val="00AA08FB"/>
    <w:rsid w:val="00AA1DF9"/>
    <w:rsid w:val="00AA2116"/>
    <w:rsid w:val="00AA2588"/>
    <w:rsid w:val="00AA2638"/>
    <w:rsid w:val="00AA37E6"/>
    <w:rsid w:val="00AA398C"/>
    <w:rsid w:val="00AA3AD1"/>
    <w:rsid w:val="00AA4053"/>
    <w:rsid w:val="00AA4511"/>
    <w:rsid w:val="00AA4660"/>
    <w:rsid w:val="00AA4D1B"/>
    <w:rsid w:val="00AA663A"/>
    <w:rsid w:val="00AA6D0C"/>
    <w:rsid w:val="00AA7017"/>
    <w:rsid w:val="00AB10A6"/>
    <w:rsid w:val="00AB24EA"/>
    <w:rsid w:val="00AB25E2"/>
    <w:rsid w:val="00AB3622"/>
    <w:rsid w:val="00AB3B0B"/>
    <w:rsid w:val="00AB42D5"/>
    <w:rsid w:val="00AB43F5"/>
    <w:rsid w:val="00AB4FAB"/>
    <w:rsid w:val="00AB51C1"/>
    <w:rsid w:val="00AB5BCB"/>
    <w:rsid w:val="00AB5CD8"/>
    <w:rsid w:val="00AB60C4"/>
    <w:rsid w:val="00AB6379"/>
    <w:rsid w:val="00AB6F50"/>
    <w:rsid w:val="00AC01EA"/>
    <w:rsid w:val="00AC0B01"/>
    <w:rsid w:val="00AC170C"/>
    <w:rsid w:val="00AC1A2B"/>
    <w:rsid w:val="00AC309E"/>
    <w:rsid w:val="00AC35B2"/>
    <w:rsid w:val="00AC4AE0"/>
    <w:rsid w:val="00AC672D"/>
    <w:rsid w:val="00AD01EA"/>
    <w:rsid w:val="00AD2855"/>
    <w:rsid w:val="00AD4447"/>
    <w:rsid w:val="00AD4F38"/>
    <w:rsid w:val="00AD4FF4"/>
    <w:rsid w:val="00AD55D7"/>
    <w:rsid w:val="00AD57DD"/>
    <w:rsid w:val="00AD5F13"/>
    <w:rsid w:val="00AD73B8"/>
    <w:rsid w:val="00AE0349"/>
    <w:rsid w:val="00AE2650"/>
    <w:rsid w:val="00AE2A35"/>
    <w:rsid w:val="00AE350A"/>
    <w:rsid w:val="00AE3DAC"/>
    <w:rsid w:val="00AE457E"/>
    <w:rsid w:val="00AE59D7"/>
    <w:rsid w:val="00AF05F4"/>
    <w:rsid w:val="00AF09F5"/>
    <w:rsid w:val="00AF1005"/>
    <w:rsid w:val="00AF14FB"/>
    <w:rsid w:val="00AF19E4"/>
    <w:rsid w:val="00AF1B60"/>
    <w:rsid w:val="00AF2DD8"/>
    <w:rsid w:val="00AF3436"/>
    <w:rsid w:val="00AF3B72"/>
    <w:rsid w:val="00AF5CE4"/>
    <w:rsid w:val="00AF5F90"/>
    <w:rsid w:val="00AF6496"/>
    <w:rsid w:val="00AF6F32"/>
    <w:rsid w:val="00B003A4"/>
    <w:rsid w:val="00B0105B"/>
    <w:rsid w:val="00B018B8"/>
    <w:rsid w:val="00B01D48"/>
    <w:rsid w:val="00B01ECE"/>
    <w:rsid w:val="00B02AFC"/>
    <w:rsid w:val="00B03A09"/>
    <w:rsid w:val="00B03FDE"/>
    <w:rsid w:val="00B065FD"/>
    <w:rsid w:val="00B06CB0"/>
    <w:rsid w:val="00B07673"/>
    <w:rsid w:val="00B07781"/>
    <w:rsid w:val="00B077E2"/>
    <w:rsid w:val="00B07A48"/>
    <w:rsid w:val="00B0ACF2"/>
    <w:rsid w:val="00B1094E"/>
    <w:rsid w:val="00B10C55"/>
    <w:rsid w:val="00B10CF9"/>
    <w:rsid w:val="00B11B7A"/>
    <w:rsid w:val="00B11BFD"/>
    <w:rsid w:val="00B12F7C"/>
    <w:rsid w:val="00B13E4B"/>
    <w:rsid w:val="00B14495"/>
    <w:rsid w:val="00B14C3A"/>
    <w:rsid w:val="00B15A71"/>
    <w:rsid w:val="00B160B1"/>
    <w:rsid w:val="00B1652C"/>
    <w:rsid w:val="00B165D6"/>
    <w:rsid w:val="00B165F6"/>
    <w:rsid w:val="00B17F5F"/>
    <w:rsid w:val="00B21300"/>
    <w:rsid w:val="00B213F3"/>
    <w:rsid w:val="00B217F7"/>
    <w:rsid w:val="00B21956"/>
    <w:rsid w:val="00B22671"/>
    <w:rsid w:val="00B23262"/>
    <w:rsid w:val="00B2372C"/>
    <w:rsid w:val="00B238EC"/>
    <w:rsid w:val="00B23EC9"/>
    <w:rsid w:val="00B240D0"/>
    <w:rsid w:val="00B2413A"/>
    <w:rsid w:val="00B243AB"/>
    <w:rsid w:val="00B25136"/>
    <w:rsid w:val="00B252DB"/>
    <w:rsid w:val="00B2627A"/>
    <w:rsid w:val="00B2697D"/>
    <w:rsid w:val="00B27578"/>
    <w:rsid w:val="00B27DBA"/>
    <w:rsid w:val="00B305DB"/>
    <w:rsid w:val="00B30802"/>
    <w:rsid w:val="00B329AE"/>
    <w:rsid w:val="00B32C13"/>
    <w:rsid w:val="00B33728"/>
    <w:rsid w:val="00B35AD9"/>
    <w:rsid w:val="00B36D43"/>
    <w:rsid w:val="00B37435"/>
    <w:rsid w:val="00B40E33"/>
    <w:rsid w:val="00B40F39"/>
    <w:rsid w:val="00B414B3"/>
    <w:rsid w:val="00B4177B"/>
    <w:rsid w:val="00B41DF0"/>
    <w:rsid w:val="00B42C3C"/>
    <w:rsid w:val="00B43901"/>
    <w:rsid w:val="00B43F40"/>
    <w:rsid w:val="00B44213"/>
    <w:rsid w:val="00B4506D"/>
    <w:rsid w:val="00B45AAC"/>
    <w:rsid w:val="00B45DB4"/>
    <w:rsid w:val="00B46012"/>
    <w:rsid w:val="00B46F37"/>
    <w:rsid w:val="00B4739F"/>
    <w:rsid w:val="00B47B46"/>
    <w:rsid w:val="00B47C77"/>
    <w:rsid w:val="00B502C2"/>
    <w:rsid w:val="00B50702"/>
    <w:rsid w:val="00B50EA6"/>
    <w:rsid w:val="00B52066"/>
    <w:rsid w:val="00B52D93"/>
    <w:rsid w:val="00B52E80"/>
    <w:rsid w:val="00B54B46"/>
    <w:rsid w:val="00B55094"/>
    <w:rsid w:val="00B55ADF"/>
    <w:rsid w:val="00B55FC4"/>
    <w:rsid w:val="00B560CB"/>
    <w:rsid w:val="00B56AD6"/>
    <w:rsid w:val="00B5701A"/>
    <w:rsid w:val="00B579DB"/>
    <w:rsid w:val="00B57D1B"/>
    <w:rsid w:val="00B60078"/>
    <w:rsid w:val="00B60217"/>
    <w:rsid w:val="00B608B7"/>
    <w:rsid w:val="00B60BAE"/>
    <w:rsid w:val="00B6115C"/>
    <w:rsid w:val="00B61370"/>
    <w:rsid w:val="00B61541"/>
    <w:rsid w:val="00B6181D"/>
    <w:rsid w:val="00B61AAD"/>
    <w:rsid w:val="00B61B7F"/>
    <w:rsid w:val="00B61CFB"/>
    <w:rsid w:val="00B61D06"/>
    <w:rsid w:val="00B61F33"/>
    <w:rsid w:val="00B63841"/>
    <w:rsid w:val="00B63BAA"/>
    <w:rsid w:val="00B64094"/>
    <w:rsid w:val="00B64178"/>
    <w:rsid w:val="00B65D6D"/>
    <w:rsid w:val="00B672FA"/>
    <w:rsid w:val="00B683A2"/>
    <w:rsid w:val="00B70339"/>
    <w:rsid w:val="00B70E01"/>
    <w:rsid w:val="00B71B74"/>
    <w:rsid w:val="00B71BE5"/>
    <w:rsid w:val="00B720BB"/>
    <w:rsid w:val="00B7277A"/>
    <w:rsid w:val="00B72B4E"/>
    <w:rsid w:val="00B72C54"/>
    <w:rsid w:val="00B72C62"/>
    <w:rsid w:val="00B72CAA"/>
    <w:rsid w:val="00B72E20"/>
    <w:rsid w:val="00B743A7"/>
    <w:rsid w:val="00B74BD8"/>
    <w:rsid w:val="00B755A9"/>
    <w:rsid w:val="00B76867"/>
    <w:rsid w:val="00B77909"/>
    <w:rsid w:val="00B77AF7"/>
    <w:rsid w:val="00B7BB10"/>
    <w:rsid w:val="00B8004B"/>
    <w:rsid w:val="00B800A6"/>
    <w:rsid w:val="00B80511"/>
    <w:rsid w:val="00B809CE"/>
    <w:rsid w:val="00B813C8"/>
    <w:rsid w:val="00B81745"/>
    <w:rsid w:val="00B828FA"/>
    <w:rsid w:val="00B84580"/>
    <w:rsid w:val="00B85395"/>
    <w:rsid w:val="00B85C25"/>
    <w:rsid w:val="00B85C7D"/>
    <w:rsid w:val="00B8614E"/>
    <w:rsid w:val="00B86551"/>
    <w:rsid w:val="00B872D1"/>
    <w:rsid w:val="00B90B6E"/>
    <w:rsid w:val="00B915BB"/>
    <w:rsid w:val="00B9268C"/>
    <w:rsid w:val="00B92B65"/>
    <w:rsid w:val="00B93876"/>
    <w:rsid w:val="00B942BD"/>
    <w:rsid w:val="00B94B3B"/>
    <w:rsid w:val="00B9508A"/>
    <w:rsid w:val="00B95391"/>
    <w:rsid w:val="00B959AB"/>
    <w:rsid w:val="00B959AD"/>
    <w:rsid w:val="00B95C21"/>
    <w:rsid w:val="00B95F59"/>
    <w:rsid w:val="00B96516"/>
    <w:rsid w:val="00B96B96"/>
    <w:rsid w:val="00BA011A"/>
    <w:rsid w:val="00BA033C"/>
    <w:rsid w:val="00BA0582"/>
    <w:rsid w:val="00BA0D9C"/>
    <w:rsid w:val="00BA1C7D"/>
    <w:rsid w:val="00BA1FBC"/>
    <w:rsid w:val="00BA1FDE"/>
    <w:rsid w:val="00BA23CC"/>
    <w:rsid w:val="00BA24D2"/>
    <w:rsid w:val="00BA276F"/>
    <w:rsid w:val="00BA28C6"/>
    <w:rsid w:val="00BA37D8"/>
    <w:rsid w:val="00BA41A1"/>
    <w:rsid w:val="00BA46F7"/>
    <w:rsid w:val="00BA6249"/>
    <w:rsid w:val="00BA63A6"/>
    <w:rsid w:val="00BA68BF"/>
    <w:rsid w:val="00BA6A10"/>
    <w:rsid w:val="00BA6A6C"/>
    <w:rsid w:val="00BA796D"/>
    <w:rsid w:val="00BB0970"/>
    <w:rsid w:val="00BB156E"/>
    <w:rsid w:val="00BB201B"/>
    <w:rsid w:val="00BB209C"/>
    <w:rsid w:val="00BB24F8"/>
    <w:rsid w:val="00BB2523"/>
    <w:rsid w:val="00BB252C"/>
    <w:rsid w:val="00BB3261"/>
    <w:rsid w:val="00BB3352"/>
    <w:rsid w:val="00BB36C7"/>
    <w:rsid w:val="00BB49B8"/>
    <w:rsid w:val="00BB4B92"/>
    <w:rsid w:val="00BB5E01"/>
    <w:rsid w:val="00BB5FA7"/>
    <w:rsid w:val="00BB6170"/>
    <w:rsid w:val="00BB69E8"/>
    <w:rsid w:val="00BB7250"/>
    <w:rsid w:val="00BB7D60"/>
    <w:rsid w:val="00BC02A0"/>
    <w:rsid w:val="00BC048A"/>
    <w:rsid w:val="00BC0AED"/>
    <w:rsid w:val="00BC0E2D"/>
    <w:rsid w:val="00BC0E97"/>
    <w:rsid w:val="00BC2BC4"/>
    <w:rsid w:val="00BC2C66"/>
    <w:rsid w:val="00BC385C"/>
    <w:rsid w:val="00BC4066"/>
    <w:rsid w:val="00BC47C3"/>
    <w:rsid w:val="00BC4CC0"/>
    <w:rsid w:val="00BC4FC6"/>
    <w:rsid w:val="00BC5115"/>
    <w:rsid w:val="00BC6061"/>
    <w:rsid w:val="00BC6420"/>
    <w:rsid w:val="00BC7361"/>
    <w:rsid w:val="00BC7AC5"/>
    <w:rsid w:val="00BD032B"/>
    <w:rsid w:val="00BD11F9"/>
    <w:rsid w:val="00BD21CC"/>
    <w:rsid w:val="00BD33AA"/>
    <w:rsid w:val="00BD4C94"/>
    <w:rsid w:val="00BD5383"/>
    <w:rsid w:val="00BD605C"/>
    <w:rsid w:val="00BD638A"/>
    <w:rsid w:val="00BD66B0"/>
    <w:rsid w:val="00BD6AA4"/>
    <w:rsid w:val="00BDE3EC"/>
    <w:rsid w:val="00BE0215"/>
    <w:rsid w:val="00BE03EC"/>
    <w:rsid w:val="00BE05CD"/>
    <w:rsid w:val="00BE078F"/>
    <w:rsid w:val="00BE0E3C"/>
    <w:rsid w:val="00BE151C"/>
    <w:rsid w:val="00BE19AE"/>
    <w:rsid w:val="00BE22DB"/>
    <w:rsid w:val="00BE39F7"/>
    <w:rsid w:val="00BE3B35"/>
    <w:rsid w:val="00BE4506"/>
    <w:rsid w:val="00BE55B7"/>
    <w:rsid w:val="00BE55E2"/>
    <w:rsid w:val="00BE6CD3"/>
    <w:rsid w:val="00BE766B"/>
    <w:rsid w:val="00BE7CEB"/>
    <w:rsid w:val="00BF04B9"/>
    <w:rsid w:val="00BF1358"/>
    <w:rsid w:val="00BF18BA"/>
    <w:rsid w:val="00BF1C2C"/>
    <w:rsid w:val="00BF20EB"/>
    <w:rsid w:val="00BF2281"/>
    <w:rsid w:val="00BF2849"/>
    <w:rsid w:val="00BF2991"/>
    <w:rsid w:val="00BF4DF3"/>
    <w:rsid w:val="00BF526B"/>
    <w:rsid w:val="00BF7AB5"/>
    <w:rsid w:val="00C01491"/>
    <w:rsid w:val="00C03476"/>
    <w:rsid w:val="00C04D50"/>
    <w:rsid w:val="00C04ED5"/>
    <w:rsid w:val="00C050A3"/>
    <w:rsid w:val="00C0560A"/>
    <w:rsid w:val="00C062E0"/>
    <w:rsid w:val="00C06B36"/>
    <w:rsid w:val="00C06CD2"/>
    <w:rsid w:val="00C10648"/>
    <w:rsid w:val="00C10FDC"/>
    <w:rsid w:val="00C14589"/>
    <w:rsid w:val="00C14A82"/>
    <w:rsid w:val="00C1596C"/>
    <w:rsid w:val="00C16539"/>
    <w:rsid w:val="00C16819"/>
    <w:rsid w:val="00C1784E"/>
    <w:rsid w:val="00C20369"/>
    <w:rsid w:val="00C2041B"/>
    <w:rsid w:val="00C21A26"/>
    <w:rsid w:val="00C21B38"/>
    <w:rsid w:val="00C21E9A"/>
    <w:rsid w:val="00C221B8"/>
    <w:rsid w:val="00C240BA"/>
    <w:rsid w:val="00C24667"/>
    <w:rsid w:val="00C24940"/>
    <w:rsid w:val="00C24A43"/>
    <w:rsid w:val="00C25307"/>
    <w:rsid w:val="00C25ACD"/>
    <w:rsid w:val="00C2666B"/>
    <w:rsid w:val="00C31255"/>
    <w:rsid w:val="00C33593"/>
    <w:rsid w:val="00C364FA"/>
    <w:rsid w:val="00C37CE7"/>
    <w:rsid w:val="00C37F2E"/>
    <w:rsid w:val="00C430A5"/>
    <w:rsid w:val="00C43FDE"/>
    <w:rsid w:val="00C4502C"/>
    <w:rsid w:val="00C4527F"/>
    <w:rsid w:val="00C45420"/>
    <w:rsid w:val="00C45AA5"/>
    <w:rsid w:val="00C50FE4"/>
    <w:rsid w:val="00C514D5"/>
    <w:rsid w:val="00C51C25"/>
    <w:rsid w:val="00C51F53"/>
    <w:rsid w:val="00C52C89"/>
    <w:rsid w:val="00C541B5"/>
    <w:rsid w:val="00C54553"/>
    <w:rsid w:val="00C54B8F"/>
    <w:rsid w:val="00C55EDB"/>
    <w:rsid w:val="00C56482"/>
    <w:rsid w:val="00C5787B"/>
    <w:rsid w:val="00C57B7F"/>
    <w:rsid w:val="00C60635"/>
    <w:rsid w:val="00C61D46"/>
    <w:rsid w:val="00C6210C"/>
    <w:rsid w:val="00C62400"/>
    <w:rsid w:val="00C62A79"/>
    <w:rsid w:val="00C62BCB"/>
    <w:rsid w:val="00C630C8"/>
    <w:rsid w:val="00C64EA1"/>
    <w:rsid w:val="00C65E2C"/>
    <w:rsid w:val="00C65EE1"/>
    <w:rsid w:val="00C66224"/>
    <w:rsid w:val="00C66600"/>
    <w:rsid w:val="00C66CAC"/>
    <w:rsid w:val="00C66D1B"/>
    <w:rsid w:val="00C676A8"/>
    <w:rsid w:val="00C67C36"/>
    <w:rsid w:val="00C7101F"/>
    <w:rsid w:val="00C7105A"/>
    <w:rsid w:val="00C7195F"/>
    <w:rsid w:val="00C71E8F"/>
    <w:rsid w:val="00C74260"/>
    <w:rsid w:val="00C7456C"/>
    <w:rsid w:val="00C7504E"/>
    <w:rsid w:val="00C7593C"/>
    <w:rsid w:val="00C75CA8"/>
    <w:rsid w:val="00C76062"/>
    <w:rsid w:val="00C76190"/>
    <w:rsid w:val="00C763D7"/>
    <w:rsid w:val="00C76410"/>
    <w:rsid w:val="00C77884"/>
    <w:rsid w:val="00C77AA3"/>
    <w:rsid w:val="00C77AD3"/>
    <w:rsid w:val="00C804D1"/>
    <w:rsid w:val="00C80579"/>
    <w:rsid w:val="00C8157D"/>
    <w:rsid w:val="00C81584"/>
    <w:rsid w:val="00C820AD"/>
    <w:rsid w:val="00C838F8"/>
    <w:rsid w:val="00C83A88"/>
    <w:rsid w:val="00C83CE4"/>
    <w:rsid w:val="00C83F3F"/>
    <w:rsid w:val="00C84064"/>
    <w:rsid w:val="00C84428"/>
    <w:rsid w:val="00C849C7"/>
    <w:rsid w:val="00C85994"/>
    <w:rsid w:val="00C8735C"/>
    <w:rsid w:val="00C87C7A"/>
    <w:rsid w:val="00C87E7B"/>
    <w:rsid w:val="00C8D49F"/>
    <w:rsid w:val="00C906B1"/>
    <w:rsid w:val="00C92646"/>
    <w:rsid w:val="00C93224"/>
    <w:rsid w:val="00C93372"/>
    <w:rsid w:val="00C9446D"/>
    <w:rsid w:val="00CA015D"/>
    <w:rsid w:val="00CA0203"/>
    <w:rsid w:val="00CA0D50"/>
    <w:rsid w:val="00CA122E"/>
    <w:rsid w:val="00CA2758"/>
    <w:rsid w:val="00CA416A"/>
    <w:rsid w:val="00CA4790"/>
    <w:rsid w:val="00CA5AA1"/>
    <w:rsid w:val="00CA663C"/>
    <w:rsid w:val="00CA68C9"/>
    <w:rsid w:val="00CA6F72"/>
    <w:rsid w:val="00CB00F7"/>
    <w:rsid w:val="00CB2FFF"/>
    <w:rsid w:val="00CB3465"/>
    <w:rsid w:val="00CB42CB"/>
    <w:rsid w:val="00CB4CE5"/>
    <w:rsid w:val="00CB6710"/>
    <w:rsid w:val="00CB68ED"/>
    <w:rsid w:val="00CB740A"/>
    <w:rsid w:val="00CB7873"/>
    <w:rsid w:val="00CB7A55"/>
    <w:rsid w:val="00CBEBF0"/>
    <w:rsid w:val="00CC00DA"/>
    <w:rsid w:val="00CC12C7"/>
    <w:rsid w:val="00CC1AFF"/>
    <w:rsid w:val="00CC209D"/>
    <w:rsid w:val="00CC23C6"/>
    <w:rsid w:val="00CC2449"/>
    <w:rsid w:val="00CC2842"/>
    <w:rsid w:val="00CC2E88"/>
    <w:rsid w:val="00CC3E0F"/>
    <w:rsid w:val="00CC4202"/>
    <w:rsid w:val="00CC42E8"/>
    <w:rsid w:val="00CC470D"/>
    <w:rsid w:val="00CC6ACB"/>
    <w:rsid w:val="00CC6D47"/>
    <w:rsid w:val="00CC6F9C"/>
    <w:rsid w:val="00CD05F0"/>
    <w:rsid w:val="00CD146F"/>
    <w:rsid w:val="00CD1EBE"/>
    <w:rsid w:val="00CD348B"/>
    <w:rsid w:val="00CD4C67"/>
    <w:rsid w:val="00CD62EB"/>
    <w:rsid w:val="00CD749E"/>
    <w:rsid w:val="00CD7E15"/>
    <w:rsid w:val="00CE027C"/>
    <w:rsid w:val="00CE088C"/>
    <w:rsid w:val="00CE3A4E"/>
    <w:rsid w:val="00CE443C"/>
    <w:rsid w:val="00CE4974"/>
    <w:rsid w:val="00CE4B21"/>
    <w:rsid w:val="00CE4C09"/>
    <w:rsid w:val="00CE5BD0"/>
    <w:rsid w:val="00CE63D3"/>
    <w:rsid w:val="00CF04C1"/>
    <w:rsid w:val="00CF093A"/>
    <w:rsid w:val="00CF1182"/>
    <w:rsid w:val="00CF142A"/>
    <w:rsid w:val="00CF2206"/>
    <w:rsid w:val="00CF294B"/>
    <w:rsid w:val="00CF34DC"/>
    <w:rsid w:val="00CF370B"/>
    <w:rsid w:val="00CF3AE2"/>
    <w:rsid w:val="00CF3C31"/>
    <w:rsid w:val="00CF52A6"/>
    <w:rsid w:val="00CF5C73"/>
    <w:rsid w:val="00CF662A"/>
    <w:rsid w:val="00CF6CDA"/>
    <w:rsid w:val="00CF6DD3"/>
    <w:rsid w:val="00CF7635"/>
    <w:rsid w:val="00CF76F5"/>
    <w:rsid w:val="00D02FC9"/>
    <w:rsid w:val="00D0316F"/>
    <w:rsid w:val="00D043C4"/>
    <w:rsid w:val="00D04998"/>
    <w:rsid w:val="00D04D62"/>
    <w:rsid w:val="00D04DD9"/>
    <w:rsid w:val="00D04E6A"/>
    <w:rsid w:val="00D05B15"/>
    <w:rsid w:val="00D0648C"/>
    <w:rsid w:val="00D067ED"/>
    <w:rsid w:val="00D06AF2"/>
    <w:rsid w:val="00D06EEA"/>
    <w:rsid w:val="00D079D0"/>
    <w:rsid w:val="00D07F5B"/>
    <w:rsid w:val="00D1387C"/>
    <w:rsid w:val="00D1394F"/>
    <w:rsid w:val="00D13D71"/>
    <w:rsid w:val="00D141F4"/>
    <w:rsid w:val="00D15321"/>
    <w:rsid w:val="00D1687B"/>
    <w:rsid w:val="00D16F1A"/>
    <w:rsid w:val="00D17C26"/>
    <w:rsid w:val="00D17CA1"/>
    <w:rsid w:val="00D2092F"/>
    <w:rsid w:val="00D2167D"/>
    <w:rsid w:val="00D219B8"/>
    <w:rsid w:val="00D2376E"/>
    <w:rsid w:val="00D238A5"/>
    <w:rsid w:val="00D23A89"/>
    <w:rsid w:val="00D23AFF"/>
    <w:rsid w:val="00D247B9"/>
    <w:rsid w:val="00D2540B"/>
    <w:rsid w:val="00D25F2E"/>
    <w:rsid w:val="00D26964"/>
    <w:rsid w:val="00D2765E"/>
    <w:rsid w:val="00D31388"/>
    <w:rsid w:val="00D32F82"/>
    <w:rsid w:val="00D33F4C"/>
    <w:rsid w:val="00D342D0"/>
    <w:rsid w:val="00D3441B"/>
    <w:rsid w:val="00D350C0"/>
    <w:rsid w:val="00D35885"/>
    <w:rsid w:val="00D363A3"/>
    <w:rsid w:val="00D3775D"/>
    <w:rsid w:val="00D37B53"/>
    <w:rsid w:val="00D37F9C"/>
    <w:rsid w:val="00D40909"/>
    <w:rsid w:val="00D40ACD"/>
    <w:rsid w:val="00D40B70"/>
    <w:rsid w:val="00D4148A"/>
    <w:rsid w:val="00D41E71"/>
    <w:rsid w:val="00D423B3"/>
    <w:rsid w:val="00D42BDF"/>
    <w:rsid w:val="00D43A9C"/>
    <w:rsid w:val="00D43AC0"/>
    <w:rsid w:val="00D449C6"/>
    <w:rsid w:val="00D44FA6"/>
    <w:rsid w:val="00D4632D"/>
    <w:rsid w:val="00D46D68"/>
    <w:rsid w:val="00D47C4D"/>
    <w:rsid w:val="00D50C95"/>
    <w:rsid w:val="00D51524"/>
    <w:rsid w:val="00D5171C"/>
    <w:rsid w:val="00D51B5D"/>
    <w:rsid w:val="00D522E7"/>
    <w:rsid w:val="00D53646"/>
    <w:rsid w:val="00D55E31"/>
    <w:rsid w:val="00D575FA"/>
    <w:rsid w:val="00D6018B"/>
    <w:rsid w:val="00D61061"/>
    <w:rsid w:val="00D6111F"/>
    <w:rsid w:val="00D61DAE"/>
    <w:rsid w:val="00D621A0"/>
    <w:rsid w:val="00D622AE"/>
    <w:rsid w:val="00D63278"/>
    <w:rsid w:val="00D648C6"/>
    <w:rsid w:val="00D667A7"/>
    <w:rsid w:val="00D66EF9"/>
    <w:rsid w:val="00D673BF"/>
    <w:rsid w:val="00D67EA5"/>
    <w:rsid w:val="00D703CB"/>
    <w:rsid w:val="00D7289C"/>
    <w:rsid w:val="00D72DD2"/>
    <w:rsid w:val="00D73626"/>
    <w:rsid w:val="00D7393A"/>
    <w:rsid w:val="00D747F8"/>
    <w:rsid w:val="00D749E1"/>
    <w:rsid w:val="00D7575B"/>
    <w:rsid w:val="00D75DC9"/>
    <w:rsid w:val="00D75ECB"/>
    <w:rsid w:val="00D75EE1"/>
    <w:rsid w:val="00D76FF2"/>
    <w:rsid w:val="00D774E0"/>
    <w:rsid w:val="00D77582"/>
    <w:rsid w:val="00D776AC"/>
    <w:rsid w:val="00D776D5"/>
    <w:rsid w:val="00D7792C"/>
    <w:rsid w:val="00D77E0E"/>
    <w:rsid w:val="00D8002A"/>
    <w:rsid w:val="00D8010B"/>
    <w:rsid w:val="00D80F3E"/>
    <w:rsid w:val="00D80FFB"/>
    <w:rsid w:val="00D81621"/>
    <w:rsid w:val="00D81D90"/>
    <w:rsid w:val="00D829B7"/>
    <w:rsid w:val="00D82CC0"/>
    <w:rsid w:val="00D82F8B"/>
    <w:rsid w:val="00D838DF"/>
    <w:rsid w:val="00D840B9"/>
    <w:rsid w:val="00D852B6"/>
    <w:rsid w:val="00D8531E"/>
    <w:rsid w:val="00D857F3"/>
    <w:rsid w:val="00D861C7"/>
    <w:rsid w:val="00D86532"/>
    <w:rsid w:val="00D868AA"/>
    <w:rsid w:val="00D86993"/>
    <w:rsid w:val="00D86A5C"/>
    <w:rsid w:val="00D86C61"/>
    <w:rsid w:val="00D87381"/>
    <w:rsid w:val="00D8766D"/>
    <w:rsid w:val="00D87A12"/>
    <w:rsid w:val="00D90AE1"/>
    <w:rsid w:val="00D9128B"/>
    <w:rsid w:val="00D91D9E"/>
    <w:rsid w:val="00D94495"/>
    <w:rsid w:val="00D947ED"/>
    <w:rsid w:val="00D953D3"/>
    <w:rsid w:val="00DA004F"/>
    <w:rsid w:val="00DA0673"/>
    <w:rsid w:val="00DA0BF7"/>
    <w:rsid w:val="00DA0CE0"/>
    <w:rsid w:val="00DA0F3A"/>
    <w:rsid w:val="00DA10DF"/>
    <w:rsid w:val="00DA1796"/>
    <w:rsid w:val="00DA1A74"/>
    <w:rsid w:val="00DA24E4"/>
    <w:rsid w:val="00DA2A40"/>
    <w:rsid w:val="00DA2C5A"/>
    <w:rsid w:val="00DA4996"/>
    <w:rsid w:val="00DA67BD"/>
    <w:rsid w:val="00DB0670"/>
    <w:rsid w:val="00DB146E"/>
    <w:rsid w:val="00DB1470"/>
    <w:rsid w:val="00DB192C"/>
    <w:rsid w:val="00DB1E49"/>
    <w:rsid w:val="00DB2310"/>
    <w:rsid w:val="00DB2EDB"/>
    <w:rsid w:val="00DB38EC"/>
    <w:rsid w:val="00DB44C3"/>
    <w:rsid w:val="00DB44D7"/>
    <w:rsid w:val="00DB483C"/>
    <w:rsid w:val="00DB4A2F"/>
    <w:rsid w:val="00DB558E"/>
    <w:rsid w:val="00DB592B"/>
    <w:rsid w:val="00DB5D7A"/>
    <w:rsid w:val="00DB6A52"/>
    <w:rsid w:val="00DB71DB"/>
    <w:rsid w:val="00DB72BF"/>
    <w:rsid w:val="00DB7EAB"/>
    <w:rsid w:val="00DB8FF2"/>
    <w:rsid w:val="00DC04D6"/>
    <w:rsid w:val="00DC0A1C"/>
    <w:rsid w:val="00DC1286"/>
    <w:rsid w:val="00DC1486"/>
    <w:rsid w:val="00DC27B9"/>
    <w:rsid w:val="00DC2DD3"/>
    <w:rsid w:val="00DC3C99"/>
    <w:rsid w:val="00DC5B28"/>
    <w:rsid w:val="00DC6CBA"/>
    <w:rsid w:val="00DC6D3A"/>
    <w:rsid w:val="00DD0726"/>
    <w:rsid w:val="00DD09F8"/>
    <w:rsid w:val="00DD0E1E"/>
    <w:rsid w:val="00DD1F5C"/>
    <w:rsid w:val="00DD2031"/>
    <w:rsid w:val="00DD211A"/>
    <w:rsid w:val="00DD2AD0"/>
    <w:rsid w:val="00DD2DFD"/>
    <w:rsid w:val="00DD4632"/>
    <w:rsid w:val="00DD49C8"/>
    <w:rsid w:val="00DD49E9"/>
    <w:rsid w:val="00DD552C"/>
    <w:rsid w:val="00DD650C"/>
    <w:rsid w:val="00DD6BB5"/>
    <w:rsid w:val="00DD71A0"/>
    <w:rsid w:val="00DD7AFE"/>
    <w:rsid w:val="00DD7F0E"/>
    <w:rsid w:val="00DE0011"/>
    <w:rsid w:val="00DE00EE"/>
    <w:rsid w:val="00DE091E"/>
    <w:rsid w:val="00DE1827"/>
    <w:rsid w:val="00DE2683"/>
    <w:rsid w:val="00DE30B8"/>
    <w:rsid w:val="00DE4149"/>
    <w:rsid w:val="00DE57DC"/>
    <w:rsid w:val="00DE5D8E"/>
    <w:rsid w:val="00DF0D6B"/>
    <w:rsid w:val="00DF1069"/>
    <w:rsid w:val="00DF1DDF"/>
    <w:rsid w:val="00DF29ED"/>
    <w:rsid w:val="00DF2D94"/>
    <w:rsid w:val="00DF35DF"/>
    <w:rsid w:val="00DF47D3"/>
    <w:rsid w:val="00DF502A"/>
    <w:rsid w:val="00DF53F1"/>
    <w:rsid w:val="00DF54E9"/>
    <w:rsid w:val="00DF67C3"/>
    <w:rsid w:val="00DF68AF"/>
    <w:rsid w:val="00DF7062"/>
    <w:rsid w:val="00E00440"/>
    <w:rsid w:val="00E00C20"/>
    <w:rsid w:val="00E017E5"/>
    <w:rsid w:val="00E01E19"/>
    <w:rsid w:val="00E03676"/>
    <w:rsid w:val="00E037BB"/>
    <w:rsid w:val="00E04B6D"/>
    <w:rsid w:val="00E061EB"/>
    <w:rsid w:val="00E07FB1"/>
    <w:rsid w:val="00E1080C"/>
    <w:rsid w:val="00E1084F"/>
    <w:rsid w:val="00E11576"/>
    <w:rsid w:val="00E121B4"/>
    <w:rsid w:val="00E129B5"/>
    <w:rsid w:val="00E154F0"/>
    <w:rsid w:val="00E15E67"/>
    <w:rsid w:val="00E15FC0"/>
    <w:rsid w:val="00E160A0"/>
    <w:rsid w:val="00E166A6"/>
    <w:rsid w:val="00E169D8"/>
    <w:rsid w:val="00E16C68"/>
    <w:rsid w:val="00E1754B"/>
    <w:rsid w:val="00E18168"/>
    <w:rsid w:val="00E1C4E9"/>
    <w:rsid w:val="00E21373"/>
    <w:rsid w:val="00E22418"/>
    <w:rsid w:val="00E22E03"/>
    <w:rsid w:val="00E23781"/>
    <w:rsid w:val="00E23988"/>
    <w:rsid w:val="00E24275"/>
    <w:rsid w:val="00E24EA3"/>
    <w:rsid w:val="00E2558F"/>
    <w:rsid w:val="00E25B96"/>
    <w:rsid w:val="00E26106"/>
    <w:rsid w:val="00E26E84"/>
    <w:rsid w:val="00E27AD7"/>
    <w:rsid w:val="00E30A55"/>
    <w:rsid w:val="00E30B93"/>
    <w:rsid w:val="00E31043"/>
    <w:rsid w:val="00E315B1"/>
    <w:rsid w:val="00E3228B"/>
    <w:rsid w:val="00E3267B"/>
    <w:rsid w:val="00E34173"/>
    <w:rsid w:val="00E34A82"/>
    <w:rsid w:val="00E34AE1"/>
    <w:rsid w:val="00E35994"/>
    <w:rsid w:val="00E369B5"/>
    <w:rsid w:val="00E37809"/>
    <w:rsid w:val="00E37A28"/>
    <w:rsid w:val="00E37C31"/>
    <w:rsid w:val="00E37E36"/>
    <w:rsid w:val="00E40235"/>
    <w:rsid w:val="00E40311"/>
    <w:rsid w:val="00E40396"/>
    <w:rsid w:val="00E40508"/>
    <w:rsid w:val="00E41C39"/>
    <w:rsid w:val="00E434D6"/>
    <w:rsid w:val="00E44209"/>
    <w:rsid w:val="00E447F9"/>
    <w:rsid w:val="00E44A36"/>
    <w:rsid w:val="00E44F6F"/>
    <w:rsid w:val="00E45214"/>
    <w:rsid w:val="00E45615"/>
    <w:rsid w:val="00E50021"/>
    <w:rsid w:val="00E5145F"/>
    <w:rsid w:val="00E529EA"/>
    <w:rsid w:val="00E53310"/>
    <w:rsid w:val="00E536F4"/>
    <w:rsid w:val="00E53A8B"/>
    <w:rsid w:val="00E53D1E"/>
    <w:rsid w:val="00E54080"/>
    <w:rsid w:val="00E54169"/>
    <w:rsid w:val="00E5447A"/>
    <w:rsid w:val="00E5482B"/>
    <w:rsid w:val="00E55077"/>
    <w:rsid w:val="00E552B5"/>
    <w:rsid w:val="00E5576D"/>
    <w:rsid w:val="00E561C9"/>
    <w:rsid w:val="00E570CB"/>
    <w:rsid w:val="00E57789"/>
    <w:rsid w:val="00E609A0"/>
    <w:rsid w:val="00E60D27"/>
    <w:rsid w:val="00E61D56"/>
    <w:rsid w:val="00E62C24"/>
    <w:rsid w:val="00E63244"/>
    <w:rsid w:val="00E640FA"/>
    <w:rsid w:val="00E65DAF"/>
    <w:rsid w:val="00E65F37"/>
    <w:rsid w:val="00E65FB5"/>
    <w:rsid w:val="00E66756"/>
    <w:rsid w:val="00E67195"/>
    <w:rsid w:val="00E67EB5"/>
    <w:rsid w:val="00E71212"/>
    <w:rsid w:val="00E722E0"/>
    <w:rsid w:val="00E72936"/>
    <w:rsid w:val="00E76249"/>
    <w:rsid w:val="00E76692"/>
    <w:rsid w:val="00E77B93"/>
    <w:rsid w:val="00E80914"/>
    <w:rsid w:val="00E80DD2"/>
    <w:rsid w:val="00E814E0"/>
    <w:rsid w:val="00E823AA"/>
    <w:rsid w:val="00E82419"/>
    <w:rsid w:val="00E82722"/>
    <w:rsid w:val="00E82D02"/>
    <w:rsid w:val="00E837F1"/>
    <w:rsid w:val="00E83F28"/>
    <w:rsid w:val="00E8616B"/>
    <w:rsid w:val="00E86284"/>
    <w:rsid w:val="00E8695B"/>
    <w:rsid w:val="00E87054"/>
    <w:rsid w:val="00E905A2"/>
    <w:rsid w:val="00E91970"/>
    <w:rsid w:val="00E91D4B"/>
    <w:rsid w:val="00E928A5"/>
    <w:rsid w:val="00E928F6"/>
    <w:rsid w:val="00E92A8C"/>
    <w:rsid w:val="00E92C28"/>
    <w:rsid w:val="00E92C2B"/>
    <w:rsid w:val="00E93162"/>
    <w:rsid w:val="00E93A1C"/>
    <w:rsid w:val="00E948D2"/>
    <w:rsid w:val="00E94B78"/>
    <w:rsid w:val="00E95EDB"/>
    <w:rsid w:val="00E96474"/>
    <w:rsid w:val="00E968FD"/>
    <w:rsid w:val="00E97C82"/>
    <w:rsid w:val="00EA02E0"/>
    <w:rsid w:val="00EA02F6"/>
    <w:rsid w:val="00EA0411"/>
    <w:rsid w:val="00EA0CB1"/>
    <w:rsid w:val="00EA0D84"/>
    <w:rsid w:val="00EA13B4"/>
    <w:rsid w:val="00EA18E2"/>
    <w:rsid w:val="00EA1B4F"/>
    <w:rsid w:val="00EA234D"/>
    <w:rsid w:val="00EA285B"/>
    <w:rsid w:val="00EA2891"/>
    <w:rsid w:val="00EA2F27"/>
    <w:rsid w:val="00EA3D99"/>
    <w:rsid w:val="00EA47C1"/>
    <w:rsid w:val="00EA4AF5"/>
    <w:rsid w:val="00EA54EB"/>
    <w:rsid w:val="00EA5724"/>
    <w:rsid w:val="00EA5A18"/>
    <w:rsid w:val="00EA5FB2"/>
    <w:rsid w:val="00EA61CB"/>
    <w:rsid w:val="00EA66A9"/>
    <w:rsid w:val="00EA68C1"/>
    <w:rsid w:val="00EA6F8E"/>
    <w:rsid w:val="00EA76F7"/>
    <w:rsid w:val="00EA7CD0"/>
    <w:rsid w:val="00EB14DF"/>
    <w:rsid w:val="00EB1A99"/>
    <w:rsid w:val="00EB21DB"/>
    <w:rsid w:val="00EB2FF2"/>
    <w:rsid w:val="00EB3138"/>
    <w:rsid w:val="00EB358F"/>
    <w:rsid w:val="00EB3D77"/>
    <w:rsid w:val="00EB3EDB"/>
    <w:rsid w:val="00EB405E"/>
    <w:rsid w:val="00EB4643"/>
    <w:rsid w:val="00EB4B20"/>
    <w:rsid w:val="00EB4DBA"/>
    <w:rsid w:val="00EB4FD6"/>
    <w:rsid w:val="00EB5ADA"/>
    <w:rsid w:val="00EB5E30"/>
    <w:rsid w:val="00EB6994"/>
    <w:rsid w:val="00EB6BE9"/>
    <w:rsid w:val="00EB7A0F"/>
    <w:rsid w:val="00EC07F6"/>
    <w:rsid w:val="00EC16D7"/>
    <w:rsid w:val="00EC1BBA"/>
    <w:rsid w:val="00EC1D16"/>
    <w:rsid w:val="00EC1E15"/>
    <w:rsid w:val="00EC1F08"/>
    <w:rsid w:val="00EC2406"/>
    <w:rsid w:val="00EC2583"/>
    <w:rsid w:val="00EC2D7F"/>
    <w:rsid w:val="00EC3347"/>
    <w:rsid w:val="00EC3F97"/>
    <w:rsid w:val="00EC4265"/>
    <w:rsid w:val="00EC44E8"/>
    <w:rsid w:val="00EC45AD"/>
    <w:rsid w:val="00EC4DFF"/>
    <w:rsid w:val="00EC62B0"/>
    <w:rsid w:val="00EC62CC"/>
    <w:rsid w:val="00EC745E"/>
    <w:rsid w:val="00EC7FC1"/>
    <w:rsid w:val="00ED010E"/>
    <w:rsid w:val="00ED1F13"/>
    <w:rsid w:val="00ED2483"/>
    <w:rsid w:val="00ED3B51"/>
    <w:rsid w:val="00ED460D"/>
    <w:rsid w:val="00ED497C"/>
    <w:rsid w:val="00ED4D9F"/>
    <w:rsid w:val="00ED4FA1"/>
    <w:rsid w:val="00ED5CE2"/>
    <w:rsid w:val="00ED62C4"/>
    <w:rsid w:val="00ED652A"/>
    <w:rsid w:val="00ED70D4"/>
    <w:rsid w:val="00ED72B1"/>
    <w:rsid w:val="00ED77CB"/>
    <w:rsid w:val="00ED7E4C"/>
    <w:rsid w:val="00EE0C9A"/>
    <w:rsid w:val="00EE0FAB"/>
    <w:rsid w:val="00EE1B0A"/>
    <w:rsid w:val="00EE343A"/>
    <w:rsid w:val="00EE3DA5"/>
    <w:rsid w:val="00EE3FD3"/>
    <w:rsid w:val="00EE3FD4"/>
    <w:rsid w:val="00EE436C"/>
    <w:rsid w:val="00EE4607"/>
    <w:rsid w:val="00EE50A6"/>
    <w:rsid w:val="00EE5467"/>
    <w:rsid w:val="00EE5C43"/>
    <w:rsid w:val="00EE5F79"/>
    <w:rsid w:val="00EE60D7"/>
    <w:rsid w:val="00EE6BE6"/>
    <w:rsid w:val="00EE7157"/>
    <w:rsid w:val="00EE7479"/>
    <w:rsid w:val="00EE7617"/>
    <w:rsid w:val="00EF04E8"/>
    <w:rsid w:val="00EF270B"/>
    <w:rsid w:val="00EF2B0E"/>
    <w:rsid w:val="00EF2ED0"/>
    <w:rsid w:val="00EF49FC"/>
    <w:rsid w:val="00EF512A"/>
    <w:rsid w:val="00EF51C8"/>
    <w:rsid w:val="00EF5DE7"/>
    <w:rsid w:val="00EF6282"/>
    <w:rsid w:val="00EF6479"/>
    <w:rsid w:val="00EF6711"/>
    <w:rsid w:val="00EF6C4D"/>
    <w:rsid w:val="00EF7B59"/>
    <w:rsid w:val="00EF7B9B"/>
    <w:rsid w:val="00EF7FE9"/>
    <w:rsid w:val="00F00BCC"/>
    <w:rsid w:val="00F00E62"/>
    <w:rsid w:val="00F00E97"/>
    <w:rsid w:val="00F01008"/>
    <w:rsid w:val="00F01D5E"/>
    <w:rsid w:val="00F02950"/>
    <w:rsid w:val="00F0320E"/>
    <w:rsid w:val="00F032C7"/>
    <w:rsid w:val="00F03784"/>
    <w:rsid w:val="00F03905"/>
    <w:rsid w:val="00F03D05"/>
    <w:rsid w:val="00F04BCC"/>
    <w:rsid w:val="00F05158"/>
    <w:rsid w:val="00F05D81"/>
    <w:rsid w:val="00F062B9"/>
    <w:rsid w:val="00F07E38"/>
    <w:rsid w:val="00F102BB"/>
    <w:rsid w:val="00F1104A"/>
    <w:rsid w:val="00F11A05"/>
    <w:rsid w:val="00F1389B"/>
    <w:rsid w:val="00F13B9A"/>
    <w:rsid w:val="00F1486D"/>
    <w:rsid w:val="00F14EB1"/>
    <w:rsid w:val="00F155D1"/>
    <w:rsid w:val="00F15AAD"/>
    <w:rsid w:val="00F15B1E"/>
    <w:rsid w:val="00F15BA7"/>
    <w:rsid w:val="00F15BEF"/>
    <w:rsid w:val="00F1604C"/>
    <w:rsid w:val="00F1672E"/>
    <w:rsid w:val="00F227F9"/>
    <w:rsid w:val="00F22953"/>
    <w:rsid w:val="00F236C8"/>
    <w:rsid w:val="00F2405C"/>
    <w:rsid w:val="00F24C11"/>
    <w:rsid w:val="00F24C1F"/>
    <w:rsid w:val="00F25359"/>
    <w:rsid w:val="00F25631"/>
    <w:rsid w:val="00F25E93"/>
    <w:rsid w:val="00F261A6"/>
    <w:rsid w:val="00F3033A"/>
    <w:rsid w:val="00F304A0"/>
    <w:rsid w:val="00F311C4"/>
    <w:rsid w:val="00F31E2D"/>
    <w:rsid w:val="00F32F3E"/>
    <w:rsid w:val="00F33BA2"/>
    <w:rsid w:val="00F33F97"/>
    <w:rsid w:val="00F34920"/>
    <w:rsid w:val="00F36297"/>
    <w:rsid w:val="00F36887"/>
    <w:rsid w:val="00F36892"/>
    <w:rsid w:val="00F36E80"/>
    <w:rsid w:val="00F36E8D"/>
    <w:rsid w:val="00F36EBC"/>
    <w:rsid w:val="00F36FE3"/>
    <w:rsid w:val="00F3779E"/>
    <w:rsid w:val="00F40740"/>
    <w:rsid w:val="00F41593"/>
    <w:rsid w:val="00F421C6"/>
    <w:rsid w:val="00F426DA"/>
    <w:rsid w:val="00F42B1C"/>
    <w:rsid w:val="00F42E72"/>
    <w:rsid w:val="00F43326"/>
    <w:rsid w:val="00F43E4F"/>
    <w:rsid w:val="00F44892"/>
    <w:rsid w:val="00F44ADC"/>
    <w:rsid w:val="00F4694A"/>
    <w:rsid w:val="00F469F0"/>
    <w:rsid w:val="00F46E01"/>
    <w:rsid w:val="00F47ABC"/>
    <w:rsid w:val="00F50CEC"/>
    <w:rsid w:val="00F52191"/>
    <w:rsid w:val="00F5286E"/>
    <w:rsid w:val="00F528DA"/>
    <w:rsid w:val="00F5462E"/>
    <w:rsid w:val="00F5471C"/>
    <w:rsid w:val="00F54D53"/>
    <w:rsid w:val="00F54D56"/>
    <w:rsid w:val="00F54D72"/>
    <w:rsid w:val="00F55776"/>
    <w:rsid w:val="00F559EE"/>
    <w:rsid w:val="00F55F3E"/>
    <w:rsid w:val="00F560CE"/>
    <w:rsid w:val="00F5616D"/>
    <w:rsid w:val="00F564B3"/>
    <w:rsid w:val="00F56684"/>
    <w:rsid w:val="00F567C8"/>
    <w:rsid w:val="00F56C72"/>
    <w:rsid w:val="00F60F6C"/>
    <w:rsid w:val="00F61715"/>
    <w:rsid w:val="00F62A5B"/>
    <w:rsid w:val="00F63496"/>
    <w:rsid w:val="00F6373F"/>
    <w:rsid w:val="00F63C0E"/>
    <w:rsid w:val="00F650F9"/>
    <w:rsid w:val="00F65527"/>
    <w:rsid w:val="00F65C7A"/>
    <w:rsid w:val="00F6646C"/>
    <w:rsid w:val="00F66692"/>
    <w:rsid w:val="00F66C65"/>
    <w:rsid w:val="00F66D76"/>
    <w:rsid w:val="00F66F5F"/>
    <w:rsid w:val="00F6786A"/>
    <w:rsid w:val="00F70D5D"/>
    <w:rsid w:val="00F71C1B"/>
    <w:rsid w:val="00F722C8"/>
    <w:rsid w:val="00F73E23"/>
    <w:rsid w:val="00F75484"/>
    <w:rsid w:val="00F756DC"/>
    <w:rsid w:val="00F75AE1"/>
    <w:rsid w:val="00F76334"/>
    <w:rsid w:val="00F77133"/>
    <w:rsid w:val="00F7744A"/>
    <w:rsid w:val="00F77D20"/>
    <w:rsid w:val="00F77E5C"/>
    <w:rsid w:val="00F788AC"/>
    <w:rsid w:val="00F809C6"/>
    <w:rsid w:val="00F832C5"/>
    <w:rsid w:val="00F83D87"/>
    <w:rsid w:val="00F8462E"/>
    <w:rsid w:val="00F860A6"/>
    <w:rsid w:val="00F86160"/>
    <w:rsid w:val="00F874A5"/>
    <w:rsid w:val="00F905B7"/>
    <w:rsid w:val="00F90B9A"/>
    <w:rsid w:val="00F9191D"/>
    <w:rsid w:val="00F91E9E"/>
    <w:rsid w:val="00F9271A"/>
    <w:rsid w:val="00F930C7"/>
    <w:rsid w:val="00F932F0"/>
    <w:rsid w:val="00F93879"/>
    <w:rsid w:val="00F94E47"/>
    <w:rsid w:val="00F95B44"/>
    <w:rsid w:val="00F95CC2"/>
    <w:rsid w:val="00F97540"/>
    <w:rsid w:val="00FA098F"/>
    <w:rsid w:val="00FA0ADC"/>
    <w:rsid w:val="00FA0B01"/>
    <w:rsid w:val="00FA3936"/>
    <w:rsid w:val="00FA48C5"/>
    <w:rsid w:val="00FA5A7A"/>
    <w:rsid w:val="00FA7AB9"/>
    <w:rsid w:val="00FB00F6"/>
    <w:rsid w:val="00FB053B"/>
    <w:rsid w:val="00FB0B09"/>
    <w:rsid w:val="00FB0F69"/>
    <w:rsid w:val="00FB148C"/>
    <w:rsid w:val="00FB14B7"/>
    <w:rsid w:val="00FB1628"/>
    <w:rsid w:val="00FB178F"/>
    <w:rsid w:val="00FB2DA9"/>
    <w:rsid w:val="00FB2FAB"/>
    <w:rsid w:val="00FB3CFC"/>
    <w:rsid w:val="00FB4E0E"/>
    <w:rsid w:val="00FB4E7B"/>
    <w:rsid w:val="00FB5C70"/>
    <w:rsid w:val="00FB5D31"/>
    <w:rsid w:val="00FB5F4D"/>
    <w:rsid w:val="00FB62AB"/>
    <w:rsid w:val="00FB65F2"/>
    <w:rsid w:val="00FB7448"/>
    <w:rsid w:val="00FB7811"/>
    <w:rsid w:val="00FC1412"/>
    <w:rsid w:val="00FC1C24"/>
    <w:rsid w:val="00FC1DB9"/>
    <w:rsid w:val="00FC1ED6"/>
    <w:rsid w:val="00FC2051"/>
    <w:rsid w:val="00FC2C9A"/>
    <w:rsid w:val="00FC355B"/>
    <w:rsid w:val="00FC35EC"/>
    <w:rsid w:val="00FC365F"/>
    <w:rsid w:val="00FC37C6"/>
    <w:rsid w:val="00FC3BD6"/>
    <w:rsid w:val="00FC3D3D"/>
    <w:rsid w:val="00FC454A"/>
    <w:rsid w:val="00FC4FF4"/>
    <w:rsid w:val="00FC5401"/>
    <w:rsid w:val="00FC65E0"/>
    <w:rsid w:val="00FCDC35"/>
    <w:rsid w:val="00FD12FC"/>
    <w:rsid w:val="00FD22AB"/>
    <w:rsid w:val="00FD2B2C"/>
    <w:rsid w:val="00FD2BFF"/>
    <w:rsid w:val="00FD2DF3"/>
    <w:rsid w:val="00FD3010"/>
    <w:rsid w:val="00FD3143"/>
    <w:rsid w:val="00FD3394"/>
    <w:rsid w:val="00FD43A1"/>
    <w:rsid w:val="00FD456E"/>
    <w:rsid w:val="00FD458F"/>
    <w:rsid w:val="00FD50DF"/>
    <w:rsid w:val="00FD5161"/>
    <w:rsid w:val="00FD5DD2"/>
    <w:rsid w:val="00FD6D9F"/>
    <w:rsid w:val="00FD72C6"/>
    <w:rsid w:val="00FD78C6"/>
    <w:rsid w:val="00FE10DD"/>
    <w:rsid w:val="00FE137F"/>
    <w:rsid w:val="00FE1439"/>
    <w:rsid w:val="00FE2B1A"/>
    <w:rsid w:val="00FE3180"/>
    <w:rsid w:val="00FE3901"/>
    <w:rsid w:val="00FE4180"/>
    <w:rsid w:val="00FE4625"/>
    <w:rsid w:val="00FE484B"/>
    <w:rsid w:val="00FE58EF"/>
    <w:rsid w:val="00FE5BA6"/>
    <w:rsid w:val="00FE5D72"/>
    <w:rsid w:val="00FE6AB7"/>
    <w:rsid w:val="00FE7194"/>
    <w:rsid w:val="00FF00D2"/>
    <w:rsid w:val="00FF016B"/>
    <w:rsid w:val="00FF0BD4"/>
    <w:rsid w:val="00FF0FC7"/>
    <w:rsid w:val="00FF1640"/>
    <w:rsid w:val="00FF16B4"/>
    <w:rsid w:val="00FF2298"/>
    <w:rsid w:val="00FF300F"/>
    <w:rsid w:val="00FF3C4F"/>
    <w:rsid w:val="00FF448D"/>
    <w:rsid w:val="00FF4687"/>
    <w:rsid w:val="00FF4882"/>
    <w:rsid w:val="00FF4894"/>
    <w:rsid w:val="00FF4AE9"/>
    <w:rsid w:val="00FF5DB0"/>
    <w:rsid w:val="00FF6B6F"/>
    <w:rsid w:val="00FF6D3A"/>
    <w:rsid w:val="00FF7AB5"/>
    <w:rsid w:val="00FF7E19"/>
    <w:rsid w:val="00FFC7AF"/>
    <w:rsid w:val="010D41BA"/>
    <w:rsid w:val="01134B6A"/>
    <w:rsid w:val="0115F9C8"/>
    <w:rsid w:val="012012B7"/>
    <w:rsid w:val="0120842D"/>
    <w:rsid w:val="0124FF54"/>
    <w:rsid w:val="012766A7"/>
    <w:rsid w:val="01332410"/>
    <w:rsid w:val="013A3619"/>
    <w:rsid w:val="013C6E6F"/>
    <w:rsid w:val="013EE70D"/>
    <w:rsid w:val="015D2AF5"/>
    <w:rsid w:val="015E5B9F"/>
    <w:rsid w:val="015FE941"/>
    <w:rsid w:val="0166ED7A"/>
    <w:rsid w:val="01684025"/>
    <w:rsid w:val="01717442"/>
    <w:rsid w:val="017319D0"/>
    <w:rsid w:val="0173A315"/>
    <w:rsid w:val="01804C92"/>
    <w:rsid w:val="01823027"/>
    <w:rsid w:val="018B9809"/>
    <w:rsid w:val="018F7B09"/>
    <w:rsid w:val="01925598"/>
    <w:rsid w:val="01933618"/>
    <w:rsid w:val="019C7751"/>
    <w:rsid w:val="01A1BB74"/>
    <w:rsid w:val="01A27EBF"/>
    <w:rsid w:val="01A519D3"/>
    <w:rsid w:val="01A65B58"/>
    <w:rsid w:val="01A748CD"/>
    <w:rsid w:val="01B45D2A"/>
    <w:rsid w:val="01C4167E"/>
    <w:rsid w:val="01C834FE"/>
    <w:rsid w:val="01CA1E2B"/>
    <w:rsid w:val="01CBFC79"/>
    <w:rsid w:val="01D245BF"/>
    <w:rsid w:val="01EA8B08"/>
    <w:rsid w:val="01EC73AD"/>
    <w:rsid w:val="01EDCB4E"/>
    <w:rsid w:val="01EE5B90"/>
    <w:rsid w:val="01F2A796"/>
    <w:rsid w:val="01F6B4D9"/>
    <w:rsid w:val="01F922E5"/>
    <w:rsid w:val="01FA3D02"/>
    <w:rsid w:val="01FD12B9"/>
    <w:rsid w:val="0215E680"/>
    <w:rsid w:val="02174D15"/>
    <w:rsid w:val="021BB8FC"/>
    <w:rsid w:val="021D5B37"/>
    <w:rsid w:val="021FC0A2"/>
    <w:rsid w:val="02257865"/>
    <w:rsid w:val="02284F82"/>
    <w:rsid w:val="022A3E02"/>
    <w:rsid w:val="022E64F0"/>
    <w:rsid w:val="0232B7FC"/>
    <w:rsid w:val="0236BE35"/>
    <w:rsid w:val="023E60A1"/>
    <w:rsid w:val="024470F8"/>
    <w:rsid w:val="024A46F9"/>
    <w:rsid w:val="025354FC"/>
    <w:rsid w:val="02575767"/>
    <w:rsid w:val="02597F62"/>
    <w:rsid w:val="025F25AB"/>
    <w:rsid w:val="026B1952"/>
    <w:rsid w:val="026D1870"/>
    <w:rsid w:val="026F74EF"/>
    <w:rsid w:val="026FA9CB"/>
    <w:rsid w:val="0273E1E3"/>
    <w:rsid w:val="0274B86D"/>
    <w:rsid w:val="02756E07"/>
    <w:rsid w:val="027C320C"/>
    <w:rsid w:val="02A1C920"/>
    <w:rsid w:val="02AAC56D"/>
    <w:rsid w:val="02B00A6F"/>
    <w:rsid w:val="02B26554"/>
    <w:rsid w:val="02B3426F"/>
    <w:rsid w:val="02B4B450"/>
    <w:rsid w:val="02B7C268"/>
    <w:rsid w:val="02BD079A"/>
    <w:rsid w:val="02BD1519"/>
    <w:rsid w:val="02C06D40"/>
    <w:rsid w:val="02C2751E"/>
    <w:rsid w:val="02C47FE4"/>
    <w:rsid w:val="02D0AD93"/>
    <w:rsid w:val="02D19AF5"/>
    <w:rsid w:val="02D2454C"/>
    <w:rsid w:val="02E1F262"/>
    <w:rsid w:val="02E82E90"/>
    <w:rsid w:val="02E92FA2"/>
    <w:rsid w:val="02F03C70"/>
    <w:rsid w:val="02F98CD4"/>
    <w:rsid w:val="02FA1CF1"/>
    <w:rsid w:val="02FDD51E"/>
    <w:rsid w:val="0301DC8D"/>
    <w:rsid w:val="030ABDE3"/>
    <w:rsid w:val="03107669"/>
    <w:rsid w:val="03138947"/>
    <w:rsid w:val="0313919A"/>
    <w:rsid w:val="0313BC18"/>
    <w:rsid w:val="0316F413"/>
    <w:rsid w:val="0319074B"/>
    <w:rsid w:val="0324A778"/>
    <w:rsid w:val="0329B55A"/>
    <w:rsid w:val="032BC853"/>
    <w:rsid w:val="032DF0AE"/>
    <w:rsid w:val="0331EACF"/>
    <w:rsid w:val="0334A442"/>
    <w:rsid w:val="033BFF8C"/>
    <w:rsid w:val="03432DA8"/>
    <w:rsid w:val="0345B71B"/>
    <w:rsid w:val="0347F93A"/>
    <w:rsid w:val="0352A982"/>
    <w:rsid w:val="03535980"/>
    <w:rsid w:val="0357A41C"/>
    <w:rsid w:val="035C47C3"/>
    <w:rsid w:val="035E0204"/>
    <w:rsid w:val="037079A0"/>
    <w:rsid w:val="0370D2CD"/>
    <w:rsid w:val="03749BCB"/>
    <w:rsid w:val="0374D9CD"/>
    <w:rsid w:val="037D8BD2"/>
    <w:rsid w:val="037EF7F4"/>
    <w:rsid w:val="038AC153"/>
    <w:rsid w:val="0393F419"/>
    <w:rsid w:val="0398BAF2"/>
    <w:rsid w:val="039FB6C7"/>
    <w:rsid w:val="03A0DEE0"/>
    <w:rsid w:val="03A3C324"/>
    <w:rsid w:val="03A98002"/>
    <w:rsid w:val="03AA216F"/>
    <w:rsid w:val="03B3C5EB"/>
    <w:rsid w:val="03B8E710"/>
    <w:rsid w:val="03BA0E25"/>
    <w:rsid w:val="03BDCBB2"/>
    <w:rsid w:val="03C0E866"/>
    <w:rsid w:val="03CA52A9"/>
    <w:rsid w:val="03D10BE2"/>
    <w:rsid w:val="03D58FF1"/>
    <w:rsid w:val="03D6F95D"/>
    <w:rsid w:val="03D7FC6B"/>
    <w:rsid w:val="03DC3F6B"/>
    <w:rsid w:val="03E1A2BC"/>
    <w:rsid w:val="03E27B8D"/>
    <w:rsid w:val="03E5B6F5"/>
    <w:rsid w:val="03E731F5"/>
    <w:rsid w:val="03ECD625"/>
    <w:rsid w:val="03F941D4"/>
    <w:rsid w:val="03FDCD05"/>
    <w:rsid w:val="03FE3D59"/>
    <w:rsid w:val="040224E5"/>
    <w:rsid w:val="04068D84"/>
    <w:rsid w:val="040984FB"/>
    <w:rsid w:val="040DA931"/>
    <w:rsid w:val="04177E69"/>
    <w:rsid w:val="041B1A64"/>
    <w:rsid w:val="0420DF1E"/>
    <w:rsid w:val="042A8C9B"/>
    <w:rsid w:val="0433F221"/>
    <w:rsid w:val="0438F916"/>
    <w:rsid w:val="043CC6CE"/>
    <w:rsid w:val="044B573E"/>
    <w:rsid w:val="04528820"/>
    <w:rsid w:val="0452D221"/>
    <w:rsid w:val="0452FDAA"/>
    <w:rsid w:val="0459BECE"/>
    <w:rsid w:val="045D625D"/>
    <w:rsid w:val="04669627"/>
    <w:rsid w:val="046CE374"/>
    <w:rsid w:val="0472EEFB"/>
    <w:rsid w:val="0472F4D4"/>
    <w:rsid w:val="047765F0"/>
    <w:rsid w:val="0479518E"/>
    <w:rsid w:val="047CAFF3"/>
    <w:rsid w:val="047DE8D9"/>
    <w:rsid w:val="048CBD2B"/>
    <w:rsid w:val="04907A37"/>
    <w:rsid w:val="04913CFE"/>
    <w:rsid w:val="049394C0"/>
    <w:rsid w:val="049CD551"/>
    <w:rsid w:val="049CE377"/>
    <w:rsid w:val="049D441F"/>
    <w:rsid w:val="04B1D9E9"/>
    <w:rsid w:val="04B5BFA8"/>
    <w:rsid w:val="04BF0BEF"/>
    <w:rsid w:val="04C5D258"/>
    <w:rsid w:val="04C97F9C"/>
    <w:rsid w:val="04D059CA"/>
    <w:rsid w:val="04D1C052"/>
    <w:rsid w:val="04D54D3F"/>
    <w:rsid w:val="04D5AF5E"/>
    <w:rsid w:val="04D7784E"/>
    <w:rsid w:val="04D9566D"/>
    <w:rsid w:val="04DE5A02"/>
    <w:rsid w:val="04DF8909"/>
    <w:rsid w:val="04E5CD7D"/>
    <w:rsid w:val="04E95E0B"/>
    <w:rsid w:val="04EDAACE"/>
    <w:rsid w:val="0503EF96"/>
    <w:rsid w:val="05047AFC"/>
    <w:rsid w:val="0505EC7E"/>
    <w:rsid w:val="050AD2D0"/>
    <w:rsid w:val="050D5DB2"/>
    <w:rsid w:val="05123C06"/>
    <w:rsid w:val="05156252"/>
    <w:rsid w:val="05183F8C"/>
    <w:rsid w:val="05187E8C"/>
    <w:rsid w:val="0518DD64"/>
    <w:rsid w:val="051C13D9"/>
    <w:rsid w:val="051E4C66"/>
    <w:rsid w:val="051E894D"/>
    <w:rsid w:val="051F94D3"/>
    <w:rsid w:val="052340D0"/>
    <w:rsid w:val="0523D754"/>
    <w:rsid w:val="0528AA47"/>
    <w:rsid w:val="052CECE9"/>
    <w:rsid w:val="0531DDC4"/>
    <w:rsid w:val="053406EF"/>
    <w:rsid w:val="053AD143"/>
    <w:rsid w:val="0550E29D"/>
    <w:rsid w:val="0554B83F"/>
    <w:rsid w:val="05595905"/>
    <w:rsid w:val="055C351D"/>
    <w:rsid w:val="055DBCCC"/>
    <w:rsid w:val="055FD0FD"/>
    <w:rsid w:val="05664F70"/>
    <w:rsid w:val="056D2F98"/>
    <w:rsid w:val="056E8630"/>
    <w:rsid w:val="05714A39"/>
    <w:rsid w:val="0573140D"/>
    <w:rsid w:val="057D3FDE"/>
    <w:rsid w:val="0580DF5F"/>
    <w:rsid w:val="05816CBD"/>
    <w:rsid w:val="0583D9C8"/>
    <w:rsid w:val="0588CDB0"/>
    <w:rsid w:val="05896A72"/>
    <w:rsid w:val="058BA79F"/>
    <w:rsid w:val="059388F5"/>
    <w:rsid w:val="0597F0A1"/>
    <w:rsid w:val="05A25DE5"/>
    <w:rsid w:val="05A3153F"/>
    <w:rsid w:val="05A6D742"/>
    <w:rsid w:val="05AA3BAB"/>
    <w:rsid w:val="05AF306B"/>
    <w:rsid w:val="05B44FFE"/>
    <w:rsid w:val="05B82A6B"/>
    <w:rsid w:val="05CA2045"/>
    <w:rsid w:val="05CF8235"/>
    <w:rsid w:val="05D10BA4"/>
    <w:rsid w:val="05E145DF"/>
    <w:rsid w:val="05E336D8"/>
    <w:rsid w:val="05EA733B"/>
    <w:rsid w:val="05EDD66B"/>
    <w:rsid w:val="05EFD418"/>
    <w:rsid w:val="05F25344"/>
    <w:rsid w:val="05F35AFA"/>
    <w:rsid w:val="05FD6B79"/>
    <w:rsid w:val="06020D88"/>
    <w:rsid w:val="06083E34"/>
    <w:rsid w:val="06108E89"/>
    <w:rsid w:val="0612200D"/>
    <w:rsid w:val="061895F6"/>
    <w:rsid w:val="06253EDB"/>
    <w:rsid w:val="0626D14A"/>
    <w:rsid w:val="062E821C"/>
    <w:rsid w:val="062F4C8A"/>
    <w:rsid w:val="0630F316"/>
    <w:rsid w:val="063B0374"/>
    <w:rsid w:val="063BA55E"/>
    <w:rsid w:val="063CAE76"/>
    <w:rsid w:val="064026DD"/>
    <w:rsid w:val="06411FEB"/>
    <w:rsid w:val="06421113"/>
    <w:rsid w:val="0649B388"/>
    <w:rsid w:val="064F1BF7"/>
    <w:rsid w:val="065EE46C"/>
    <w:rsid w:val="065F52AE"/>
    <w:rsid w:val="0660FA39"/>
    <w:rsid w:val="06641054"/>
    <w:rsid w:val="0665EC3C"/>
    <w:rsid w:val="06670714"/>
    <w:rsid w:val="0668B6D9"/>
    <w:rsid w:val="066B0B18"/>
    <w:rsid w:val="067C1241"/>
    <w:rsid w:val="0680A056"/>
    <w:rsid w:val="068F8BC5"/>
    <w:rsid w:val="0692F9EA"/>
    <w:rsid w:val="069581FD"/>
    <w:rsid w:val="06998FC7"/>
    <w:rsid w:val="069F3EF1"/>
    <w:rsid w:val="06A4F9DC"/>
    <w:rsid w:val="06A6467B"/>
    <w:rsid w:val="06A9E627"/>
    <w:rsid w:val="06AC6A28"/>
    <w:rsid w:val="06ADC169"/>
    <w:rsid w:val="06B144C1"/>
    <w:rsid w:val="06B3F5AD"/>
    <w:rsid w:val="06B43A30"/>
    <w:rsid w:val="06B469AA"/>
    <w:rsid w:val="06B6EB45"/>
    <w:rsid w:val="06BD1074"/>
    <w:rsid w:val="06C3E55D"/>
    <w:rsid w:val="06C7B878"/>
    <w:rsid w:val="06CB4822"/>
    <w:rsid w:val="06CEDCFC"/>
    <w:rsid w:val="06D00B39"/>
    <w:rsid w:val="06D50E2C"/>
    <w:rsid w:val="06D5936E"/>
    <w:rsid w:val="06D6F306"/>
    <w:rsid w:val="06F180F0"/>
    <w:rsid w:val="06F1AAB7"/>
    <w:rsid w:val="06FE1552"/>
    <w:rsid w:val="0700109F"/>
    <w:rsid w:val="0707E1EC"/>
    <w:rsid w:val="070A3D7A"/>
    <w:rsid w:val="071CB46C"/>
    <w:rsid w:val="071D832B"/>
    <w:rsid w:val="072093F5"/>
    <w:rsid w:val="072C9C28"/>
    <w:rsid w:val="07326CE7"/>
    <w:rsid w:val="0735236E"/>
    <w:rsid w:val="0741B073"/>
    <w:rsid w:val="0744BCD3"/>
    <w:rsid w:val="07455E96"/>
    <w:rsid w:val="074B19B1"/>
    <w:rsid w:val="074D1B97"/>
    <w:rsid w:val="074D881C"/>
    <w:rsid w:val="074E13C9"/>
    <w:rsid w:val="075148EC"/>
    <w:rsid w:val="07515710"/>
    <w:rsid w:val="07672CD2"/>
    <w:rsid w:val="076D2FD9"/>
    <w:rsid w:val="0772B3C2"/>
    <w:rsid w:val="0773E1BD"/>
    <w:rsid w:val="0773F944"/>
    <w:rsid w:val="0776EEA0"/>
    <w:rsid w:val="077B65DA"/>
    <w:rsid w:val="077EA07C"/>
    <w:rsid w:val="07844B17"/>
    <w:rsid w:val="0785AD05"/>
    <w:rsid w:val="0786CF98"/>
    <w:rsid w:val="078E50B5"/>
    <w:rsid w:val="0794B7A1"/>
    <w:rsid w:val="07960A51"/>
    <w:rsid w:val="07A6A36C"/>
    <w:rsid w:val="07AAE550"/>
    <w:rsid w:val="07AF9891"/>
    <w:rsid w:val="07B63C24"/>
    <w:rsid w:val="07B70237"/>
    <w:rsid w:val="07B8AC3C"/>
    <w:rsid w:val="07B923CE"/>
    <w:rsid w:val="07BD2EF6"/>
    <w:rsid w:val="07D7454C"/>
    <w:rsid w:val="07D84C35"/>
    <w:rsid w:val="07DFC603"/>
    <w:rsid w:val="07F90C96"/>
    <w:rsid w:val="07FA8664"/>
    <w:rsid w:val="07FC829C"/>
    <w:rsid w:val="0800610D"/>
    <w:rsid w:val="080AA08C"/>
    <w:rsid w:val="080B8EA9"/>
    <w:rsid w:val="080EE4A7"/>
    <w:rsid w:val="0815B065"/>
    <w:rsid w:val="08188F7B"/>
    <w:rsid w:val="081D61F9"/>
    <w:rsid w:val="082015DF"/>
    <w:rsid w:val="08224165"/>
    <w:rsid w:val="0822D096"/>
    <w:rsid w:val="0823D4DE"/>
    <w:rsid w:val="0829393A"/>
    <w:rsid w:val="082AA526"/>
    <w:rsid w:val="082E83C7"/>
    <w:rsid w:val="082EB13C"/>
    <w:rsid w:val="0831BF58"/>
    <w:rsid w:val="08358AC0"/>
    <w:rsid w:val="083F5307"/>
    <w:rsid w:val="084013AA"/>
    <w:rsid w:val="084F5ED9"/>
    <w:rsid w:val="085DFA9A"/>
    <w:rsid w:val="085F3790"/>
    <w:rsid w:val="08737DED"/>
    <w:rsid w:val="087DF4C5"/>
    <w:rsid w:val="087F70CB"/>
    <w:rsid w:val="088C1550"/>
    <w:rsid w:val="089343C7"/>
    <w:rsid w:val="08973F57"/>
    <w:rsid w:val="089962A0"/>
    <w:rsid w:val="08A64D96"/>
    <w:rsid w:val="08A8D526"/>
    <w:rsid w:val="08A8E8B3"/>
    <w:rsid w:val="08A9F54D"/>
    <w:rsid w:val="08BBAE18"/>
    <w:rsid w:val="08C033AE"/>
    <w:rsid w:val="08CB03C9"/>
    <w:rsid w:val="08D230A8"/>
    <w:rsid w:val="08D803CE"/>
    <w:rsid w:val="08F2FA69"/>
    <w:rsid w:val="08FA78D4"/>
    <w:rsid w:val="0901007C"/>
    <w:rsid w:val="09010926"/>
    <w:rsid w:val="0903E810"/>
    <w:rsid w:val="09115B54"/>
    <w:rsid w:val="0914C73C"/>
    <w:rsid w:val="0916FDA2"/>
    <w:rsid w:val="09171AD5"/>
    <w:rsid w:val="09196934"/>
    <w:rsid w:val="0919A290"/>
    <w:rsid w:val="091E3BDF"/>
    <w:rsid w:val="092A9D9A"/>
    <w:rsid w:val="09335CED"/>
    <w:rsid w:val="09344F8F"/>
    <w:rsid w:val="0948C06D"/>
    <w:rsid w:val="09554759"/>
    <w:rsid w:val="095E8C11"/>
    <w:rsid w:val="095FCD2A"/>
    <w:rsid w:val="0960035B"/>
    <w:rsid w:val="096544DC"/>
    <w:rsid w:val="0972C93E"/>
    <w:rsid w:val="097BC6D5"/>
    <w:rsid w:val="09803252"/>
    <w:rsid w:val="0986D4F5"/>
    <w:rsid w:val="09904404"/>
    <w:rsid w:val="09936B20"/>
    <w:rsid w:val="0996EE92"/>
    <w:rsid w:val="09A1545A"/>
    <w:rsid w:val="09A6421A"/>
    <w:rsid w:val="09AF8A31"/>
    <w:rsid w:val="09B06D68"/>
    <w:rsid w:val="09B46E77"/>
    <w:rsid w:val="09BBD52A"/>
    <w:rsid w:val="09BC3683"/>
    <w:rsid w:val="09CC933E"/>
    <w:rsid w:val="09D5C83D"/>
    <w:rsid w:val="09D7E24E"/>
    <w:rsid w:val="09D822C4"/>
    <w:rsid w:val="09D8FDF6"/>
    <w:rsid w:val="09DB9C0A"/>
    <w:rsid w:val="09DC7BB3"/>
    <w:rsid w:val="09DEE898"/>
    <w:rsid w:val="09E362D8"/>
    <w:rsid w:val="09E5BF08"/>
    <w:rsid w:val="09F0B59D"/>
    <w:rsid w:val="09F5C150"/>
    <w:rsid w:val="09FF2983"/>
    <w:rsid w:val="0A04FE52"/>
    <w:rsid w:val="0A0657DA"/>
    <w:rsid w:val="0A0B4D59"/>
    <w:rsid w:val="0A0D0D2D"/>
    <w:rsid w:val="0A1A2535"/>
    <w:rsid w:val="0A1AD218"/>
    <w:rsid w:val="0A226E1F"/>
    <w:rsid w:val="0A25F0FB"/>
    <w:rsid w:val="0A3375C9"/>
    <w:rsid w:val="0A399401"/>
    <w:rsid w:val="0A3A7199"/>
    <w:rsid w:val="0A4E2B74"/>
    <w:rsid w:val="0A5001F9"/>
    <w:rsid w:val="0A577862"/>
    <w:rsid w:val="0A58CB78"/>
    <w:rsid w:val="0A5B64CD"/>
    <w:rsid w:val="0A6047B2"/>
    <w:rsid w:val="0A666304"/>
    <w:rsid w:val="0A6AA8CE"/>
    <w:rsid w:val="0A71098C"/>
    <w:rsid w:val="0A839FBF"/>
    <w:rsid w:val="0A852043"/>
    <w:rsid w:val="0A984DEB"/>
    <w:rsid w:val="0A9DB2A1"/>
    <w:rsid w:val="0A9FF190"/>
    <w:rsid w:val="0AA030B8"/>
    <w:rsid w:val="0AA2E305"/>
    <w:rsid w:val="0AAD4E26"/>
    <w:rsid w:val="0AB0F103"/>
    <w:rsid w:val="0AB3C934"/>
    <w:rsid w:val="0ABF5F84"/>
    <w:rsid w:val="0AC1EC26"/>
    <w:rsid w:val="0ACAD829"/>
    <w:rsid w:val="0ACB7E13"/>
    <w:rsid w:val="0AD3B935"/>
    <w:rsid w:val="0AD58328"/>
    <w:rsid w:val="0AE5CECC"/>
    <w:rsid w:val="0AEDC78B"/>
    <w:rsid w:val="0AF3E4D3"/>
    <w:rsid w:val="0AFA1192"/>
    <w:rsid w:val="0AFAD6BE"/>
    <w:rsid w:val="0AFE4C54"/>
    <w:rsid w:val="0AFEFE9B"/>
    <w:rsid w:val="0B09883E"/>
    <w:rsid w:val="0B0AF50C"/>
    <w:rsid w:val="0B0D6D1B"/>
    <w:rsid w:val="0B0FAA5E"/>
    <w:rsid w:val="0B1B9385"/>
    <w:rsid w:val="0B26D3DA"/>
    <w:rsid w:val="0B33BD76"/>
    <w:rsid w:val="0B3FAE39"/>
    <w:rsid w:val="0B41813E"/>
    <w:rsid w:val="0B43CC43"/>
    <w:rsid w:val="0B547260"/>
    <w:rsid w:val="0B5C6C96"/>
    <w:rsid w:val="0B5E8E86"/>
    <w:rsid w:val="0B62CBDB"/>
    <w:rsid w:val="0B7453C2"/>
    <w:rsid w:val="0B74BDC8"/>
    <w:rsid w:val="0B78AA80"/>
    <w:rsid w:val="0B794604"/>
    <w:rsid w:val="0B869853"/>
    <w:rsid w:val="0B873782"/>
    <w:rsid w:val="0B990DEE"/>
    <w:rsid w:val="0B9D0FA0"/>
    <w:rsid w:val="0B9FBF2F"/>
    <w:rsid w:val="0BA8A02A"/>
    <w:rsid w:val="0BA9DA95"/>
    <w:rsid w:val="0BAC5FAD"/>
    <w:rsid w:val="0BAD5F74"/>
    <w:rsid w:val="0BAF420B"/>
    <w:rsid w:val="0BB0F8BD"/>
    <w:rsid w:val="0BD354E9"/>
    <w:rsid w:val="0BD8A564"/>
    <w:rsid w:val="0BDC3951"/>
    <w:rsid w:val="0BDE1E14"/>
    <w:rsid w:val="0BDF1EF1"/>
    <w:rsid w:val="0BE27C2A"/>
    <w:rsid w:val="0BF4CF18"/>
    <w:rsid w:val="0BF8E3AF"/>
    <w:rsid w:val="0C06AFF1"/>
    <w:rsid w:val="0C06DAF5"/>
    <w:rsid w:val="0C0AC4AF"/>
    <w:rsid w:val="0C0D681F"/>
    <w:rsid w:val="0C0D92B1"/>
    <w:rsid w:val="0C110E3C"/>
    <w:rsid w:val="0C16AF51"/>
    <w:rsid w:val="0C1D4F96"/>
    <w:rsid w:val="0C2ECE2A"/>
    <w:rsid w:val="0C30A591"/>
    <w:rsid w:val="0C35C749"/>
    <w:rsid w:val="0C40A199"/>
    <w:rsid w:val="0C40CF96"/>
    <w:rsid w:val="0C54FD04"/>
    <w:rsid w:val="0C578C65"/>
    <w:rsid w:val="0C5D7473"/>
    <w:rsid w:val="0C5E1E63"/>
    <w:rsid w:val="0C5F28B6"/>
    <w:rsid w:val="0C671EAB"/>
    <w:rsid w:val="0C679E77"/>
    <w:rsid w:val="0C6861E6"/>
    <w:rsid w:val="0C6A0626"/>
    <w:rsid w:val="0C6DED9C"/>
    <w:rsid w:val="0C706C98"/>
    <w:rsid w:val="0C71D208"/>
    <w:rsid w:val="0C78B251"/>
    <w:rsid w:val="0C7B7B20"/>
    <w:rsid w:val="0C7D3F4B"/>
    <w:rsid w:val="0C803671"/>
    <w:rsid w:val="0C877923"/>
    <w:rsid w:val="0C908217"/>
    <w:rsid w:val="0C923E1C"/>
    <w:rsid w:val="0C92FA5E"/>
    <w:rsid w:val="0C9CE078"/>
    <w:rsid w:val="0C9D1452"/>
    <w:rsid w:val="0C9D37A7"/>
    <w:rsid w:val="0CA5A685"/>
    <w:rsid w:val="0CB22751"/>
    <w:rsid w:val="0CB5BBB9"/>
    <w:rsid w:val="0CB62CFF"/>
    <w:rsid w:val="0CBC81D6"/>
    <w:rsid w:val="0CBCE601"/>
    <w:rsid w:val="0CBF95FA"/>
    <w:rsid w:val="0CC6F9CF"/>
    <w:rsid w:val="0CCC239B"/>
    <w:rsid w:val="0CD67E68"/>
    <w:rsid w:val="0CD89A41"/>
    <w:rsid w:val="0CDA43C3"/>
    <w:rsid w:val="0CDB0F36"/>
    <w:rsid w:val="0CE4CBC4"/>
    <w:rsid w:val="0CF02F33"/>
    <w:rsid w:val="0CF1D0A0"/>
    <w:rsid w:val="0CF6607E"/>
    <w:rsid w:val="0CF8A310"/>
    <w:rsid w:val="0CFD6782"/>
    <w:rsid w:val="0D07851A"/>
    <w:rsid w:val="0D0DEF54"/>
    <w:rsid w:val="0D1C6742"/>
    <w:rsid w:val="0D1E44AD"/>
    <w:rsid w:val="0D1E59AF"/>
    <w:rsid w:val="0D1E746E"/>
    <w:rsid w:val="0D1F7124"/>
    <w:rsid w:val="0D25C5AB"/>
    <w:rsid w:val="0D27DC67"/>
    <w:rsid w:val="0D287CFE"/>
    <w:rsid w:val="0D312D79"/>
    <w:rsid w:val="0D377249"/>
    <w:rsid w:val="0D3BEC84"/>
    <w:rsid w:val="0D533EB5"/>
    <w:rsid w:val="0D540AD3"/>
    <w:rsid w:val="0D6080FC"/>
    <w:rsid w:val="0D62D538"/>
    <w:rsid w:val="0D66A1A4"/>
    <w:rsid w:val="0D680926"/>
    <w:rsid w:val="0D6D4552"/>
    <w:rsid w:val="0D6E82DC"/>
    <w:rsid w:val="0D71C1CC"/>
    <w:rsid w:val="0D7FADA0"/>
    <w:rsid w:val="0D8145D4"/>
    <w:rsid w:val="0D87DF15"/>
    <w:rsid w:val="0D880ACC"/>
    <w:rsid w:val="0D920656"/>
    <w:rsid w:val="0D947490"/>
    <w:rsid w:val="0D95077D"/>
    <w:rsid w:val="0D99F1FA"/>
    <w:rsid w:val="0D9BEFE4"/>
    <w:rsid w:val="0D9C7DBD"/>
    <w:rsid w:val="0D9CCD9B"/>
    <w:rsid w:val="0DA45165"/>
    <w:rsid w:val="0DA5D400"/>
    <w:rsid w:val="0DA78C07"/>
    <w:rsid w:val="0DB12EB0"/>
    <w:rsid w:val="0DB4DBE4"/>
    <w:rsid w:val="0DB55F39"/>
    <w:rsid w:val="0DBA1505"/>
    <w:rsid w:val="0DBA175D"/>
    <w:rsid w:val="0DBB6137"/>
    <w:rsid w:val="0DC31081"/>
    <w:rsid w:val="0DC5F216"/>
    <w:rsid w:val="0DC9E332"/>
    <w:rsid w:val="0DCB0863"/>
    <w:rsid w:val="0DD032AD"/>
    <w:rsid w:val="0DD064AA"/>
    <w:rsid w:val="0DDA1406"/>
    <w:rsid w:val="0DDC0949"/>
    <w:rsid w:val="0DE4FA9E"/>
    <w:rsid w:val="0DF2F148"/>
    <w:rsid w:val="0DFF3C1E"/>
    <w:rsid w:val="0DFFA862"/>
    <w:rsid w:val="0E006FB3"/>
    <w:rsid w:val="0E08D412"/>
    <w:rsid w:val="0E11A0FC"/>
    <w:rsid w:val="0E197AB3"/>
    <w:rsid w:val="0E476883"/>
    <w:rsid w:val="0E547DF4"/>
    <w:rsid w:val="0E57667E"/>
    <w:rsid w:val="0E659796"/>
    <w:rsid w:val="0E6C422A"/>
    <w:rsid w:val="0E71E0A9"/>
    <w:rsid w:val="0E799954"/>
    <w:rsid w:val="0E7A744B"/>
    <w:rsid w:val="0E7D84A7"/>
    <w:rsid w:val="0E806268"/>
    <w:rsid w:val="0E83A2A6"/>
    <w:rsid w:val="0E896AE3"/>
    <w:rsid w:val="0E9246ED"/>
    <w:rsid w:val="0E9FC4D1"/>
    <w:rsid w:val="0EB43BAA"/>
    <w:rsid w:val="0EC34C95"/>
    <w:rsid w:val="0EC859DE"/>
    <w:rsid w:val="0ED548C8"/>
    <w:rsid w:val="0EE0059C"/>
    <w:rsid w:val="0EE8009C"/>
    <w:rsid w:val="0EE855BF"/>
    <w:rsid w:val="0EEA3DD0"/>
    <w:rsid w:val="0EEBC100"/>
    <w:rsid w:val="0EF0B783"/>
    <w:rsid w:val="0EF85884"/>
    <w:rsid w:val="0EFB1B59"/>
    <w:rsid w:val="0EFFAC7F"/>
    <w:rsid w:val="0EFFEB25"/>
    <w:rsid w:val="0F087FB5"/>
    <w:rsid w:val="0F0EAC74"/>
    <w:rsid w:val="0F0F662A"/>
    <w:rsid w:val="0F152579"/>
    <w:rsid w:val="0F1FE8C3"/>
    <w:rsid w:val="0F213F0D"/>
    <w:rsid w:val="0F24E2C9"/>
    <w:rsid w:val="0F2C9EF7"/>
    <w:rsid w:val="0F33FDC8"/>
    <w:rsid w:val="0F38DD6D"/>
    <w:rsid w:val="0F39AD13"/>
    <w:rsid w:val="0F3CA90C"/>
    <w:rsid w:val="0F4D3B01"/>
    <w:rsid w:val="0F4E0F74"/>
    <w:rsid w:val="0F4F0784"/>
    <w:rsid w:val="0F559648"/>
    <w:rsid w:val="0F55B852"/>
    <w:rsid w:val="0F57C3DC"/>
    <w:rsid w:val="0F57F386"/>
    <w:rsid w:val="0F5A9BF3"/>
    <w:rsid w:val="0F5B1D12"/>
    <w:rsid w:val="0F687C9E"/>
    <w:rsid w:val="0F6C7691"/>
    <w:rsid w:val="0F715D93"/>
    <w:rsid w:val="0F71B52D"/>
    <w:rsid w:val="0F734031"/>
    <w:rsid w:val="0F862EFF"/>
    <w:rsid w:val="0F87AF85"/>
    <w:rsid w:val="0F8ECE2A"/>
    <w:rsid w:val="0F988C47"/>
    <w:rsid w:val="0F9CDC72"/>
    <w:rsid w:val="0F9F0600"/>
    <w:rsid w:val="0FA04FFC"/>
    <w:rsid w:val="0FA605D7"/>
    <w:rsid w:val="0FA6402A"/>
    <w:rsid w:val="0FA8E127"/>
    <w:rsid w:val="0FB4AD37"/>
    <w:rsid w:val="0FD61250"/>
    <w:rsid w:val="0FD7A5CD"/>
    <w:rsid w:val="0FD8B72F"/>
    <w:rsid w:val="0FD9163A"/>
    <w:rsid w:val="0FDD0FEF"/>
    <w:rsid w:val="0FDFE32E"/>
    <w:rsid w:val="0FE1D610"/>
    <w:rsid w:val="0FEB3F04"/>
    <w:rsid w:val="0FF03A0E"/>
    <w:rsid w:val="0FF68899"/>
    <w:rsid w:val="1000EECB"/>
    <w:rsid w:val="100807B5"/>
    <w:rsid w:val="101AA214"/>
    <w:rsid w:val="101D7320"/>
    <w:rsid w:val="1023DAC1"/>
    <w:rsid w:val="10268D25"/>
    <w:rsid w:val="1048D82B"/>
    <w:rsid w:val="10539C59"/>
    <w:rsid w:val="105A3AC5"/>
    <w:rsid w:val="105EC246"/>
    <w:rsid w:val="1063FEE5"/>
    <w:rsid w:val="106C8A88"/>
    <w:rsid w:val="107AFFB8"/>
    <w:rsid w:val="10808D42"/>
    <w:rsid w:val="10869C74"/>
    <w:rsid w:val="1086BC27"/>
    <w:rsid w:val="1089C776"/>
    <w:rsid w:val="108A44B1"/>
    <w:rsid w:val="108D1384"/>
    <w:rsid w:val="108E5FA5"/>
    <w:rsid w:val="10931713"/>
    <w:rsid w:val="1096F3A1"/>
    <w:rsid w:val="10983FA1"/>
    <w:rsid w:val="109B657D"/>
    <w:rsid w:val="109B78E9"/>
    <w:rsid w:val="109EC870"/>
    <w:rsid w:val="10A69FDB"/>
    <w:rsid w:val="10AB0403"/>
    <w:rsid w:val="10B1FA4A"/>
    <w:rsid w:val="10B3EE28"/>
    <w:rsid w:val="10BE535E"/>
    <w:rsid w:val="10BFDE84"/>
    <w:rsid w:val="10C16960"/>
    <w:rsid w:val="10C49828"/>
    <w:rsid w:val="10C72358"/>
    <w:rsid w:val="10C88BA2"/>
    <w:rsid w:val="10CB82CF"/>
    <w:rsid w:val="10D3D5B5"/>
    <w:rsid w:val="10F7674B"/>
    <w:rsid w:val="1104B690"/>
    <w:rsid w:val="1108877F"/>
    <w:rsid w:val="110EA666"/>
    <w:rsid w:val="11175554"/>
    <w:rsid w:val="111EA9CD"/>
    <w:rsid w:val="11202CC5"/>
    <w:rsid w:val="112437CC"/>
    <w:rsid w:val="11269340"/>
    <w:rsid w:val="112E594A"/>
    <w:rsid w:val="11309691"/>
    <w:rsid w:val="114920F8"/>
    <w:rsid w:val="11493AC6"/>
    <w:rsid w:val="115457F8"/>
    <w:rsid w:val="11563627"/>
    <w:rsid w:val="1157CD7C"/>
    <w:rsid w:val="115D84E9"/>
    <w:rsid w:val="115DE21F"/>
    <w:rsid w:val="115E0058"/>
    <w:rsid w:val="116465AA"/>
    <w:rsid w:val="1176A7E2"/>
    <w:rsid w:val="117F8E66"/>
    <w:rsid w:val="1180A205"/>
    <w:rsid w:val="1186364B"/>
    <w:rsid w:val="11959112"/>
    <w:rsid w:val="119F31E2"/>
    <w:rsid w:val="11A6AE9B"/>
    <w:rsid w:val="11A757C8"/>
    <w:rsid w:val="11AC5131"/>
    <w:rsid w:val="11AF38A0"/>
    <w:rsid w:val="11B08D7F"/>
    <w:rsid w:val="11B1AAEA"/>
    <w:rsid w:val="11C2F6E0"/>
    <w:rsid w:val="11C8E6F0"/>
    <w:rsid w:val="11CAFC69"/>
    <w:rsid w:val="11CC5F0E"/>
    <w:rsid w:val="11CEE2DD"/>
    <w:rsid w:val="11E2FC88"/>
    <w:rsid w:val="11E66FE7"/>
    <w:rsid w:val="11EC1EEB"/>
    <w:rsid w:val="11ED6BBA"/>
    <w:rsid w:val="1202E548"/>
    <w:rsid w:val="120EA655"/>
    <w:rsid w:val="1219556A"/>
    <w:rsid w:val="1221AD85"/>
    <w:rsid w:val="1225080B"/>
    <w:rsid w:val="12257F7F"/>
    <w:rsid w:val="1225D1C4"/>
    <w:rsid w:val="1228CBA9"/>
    <w:rsid w:val="12291648"/>
    <w:rsid w:val="122F3E1C"/>
    <w:rsid w:val="122FE6D4"/>
    <w:rsid w:val="123111D5"/>
    <w:rsid w:val="123BD7C0"/>
    <w:rsid w:val="123C540E"/>
    <w:rsid w:val="1244DA7A"/>
    <w:rsid w:val="1256C2EB"/>
    <w:rsid w:val="1257E109"/>
    <w:rsid w:val="125910EA"/>
    <w:rsid w:val="125AAD8E"/>
    <w:rsid w:val="125C19C9"/>
    <w:rsid w:val="12696077"/>
    <w:rsid w:val="126C4DD9"/>
    <w:rsid w:val="126C9CAE"/>
    <w:rsid w:val="12716EC0"/>
    <w:rsid w:val="1273F067"/>
    <w:rsid w:val="1276BF8B"/>
    <w:rsid w:val="127BEB82"/>
    <w:rsid w:val="12802697"/>
    <w:rsid w:val="1280BFF6"/>
    <w:rsid w:val="1280D28C"/>
    <w:rsid w:val="1287984D"/>
    <w:rsid w:val="128BA10F"/>
    <w:rsid w:val="128C173B"/>
    <w:rsid w:val="12940AB7"/>
    <w:rsid w:val="12984D90"/>
    <w:rsid w:val="129C0304"/>
    <w:rsid w:val="12A44066"/>
    <w:rsid w:val="12A9F40F"/>
    <w:rsid w:val="12B074FE"/>
    <w:rsid w:val="12B1E5DF"/>
    <w:rsid w:val="12B52245"/>
    <w:rsid w:val="12B6743D"/>
    <w:rsid w:val="12BF5E57"/>
    <w:rsid w:val="12C105DA"/>
    <w:rsid w:val="12C54031"/>
    <w:rsid w:val="12C6117D"/>
    <w:rsid w:val="12C6F67D"/>
    <w:rsid w:val="12CE86F6"/>
    <w:rsid w:val="12D14991"/>
    <w:rsid w:val="12D33F4E"/>
    <w:rsid w:val="12D56540"/>
    <w:rsid w:val="12D78B30"/>
    <w:rsid w:val="12D83F7B"/>
    <w:rsid w:val="12D98B9F"/>
    <w:rsid w:val="12EEB38D"/>
    <w:rsid w:val="12F654AE"/>
    <w:rsid w:val="12FAD3F7"/>
    <w:rsid w:val="12FC7EFD"/>
    <w:rsid w:val="12FEFF4E"/>
    <w:rsid w:val="1310C80A"/>
    <w:rsid w:val="1314234E"/>
    <w:rsid w:val="13145D3A"/>
    <w:rsid w:val="131D4975"/>
    <w:rsid w:val="131F17BC"/>
    <w:rsid w:val="1332B94B"/>
    <w:rsid w:val="13376E83"/>
    <w:rsid w:val="1337DEDC"/>
    <w:rsid w:val="133FFF17"/>
    <w:rsid w:val="134020C4"/>
    <w:rsid w:val="1350428B"/>
    <w:rsid w:val="1356DC4F"/>
    <w:rsid w:val="1361AA0F"/>
    <w:rsid w:val="137AEB5C"/>
    <w:rsid w:val="1380555C"/>
    <w:rsid w:val="13811D47"/>
    <w:rsid w:val="13830985"/>
    <w:rsid w:val="13864427"/>
    <w:rsid w:val="13902F41"/>
    <w:rsid w:val="1390EEBD"/>
    <w:rsid w:val="139462FF"/>
    <w:rsid w:val="1398A409"/>
    <w:rsid w:val="139A136D"/>
    <w:rsid w:val="139DF5B7"/>
    <w:rsid w:val="13A2FD3C"/>
    <w:rsid w:val="13BC1C42"/>
    <w:rsid w:val="13BE3E3E"/>
    <w:rsid w:val="13CB051E"/>
    <w:rsid w:val="13D74532"/>
    <w:rsid w:val="13E8E7A1"/>
    <w:rsid w:val="13F1D67D"/>
    <w:rsid w:val="13FD1A94"/>
    <w:rsid w:val="13FDEBE6"/>
    <w:rsid w:val="140197F7"/>
    <w:rsid w:val="14023E29"/>
    <w:rsid w:val="14067746"/>
    <w:rsid w:val="1407BA59"/>
    <w:rsid w:val="141699B9"/>
    <w:rsid w:val="14177B87"/>
    <w:rsid w:val="141AC945"/>
    <w:rsid w:val="14246352"/>
    <w:rsid w:val="1438BEB2"/>
    <w:rsid w:val="143D4C97"/>
    <w:rsid w:val="1441601B"/>
    <w:rsid w:val="14417ABF"/>
    <w:rsid w:val="14480F76"/>
    <w:rsid w:val="1449CE7E"/>
    <w:rsid w:val="1450D77D"/>
    <w:rsid w:val="14524806"/>
    <w:rsid w:val="145B65F5"/>
    <w:rsid w:val="146786DA"/>
    <w:rsid w:val="147E7B4F"/>
    <w:rsid w:val="14813485"/>
    <w:rsid w:val="1482B3AD"/>
    <w:rsid w:val="14850D54"/>
    <w:rsid w:val="148E5255"/>
    <w:rsid w:val="149B61A0"/>
    <w:rsid w:val="14A34705"/>
    <w:rsid w:val="14A45C31"/>
    <w:rsid w:val="14A68092"/>
    <w:rsid w:val="14B7EFB7"/>
    <w:rsid w:val="14BEAD6D"/>
    <w:rsid w:val="14D1A254"/>
    <w:rsid w:val="14D50E01"/>
    <w:rsid w:val="14D77B05"/>
    <w:rsid w:val="14DB6562"/>
    <w:rsid w:val="14DC48B5"/>
    <w:rsid w:val="14DCD886"/>
    <w:rsid w:val="14DD7A67"/>
    <w:rsid w:val="14E35002"/>
    <w:rsid w:val="14E61E54"/>
    <w:rsid w:val="14E7CDA8"/>
    <w:rsid w:val="14ED8283"/>
    <w:rsid w:val="14ED98F1"/>
    <w:rsid w:val="14F07848"/>
    <w:rsid w:val="14F337EB"/>
    <w:rsid w:val="14F35A03"/>
    <w:rsid w:val="14F54383"/>
    <w:rsid w:val="14FC95E2"/>
    <w:rsid w:val="15022664"/>
    <w:rsid w:val="150558E2"/>
    <w:rsid w:val="150BA9C8"/>
    <w:rsid w:val="150FD596"/>
    <w:rsid w:val="1512C4B9"/>
    <w:rsid w:val="1512C838"/>
    <w:rsid w:val="15139720"/>
    <w:rsid w:val="15170384"/>
    <w:rsid w:val="151B684B"/>
    <w:rsid w:val="151C1DDA"/>
    <w:rsid w:val="151F427A"/>
    <w:rsid w:val="15210F4A"/>
    <w:rsid w:val="15218044"/>
    <w:rsid w:val="1527BCD8"/>
    <w:rsid w:val="152B3CFE"/>
    <w:rsid w:val="15303120"/>
    <w:rsid w:val="1531F2DD"/>
    <w:rsid w:val="1535E7E0"/>
    <w:rsid w:val="15392828"/>
    <w:rsid w:val="15396288"/>
    <w:rsid w:val="153AA161"/>
    <w:rsid w:val="153AA55D"/>
    <w:rsid w:val="15435DB7"/>
    <w:rsid w:val="154CE4DA"/>
    <w:rsid w:val="154E4FA1"/>
    <w:rsid w:val="1551580C"/>
    <w:rsid w:val="155A28C7"/>
    <w:rsid w:val="155C893C"/>
    <w:rsid w:val="1561BFEC"/>
    <w:rsid w:val="15626E64"/>
    <w:rsid w:val="156C47B0"/>
    <w:rsid w:val="1574F0D9"/>
    <w:rsid w:val="15776508"/>
    <w:rsid w:val="15777E79"/>
    <w:rsid w:val="1579F3A4"/>
    <w:rsid w:val="15815108"/>
    <w:rsid w:val="159415B5"/>
    <w:rsid w:val="159694BC"/>
    <w:rsid w:val="159FD746"/>
    <w:rsid w:val="15A60B37"/>
    <w:rsid w:val="15A96A9D"/>
    <w:rsid w:val="15AB8FEA"/>
    <w:rsid w:val="15B278C1"/>
    <w:rsid w:val="15B658BC"/>
    <w:rsid w:val="15B7F72D"/>
    <w:rsid w:val="15BA941C"/>
    <w:rsid w:val="15BD01B6"/>
    <w:rsid w:val="15BD4EAC"/>
    <w:rsid w:val="15C33A60"/>
    <w:rsid w:val="15CDDA91"/>
    <w:rsid w:val="15D08AA9"/>
    <w:rsid w:val="15D0D879"/>
    <w:rsid w:val="15D157B0"/>
    <w:rsid w:val="15D1D5D1"/>
    <w:rsid w:val="15D230F3"/>
    <w:rsid w:val="15DE1526"/>
    <w:rsid w:val="15E7D274"/>
    <w:rsid w:val="15F0BC8E"/>
    <w:rsid w:val="15F3C73A"/>
    <w:rsid w:val="15F5A2D6"/>
    <w:rsid w:val="15F6A880"/>
    <w:rsid w:val="15F6B1B2"/>
    <w:rsid w:val="15FBD8B4"/>
    <w:rsid w:val="160B4FA7"/>
    <w:rsid w:val="161DB2C1"/>
    <w:rsid w:val="161E7845"/>
    <w:rsid w:val="161EAFE3"/>
    <w:rsid w:val="16290739"/>
    <w:rsid w:val="162A6343"/>
    <w:rsid w:val="162CC5B3"/>
    <w:rsid w:val="162CF8C5"/>
    <w:rsid w:val="163A6F1C"/>
    <w:rsid w:val="163BDE2D"/>
    <w:rsid w:val="16612C87"/>
    <w:rsid w:val="1662E0E1"/>
    <w:rsid w:val="1667E9A9"/>
    <w:rsid w:val="166ABF8D"/>
    <w:rsid w:val="166F302C"/>
    <w:rsid w:val="1676079F"/>
    <w:rsid w:val="167D53EF"/>
    <w:rsid w:val="16844FFF"/>
    <w:rsid w:val="168811AA"/>
    <w:rsid w:val="168A4D87"/>
    <w:rsid w:val="168BF515"/>
    <w:rsid w:val="168EC295"/>
    <w:rsid w:val="168FBFA5"/>
    <w:rsid w:val="16914C0B"/>
    <w:rsid w:val="1691C458"/>
    <w:rsid w:val="169315AE"/>
    <w:rsid w:val="16962C30"/>
    <w:rsid w:val="1698298F"/>
    <w:rsid w:val="169A8BB3"/>
    <w:rsid w:val="169B0F1A"/>
    <w:rsid w:val="169B369F"/>
    <w:rsid w:val="169CE996"/>
    <w:rsid w:val="169D98B2"/>
    <w:rsid w:val="16A19E34"/>
    <w:rsid w:val="16A6F976"/>
    <w:rsid w:val="16AF4F99"/>
    <w:rsid w:val="16B3FE9A"/>
    <w:rsid w:val="16BA8EDD"/>
    <w:rsid w:val="16BD46B0"/>
    <w:rsid w:val="16CBFB5A"/>
    <w:rsid w:val="16D8B31E"/>
    <w:rsid w:val="16E44120"/>
    <w:rsid w:val="16E66EE6"/>
    <w:rsid w:val="16FAF186"/>
    <w:rsid w:val="170FD726"/>
    <w:rsid w:val="171D834F"/>
    <w:rsid w:val="172398B5"/>
    <w:rsid w:val="17262F3D"/>
    <w:rsid w:val="173485D4"/>
    <w:rsid w:val="1737A360"/>
    <w:rsid w:val="1738DB53"/>
    <w:rsid w:val="173A155B"/>
    <w:rsid w:val="173AD9EC"/>
    <w:rsid w:val="173C9C81"/>
    <w:rsid w:val="173FD280"/>
    <w:rsid w:val="17435347"/>
    <w:rsid w:val="1747AB5A"/>
    <w:rsid w:val="1749B295"/>
    <w:rsid w:val="174A7DB4"/>
    <w:rsid w:val="174D0E53"/>
    <w:rsid w:val="17562D1C"/>
    <w:rsid w:val="175E3591"/>
    <w:rsid w:val="17632499"/>
    <w:rsid w:val="17674B23"/>
    <w:rsid w:val="17703A7A"/>
    <w:rsid w:val="17769742"/>
    <w:rsid w:val="177813E0"/>
    <w:rsid w:val="177D332A"/>
    <w:rsid w:val="177FE8BB"/>
    <w:rsid w:val="17804438"/>
    <w:rsid w:val="17831059"/>
    <w:rsid w:val="1787215A"/>
    <w:rsid w:val="17878D9B"/>
    <w:rsid w:val="17929276"/>
    <w:rsid w:val="17939321"/>
    <w:rsid w:val="1794B373"/>
    <w:rsid w:val="179D30B8"/>
    <w:rsid w:val="179FD7C3"/>
    <w:rsid w:val="17A39F81"/>
    <w:rsid w:val="17A60029"/>
    <w:rsid w:val="17A7109F"/>
    <w:rsid w:val="17A86E46"/>
    <w:rsid w:val="17A90EA1"/>
    <w:rsid w:val="17AAE80D"/>
    <w:rsid w:val="17B135E3"/>
    <w:rsid w:val="17B28517"/>
    <w:rsid w:val="17B36C65"/>
    <w:rsid w:val="17C1628A"/>
    <w:rsid w:val="17C97C6F"/>
    <w:rsid w:val="17CA12E6"/>
    <w:rsid w:val="17CD2ABD"/>
    <w:rsid w:val="17D3679A"/>
    <w:rsid w:val="17E121C5"/>
    <w:rsid w:val="17E4106F"/>
    <w:rsid w:val="17ECD999"/>
    <w:rsid w:val="17F7FE12"/>
    <w:rsid w:val="17FD2006"/>
    <w:rsid w:val="17FF3F15"/>
    <w:rsid w:val="18067606"/>
    <w:rsid w:val="1810917F"/>
    <w:rsid w:val="181A4BA0"/>
    <w:rsid w:val="181C550F"/>
    <w:rsid w:val="181C9168"/>
    <w:rsid w:val="181CED7B"/>
    <w:rsid w:val="181D7E05"/>
    <w:rsid w:val="181EDC94"/>
    <w:rsid w:val="18222461"/>
    <w:rsid w:val="18331A49"/>
    <w:rsid w:val="183B479B"/>
    <w:rsid w:val="183ED3F0"/>
    <w:rsid w:val="184367CE"/>
    <w:rsid w:val="18448AFE"/>
    <w:rsid w:val="1844A6CB"/>
    <w:rsid w:val="184C25C8"/>
    <w:rsid w:val="184C408A"/>
    <w:rsid w:val="184E7F66"/>
    <w:rsid w:val="18534193"/>
    <w:rsid w:val="185E90BB"/>
    <w:rsid w:val="1862BB8E"/>
    <w:rsid w:val="1863B6CC"/>
    <w:rsid w:val="1868CA97"/>
    <w:rsid w:val="186CE5FD"/>
    <w:rsid w:val="1895A133"/>
    <w:rsid w:val="18990DA9"/>
    <w:rsid w:val="189AAC0A"/>
    <w:rsid w:val="18A21249"/>
    <w:rsid w:val="18B12705"/>
    <w:rsid w:val="18B53FF2"/>
    <w:rsid w:val="18C04C6F"/>
    <w:rsid w:val="18C0AE5E"/>
    <w:rsid w:val="18C38BB2"/>
    <w:rsid w:val="18CC209F"/>
    <w:rsid w:val="18CCB9E7"/>
    <w:rsid w:val="18CE0318"/>
    <w:rsid w:val="18D1C1A6"/>
    <w:rsid w:val="18E3252F"/>
    <w:rsid w:val="18E6ADA8"/>
    <w:rsid w:val="18EF413D"/>
    <w:rsid w:val="18EF7126"/>
    <w:rsid w:val="18F8C66B"/>
    <w:rsid w:val="18FAFCD2"/>
    <w:rsid w:val="18FBBDC5"/>
    <w:rsid w:val="190AAE5C"/>
    <w:rsid w:val="190CA3B9"/>
    <w:rsid w:val="190D8CBF"/>
    <w:rsid w:val="190F5BF1"/>
    <w:rsid w:val="1911E34E"/>
    <w:rsid w:val="191271B7"/>
    <w:rsid w:val="19144AEE"/>
    <w:rsid w:val="19151B49"/>
    <w:rsid w:val="19156FAA"/>
    <w:rsid w:val="191B5769"/>
    <w:rsid w:val="191CD274"/>
    <w:rsid w:val="191DE311"/>
    <w:rsid w:val="19245B84"/>
    <w:rsid w:val="1936F671"/>
    <w:rsid w:val="193A89A6"/>
    <w:rsid w:val="193D3B9D"/>
    <w:rsid w:val="193FD577"/>
    <w:rsid w:val="19448298"/>
    <w:rsid w:val="19476AC8"/>
    <w:rsid w:val="194DA03E"/>
    <w:rsid w:val="19548406"/>
    <w:rsid w:val="19577ED8"/>
    <w:rsid w:val="1957854C"/>
    <w:rsid w:val="1958F4E6"/>
    <w:rsid w:val="196045A8"/>
    <w:rsid w:val="196B8416"/>
    <w:rsid w:val="19707CB4"/>
    <w:rsid w:val="1971EEFF"/>
    <w:rsid w:val="1972F162"/>
    <w:rsid w:val="197A994A"/>
    <w:rsid w:val="197EFE4B"/>
    <w:rsid w:val="19804C11"/>
    <w:rsid w:val="198196BB"/>
    <w:rsid w:val="1999C657"/>
    <w:rsid w:val="199E2A21"/>
    <w:rsid w:val="19A4C05D"/>
    <w:rsid w:val="19A66C73"/>
    <w:rsid w:val="19B68805"/>
    <w:rsid w:val="19B6C02D"/>
    <w:rsid w:val="19BD11C8"/>
    <w:rsid w:val="19BFD9BA"/>
    <w:rsid w:val="19C54D55"/>
    <w:rsid w:val="19C59795"/>
    <w:rsid w:val="19C6220C"/>
    <w:rsid w:val="19CE1E9D"/>
    <w:rsid w:val="19CE3F34"/>
    <w:rsid w:val="19D16BED"/>
    <w:rsid w:val="19D80964"/>
    <w:rsid w:val="19DA1A2B"/>
    <w:rsid w:val="19E07DA9"/>
    <w:rsid w:val="19E356EF"/>
    <w:rsid w:val="19E3FF20"/>
    <w:rsid w:val="19EE546C"/>
    <w:rsid w:val="19F16658"/>
    <w:rsid w:val="19F1EA09"/>
    <w:rsid w:val="19F2585E"/>
    <w:rsid w:val="19F7882A"/>
    <w:rsid w:val="19FD994A"/>
    <w:rsid w:val="1A01D9F9"/>
    <w:rsid w:val="1A0BEB70"/>
    <w:rsid w:val="1A10963E"/>
    <w:rsid w:val="1A1B7379"/>
    <w:rsid w:val="1A1D3252"/>
    <w:rsid w:val="1A2AF408"/>
    <w:rsid w:val="1A2D7FD8"/>
    <w:rsid w:val="1A325380"/>
    <w:rsid w:val="1A3EA0DD"/>
    <w:rsid w:val="1A3FBF7E"/>
    <w:rsid w:val="1A4504A1"/>
    <w:rsid w:val="1A4FCBAA"/>
    <w:rsid w:val="1A570031"/>
    <w:rsid w:val="1A5B19B3"/>
    <w:rsid w:val="1A645E22"/>
    <w:rsid w:val="1A75DD63"/>
    <w:rsid w:val="1A776D63"/>
    <w:rsid w:val="1A84617A"/>
    <w:rsid w:val="1A9391D0"/>
    <w:rsid w:val="1A9ABDE7"/>
    <w:rsid w:val="1AA3D423"/>
    <w:rsid w:val="1AA48127"/>
    <w:rsid w:val="1AABC6C5"/>
    <w:rsid w:val="1AABE441"/>
    <w:rsid w:val="1AAFA476"/>
    <w:rsid w:val="1AB095ED"/>
    <w:rsid w:val="1AC4F7AF"/>
    <w:rsid w:val="1AC967D2"/>
    <w:rsid w:val="1AD1BCCD"/>
    <w:rsid w:val="1AD52667"/>
    <w:rsid w:val="1ADD924B"/>
    <w:rsid w:val="1ADF04D5"/>
    <w:rsid w:val="1AE45237"/>
    <w:rsid w:val="1AEC3380"/>
    <w:rsid w:val="1AEDCE45"/>
    <w:rsid w:val="1AEE6A8F"/>
    <w:rsid w:val="1AEF5D00"/>
    <w:rsid w:val="1AF32FC5"/>
    <w:rsid w:val="1AFB3A18"/>
    <w:rsid w:val="1AFE465F"/>
    <w:rsid w:val="1AFFAC80"/>
    <w:rsid w:val="1B0B5C14"/>
    <w:rsid w:val="1B1BC457"/>
    <w:rsid w:val="1B1FB32D"/>
    <w:rsid w:val="1B2008D5"/>
    <w:rsid w:val="1B28DC97"/>
    <w:rsid w:val="1B2C1372"/>
    <w:rsid w:val="1B2F3908"/>
    <w:rsid w:val="1B30EDCF"/>
    <w:rsid w:val="1B348177"/>
    <w:rsid w:val="1B3892F8"/>
    <w:rsid w:val="1B39A1F7"/>
    <w:rsid w:val="1B3E51F2"/>
    <w:rsid w:val="1B4009C9"/>
    <w:rsid w:val="1B4B23D3"/>
    <w:rsid w:val="1B4C4C46"/>
    <w:rsid w:val="1B5B4539"/>
    <w:rsid w:val="1B5CDA75"/>
    <w:rsid w:val="1B66B832"/>
    <w:rsid w:val="1B66F462"/>
    <w:rsid w:val="1B7D68B5"/>
    <w:rsid w:val="1B7ECB63"/>
    <w:rsid w:val="1B7F9029"/>
    <w:rsid w:val="1B808117"/>
    <w:rsid w:val="1B8A2C11"/>
    <w:rsid w:val="1B8E27A2"/>
    <w:rsid w:val="1B90886C"/>
    <w:rsid w:val="1B9607B2"/>
    <w:rsid w:val="1B9700E2"/>
    <w:rsid w:val="1B9CB4AA"/>
    <w:rsid w:val="1BA2E3A2"/>
    <w:rsid w:val="1BA2EED0"/>
    <w:rsid w:val="1BA33B74"/>
    <w:rsid w:val="1BAADBF6"/>
    <w:rsid w:val="1BABC5AD"/>
    <w:rsid w:val="1BB12CAC"/>
    <w:rsid w:val="1BB19307"/>
    <w:rsid w:val="1BB27E62"/>
    <w:rsid w:val="1BB9CAAE"/>
    <w:rsid w:val="1BC183B3"/>
    <w:rsid w:val="1BC19B12"/>
    <w:rsid w:val="1BC40E06"/>
    <w:rsid w:val="1BC6A516"/>
    <w:rsid w:val="1BC9595A"/>
    <w:rsid w:val="1BC9D8CB"/>
    <w:rsid w:val="1BCD8B6F"/>
    <w:rsid w:val="1BDDC6FA"/>
    <w:rsid w:val="1BDE2568"/>
    <w:rsid w:val="1BEFEDDB"/>
    <w:rsid w:val="1BF174A6"/>
    <w:rsid w:val="1BF70074"/>
    <w:rsid w:val="1BFA3F57"/>
    <w:rsid w:val="1BFBCE6A"/>
    <w:rsid w:val="1BFDBE32"/>
    <w:rsid w:val="1BFE338B"/>
    <w:rsid w:val="1C008528"/>
    <w:rsid w:val="1C02BF32"/>
    <w:rsid w:val="1C127B1E"/>
    <w:rsid w:val="1C169238"/>
    <w:rsid w:val="1C1A38F0"/>
    <w:rsid w:val="1C1D655F"/>
    <w:rsid w:val="1C1E82BC"/>
    <w:rsid w:val="1C328B17"/>
    <w:rsid w:val="1C34947C"/>
    <w:rsid w:val="1C35B9C3"/>
    <w:rsid w:val="1C3CD3D0"/>
    <w:rsid w:val="1C533A1E"/>
    <w:rsid w:val="1C564213"/>
    <w:rsid w:val="1C710F44"/>
    <w:rsid w:val="1C8B3BBE"/>
    <w:rsid w:val="1C8C9432"/>
    <w:rsid w:val="1C92C0E7"/>
    <w:rsid w:val="1C98A6E9"/>
    <w:rsid w:val="1C9F7770"/>
    <w:rsid w:val="1CA2A3E7"/>
    <w:rsid w:val="1CA4E70A"/>
    <w:rsid w:val="1CA50E01"/>
    <w:rsid w:val="1CABE0BF"/>
    <w:rsid w:val="1CB076BA"/>
    <w:rsid w:val="1CBA2062"/>
    <w:rsid w:val="1CC8D1B7"/>
    <w:rsid w:val="1CC90CE5"/>
    <w:rsid w:val="1CCA464C"/>
    <w:rsid w:val="1CD52E81"/>
    <w:rsid w:val="1CD725A4"/>
    <w:rsid w:val="1CDC1ACE"/>
    <w:rsid w:val="1CDD5671"/>
    <w:rsid w:val="1CE316F1"/>
    <w:rsid w:val="1CE69212"/>
    <w:rsid w:val="1CE74095"/>
    <w:rsid w:val="1CF265E1"/>
    <w:rsid w:val="1CF962E1"/>
    <w:rsid w:val="1D01E7DC"/>
    <w:rsid w:val="1D044922"/>
    <w:rsid w:val="1D0888D4"/>
    <w:rsid w:val="1D088D21"/>
    <w:rsid w:val="1D13085C"/>
    <w:rsid w:val="1D139AF6"/>
    <w:rsid w:val="1D14EA25"/>
    <w:rsid w:val="1D161876"/>
    <w:rsid w:val="1D167585"/>
    <w:rsid w:val="1D16C391"/>
    <w:rsid w:val="1D1B904B"/>
    <w:rsid w:val="1D1E4DFD"/>
    <w:rsid w:val="1D1E949B"/>
    <w:rsid w:val="1D221B1B"/>
    <w:rsid w:val="1D235013"/>
    <w:rsid w:val="1D276EA4"/>
    <w:rsid w:val="1D29C98A"/>
    <w:rsid w:val="1D31031C"/>
    <w:rsid w:val="1D32B3F5"/>
    <w:rsid w:val="1D395E7E"/>
    <w:rsid w:val="1D3B1143"/>
    <w:rsid w:val="1D3BAF52"/>
    <w:rsid w:val="1D489CBA"/>
    <w:rsid w:val="1D4D76D3"/>
    <w:rsid w:val="1D4DF5C6"/>
    <w:rsid w:val="1D4F4EE3"/>
    <w:rsid w:val="1D56824F"/>
    <w:rsid w:val="1D577B83"/>
    <w:rsid w:val="1D5808BA"/>
    <w:rsid w:val="1D59A82B"/>
    <w:rsid w:val="1D5B781F"/>
    <w:rsid w:val="1D6DBECF"/>
    <w:rsid w:val="1D736A5A"/>
    <w:rsid w:val="1D749312"/>
    <w:rsid w:val="1D77B099"/>
    <w:rsid w:val="1D78E398"/>
    <w:rsid w:val="1D864939"/>
    <w:rsid w:val="1D865A7E"/>
    <w:rsid w:val="1D9E1E89"/>
    <w:rsid w:val="1D9FB1F7"/>
    <w:rsid w:val="1DAC190B"/>
    <w:rsid w:val="1DB35720"/>
    <w:rsid w:val="1DB38AE5"/>
    <w:rsid w:val="1DB46CBC"/>
    <w:rsid w:val="1DC80047"/>
    <w:rsid w:val="1DCC28D5"/>
    <w:rsid w:val="1DCF6465"/>
    <w:rsid w:val="1DD0CCA5"/>
    <w:rsid w:val="1DDCF85F"/>
    <w:rsid w:val="1DE5178B"/>
    <w:rsid w:val="1DE8B6A9"/>
    <w:rsid w:val="1DEE36C3"/>
    <w:rsid w:val="1DF1FEA2"/>
    <w:rsid w:val="1DF604DF"/>
    <w:rsid w:val="1E02023C"/>
    <w:rsid w:val="1E0AC2B2"/>
    <w:rsid w:val="1E0F1A89"/>
    <w:rsid w:val="1E14A5A0"/>
    <w:rsid w:val="1E160830"/>
    <w:rsid w:val="1E1912DB"/>
    <w:rsid w:val="1E1BEF9D"/>
    <w:rsid w:val="1E1C7FFB"/>
    <w:rsid w:val="1E2023FA"/>
    <w:rsid w:val="1E213DA7"/>
    <w:rsid w:val="1E31F37E"/>
    <w:rsid w:val="1E35C5D8"/>
    <w:rsid w:val="1E379A48"/>
    <w:rsid w:val="1E39C37F"/>
    <w:rsid w:val="1E425F25"/>
    <w:rsid w:val="1E4BA88C"/>
    <w:rsid w:val="1E4F42C2"/>
    <w:rsid w:val="1E5C062C"/>
    <w:rsid w:val="1E5C79BA"/>
    <w:rsid w:val="1E5C82AC"/>
    <w:rsid w:val="1E5D66CF"/>
    <w:rsid w:val="1E6300C3"/>
    <w:rsid w:val="1E65EC0B"/>
    <w:rsid w:val="1E6722E2"/>
    <w:rsid w:val="1E6DD3CD"/>
    <w:rsid w:val="1E70892C"/>
    <w:rsid w:val="1E77C8F0"/>
    <w:rsid w:val="1E7A7007"/>
    <w:rsid w:val="1E8072A7"/>
    <w:rsid w:val="1E8298C8"/>
    <w:rsid w:val="1E91295B"/>
    <w:rsid w:val="1E9B95AE"/>
    <w:rsid w:val="1EA0E792"/>
    <w:rsid w:val="1EA6A04C"/>
    <w:rsid w:val="1EA71DEB"/>
    <w:rsid w:val="1EAFBF33"/>
    <w:rsid w:val="1EB99FAF"/>
    <w:rsid w:val="1EBF7D67"/>
    <w:rsid w:val="1EC77DBF"/>
    <w:rsid w:val="1EC8FAEB"/>
    <w:rsid w:val="1EDFBDFE"/>
    <w:rsid w:val="1EE6577E"/>
    <w:rsid w:val="1EE88A8F"/>
    <w:rsid w:val="1EEC3E57"/>
    <w:rsid w:val="1EF090E3"/>
    <w:rsid w:val="1EF1D4A5"/>
    <w:rsid w:val="1EF4477D"/>
    <w:rsid w:val="1EF587A7"/>
    <w:rsid w:val="1EF797F0"/>
    <w:rsid w:val="1F0844DE"/>
    <w:rsid w:val="1F0A99B0"/>
    <w:rsid w:val="1F125886"/>
    <w:rsid w:val="1F34BAE8"/>
    <w:rsid w:val="1F4074AA"/>
    <w:rsid w:val="1F45D8AF"/>
    <w:rsid w:val="1F470ED4"/>
    <w:rsid w:val="1F4CBF41"/>
    <w:rsid w:val="1F4E1471"/>
    <w:rsid w:val="1F4F9FE3"/>
    <w:rsid w:val="1F50C29E"/>
    <w:rsid w:val="1F515A15"/>
    <w:rsid w:val="1F529ED4"/>
    <w:rsid w:val="1F52A5C9"/>
    <w:rsid w:val="1F561F51"/>
    <w:rsid w:val="1F5F964E"/>
    <w:rsid w:val="1F710D71"/>
    <w:rsid w:val="1F80F538"/>
    <w:rsid w:val="1F8CC37A"/>
    <w:rsid w:val="1F8DFCFA"/>
    <w:rsid w:val="1F8F72FC"/>
    <w:rsid w:val="1F91F11D"/>
    <w:rsid w:val="1F9D7F62"/>
    <w:rsid w:val="1FA61AFB"/>
    <w:rsid w:val="1FA71C7C"/>
    <w:rsid w:val="1FA87118"/>
    <w:rsid w:val="1FACCC81"/>
    <w:rsid w:val="1FB0D4E5"/>
    <w:rsid w:val="1FB0F18B"/>
    <w:rsid w:val="1FB89706"/>
    <w:rsid w:val="1FB8AB91"/>
    <w:rsid w:val="1FBBA921"/>
    <w:rsid w:val="1FBC19F8"/>
    <w:rsid w:val="1FBD6CFF"/>
    <w:rsid w:val="1FC0BDD3"/>
    <w:rsid w:val="1FC52EDA"/>
    <w:rsid w:val="1FC5580C"/>
    <w:rsid w:val="1FC63441"/>
    <w:rsid w:val="1FC7A19D"/>
    <w:rsid w:val="1FCA7DFF"/>
    <w:rsid w:val="1FD29A2E"/>
    <w:rsid w:val="1FD5D050"/>
    <w:rsid w:val="1FDA0D65"/>
    <w:rsid w:val="1FF2EA10"/>
    <w:rsid w:val="1FF552C4"/>
    <w:rsid w:val="2008D2AA"/>
    <w:rsid w:val="20162832"/>
    <w:rsid w:val="201D0EB2"/>
    <w:rsid w:val="201FBB1E"/>
    <w:rsid w:val="20260305"/>
    <w:rsid w:val="2028623D"/>
    <w:rsid w:val="202B7552"/>
    <w:rsid w:val="20330FC2"/>
    <w:rsid w:val="2033712E"/>
    <w:rsid w:val="203DCCBE"/>
    <w:rsid w:val="203F162A"/>
    <w:rsid w:val="20421132"/>
    <w:rsid w:val="2042AB31"/>
    <w:rsid w:val="2045E563"/>
    <w:rsid w:val="2045ED21"/>
    <w:rsid w:val="204CB797"/>
    <w:rsid w:val="2051C984"/>
    <w:rsid w:val="2054E7CD"/>
    <w:rsid w:val="20586959"/>
    <w:rsid w:val="2059E2AB"/>
    <w:rsid w:val="2066FB84"/>
    <w:rsid w:val="20695F9C"/>
    <w:rsid w:val="206D859A"/>
    <w:rsid w:val="20710C25"/>
    <w:rsid w:val="20792783"/>
    <w:rsid w:val="2079DAA6"/>
    <w:rsid w:val="207AE38D"/>
    <w:rsid w:val="207C7F6D"/>
    <w:rsid w:val="2080DD52"/>
    <w:rsid w:val="2083B62E"/>
    <w:rsid w:val="20858D82"/>
    <w:rsid w:val="20876539"/>
    <w:rsid w:val="2088E752"/>
    <w:rsid w:val="209239D5"/>
    <w:rsid w:val="2095237D"/>
    <w:rsid w:val="209A8352"/>
    <w:rsid w:val="209D2BFB"/>
    <w:rsid w:val="20A0D44F"/>
    <w:rsid w:val="20A26340"/>
    <w:rsid w:val="20A47A10"/>
    <w:rsid w:val="20A81BE6"/>
    <w:rsid w:val="20B56B70"/>
    <w:rsid w:val="20C0C205"/>
    <w:rsid w:val="20C11671"/>
    <w:rsid w:val="20C1727F"/>
    <w:rsid w:val="20C5A92F"/>
    <w:rsid w:val="20CB358D"/>
    <w:rsid w:val="20CBA8E2"/>
    <w:rsid w:val="20D95E2A"/>
    <w:rsid w:val="20DB89DA"/>
    <w:rsid w:val="20DB9C51"/>
    <w:rsid w:val="20EFD2F8"/>
    <w:rsid w:val="20F0D48C"/>
    <w:rsid w:val="20FBF765"/>
    <w:rsid w:val="2100C267"/>
    <w:rsid w:val="21020909"/>
    <w:rsid w:val="21039C79"/>
    <w:rsid w:val="2105F9A9"/>
    <w:rsid w:val="2109A042"/>
    <w:rsid w:val="210A526C"/>
    <w:rsid w:val="210B75B3"/>
    <w:rsid w:val="21218064"/>
    <w:rsid w:val="2124C0DD"/>
    <w:rsid w:val="2124EF0D"/>
    <w:rsid w:val="212518AC"/>
    <w:rsid w:val="2126C807"/>
    <w:rsid w:val="21283E45"/>
    <w:rsid w:val="212D757E"/>
    <w:rsid w:val="212E087F"/>
    <w:rsid w:val="212FF27F"/>
    <w:rsid w:val="213320D8"/>
    <w:rsid w:val="213888D4"/>
    <w:rsid w:val="213FD92D"/>
    <w:rsid w:val="2146E6F1"/>
    <w:rsid w:val="2148C585"/>
    <w:rsid w:val="214AE989"/>
    <w:rsid w:val="215646AB"/>
    <w:rsid w:val="215B1979"/>
    <w:rsid w:val="215E6BAE"/>
    <w:rsid w:val="21608981"/>
    <w:rsid w:val="21636155"/>
    <w:rsid w:val="2169832D"/>
    <w:rsid w:val="2170105D"/>
    <w:rsid w:val="21707E77"/>
    <w:rsid w:val="2198012F"/>
    <w:rsid w:val="2198DBD5"/>
    <w:rsid w:val="219BBFE8"/>
    <w:rsid w:val="219CA7DE"/>
    <w:rsid w:val="219CC989"/>
    <w:rsid w:val="219D1534"/>
    <w:rsid w:val="21A1CCAC"/>
    <w:rsid w:val="21A6CF69"/>
    <w:rsid w:val="21A8C49E"/>
    <w:rsid w:val="21ACEAA0"/>
    <w:rsid w:val="21AD0083"/>
    <w:rsid w:val="21BC99D9"/>
    <w:rsid w:val="21BF3C93"/>
    <w:rsid w:val="21C64060"/>
    <w:rsid w:val="21C6945D"/>
    <w:rsid w:val="21C6AE94"/>
    <w:rsid w:val="21CF71E9"/>
    <w:rsid w:val="21D3DD87"/>
    <w:rsid w:val="21D4F7ED"/>
    <w:rsid w:val="21D5CC02"/>
    <w:rsid w:val="21DF0B40"/>
    <w:rsid w:val="21E076A9"/>
    <w:rsid w:val="21EE9CED"/>
    <w:rsid w:val="21EEBD68"/>
    <w:rsid w:val="21F71FBD"/>
    <w:rsid w:val="21F9348C"/>
    <w:rsid w:val="22077323"/>
    <w:rsid w:val="22088A29"/>
    <w:rsid w:val="220B0CF4"/>
    <w:rsid w:val="221536B4"/>
    <w:rsid w:val="221955CF"/>
    <w:rsid w:val="2227B9D9"/>
    <w:rsid w:val="223149B3"/>
    <w:rsid w:val="2234B61B"/>
    <w:rsid w:val="223BC66D"/>
    <w:rsid w:val="22458424"/>
    <w:rsid w:val="2247D81D"/>
    <w:rsid w:val="225D6C4F"/>
    <w:rsid w:val="2262A4F7"/>
    <w:rsid w:val="226A4A6D"/>
    <w:rsid w:val="2284212C"/>
    <w:rsid w:val="228AC78B"/>
    <w:rsid w:val="228CDA9F"/>
    <w:rsid w:val="228F405C"/>
    <w:rsid w:val="22A8936A"/>
    <w:rsid w:val="22AD8E48"/>
    <w:rsid w:val="22B0E93A"/>
    <w:rsid w:val="22B5CC1F"/>
    <w:rsid w:val="22B7B824"/>
    <w:rsid w:val="22BE8C7F"/>
    <w:rsid w:val="22D4F2F1"/>
    <w:rsid w:val="22E03A2B"/>
    <w:rsid w:val="22E3205D"/>
    <w:rsid w:val="22E4E6AE"/>
    <w:rsid w:val="22E55C22"/>
    <w:rsid w:val="22E583C7"/>
    <w:rsid w:val="22E65E05"/>
    <w:rsid w:val="22EC7180"/>
    <w:rsid w:val="22ED285C"/>
    <w:rsid w:val="22F04565"/>
    <w:rsid w:val="22F20592"/>
    <w:rsid w:val="22F686C6"/>
    <w:rsid w:val="22F82027"/>
    <w:rsid w:val="22FA623E"/>
    <w:rsid w:val="2309B296"/>
    <w:rsid w:val="2309C6BF"/>
    <w:rsid w:val="230A8CFC"/>
    <w:rsid w:val="230F4B18"/>
    <w:rsid w:val="230FAD90"/>
    <w:rsid w:val="2312E3D2"/>
    <w:rsid w:val="2317C3A1"/>
    <w:rsid w:val="231A9404"/>
    <w:rsid w:val="231F0EBB"/>
    <w:rsid w:val="2326B279"/>
    <w:rsid w:val="2328F8FA"/>
    <w:rsid w:val="23302D66"/>
    <w:rsid w:val="23361486"/>
    <w:rsid w:val="2346256F"/>
    <w:rsid w:val="23542C35"/>
    <w:rsid w:val="23547AB1"/>
    <w:rsid w:val="235D8127"/>
    <w:rsid w:val="2360BEBE"/>
    <w:rsid w:val="2363AB84"/>
    <w:rsid w:val="2364E473"/>
    <w:rsid w:val="236CB6CF"/>
    <w:rsid w:val="237229AD"/>
    <w:rsid w:val="2378B90F"/>
    <w:rsid w:val="238570D8"/>
    <w:rsid w:val="239187CD"/>
    <w:rsid w:val="2393EC25"/>
    <w:rsid w:val="23988DF7"/>
    <w:rsid w:val="239FFA90"/>
    <w:rsid w:val="23A0931E"/>
    <w:rsid w:val="23A366B8"/>
    <w:rsid w:val="23A6BBB0"/>
    <w:rsid w:val="23AC1463"/>
    <w:rsid w:val="23B4D254"/>
    <w:rsid w:val="23B597F7"/>
    <w:rsid w:val="23BE35EE"/>
    <w:rsid w:val="23C32004"/>
    <w:rsid w:val="23C6AC8B"/>
    <w:rsid w:val="23D1F3E7"/>
    <w:rsid w:val="23D3F1EF"/>
    <w:rsid w:val="23DBC096"/>
    <w:rsid w:val="23E0BAC9"/>
    <w:rsid w:val="23E0EA4E"/>
    <w:rsid w:val="23F2238F"/>
    <w:rsid w:val="23F69410"/>
    <w:rsid w:val="23FA9DF9"/>
    <w:rsid w:val="2400411A"/>
    <w:rsid w:val="2410587A"/>
    <w:rsid w:val="241341E5"/>
    <w:rsid w:val="2417315B"/>
    <w:rsid w:val="241D252F"/>
    <w:rsid w:val="24212DAD"/>
    <w:rsid w:val="2422214F"/>
    <w:rsid w:val="2434F8C8"/>
    <w:rsid w:val="24396299"/>
    <w:rsid w:val="243C5626"/>
    <w:rsid w:val="243F1E66"/>
    <w:rsid w:val="24471347"/>
    <w:rsid w:val="244C39E3"/>
    <w:rsid w:val="244E4CDB"/>
    <w:rsid w:val="2457B8C3"/>
    <w:rsid w:val="245807F9"/>
    <w:rsid w:val="2464AACE"/>
    <w:rsid w:val="2464BBE1"/>
    <w:rsid w:val="24659799"/>
    <w:rsid w:val="2468C436"/>
    <w:rsid w:val="2471CF70"/>
    <w:rsid w:val="2478A41D"/>
    <w:rsid w:val="247B0C64"/>
    <w:rsid w:val="248F89CA"/>
    <w:rsid w:val="24960BE7"/>
    <w:rsid w:val="249D0F27"/>
    <w:rsid w:val="249DDDA4"/>
    <w:rsid w:val="249F99A1"/>
    <w:rsid w:val="24AC5898"/>
    <w:rsid w:val="24B2944F"/>
    <w:rsid w:val="24B4998E"/>
    <w:rsid w:val="24B90757"/>
    <w:rsid w:val="24C13E02"/>
    <w:rsid w:val="24C5F558"/>
    <w:rsid w:val="24C8984E"/>
    <w:rsid w:val="24C8AA65"/>
    <w:rsid w:val="24C8B109"/>
    <w:rsid w:val="24CBE49A"/>
    <w:rsid w:val="24D03F28"/>
    <w:rsid w:val="24D29902"/>
    <w:rsid w:val="24D36539"/>
    <w:rsid w:val="24D5EF0F"/>
    <w:rsid w:val="24EA945E"/>
    <w:rsid w:val="24EE17F9"/>
    <w:rsid w:val="24EF4F92"/>
    <w:rsid w:val="24F6A5EF"/>
    <w:rsid w:val="250242FF"/>
    <w:rsid w:val="2504A728"/>
    <w:rsid w:val="250D6FAE"/>
    <w:rsid w:val="250F9FE3"/>
    <w:rsid w:val="2516E3E3"/>
    <w:rsid w:val="251C0D3A"/>
    <w:rsid w:val="251D9150"/>
    <w:rsid w:val="252812F7"/>
    <w:rsid w:val="252BE106"/>
    <w:rsid w:val="2538072A"/>
    <w:rsid w:val="253C73F9"/>
    <w:rsid w:val="254C494A"/>
    <w:rsid w:val="25504E06"/>
    <w:rsid w:val="2554108B"/>
    <w:rsid w:val="2559AC2A"/>
    <w:rsid w:val="256A8412"/>
    <w:rsid w:val="25732CF6"/>
    <w:rsid w:val="25753458"/>
    <w:rsid w:val="257A63B0"/>
    <w:rsid w:val="257C7C2A"/>
    <w:rsid w:val="2583DCD8"/>
    <w:rsid w:val="258C9287"/>
    <w:rsid w:val="258F6918"/>
    <w:rsid w:val="2591ADA9"/>
    <w:rsid w:val="2596D125"/>
    <w:rsid w:val="259DFFE6"/>
    <w:rsid w:val="259ED695"/>
    <w:rsid w:val="25A4F835"/>
    <w:rsid w:val="25AA0063"/>
    <w:rsid w:val="25ABD0B8"/>
    <w:rsid w:val="25AEAF13"/>
    <w:rsid w:val="25CA6715"/>
    <w:rsid w:val="25D428C3"/>
    <w:rsid w:val="25DCB6DA"/>
    <w:rsid w:val="25E18302"/>
    <w:rsid w:val="25E25641"/>
    <w:rsid w:val="25E8F93D"/>
    <w:rsid w:val="25F936DD"/>
    <w:rsid w:val="2608EE90"/>
    <w:rsid w:val="260BD10A"/>
    <w:rsid w:val="2615D536"/>
    <w:rsid w:val="2616EFEB"/>
    <w:rsid w:val="2617F3A6"/>
    <w:rsid w:val="261B211F"/>
    <w:rsid w:val="261E673B"/>
    <w:rsid w:val="26252CA5"/>
    <w:rsid w:val="262665ED"/>
    <w:rsid w:val="262E5543"/>
    <w:rsid w:val="2631D24E"/>
    <w:rsid w:val="263F95FB"/>
    <w:rsid w:val="2640443B"/>
    <w:rsid w:val="2644C6C4"/>
    <w:rsid w:val="2647A404"/>
    <w:rsid w:val="2650629D"/>
    <w:rsid w:val="26565254"/>
    <w:rsid w:val="265978C2"/>
    <w:rsid w:val="265B09F4"/>
    <w:rsid w:val="265B643A"/>
    <w:rsid w:val="265CAF71"/>
    <w:rsid w:val="26600DB9"/>
    <w:rsid w:val="26608217"/>
    <w:rsid w:val="26650FB9"/>
    <w:rsid w:val="2665EACF"/>
    <w:rsid w:val="267408CF"/>
    <w:rsid w:val="26788D9F"/>
    <w:rsid w:val="267B7209"/>
    <w:rsid w:val="268739D1"/>
    <w:rsid w:val="26910A60"/>
    <w:rsid w:val="269FC513"/>
    <w:rsid w:val="269FDEA8"/>
    <w:rsid w:val="26A0BAB9"/>
    <w:rsid w:val="26A21A6A"/>
    <w:rsid w:val="26A2C94A"/>
    <w:rsid w:val="26A47A53"/>
    <w:rsid w:val="26A5E7B5"/>
    <w:rsid w:val="26A86E6B"/>
    <w:rsid w:val="26B29A18"/>
    <w:rsid w:val="26B33465"/>
    <w:rsid w:val="26B47C67"/>
    <w:rsid w:val="26BED2AE"/>
    <w:rsid w:val="26C36038"/>
    <w:rsid w:val="26C596D8"/>
    <w:rsid w:val="26C6D32E"/>
    <w:rsid w:val="26C76AAC"/>
    <w:rsid w:val="26C83843"/>
    <w:rsid w:val="26CA54C7"/>
    <w:rsid w:val="26D0988B"/>
    <w:rsid w:val="26D285CB"/>
    <w:rsid w:val="26D3F242"/>
    <w:rsid w:val="26D907C9"/>
    <w:rsid w:val="26DBD95E"/>
    <w:rsid w:val="26E0B3F6"/>
    <w:rsid w:val="26E1550D"/>
    <w:rsid w:val="26EC126A"/>
    <w:rsid w:val="26FAB199"/>
    <w:rsid w:val="26FC788E"/>
    <w:rsid w:val="26FF75F6"/>
    <w:rsid w:val="2700C158"/>
    <w:rsid w:val="270871B3"/>
    <w:rsid w:val="270E2692"/>
    <w:rsid w:val="270FAD60"/>
    <w:rsid w:val="27114D2E"/>
    <w:rsid w:val="271A0DEB"/>
    <w:rsid w:val="271E84D6"/>
    <w:rsid w:val="2727028C"/>
    <w:rsid w:val="272A245C"/>
    <w:rsid w:val="272A7D7A"/>
    <w:rsid w:val="272EB4EE"/>
    <w:rsid w:val="272EE3C5"/>
    <w:rsid w:val="2732B218"/>
    <w:rsid w:val="2739AF28"/>
    <w:rsid w:val="273BAD81"/>
    <w:rsid w:val="274A9998"/>
    <w:rsid w:val="274B5930"/>
    <w:rsid w:val="274EC614"/>
    <w:rsid w:val="274EEBA6"/>
    <w:rsid w:val="27591788"/>
    <w:rsid w:val="275B9BC2"/>
    <w:rsid w:val="275E277E"/>
    <w:rsid w:val="2763C4BD"/>
    <w:rsid w:val="2767E391"/>
    <w:rsid w:val="276C91E4"/>
    <w:rsid w:val="277002C6"/>
    <w:rsid w:val="277B2F64"/>
    <w:rsid w:val="2780A810"/>
    <w:rsid w:val="278155F6"/>
    <w:rsid w:val="278D1564"/>
    <w:rsid w:val="278DEF63"/>
    <w:rsid w:val="27933284"/>
    <w:rsid w:val="2794AE61"/>
    <w:rsid w:val="27950CA3"/>
    <w:rsid w:val="279582A2"/>
    <w:rsid w:val="279C851C"/>
    <w:rsid w:val="279D0302"/>
    <w:rsid w:val="279D18E7"/>
    <w:rsid w:val="27A977C4"/>
    <w:rsid w:val="27AAD5EB"/>
    <w:rsid w:val="27AE9F7F"/>
    <w:rsid w:val="27B00A5C"/>
    <w:rsid w:val="27B577AB"/>
    <w:rsid w:val="27B5F2F0"/>
    <w:rsid w:val="27BB593A"/>
    <w:rsid w:val="27C63D35"/>
    <w:rsid w:val="27C79A3A"/>
    <w:rsid w:val="27C7C4CC"/>
    <w:rsid w:val="27CAEA57"/>
    <w:rsid w:val="27CEAFD2"/>
    <w:rsid w:val="27DD454B"/>
    <w:rsid w:val="27DD8DFE"/>
    <w:rsid w:val="27E319D1"/>
    <w:rsid w:val="27E800BC"/>
    <w:rsid w:val="27EAE4A9"/>
    <w:rsid w:val="27EBAB79"/>
    <w:rsid w:val="27EC92AB"/>
    <w:rsid w:val="27ED0AE9"/>
    <w:rsid w:val="27EF11A5"/>
    <w:rsid w:val="27F21DDB"/>
    <w:rsid w:val="27F6439F"/>
    <w:rsid w:val="27FC9D2A"/>
    <w:rsid w:val="2802E047"/>
    <w:rsid w:val="2804BDC1"/>
    <w:rsid w:val="2808E858"/>
    <w:rsid w:val="280E73C8"/>
    <w:rsid w:val="28110DD3"/>
    <w:rsid w:val="2827449E"/>
    <w:rsid w:val="282AAC9B"/>
    <w:rsid w:val="282DC2A1"/>
    <w:rsid w:val="282E5535"/>
    <w:rsid w:val="28374941"/>
    <w:rsid w:val="2838AA1D"/>
    <w:rsid w:val="2848FED4"/>
    <w:rsid w:val="284CB210"/>
    <w:rsid w:val="284F2AD3"/>
    <w:rsid w:val="28553C3D"/>
    <w:rsid w:val="28572FAE"/>
    <w:rsid w:val="2865A9A4"/>
    <w:rsid w:val="28682CEA"/>
    <w:rsid w:val="286AE865"/>
    <w:rsid w:val="287576A6"/>
    <w:rsid w:val="287AC67A"/>
    <w:rsid w:val="287D91E5"/>
    <w:rsid w:val="288F37C7"/>
    <w:rsid w:val="289487E9"/>
    <w:rsid w:val="289C1306"/>
    <w:rsid w:val="28A04533"/>
    <w:rsid w:val="28ACE1E2"/>
    <w:rsid w:val="28ADE6D5"/>
    <w:rsid w:val="28B2BDC9"/>
    <w:rsid w:val="28B69EA2"/>
    <w:rsid w:val="28C0C5D8"/>
    <w:rsid w:val="28CCC5BD"/>
    <w:rsid w:val="28CF6F28"/>
    <w:rsid w:val="28D27DEB"/>
    <w:rsid w:val="28D6E3FE"/>
    <w:rsid w:val="28DCC5EC"/>
    <w:rsid w:val="28DD4E67"/>
    <w:rsid w:val="28E341D2"/>
    <w:rsid w:val="28E58AD9"/>
    <w:rsid w:val="28E7EC34"/>
    <w:rsid w:val="28F230DA"/>
    <w:rsid w:val="28F2EA09"/>
    <w:rsid w:val="28F4D23F"/>
    <w:rsid w:val="28F72BE1"/>
    <w:rsid w:val="28FCBC83"/>
    <w:rsid w:val="28FF575E"/>
    <w:rsid w:val="28FFB68A"/>
    <w:rsid w:val="291B97EF"/>
    <w:rsid w:val="291DBCED"/>
    <w:rsid w:val="291DD625"/>
    <w:rsid w:val="2922AC65"/>
    <w:rsid w:val="29237EDE"/>
    <w:rsid w:val="2923A480"/>
    <w:rsid w:val="29243A9A"/>
    <w:rsid w:val="2938D363"/>
    <w:rsid w:val="2943559B"/>
    <w:rsid w:val="2943B2B0"/>
    <w:rsid w:val="294A0027"/>
    <w:rsid w:val="295367A0"/>
    <w:rsid w:val="29547D9E"/>
    <w:rsid w:val="2956A679"/>
    <w:rsid w:val="295D2571"/>
    <w:rsid w:val="296139C4"/>
    <w:rsid w:val="296CDBAF"/>
    <w:rsid w:val="297F6B7A"/>
    <w:rsid w:val="2982D20C"/>
    <w:rsid w:val="29878D64"/>
    <w:rsid w:val="29890D42"/>
    <w:rsid w:val="2991BFE8"/>
    <w:rsid w:val="299434AF"/>
    <w:rsid w:val="299C6AB2"/>
    <w:rsid w:val="299FF384"/>
    <w:rsid w:val="29A3AD40"/>
    <w:rsid w:val="29A5230C"/>
    <w:rsid w:val="29A5534B"/>
    <w:rsid w:val="29B05CE1"/>
    <w:rsid w:val="29B070CF"/>
    <w:rsid w:val="29B62CAB"/>
    <w:rsid w:val="29BAB8EA"/>
    <w:rsid w:val="29BC2ACE"/>
    <w:rsid w:val="29BDBC06"/>
    <w:rsid w:val="29BF981F"/>
    <w:rsid w:val="29CA4E40"/>
    <w:rsid w:val="29CC5910"/>
    <w:rsid w:val="29DE5AFB"/>
    <w:rsid w:val="29F1BE6C"/>
    <w:rsid w:val="29FFFC50"/>
    <w:rsid w:val="2A01E070"/>
    <w:rsid w:val="2A0B4DA4"/>
    <w:rsid w:val="2A19C9CE"/>
    <w:rsid w:val="2A20A731"/>
    <w:rsid w:val="2A2B49DE"/>
    <w:rsid w:val="2A2C28C3"/>
    <w:rsid w:val="2A42034F"/>
    <w:rsid w:val="2A454F56"/>
    <w:rsid w:val="2A45DC5E"/>
    <w:rsid w:val="2A4B71FF"/>
    <w:rsid w:val="2A4BCB7E"/>
    <w:rsid w:val="2A4F73B6"/>
    <w:rsid w:val="2A527B9C"/>
    <w:rsid w:val="2A61BABF"/>
    <w:rsid w:val="2A667C25"/>
    <w:rsid w:val="2A694C2B"/>
    <w:rsid w:val="2A714608"/>
    <w:rsid w:val="2A748037"/>
    <w:rsid w:val="2A7FC0EB"/>
    <w:rsid w:val="2A828859"/>
    <w:rsid w:val="2A864833"/>
    <w:rsid w:val="2A86AF20"/>
    <w:rsid w:val="2A884369"/>
    <w:rsid w:val="2A8B4485"/>
    <w:rsid w:val="2A9461E8"/>
    <w:rsid w:val="2A96E859"/>
    <w:rsid w:val="2AAFB320"/>
    <w:rsid w:val="2AB1A5D9"/>
    <w:rsid w:val="2AB27315"/>
    <w:rsid w:val="2ABDA4B9"/>
    <w:rsid w:val="2AC42932"/>
    <w:rsid w:val="2ACF15DD"/>
    <w:rsid w:val="2AD8A169"/>
    <w:rsid w:val="2ADB1595"/>
    <w:rsid w:val="2ADDCB7C"/>
    <w:rsid w:val="2AE7E09E"/>
    <w:rsid w:val="2AEDBE6C"/>
    <w:rsid w:val="2AEF8FC4"/>
    <w:rsid w:val="2AF9F71C"/>
    <w:rsid w:val="2AFC0A86"/>
    <w:rsid w:val="2AFD101D"/>
    <w:rsid w:val="2B045F5F"/>
    <w:rsid w:val="2B05093F"/>
    <w:rsid w:val="2B05314E"/>
    <w:rsid w:val="2B08E795"/>
    <w:rsid w:val="2B09ECC6"/>
    <w:rsid w:val="2B10BF4B"/>
    <w:rsid w:val="2B110CF2"/>
    <w:rsid w:val="2B115B77"/>
    <w:rsid w:val="2B2751AC"/>
    <w:rsid w:val="2B281EAF"/>
    <w:rsid w:val="2B2B5582"/>
    <w:rsid w:val="2B32D747"/>
    <w:rsid w:val="2B3B8F41"/>
    <w:rsid w:val="2B418CB6"/>
    <w:rsid w:val="2B448FEB"/>
    <w:rsid w:val="2B4931B4"/>
    <w:rsid w:val="2B4DD316"/>
    <w:rsid w:val="2B5150E6"/>
    <w:rsid w:val="2B53C15F"/>
    <w:rsid w:val="2B553313"/>
    <w:rsid w:val="2B55824E"/>
    <w:rsid w:val="2B57A917"/>
    <w:rsid w:val="2B594BC1"/>
    <w:rsid w:val="2B5D154B"/>
    <w:rsid w:val="2B5D9458"/>
    <w:rsid w:val="2B5E6C0F"/>
    <w:rsid w:val="2B64DF79"/>
    <w:rsid w:val="2B6BAEC2"/>
    <w:rsid w:val="2B6C1881"/>
    <w:rsid w:val="2B76D3BD"/>
    <w:rsid w:val="2B7B87C4"/>
    <w:rsid w:val="2B7D90AD"/>
    <w:rsid w:val="2B854F23"/>
    <w:rsid w:val="2B97DB10"/>
    <w:rsid w:val="2B9B66A5"/>
    <w:rsid w:val="2B9D0113"/>
    <w:rsid w:val="2BA4916F"/>
    <w:rsid w:val="2BA80AFD"/>
    <w:rsid w:val="2BAF1F25"/>
    <w:rsid w:val="2BB87D8C"/>
    <w:rsid w:val="2BBA5BB2"/>
    <w:rsid w:val="2BBDF538"/>
    <w:rsid w:val="2BBF9227"/>
    <w:rsid w:val="2BBFA07C"/>
    <w:rsid w:val="2BC1BE8F"/>
    <w:rsid w:val="2BC1DBD4"/>
    <w:rsid w:val="2BC58FC4"/>
    <w:rsid w:val="2BC7EE59"/>
    <w:rsid w:val="2BC8B142"/>
    <w:rsid w:val="2BCF3442"/>
    <w:rsid w:val="2BD39E14"/>
    <w:rsid w:val="2BD76E2F"/>
    <w:rsid w:val="2BDB37B4"/>
    <w:rsid w:val="2BDD9885"/>
    <w:rsid w:val="2BED3B63"/>
    <w:rsid w:val="2BF72408"/>
    <w:rsid w:val="2BFB7DEA"/>
    <w:rsid w:val="2BFD6252"/>
    <w:rsid w:val="2BFF634C"/>
    <w:rsid w:val="2C0560FE"/>
    <w:rsid w:val="2C0C94A9"/>
    <w:rsid w:val="2C0DDC6E"/>
    <w:rsid w:val="2C10EEA1"/>
    <w:rsid w:val="2C133FFB"/>
    <w:rsid w:val="2C169C10"/>
    <w:rsid w:val="2C196F46"/>
    <w:rsid w:val="2C1D36BC"/>
    <w:rsid w:val="2C1E6784"/>
    <w:rsid w:val="2C1EE250"/>
    <w:rsid w:val="2C22152D"/>
    <w:rsid w:val="2C272ADB"/>
    <w:rsid w:val="2C2B30D7"/>
    <w:rsid w:val="2C2C5674"/>
    <w:rsid w:val="2C3001A7"/>
    <w:rsid w:val="2C3311F4"/>
    <w:rsid w:val="2C36C942"/>
    <w:rsid w:val="2C3EA36B"/>
    <w:rsid w:val="2C411C18"/>
    <w:rsid w:val="2C451C6F"/>
    <w:rsid w:val="2C4D98D5"/>
    <w:rsid w:val="2C5A02A8"/>
    <w:rsid w:val="2C7588E0"/>
    <w:rsid w:val="2C7C7943"/>
    <w:rsid w:val="2C805721"/>
    <w:rsid w:val="2C82256E"/>
    <w:rsid w:val="2C8C9FF0"/>
    <w:rsid w:val="2C92B24A"/>
    <w:rsid w:val="2C9468EB"/>
    <w:rsid w:val="2C96E75E"/>
    <w:rsid w:val="2CA9E3DE"/>
    <w:rsid w:val="2CAF55CF"/>
    <w:rsid w:val="2CB589A0"/>
    <w:rsid w:val="2CB6F74B"/>
    <w:rsid w:val="2CBA80E1"/>
    <w:rsid w:val="2CBA8FFD"/>
    <w:rsid w:val="2CC4670F"/>
    <w:rsid w:val="2CC97334"/>
    <w:rsid w:val="2CC9C0B1"/>
    <w:rsid w:val="2CD10B8E"/>
    <w:rsid w:val="2CD7DDBF"/>
    <w:rsid w:val="2CDC06AD"/>
    <w:rsid w:val="2CDC9F1A"/>
    <w:rsid w:val="2CEEB94E"/>
    <w:rsid w:val="2CF20254"/>
    <w:rsid w:val="2CFA9CC8"/>
    <w:rsid w:val="2CFAD426"/>
    <w:rsid w:val="2CFAF4A3"/>
    <w:rsid w:val="2CFF6F77"/>
    <w:rsid w:val="2D0120A6"/>
    <w:rsid w:val="2D13B466"/>
    <w:rsid w:val="2D13C189"/>
    <w:rsid w:val="2D17BE31"/>
    <w:rsid w:val="2D17DDEE"/>
    <w:rsid w:val="2D1C9398"/>
    <w:rsid w:val="2D20BFD7"/>
    <w:rsid w:val="2D261906"/>
    <w:rsid w:val="2D35B712"/>
    <w:rsid w:val="2D4620F5"/>
    <w:rsid w:val="2D469DC9"/>
    <w:rsid w:val="2D4BDA3A"/>
    <w:rsid w:val="2D4F2AEE"/>
    <w:rsid w:val="2D5113EB"/>
    <w:rsid w:val="2D53F9DC"/>
    <w:rsid w:val="2D5870BD"/>
    <w:rsid w:val="2D606A54"/>
    <w:rsid w:val="2D606AF0"/>
    <w:rsid w:val="2D635FB6"/>
    <w:rsid w:val="2D6AAABE"/>
    <w:rsid w:val="2D70C5D5"/>
    <w:rsid w:val="2D773EBF"/>
    <w:rsid w:val="2D855D1D"/>
    <w:rsid w:val="2D8F2A32"/>
    <w:rsid w:val="2D8F55BF"/>
    <w:rsid w:val="2D9AD781"/>
    <w:rsid w:val="2DA314A8"/>
    <w:rsid w:val="2DAEC5FD"/>
    <w:rsid w:val="2DB4A7F0"/>
    <w:rsid w:val="2DBAE56D"/>
    <w:rsid w:val="2DBBA406"/>
    <w:rsid w:val="2DC0586F"/>
    <w:rsid w:val="2DC0B646"/>
    <w:rsid w:val="2DC37A2B"/>
    <w:rsid w:val="2DC478A7"/>
    <w:rsid w:val="2DC5256C"/>
    <w:rsid w:val="2DD093F3"/>
    <w:rsid w:val="2DD1F0BC"/>
    <w:rsid w:val="2DD2A18B"/>
    <w:rsid w:val="2DE22A1C"/>
    <w:rsid w:val="2DE86A4F"/>
    <w:rsid w:val="2DE8CAB7"/>
    <w:rsid w:val="2DED2F70"/>
    <w:rsid w:val="2DF6B82C"/>
    <w:rsid w:val="2DFD8475"/>
    <w:rsid w:val="2E009FF2"/>
    <w:rsid w:val="2E0336A8"/>
    <w:rsid w:val="2E087B3C"/>
    <w:rsid w:val="2E08F800"/>
    <w:rsid w:val="2E09CDED"/>
    <w:rsid w:val="2E0B0B41"/>
    <w:rsid w:val="2E28C8CF"/>
    <w:rsid w:val="2E376EF6"/>
    <w:rsid w:val="2E4FB868"/>
    <w:rsid w:val="2E50E6AC"/>
    <w:rsid w:val="2E524864"/>
    <w:rsid w:val="2E579FBA"/>
    <w:rsid w:val="2E5E407C"/>
    <w:rsid w:val="2E5F9254"/>
    <w:rsid w:val="2E67B38C"/>
    <w:rsid w:val="2E6E74CE"/>
    <w:rsid w:val="2E70AB79"/>
    <w:rsid w:val="2E769DCC"/>
    <w:rsid w:val="2E7EBAAE"/>
    <w:rsid w:val="2E8046F3"/>
    <w:rsid w:val="2E85BA53"/>
    <w:rsid w:val="2EA3E10A"/>
    <w:rsid w:val="2EA4977F"/>
    <w:rsid w:val="2EA929E8"/>
    <w:rsid w:val="2EAF0A4F"/>
    <w:rsid w:val="2EAFECE3"/>
    <w:rsid w:val="2EB8CF37"/>
    <w:rsid w:val="2EBF51F6"/>
    <w:rsid w:val="2EC5A296"/>
    <w:rsid w:val="2ED4FA8F"/>
    <w:rsid w:val="2ED86C65"/>
    <w:rsid w:val="2EDC97E6"/>
    <w:rsid w:val="2EE618DF"/>
    <w:rsid w:val="2EE6DF1C"/>
    <w:rsid w:val="2EE72DC0"/>
    <w:rsid w:val="2EE93014"/>
    <w:rsid w:val="2EFC7E6C"/>
    <w:rsid w:val="2EFE11B9"/>
    <w:rsid w:val="2EFFCB59"/>
    <w:rsid w:val="2F08042C"/>
    <w:rsid w:val="2F0A3977"/>
    <w:rsid w:val="2F0CDBB3"/>
    <w:rsid w:val="2F14BFF2"/>
    <w:rsid w:val="2F186EEB"/>
    <w:rsid w:val="2F20C584"/>
    <w:rsid w:val="2F238E03"/>
    <w:rsid w:val="2F25BC52"/>
    <w:rsid w:val="2F297E20"/>
    <w:rsid w:val="2F2EFD63"/>
    <w:rsid w:val="2F3A4905"/>
    <w:rsid w:val="2F3E70AF"/>
    <w:rsid w:val="2F4F12D5"/>
    <w:rsid w:val="2F5C2FCE"/>
    <w:rsid w:val="2F5E126B"/>
    <w:rsid w:val="2F650B9E"/>
    <w:rsid w:val="2F651057"/>
    <w:rsid w:val="2F676156"/>
    <w:rsid w:val="2F7719C1"/>
    <w:rsid w:val="2F7F2B02"/>
    <w:rsid w:val="2F80ECBF"/>
    <w:rsid w:val="2F83F938"/>
    <w:rsid w:val="2F849A6B"/>
    <w:rsid w:val="2F88FD5E"/>
    <w:rsid w:val="2FA25DA8"/>
    <w:rsid w:val="2FA950D5"/>
    <w:rsid w:val="2FB0797F"/>
    <w:rsid w:val="2FB0C417"/>
    <w:rsid w:val="2FB9A9CD"/>
    <w:rsid w:val="2FBC717A"/>
    <w:rsid w:val="2FC3FA70"/>
    <w:rsid w:val="2FC9A5B1"/>
    <w:rsid w:val="2FCC8709"/>
    <w:rsid w:val="2FD15E5B"/>
    <w:rsid w:val="2FD2276A"/>
    <w:rsid w:val="2FD5FD5C"/>
    <w:rsid w:val="2FD8C28E"/>
    <w:rsid w:val="2FDCE5CE"/>
    <w:rsid w:val="2FE1E2CF"/>
    <w:rsid w:val="2FEFA181"/>
    <w:rsid w:val="300635D2"/>
    <w:rsid w:val="300D372E"/>
    <w:rsid w:val="30213032"/>
    <w:rsid w:val="302A9DD0"/>
    <w:rsid w:val="3033ED64"/>
    <w:rsid w:val="30345898"/>
    <w:rsid w:val="3035736D"/>
    <w:rsid w:val="3035D3AA"/>
    <w:rsid w:val="303F0C74"/>
    <w:rsid w:val="3042EF8A"/>
    <w:rsid w:val="30495F75"/>
    <w:rsid w:val="304F3A8A"/>
    <w:rsid w:val="304FF8A0"/>
    <w:rsid w:val="30569B49"/>
    <w:rsid w:val="30576376"/>
    <w:rsid w:val="3058E159"/>
    <w:rsid w:val="305BE439"/>
    <w:rsid w:val="305DA6A8"/>
    <w:rsid w:val="306048E0"/>
    <w:rsid w:val="306F8A2C"/>
    <w:rsid w:val="3074BBC8"/>
    <w:rsid w:val="3077B8D4"/>
    <w:rsid w:val="308956A5"/>
    <w:rsid w:val="308EF80F"/>
    <w:rsid w:val="30943BA0"/>
    <w:rsid w:val="309E796D"/>
    <w:rsid w:val="30A4331C"/>
    <w:rsid w:val="30B080A7"/>
    <w:rsid w:val="30BD9B7C"/>
    <w:rsid w:val="30C450A0"/>
    <w:rsid w:val="30D725A2"/>
    <w:rsid w:val="30DCC8A3"/>
    <w:rsid w:val="30E622D3"/>
    <w:rsid w:val="30E69350"/>
    <w:rsid w:val="30EEFBD8"/>
    <w:rsid w:val="30EF3928"/>
    <w:rsid w:val="30F35F88"/>
    <w:rsid w:val="30F60DA6"/>
    <w:rsid w:val="30FB638D"/>
    <w:rsid w:val="30FBDC01"/>
    <w:rsid w:val="30FF5C35"/>
    <w:rsid w:val="3101BB08"/>
    <w:rsid w:val="310F12B6"/>
    <w:rsid w:val="31106852"/>
    <w:rsid w:val="3118838A"/>
    <w:rsid w:val="311CC4EA"/>
    <w:rsid w:val="311F0AA3"/>
    <w:rsid w:val="311FC626"/>
    <w:rsid w:val="312756AF"/>
    <w:rsid w:val="312D1D71"/>
    <w:rsid w:val="312FE8DA"/>
    <w:rsid w:val="313101BB"/>
    <w:rsid w:val="31315794"/>
    <w:rsid w:val="313C4FF6"/>
    <w:rsid w:val="3142E993"/>
    <w:rsid w:val="3143F7E7"/>
    <w:rsid w:val="314A378A"/>
    <w:rsid w:val="3150D89D"/>
    <w:rsid w:val="3157D8E8"/>
    <w:rsid w:val="31597919"/>
    <w:rsid w:val="315A2D96"/>
    <w:rsid w:val="3162D288"/>
    <w:rsid w:val="316AEA69"/>
    <w:rsid w:val="316EAA76"/>
    <w:rsid w:val="3177E0F5"/>
    <w:rsid w:val="3180173E"/>
    <w:rsid w:val="31801B7B"/>
    <w:rsid w:val="3183601B"/>
    <w:rsid w:val="318FC0E5"/>
    <w:rsid w:val="319778F4"/>
    <w:rsid w:val="3199AF6A"/>
    <w:rsid w:val="31AC8859"/>
    <w:rsid w:val="31B2A262"/>
    <w:rsid w:val="31B538C6"/>
    <w:rsid w:val="31B99539"/>
    <w:rsid w:val="31C0EA9C"/>
    <w:rsid w:val="31C3EEF3"/>
    <w:rsid w:val="31CFCDA6"/>
    <w:rsid w:val="31D6522A"/>
    <w:rsid w:val="31D9A754"/>
    <w:rsid w:val="31DF7254"/>
    <w:rsid w:val="31E9805B"/>
    <w:rsid w:val="31EEF974"/>
    <w:rsid w:val="31EF72FA"/>
    <w:rsid w:val="31F63E59"/>
    <w:rsid w:val="31F9EC17"/>
    <w:rsid w:val="31FEDE90"/>
    <w:rsid w:val="3208F260"/>
    <w:rsid w:val="320B7B30"/>
    <w:rsid w:val="32144AE0"/>
    <w:rsid w:val="321A8951"/>
    <w:rsid w:val="321B3B8D"/>
    <w:rsid w:val="321CE385"/>
    <w:rsid w:val="321E85B8"/>
    <w:rsid w:val="32229983"/>
    <w:rsid w:val="322ABF67"/>
    <w:rsid w:val="32307FD2"/>
    <w:rsid w:val="3233A6D1"/>
    <w:rsid w:val="3236E081"/>
    <w:rsid w:val="3249DA75"/>
    <w:rsid w:val="324BA673"/>
    <w:rsid w:val="324CF633"/>
    <w:rsid w:val="325C3433"/>
    <w:rsid w:val="326A089A"/>
    <w:rsid w:val="326B41E7"/>
    <w:rsid w:val="326B7638"/>
    <w:rsid w:val="326D40DC"/>
    <w:rsid w:val="32768826"/>
    <w:rsid w:val="3282DC41"/>
    <w:rsid w:val="32843AC7"/>
    <w:rsid w:val="32844775"/>
    <w:rsid w:val="328AA017"/>
    <w:rsid w:val="328FE785"/>
    <w:rsid w:val="3292A242"/>
    <w:rsid w:val="329673FD"/>
    <w:rsid w:val="32971C2C"/>
    <w:rsid w:val="329B1169"/>
    <w:rsid w:val="329CAC60"/>
    <w:rsid w:val="329F5378"/>
    <w:rsid w:val="32A1753D"/>
    <w:rsid w:val="32A4E87D"/>
    <w:rsid w:val="32A90B6C"/>
    <w:rsid w:val="32A9D1A6"/>
    <w:rsid w:val="32B02E09"/>
    <w:rsid w:val="32B3B103"/>
    <w:rsid w:val="32B58477"/>
    <w:rsid w:val="32B90978"/>
    <w:rsid w:val="32BDC1DF"/>
    <w:rsid w:val="32C9A88D"/>
    <w:rsid w:val="32CD8E61"/>
    <w:rsid w:val="32CEF042"/>
    <w:rsid w:val="32D59D08"/>
    <w:rsid w:val="32DA8254"/>
    <w:rsid w:val="32DD2B03"/>
    <w:rsid w:val="32E20135"/>
    <w:rsid w:val="32E848BD"/>
    <w:rsid w:val="32F332C3"/>
    <w:rsid w:val="32F94BF8"/>
    <w:rsid w:val="32FA405B"/>
    <w:rsid w:val="32FD0830"/>
    <w:rsid w:val="3306D7D1"/>
    <w:rsid w:val="331286E9"/>
    <w:rsid w:val="33132151"/>
    <w:rsid w:val="3319694B"/>
    <w:rsid w:val="331C34B5"/>
    <w:rsid w:val="331F0806"/>
    <w:rsid w:val="331FD9A6"/>
    <w:rsid w:val="33347FD2"/>
    <w:rsid w:val="333C4F44"/>
    <w:rsid w:val="3342C5D7"/>
    <w:rsid w:val="3349B7EC"/>
    <w:rsid w:val="3353F50A"/>
    <w:rsid w:val="33599911"/>
    <w:rsid w:val="335AD4B9"/>
    <w:rsid w:val="335C048A"/>
    <w:rsid w:val="335E7F3C"/>
    <w:rsid w:val="336070B6"/>
    <w:rsid w:val="3365CA95"/>
    <w:rsid w:val="33673AE9"/>
    <w:rsid w:val="33733FF8"/>
    <w:rsid w:val="337E841F"/>
    <w:rsid w:val="338338C5"/>
    <w:rsid w:val="3388CA54"/>
    <w:rsid w:val="338EBCE2"/>
    <w:rsid w:val="338F4017"/>
    <w:rsid w:val="3391B98E"/>
    <w:rsid w:val="33954F89"/>
    <w:rsid w:val="339DBA85"/>
    <w:rsid w:val="339E12D8"/>
    <w:rsid w:val="33A06F77"/>
    <w:rsid w:val="33A127E2"/>
    <w:rsid w:val="33A667C5"/>
    <w:rsid w:val="33A7D803"/>
    <w:rsid w:val="33A7F5EB"/>
    <w:rsid w:val="33A92850"/>
    <w:rsid w:val="33ABCEC5"/>
    <w:rsid w:val="33BC0E7F"/>
    <w:rsid w:val="33BECD06"/>
    <w:rsid w:val="33C095DE"/>
    <w:rsid w:val="33C4B036"/>
    <w:rsid w:val="33C65539"/>
    <w:rsid w:val="33C6CC34"/>
    <w:rsid w:val="33C70341"/>
    <w:rsid w:val="33C710FF"/>
    <w:rsid w:val="33CD34A9"/>
    <w:rsid w:val="33D279C0"/>
    <w:rsid w:val="33D495DE"/>
    <w:rsid w:val="33DCCB3C"/>
    <w:rsid w:val="33E067A1"/>
    <w:rsid w:val="33E1663A"/>
    <w:rsid w:val="33E55B05"/>
    <w:rsid w:val="33EA8268"/>
    <w:rsid w:val="33EC4430"/>
    <w:rsid w:val="33EFEC4F"/>
    <w:rsid w:val="33F25D22"/>
    <w:rsid w:val="33F7202C"/>
    <w:rsid w:val="33F94F9E"/>
    <w:rsid w:val="3403566C"/>
    <w:rsid w:val="3405072B"/>
    <w:rsid w:val="34090911"/>
    <w:rsid w:val="34093919"/>
    <w:rsid w:val="34116307"/>
    <w:rsid w:val="341A2A70"/>
    <w:rsid w:val="34255201"/>
    <w:rsid w:val="342801A7"/>
    <w:rsid w:val="342DB07D"/>
    <w:rsid w:val="3444DBCD"/>
    <w:rsid w:val="34484064"/>
    <w:rsid w:val="345150E4"/>
    <w:rsid w:val="3461DF84"/>
    <w:rsid w:val="3463C36F"/>
    <w:rsid w:val="34647A8B"/>
    <w:rsid w:val="3465E796"/>
    <w:rsid w:val="34667176"/>
    <w:rsid w:val="34679681"/>
    <w:rsid w:val="34767BCB"/>
    <w:rsid w:val="34778C16"/>
    <w:rsid w:val="3478A8A8"/>
    <w:rsid w:val="347A56AE"/>
    <w:rsid w:val="34837870"/>
    <w:rsid w:val="34862CAD"/>
    <w:rsid w:val="3487F113"/>
    <w:rsid w:val="348AFE37"/>
    <w:rsid w:val="3498C306"/>
    <w:rsid w:val="349DE4D7"/>
    <w:rsid w:val="349F6608"/>
    <w:rsid w:val="34A231F0"/>
    <w:rsid w:val="34A4D227"/>
    <w:rsid w:val="34A8A6AF"/>
    <w:rsid w:val="34AE79F1"/>
    <w:rsid w:val="34B13D41"/>
    <w:rsid w:val="34B16707"/>
    <w:rsid w:val="34B2DB73"/>
    <w:rsid w:val="34B3D712"/>
    <w:rsid w:val="34B3E26D"/>
    <w:rsid w:val="34B62ECC"/>
    <w:rsid w:val="34B6C635"/>
    <w:rsid w:val="34BB6009"/>
    <w:rsid w:val="34C5A862"/>
    <w:rsid w:val="34C6C2FF"/>
    <w:rsid w:val="34D7DDC3"/>
    <w:rsid w:val="34D7FB73"/>
    <w:rsid w:val="34DDB394"/>
    <w:rsid w:val="34DDFD5D"/>
    <w:rsid w:val="34E32206"/>
    <w:rsid w:val="34E375E9"/>
    <w:rsid w:val="34E488D4"/>
    <w:rsid w:val="34E8614A"/>
    <w:rsid w:val="34E95603"/>
    <w:rsid w:val="34EC70B6"/>
    <w:rsid w:val="34F6F7CD"/>
    <w:rsid w:val="34F7CAD5"/>
    <w:rsid w:val="350E20A2"/>
    <w:rsid w:val="350E739D"/>
    <w:rsid w:val="35254717"/>
    <w:rsid w:val="352AC4E4"/>
    <w:rsid w:val="352B4D5E"/>
    <w:rsid w:val="352B6DE1"/>
    <w:rsid w:val="352CFFB0"/>
    <w:rsid w:val="352F7621"/>
    <w:rsid w:val="35305523"/>
    <w:rsid w:val="3531CE8A"/>
    <w:rsid w:val="3532A8A8"/>
    <w:rsid w:val="3534A004"/>
    <w:rsid w:val="35380E75"/>
    <w:rsid w:val="35405212"/>
    <w:rsid w:val="3542E46C"/>
    <w:rsid w:val="35467850"/>
    <w:rsid w:val="35585D6E"/>
    <w:rsid w:val="355BB8C0"/>
    <w:rsid w:val="355C254A"/>
    <w:rsid w:val="35617529"/>
    <w:rsid w:val="3565479C"/>
    <w:rsid w:val="3573F6EB"/>
    <w:rsid w:val="35759DFC"/>
    <w:rsid w:val="35770FC6"/>
    <w:rsid w:val="3578FFF4"/>
    <w:rsid w:val="35797881"/>
    <w:rsid w:val="3584A36E"/>
    <w:rsid w:val="35858AF7"/>
    <w:rsid w:val="3589919B"/>
    <w:rsid w:val="35903274"/>
    <w:rsid w:val="3591F9EF"/>
    <w:rsid w:val="35978A25"/>
    <w:rsid w:val="359C98D5"/>
    <w:rsid w:val="35A345E0"/>
    <w:rsid w:val="35AFA62A"/>
    <w:rsid w:val="35B569C4"/>
    <w:rsid w:val="35B5CDAF"/>
    <w:rsid w:val="35C31162"/>
    <w:rsid w:val="35C8D305"/>
    <w:rsid w:val="35CE146F"/>
    <w:rsid w:val="35D084BE"/>
    <w:rsid w:val="35D8D8D9"/>
    <w:rsid w:val="35DE02B3"/>
    <w:rsid w:val="35E3341C"/>
    <w:rsid w:val="35ECBE31"/>
    <w:rsid w:val="35EE7684"/>
    <w:rsid w:val="35EEAF23"/>
    <w:rsid w:val="35F11859"/>
    <w:rsid w:val="35FC02FF"/>
    <w:rsid w:val="3602877A"/>
    <w:rsid w:val="36076C91"/>
    <w:rsid w:val="36167963"/>
    <w:rsid w:val="361C6A71"/>
    <w:rsid w:val="36225647"/>
    <w:rsid w:val="362B0EBC"/>
    <w:rsid w:val="362B525E"/>
    <w:rsid w:val="362C2E08"/>
    <w:rsid w:val="362FEEBB"/>
    <w:rsid w:val="36324B86"/>
    <w:rsid w:val="363E34F2"/>
    <w:rsid w:val="36406D36"/>
    <w:rsid w:val="36446C9D"/>
    <w:rsid w:val="3644ABE4"/>
    <w:rsid w:val="3649F016"/>
    <w:rsid w:val="364C3C5B"/>
    <w:rsid w:val="364C829A"/>
    <w:rsid w:val="3653EAC7"/>
    <w:rsid w:val="365F090E"/>
    <w:rsid w:val="365F3F13"/>
    <w:rsid w:val="3663B279"/>
    <w:rsid w:val="366ACA66"/>
    <w:rsid w:val="366C3FFD"/>
    <w:rsid w:val="3680FA83"/>
    <w:rsid w:val="368147A8"/>
    <w:rsid w:val="3687A573"/>
    <w:rsid w:val="368C1DFD"/>
    <w:rsid w:val="368DB511"/>
    <w:rsid w:val="3691F636"/>
    <w:rsid w:val="36933D5E"/>
    <w:rsid w:val="369F789C"/>
    <w:rsid w:val="36A38CEE"/>
    <w:rsid w:val="36AAD5DA"/>
    <w:rsid w:val="36AFAEFA"/>
    <w:rsid w:val="36B63EB5"/>
    <w:rsid w:val="36B7B4B4"/>
    <w:rsid w:val="36BE1384"/>
    <w:rsid w:val="36C42B57"/>
    <w:rsid w:val="36C61757"/>
    <w:rsid w:val="36C8801A"/>
    <w:rsid w:val="36CE2331"/>
    <w:rsid w:val="36CFE6B5"/>
    <w:rsid w:val="36D70E1C"/>
    <w:rsid w:val="36D795CE"/>
    <w:rsid w:val="36D81884"/>
    <w:rsid w:val="36DACE95"/>
    <w:rsid w:val="36E202B0"/>
    <w:rsid w:val="36ECC8E6"/>
    <w:rsid w:val="36EDB350"/>
    <w:rsid w:val="36F2E6E8"/>
    <w:rsid w:val="36F62799"/>
    <w:rsid w:val="36F9A228"/>
    <w:rsid w:val="36FCF536"/>
    <w:rsid w:val="36FFA32A"/>
    <w:rsid w:val="37025ED7"/>
    <w:rsid w:val="3709E2F2"/>
    <w:rsid w:val="370A9F7C"/>
    <w:rsid w:val="3710BCD2"/>
    <w:rsid w:val="37159DAD"/>
    <w:rsid w:val="3715BC8D"/>
    <w:rsid w:val="37177AEF"/>
    <w:rsid w:val="371D6ECF"/>
    <w:rsid w:val="371EAF5B"/>
    <w:rsid w:val="371F3C3B"/>
    <w:rsid w:val="3723A094"/>
    <w:rsid w:val="37299D65"/>
    <w:rsid w:val="37379505"/>
    <w:rsid w:val="37388678"/>
    <w:rsid w:val="373A4981"/>
    <w:rsid w:val="373E9CFB"/>
    <w:rsid w:val="37403E76"/>
    <w:rsid w:val="3742F3A3"/>
    <w:rsid w:val="37458FAD"/>
    <w:rsid w:val="37499CDF"/>
    <w:rsid w:val="374E453F"/>
    <w:rsid w:val="3753E98B"/>
    <w:rsid w:val="375DDE8C"/>
    <w:rsid w:val="375E25DF"/>
    <w:rsid w:val="3762E5FF"/>
    <w:rsid w:val="37676A05"/>
    <w:rsid w:val="3773579A"/>
    <w:rsid w:val="3778A0AB"/>
    <w:rsid w:val="377C2C62"/>
    <w:rsid w:val="377D67C5"/>
    <w:rsid w:val="377F7C49"/>
    <w:rsid w:val="3783AE51"/>
    <w:rsid w:val="37876031"/>
    <w:rsid w:val="378DE737"/>
    <w:rsid w:val="37A34812"/>
    <w:rsid w:val="37A631C4"/>
    <w:rsid w:val="37B1BFF5"/>
    <w:rsid w:val="37B54AD4"/>
    <w:rsid w:val="37B77B62"/>
    <w:rsid w:val="37B7D2DB"/>
    <w:rsid w:val="37C42794"/>
    <w:rsid w:val="37C46669"/>
    <w:rsid w:val="37CB910A"/>
    <w:rsid w:val="37CC844D"/>
    <w:rsid w:val="37CD8DEE"/>
    <w:rsid w:val="37D38F32"/>
    <w:rsid w:val="37D462EF"/>
    <w:rsid w:val="37D5B395"/>
    <w:rsid w:val="37D900F8"/>
    <w:rsid w:val="37D9E9FD"/>
    <w:rsid w:val="37DBB0C3"/>
    <w:rsid w:val="37E46070"/>
    <w:rsid w:val="37EBF90B"/>
    <w:rsid w:val="37ED5034"/>
    <w:rsid w:val="37F6DA75"/>
    <w:rsid w:val="37F75DF6"/>
    <w:rsid w:val="37FC978E"/>
    <w:rsid w:val="38020D35"/>
    <w:rsid w:val="38056C04"/>
    <w:rsid w:val="380A24C4"/>
    <w:rsid w:val="380B72E9"/>
    <w:rsid w:val="380F1105"/>
    <w:rsid w:val="38105082"/>
    <w:rsid w:val="381110A6"/>
    <w:rsid w:val="381B233B"/>
    <w:rsid w:val="381B73AB"/>
    <w:rsid w:val="381F2DF1"/>
    <w:rsid w:val="381FDA0C"/>
    <w:rsid w:val="38221AA4"/>
    <w:rsid w:val="3827F675"/>
    <w:rsid w:val="383457C5"/>
    <w:rsid w:val="3836E66F"/>
    <w:rsid w:val="3837AB62"/>
    <w:rsid w:val="383B48FD"/>
    <w:rsid w:val="383C5E94"/>
    <w:rsid w:val="384513D4"/>
    <w:rsid w:val="384A2C96"/>
    <w:rsid w:val="3851093D"/>
    <w:rsid w:val="3855CF24"/>
    <w:rsid w:val="385EA3F4"/>
    <w:rsid w:val="3868EDFD"/>
    <w:rsid w:val="38699258"/>
    <w:rsid w:val="386C7B0E"/>
    <w:rsid w:val="386F024A"/>
    <w:rsid w:val="386FFCDB"/>
    <w:rsid w:val="38712CEE"/>
    <w:rsid w:val="3871F608"/>
    <w:rsid w:val="38782741"/>
    <w:rsid w:val="387ABE08"/>
    <w:rsid w:val="387ED22D"/>
    <w:rsid w:val="38893E3B"/>
    <w:rsid w:val="38899356"/>
    <w:rsid w:val="388CDB07"/>
    <w:rsid w:val="388FEE49"/>
    <w:rsid w:val="38961700"/>
    <w:rsid w:val="38A1A17B"/>
    <w:rsid w:val="38A69E1F"/>
    <w:rsid w:val="38A9CF32"/>
    <w:rsid w:val="38B1201E"/>
    <w:rsid w:val="38B2145C"/>
    <w:rsid w:val="38B305D2"/>
    <w:rsid w:val="38B7E430"/>
    <w:rsid w:val="38BBB8E8"/>
    <w:rsid w:val="38C10D13"/>
    <w:rsid w:val="38C4C6A1"/>
    <w:rsid w:val="38CA0BBB"/>
    <w:rsid w:val="38CC3774"/>
    <w:rsid w:val="38DC69F3"/>
    <w:rsid w:val="38E1257D"/>
    <w:rsid w:val="38E15944"/>
    <w:rsid w:val="38E2AD9D"/>
    <w:rsid w:val="38E4628A"/>
    <w:rsid w:val="38E71A1F"/>
    <w:rsid w:val="38E84D8D"/>
    <w:rsid w:val="38F36D45"/>
    <w:rsid w:val="38FBF7F6"/>
    <w:rsid w:val="38FCD58C"/>
    <w:rsid w:val="3904AB8A"/>
    <w:rsid w:val="390624F2"/>
    <w:rsid w:val="3907BED7"/>
    <w:rsid w:val="390DC83E"/>
    <w:rsid w:val="391AE569"/>
    <w:rsid w:val="391C91F6"/>
    <w:rsid w:val="391F33A8"/>
    <w:rsid w:val="391F832A"/>
    <w:rsid w:val="392B8EE2"/>
    <w:rsid w:val="392E8EAA"/>
    <w:rsid w:val="3934FC66"/>
    <w:rsid w:val="3937CE8D"/>
    <w:rsid w:val="3938B2CC"/>
    <w:rsid w:val="393A141D"/>
    <w:rsid w:val="3956E699"/>
    <w:rsid w:val="3957271A"/>
    <w:rsid w:val="3959BD3E"/>
    <w:rsid w:val="39710AFC"/>
    <w:rsid w:val="397C39F8"/>
    <w:rsid w:val="398A4133"/>
    <w:rsid w:val="398ADF0E"/>
    <w:rsid w:val="398E1721"/>
    <w:rsid w:val="398FA1C0"/>
    <w:rsid w:val="39964173"/>
    <w:rsid w:val="399A6EB8"/>
    <w:rsid w:val="399A8380"/>
    <w:rsid w:val="39A03FD6"/>
    <w:rsid w:val="39A10B95"/>
    <w:rsid w:val="39A3333A"/>
    <w:rsid w:val="39AAE2FB"/>
    <w:rsid w:val="39B05CE0"/>
    <w:rsid w:val="39B05D3F"/>
    <w:rsid w:val="39B2C187"/>
    <w:rsid w:val="39BA8E15"/>
    <w:rsid w:val="39BEA22F"/>
    <w:rsid w:val="39C2A461"/>
    <w:rsid w:val="39CA665A"/>
    <w:rsid w:val="39CD2C5E"/>
    <w:rsid w:val="39DD7565"/>
    <w:rsid w:val="39E44208"/>
    <w:rsid w:val="39E81A57"/>
    <w:rsid w:val="39E895FF"/>
    <w:rsid w:val="39E964C8"/>
    <w:rsid w:val="39F7549B"/>
    <w:rsid w:val="3A017D0B"/>
    <w:rsid w:val="3A05B806"/>
    <w:rsid w:val="3A0C3FDE"/>
    <w:rsid w:val="3A125766"/>
    <w:rsid w:val="3A1538EB"/>
    <w:rsid w:val="3A1FC9CA"/>
    <w:rsid w:val="3A2DF464"/>
    <w:rsid w:val="3A302574"/>
    <w:rsid w:val="3A308C7E"/>
    <w:rsid w:val="3A363EF1"/>
    <w:rsid w:val="3A48B934"/>
    <w:rsid w:val="3A4A78CD"/>
    <w:rsid w:val="3A4BFA1D"/>
    <w:rsid w:val="3A50D96D"/>
    <w:rsid w:val="3A698D2D"/>
    <w:rsid w:val="3A6A990D"/>
    <w:rsid w:val="3A74A180"/>
    <w:rsid w:val="3A7595D2"/>
    <w:rsid w:val="3A7697D8"/>
    <w:rsid w:val="3A77D39E"/>
    <w:rsid w:val="3A7BF4AD"/>
    <w:rsid w:val="3A7D34DC"/>
    <w:rsid w:val="3A8A3F06"/>
    <w:rsid w:val="3A8C37E2"/>
    <w:rsid w:val="3A9A407C"/>
    <w:rsid w:val="3A9C6C68"/>
    <w:rsid w:val="3A9F54B2"/>
    <w:rsid w:val="3AA4086B"/>
    <w:rsid w:val="3AA632A6"/>
    <w:rsid w:val="3AAABA75"/>
    <w:rsid w:val="3AB1AE47"/>
    <w:rsid w:val="3AB1F433"/>
    <w:rsid w:val="3AB531BA"/>
    <w:rsid w:val="3AC282B6"/>
    <w:rsid w:val="3ACE4677"/>
    <w:rsid w:val="3AD3CBBC"/>
    <w:rsid w:val="3AD6B505"/>
    <w:rsid w:val="3AD9AFD8"/>
    <w:rsid w:val="3AE5CE7B"/>
    <w:rsid w:val="3AF7E7DD"/>
    <w:rsid w:val="3B035EE3"/>
    <w:rsid w:val="3B14A65B"/>
    <w:rsid w:val="3B1545E4"/>
    <w:rsid w:val="3B17DAD7"/>
    <w:rsid w:val="3B1C3611"/>
    <w:rsid w:val="3B227BA9"/>
    <w:rsid w:val="3B227EB9"/>
    <w:rsid w:val="3B2B51D1"/>
    <w:rsid w:val="3B3051D2"/>
    <w:rsid w:val="3B3199B9"/>
    <w:rsid w:val="3B37BAF8"/>
    <w:rsid w:val="3B3838D6"/>
    <w:rsid w:val="3B3A8F5E"/>
    <w:rsid w:val="3B3CD46F"/>
    <w:rsid w:val="3B4CC935"/>
    <w:rsid w:val="3B4D0400"/>
    <w:rsid w:val="3B4E7192"/>
    <w:rsid w:val="3B5BA6F6"/>
    <w:rsid w:val="3B60C36F"/>
    <w:rsid w:val="3B669F4C"/>
    <w:rsid w:val="3B69572C"/>
    <w:rsid w:val="3B6C7118"/>
    <w:rsid w:val="3B7212C3"/>
    <w:rsid w:val="3B77A683"/>
    <w:rsid w:val="3B7FF37E"/>
    <w:rsid w:val="3B824832"/>
    <w:rsid w:val="3B8C0FAC"/>
    <w:rsid w:val="3B8ED24A"/>
    <w:rsid w:val="3B92D5BD"/>
    <w:rsid w:val="3B94B9C9"/>
    <w:rsid w:val="3B96A719"/>
    <w:rsid w:val="3BA4FFA1"/>
    <w:rsid w:val="3BA5A6CA"/>
    <w:rsid w:val="3BA86D5F"/>
    <w:rsid w:val="3BB51D5B"/>
    <w:rsid w:val="3BBAA20E"/>
    <w:rsid w:val="3BBCB968"/>
    <w:rsid w:val="3BC06447"/>
    <w:rsid w:val="3BC48116"/>
    <w:rsid w:val="3BC5A4CB"/>
    <w:rsid w:val="3BC968D3"/>
    <w:rsid w:val="3BCA7170"/>
    <w:rsid w:val="3BDF9E6E"/>
    <w:rsid w:val="3BE0B4C1"/>
    <w:rsid w:val="3BE175E9"/>
    <w:rsid w:val="3BE60DA8"/>
    <w:rsid w:val="3BF21745"/>
    <w:rsid w:val="3BF4FEB0"/>
    <w:rsid w:val="3BF9A9B1"/>
    <w:rsid w:val="3BFF32C0"/>
    <w:rsid w:val="3C0350E7"/>
    <w:rsid w:val="3C0366B3"/>
    <w:rsid w:val="3C061EA5"/>
    <w:rsid w:val="3C06F0A6"/>
    <w:rsid w:val="3C0D57DC"/>
    <w:rsid w:val="3C0F4B43"/>
    <w:rsid w:val="3C169015"/>
    <w:rsid w:val="3C1BDECC"/>
    <w:rsid w:val="3C205C2B"/>
    <w:rsid w:val="3C231206"/>
    <w:rsid w:val="3C2BAEA4"/>
    <w:rsid w:val="3C2F5449"/>
    <w:rsid w:val="3C2F6FE3"/>
    <w:rsid w:val="3C3D4467"/>
    <w:rsid w:val="3C408C98"/>
    <w:rsid w:val="3C4289C5"/>
    <w:rsid w:val="3C54EFBC"/>
    <w:rsid w:val="3C5DE733"/>
    <w:rsid w:val="3C6011D9"/>
    <w:rsid w:val="3C613C99"/>
    <w:rsid w:val="3C694C4E"/>
    <w:rsid w:val="3C6D6F92"/>
    <w:rsid w:val="3C818B80"/>
    <w:rsid w:val="3C842F5C"/>
    <w:rsid w:val="3C894610"/>
    <w:rsid w:val="3C8FD860"/>
    <w:rsid w:val="3C92BD4A"/>
    <w:rsid w:val="3C960BA8"/>
    <w:rsid w:val="3C9C289E"/>
    <w:rsid w:val="3CAA44DA"/>
    <w:rsid w:val="3CAAD46F"/>
    <w:rsid w:val="3CADD0CB"/>
    <w:rsid w:val="3CB2A2F1"/>
    <w:rsid w:val="3CB2AC25"/>
    <w:rsid w:val="3CB2CD86"/>
    <w:rsid w:val="3CB56991"/>
    <w:rsid w:val="3CB835D4"/>
    <w:rsid w:val="3CBA5A1F"/>
    <w:rsid w:val="3CBF26EA"/>
    <w:rsid w:val="3CBFC145"/>
    <w:rsid w:val="3CC12597"/>
    <w:rsid w:val="3CC3D4BB"/>
    <w:rsid w:val="3CC4D310"/>
    <w:rsid w:val="3CC64DD5"/>
    <w:rsid w:val="3CD23A11"/>
    <w:rsid w:val="3CDE0AC4"/>
    <w:rsid w:val="3CE684FB"/>
    <w:rsid w:val="3CECE630"/>
    <w:rsid w:val="3CF5C5C8"/>
    <w:rsid w:val="3CFA8F36"/>
    <w:rsid w:val="3D08738E"/>
    <w:rsid w:val="3D096B26"/>
    <w:rsid w:val="3D09D954"/>
    <w:rsid w:val="3D0CF46D"/>
    <w:rsid w:val="3D117223"/>
    <w:rsid w:val="3D11B8D1"/>
    <w:rsid w:val="3D1B0450"/>
    <w:rsid w:val="3D1B5617"/>
    <w:rsid w:val="3D1EA828"/>
    <w:rsid w:val="3D26E252"/>
    <w:rsid w:val="3D2B45EC"/>
    <w:rsid w:val="3D3F90CA"/>
    <w:rsid w:val="3D406527"/>
    <w:rsid w:val="3D464149"/>
    <w:rsid w:val="3D465CA5"/>
    <w:rsid w:val="3D49A97C"/>
    <w:rsid w:val="3D5092B7"/>
    <w:rsid w:val="3D56954F"/>
    <w:rsid w:val="3D577F92"/>
    <w:rsid w:val="3D5EBE90"/>
    <w:rsid w:val="3D6017BE"/>
    <w:rsid w:val="3D613285"/>
    <w:rsid w:val="3D625CCF"/>
    <w:rsid w:val="3D694EB7"/>
    <w:rsid w:val="3D6CE0DA"/>
    <w:rsid w:val="3D6D3FA8"/>
    <w:rsid w:val="3D76E90F"/>
    <w:rsid w:val="3D93A80A"/>
    <w:rsid w:val="3D95E82E"/>
    <w:rsid w:val="3DA3EA12"/>
    <w:rsid w:val="3DAA5C9B"/>
    <w:rsid w:val="3DAC3179"/>
    <w:rsid w:val="3DACD32C"/>
    <w:rsid w:val="3DAD91DB"/>
    <w:rsid w:val="3DB2CC1B"/>
    <w:rsid w:val="3DB2DDDB"/>
    <w:rsid w:val="3DC7E8BC"/>
    <w:rsid w:val="3DC9DBE7"/>
    <w:rsid w:val="3DCAD0C2"/>
    <w:rsid w:val="3DD6B88D"/>
    <w:rsid w:val="3DDC2679"/>
    <w:rsid w:val="3DDD20DB"/>
    <w:rsid w:val="3DDFB170"/>
    <w:rsid w:val="3DE5C795"/>
    <w:rsid w:val="3DE8732F"/>
    <w:rsid w:val="3DF14E62"/>
    <w:rsid w:val="3DF2E72C"/>
    <w:rsid w:val="3DF4ADEA"/>
    <w:rsid w:val="3DF70929"/>
    <w:rsid w:val="3E0A7CCB"/>
    <w:rsid w:val="3E0D2C5D"/>
    <w:rsid w:val="3E1175FD"/>
    <w:rsid w:val="3E16DE0C"/>
    <w:rsid w:val="3E2116C2"/>
    <w:rsid w:val="3E21F036"/>
    <w:rsid w:val="3E290E20"/>
    <w:rsid w:val="3E2AD9E4"/>
    <w:rsid w:val="3E33737A"/>
    <w:rsid w:val="3E3A11D1"/>
    <w:rsid w:val="3E3EAD11"/>
    <w:rsid w:val="3E4ADE48"/>
    <w:rsid w:val="3E4AF0CE"/>
    <w:rsid w:val="3E4BF243"/>
    <w:rsid w:val="3E536777"/>
    <w:rsid w:val="3E5A37D5"/>
    <w:rsid w:val="3E611F0C"/>
    <w:rsid w:val="3E66D0CA"/>
    <w:rsid w:val="3E6D81CB"/>
    <w:rsid w:val="3E731672"/>
    <w:rsid w:val="3E7F4C86"/>
    <w:rsid w:val="3E83E10D"/>
    <w:rsid w:val="3E84F0B6"/>
    <w:rsid w:val="3E87CB10"/>
    <w:rsid w:val="3E895C50"/>
    <w:rsid w:val="3E94FBAD"/>
    <w:rsid w:val="3E98B1C7"/>
    <w:rsid w:val="3E9E75AB"/>
    <w:rsid w:val="3EA20E61"/>
    <w:rsid w:val="3EA54B00"/>
    <w:rsid w:val="3EAA54BC"/>
    <w:rsid w:val="3EAAA1BC"/>
    <w:rsid w:val="3EAF32A1"/>
    <w:rsid w:val="3EBE70BE"/>
    <w:rsid w:val="3EC9B7D1"/>
    <w:rsid w:val="3ECADA7B"/>
    <w:rsid w:val="3ED8821D"/>
    <w:rsid w:val="3EDD9BDD"/>
    <w:rsid w:val="3EDEABC9"/>
    <w:rsid w:val="3EE7AB64"/>
    <w:rsid w:val="3EED0AF3"/>
    <w:rsid w:val="3EED3574"/>
    <w:rsid w:val="3EF1AD1B"/>
    <w:rsid w:val="3EF34FF3"/>
    <w:rsid w:val="3EF4CD61"/>
    <w:rsid w:val="3EFAB4F6"/>
    <w:rsid w:val="3F0A0AAB"/>
    <w:rsid w:val="3F0B8158"/>
    <w:rsid w:val="3F1112E6"/>
    <w:rsid w:val="3F114D46"/>
    <w:rsid w:val="3F124F58"/>
    <w:rsid w:val="3F155537"/>
    <w:rsid w:val="3F17E61C"/>
    <w:rsid w:val="3F234E71"/>
    <w:rsid w:val="3F27A44C"/>
    <w:rsid w:val="3F29BB8B"/>
    <w:rsid w:val="3F2AFEE5"/>
    <w:rsid w:val="3F388EA9"/>
    <w:rsid w:val="3F461403"/>
    <w:rsid w:val="3F48817D"/>
    <w:rsid w:val="3F4FBA03"/>
    <w:rsid w:val="3F4FCA07"/>
    <w:rsid w:val="3F529AEE"/>
    <w:rsid w:val="3F547115"/>
    <w:rsid w:val="3F59A1F0"/>
    <w:rsid w:val="3F5E48DC"/>
    <w:rsid w:val="3F6880EE"/>
    <w:rsid w:val="3F723D51"/>
    <w:rsid w:val="3F761E2F"/>
    <w:rsid w:val="3F7C74DC"/>
    <w:rsid w:val="3F823527"/>
    <w:rsid w:val="3F940413"/>
    <w:rsid w:val="3F9C38E7"/>
    <w:rsid w:val="3FA2514D"/>
    <w:rsid w:val="3FA392FE"/>
    <w:rsid w:val="3FA64A93"/>
    <w:rsid w:val="3FA951AC"/>
    <w:rsid w:val="3FADDE86"/>
    <w:rsid w:val="3FB610FF"/>
    <w:rsid w:val="3FB8128A"/>
    <w:rsid w:val="3FBFDAA9"/>
    <w:rsid w:val="3FC6E411"/>
    <w:rsid w:val="3FC91454"/>
    <w:rsid w:val="3FCD213B"/>
    <w:rsid w:val="3FCE967D"/>
    <w:rsid w:val="3FD43564"/>
    <w:rsid w:val="3FD84DE7"/>
    <w:rsid w:val="3FDADCC0"/>
    <w:rsid w:val="3FE0A825"/>
    <w:rsid w:val="40099225"/>
    <w:rsid w:val="400E6865"/>
    <w:rsid w:val="400EED2A"/>
    <w:rsid w:val="400F732A"/>
    <w:rsid w:val="400FA002"/>
    <w:rsid w:val="401E7160"/>
    <w:rsid w:val="40224428"/>
    <w:rsid w:val="40228A61"/>
    <w:rsid w:val="4031A830"/>
    <w:rsid w:val="4032C5E7"/>
    <w:rsid w:val="404B8BD9"/>
    <w:rsid w:val="404F146D"/>
    <w:rsid w:val="405F5DBD"/>
    <w:rsid w:val="40656590"/>
    <w:rsid w:val="4065E8E6"/>
    <w:rsid w:val="4075AB7D"/>
    <w:rsid w:val="407EFC6E"/>
    <w:rsid w:val="408171D5"/>
    <w:rsid w:val="40820A43"/>
    <w:rsid w:val="408A85CD"/>
    <w:rsid w:val="408EE09E"/>
    <w:rsid w:val="408F0827"/>
    <w:rsid w:val="40921E02"/>
    <w:rsid w:val="40985E21"/>
    <w:rsid w:val="40A8F3ED"/>
    <w:rsid w:val="40AB9672"/>
    <w:rsid w:val="40B1E9AC"/>
    <w:rsid w:val="40B3644A"/>
    <w:rsid w:val="40BD184E"/>
    <w:rsid w:val="40C12307"/>
    <w:rsid w:val="40C3A94B"/>
    <w:rsid w:val="40C98CCB"/>
    <w:rsid w:val="40CDDCDE"/>
    <w:rsid w:val="40CE5068"/>
    <w:rsid w:val="40D1EDB0"/>
    <w:rsid w:val="40D4AA82"/>
    <w:rsid w:val="40E7452C"/>
    <w:rsid w:val="40EEF323"/>
    <w:rsid w:val="40F027ED"/>
    <w:rsid w:val="40F49959"/>
    <w:rsid w:val="40F4C8A1"/>
    <w:rsid w:val="40F6A237"/>
    <w:rsid w:val="40F84319"/>
    <w:rsid w:val="40FB817B"/>
    <w:rsid w:val="40FD21BA"/>
    <w:rsid w:val="40FE6271"/>
    <w:rsid w:val="40FF4F66"/>
    <w:rsid w:val="41080075"/>
    <w:rsid w:val="41234669"/>
    <w:rsid w:val="41276A1C"/>
    <w:rsid w:val="4128868E"/>
    <w:rsid w:val="412C649B"/>
    <w:rsid w:val="4134F0C9"/>
    <w:rsid w:val="4138E93A"/>
    <w:rsid w:val="4139050D"/>
    <w:rsid w:val="41436C81"/>
    <w:rsid w:val="4143BAE3"/>
    <w:rsid w:val="414C1013"/>
    <w:rsid w:val="4152C4CF"/>
    <w:rsid w:val="4162D0F4"/>
    <w:rsid w:val="416BD3EC"/>
    <w:rsid w:val="416FDA3B"/>
    <w:rsid w:val="418106F7"/>
    <w:rsid w:val="41814016"/>
    <w:rsid w:val="419C4EBA"/>
    <w:rsid w:val="41A49A3F"/>
    <w:rsid w:val="41A71E08"/>
    <w:rsid w:val="41A843C6"/>
    <w:rsid w:val="41A9A449"/>
    <w:rsid w:val="41B03983"/>
    <w:rsid w:val="41B269E8"/>
    <w:rsid w:val="41B519F9"/>
    <w:rsid w:val="41B9E04C"/>
    <w:rsid w:val="41C4C6AA"/>
    <w:rsid w:val="41CD9296"/>
    <w:rsid w:val="41D28F0D"/>
    <w:rsid w:val="41DAB423"/>
    <w:rsid w:val="41DE288C"/>
    <w:rsid w:val="41E03C3D"/>
    <w:rsid w:val="41E91EDC"/>
    <w:rsid w:val="41E9C63A"/>
    <w:rsid w:val="41F199A5"/>
    <w:rsid w:val="41F6C020"/>
    <w:rsid w:val="41F9B975"/>
    <w:rsid w:val="4204EC75"/>
    <w:rsid w:val="4205A6D0"/>
    <w:rsid w:val="4209E8EF"/>
    <w:rsid w:val="420AB333"/>
    <w:rsid w:val="4215ECA7"/>
    <w:rsid w:val="42163F95"/>
    <w:rsid w:val="421D74AE"/>
    <w:rsid w:val="421D98D4"/>
    <w:rsid w:val="421DFFF9"/>
    <w:rsid w:val="42221D41"/>
    <w:rsid w:val="4227E0F6"/>
    <w:rsid w:val="422B1665"/>
    <w:rsid w:val="422E2698"/>
    <w:rsid w:val="42358131"/>
    <w:rsid w:val="4242BC77"/>
    <w:rsid w:val="424B9581"/>
    <w:rsid w:val="424CE4CA"/>
    <w:rsid w:val="424FD4CA"/>
    <w:rsid w:val="425BE4FE"/>
    <w:rsid w:val="425F41F1"/>
    <w:rsid w:val="4260C77D"/>
    <w:rsid w:val="4264DCEE"/>
    <w:rsid w:val="42660504"/>
    <w:rsid w:val="4267C78F"/>
    <w:rsid w:val="4269D028"/>
    <w:rsid w:val="42809D5F"/>
    <w:rsid w:val="4288C2BE"/>
    <w:rsid w:val="429F9C5C"/>
    <w:rsid w:val="42A64704"/>
    <w:rsid w:val="42A9B46C"/>
    <w:rsid w:val="42B232E3"/>
    <w:rsid w:val="42B3DC54"/>
    <w:rsid w:val="42BC4747"/>
    <w:rsid w:val="42BCCE34"/>
    <w:rsid w:val="42C32E7D"/>
    <w:rsid w:val="42C48AAC"/>
    <w:rsid w:val="42C59A7B"/>
    <w:rsid w:val="42C5F6EA"/>
    <w:rsid w:val="42C86D49"/>
    <w:rsid w:val="42CD7BF7"/>
    <w:rsid w:val="42CE5787"/>
    <w:rsid w:val="42D43272"/>
    <w:rsid w:val="42DD095F"/>
    <w:rsid w:val="42DEDE23"/>
    <w:rsid w:val="42DFDA5F"/>
    <w:rsid w:val="42DFE223"/>
    <w:rsid w:val="42E49E9C"/>
    <w:rsid w:val="42E95BA3"/>
    <w:rsid w:val="42FDFF1D"/>
    <w:rsid w:val="42FFE662"/>
    <w:rsid w:val="4305509C"/>
    <w:rsid w:val="430D98C5"/>
    <w:rsid w:val="4310105F"/>
    <w:rsid w:val="4310386E"/>
    <w:rsid w:val="43146404"/>
    <w:rsid w:val="4316B11E"/>
    <w:rsid w:val="431A7CE4"/>
    <w:rsid w:val="43245762"/>
    <w:rsid w:val="43255FE3"/>
    <w:rsid w:val="432701E2"/>
    <w:rsid w:val="4328C65F"/>
    <w:rsid w:val="432F4A7B"/>
    <w:rsid w:val="43350C96"/>
    <w:rsid w:val="4335CF0D"/>
    <w:rsid w:val="43362AAC"/>
    <w:rsid w:val="4336C136"/>
    <w:rsid w:val="43372A31"/>
    <w:rsid w:val="4339EBBC"/>
    <w:rsid w:val="43478C71"/>
    <w:rsid w:val="434D01DD"/>
    <w:rsid w:val="4351491D"/>
    <w:rsid w:val="43591FD9"/>
    <w:rsid w:val="435F7683"/>
    <w:rsid w:val="43638C86"/>
    <w:rsid w:val="436588B4"/>
    <w:rsid w:val="4368EA99"/>
    <w:rsid w:val="437362E3"/>
    <w:rsid w:val="437B02B8"/>
    <w:rsid w:val="437BBEC5"/>
    <w:rsid w:val="43828FA8"/>
    <w:rsid w:val="438DD91F"/>
    <w:rsid w:val="439810D0"/>
    <w:rsid w:val="4398C2DD"/>
    <w:rsid w:val="439F78E3"/>
    <w:rsid w:val="43A18D87"/>
    <w:rsid w:val="43A35713"/>
    <w:rsid w:val="43AAF317"/>
    <w:rsid w:val="43ACB89F"/>
    <w:rsid w:val="43AD7D89"/>
    <w:rsid w:val="43B59C9A"/>
    <w:rsid w:val="43B9B04A"/>
    <w:rsid w:val="43BA0E4B"/>
    <w:rsid w:val="43C4A1AB"/>
    <w:rsid w:val="43C894CF"/>
    <w:rsid w:val="43CB2B6D"/>
    <w:rsid w:val="43D08A9E"/>
    <w:rsid w:val="43D3E737"/>
    <w:rsid w:val="43DC8E3E"/>
    <w:rsid w:val="43E13C3C"/>
    <w:rsid w:val="43E54D90"/>
    <w:rsid w:val="43EF5202"/>
    <w:rsid w:val="43F1E33B"/>
    <w:rsid w:val="43FC9340"/>
    <w:rsid w:val="4407C0B2"/>
    <w:rsid w:val="440C57D2"/>
    <w:rsid w:val="440FF213"/>
    <w:rsid w:val="441CD606"/>
    <w:rsid w:val="4428C54B"/>
    <w:rsid w:val="442B437A"/>
    <w:rsid w:val="442B6B1D"/>
    <w:rsid w:val="44311004"/>
    <w:rsid w:val="4436C48A"/>
    <w:rsid w:val="443B3BDE"/>
    <w:rsid w:val="444887AF"/>
    <w:rsid w:val="4449E485"/>
    <w:rsid w:val="4450E044"/>
    <w:rsid w:val="4457C750"/>
    <w:rsid w:val="445A465E"/>
    <w:rsid w:val="4461F9E5"/>
    <w:rsid w:val="446A2DAE"/>
    <w:rsid w:val="446EDB07"/>
    <w:rsid w:val="44708A24"/>
    <w:rsid w:val="447753C2"/>
    <w:rsid w:val="4479E3BE"/>
    <w:rsid w:val="448122BC"/>
    <w:rsid w:val="4487C840"/>
    <w:rsid w:val="4488D91A"/>
    <w:rsid w:val="4489A2C0"/>
    <w:rsid w:val="448FD7C8"/>
    <w:rsid w:val="449F246D"/>
    <w:rsid w:val="449F482D"/>
    <w:rsid w:val="449FB74A"/>
    <w:rsid w:val="44A92D55"/>
    <w:rsid w:val="44AAD25B"/>
    <w:rsid w:val="44AADF4E"/>
    <w:rsid w:val="44B4D4F0"/>
    <w:rsid w:val="44BA6829"/>
    <w:rsid w:val="44BCFA67"/>
    <w:rsid w:val="44C3D8FA"/>
    <w:rsid w:val="44D0918C"/>
    <w:rsid w:val="44D49C86"/>
    <w:rsid w:val="44DA56BA"/>
    <w:rsid w:val="44DC0A35"/>
    <w:rsid w:val="44DC1298"/>
    <w:rsid w:val="44DE7CD9"/>
    <w:rsid w:val="44E85E1B"/>
    <w:rsid w:val="44EB3B68"/>
    <w:rsid w:val="44F147BF"/>
    <w:rsid w:val="44FAB717"/>
    <w:rsid w:val="45061BA7"/>
    <w:rsid w:val="450CC350"/>
    <w:rsid w:val="450F3164"/>
    <w:rsid w:val="45135BB1"/>
    <w:rsid w:val="4517730C"/>
    <w:rsid w:val="451B4137"/>
    <w:rsid w:val="451CB4E2"/>
    <w:rsid w:val="452F1A6E"/>
    <w:rsid w:val="453082CF"/>
    <w:rsid w:val="4537AAAE"/>
    <w:rsid w:val="45386610"/>
    <w:rsid w:val="453E2006"/>
    <w:rsid w:val="45410AF5"/>
    <w:rsid w:val="454A2C03"/>
    <w:rsid w:val="454E6390"/>
    <w:rsid w:val="455A7AED"/>
    <w:rsid w:val="45693010"/>
    <w:rsid w:val="456A57EE"/>
    <w:rsid w:val="456B1CBE"/>
    <w:rsid w:val="456BA806"/>
    <w:rsid w:val="4579A544"/>
    <w:rsid w:val="457A17B4"/>
    <w:rsid w:val="4585579F"/>
    <w:rsid w:val="4588806B"/>
    <w:rsid w:val="4590C685"/>
    <w:rsid w:val="45941592"/>
    <w:rsid w:val="459641D5"/>
    <w:rsid w:val="45AB15F5"/>
    <w:rsid w:val="45AB61DA"/>
    <w:rsid w:val="45AE6AFA"/>
    <w:rsid w:val="45AFF3D0"/>
    <w:rsid w:val="45B6CA60"/>
    <w:rsid w:val="45C343B1"/>
    <w:rsid w:val="45C54BB4"/>
    <w:rsid w:val="45CA367C"/>
    <w:rsid w:val="45CB38A5"/>
    <w:rsid w:val="45CDE932"/>
    <w:rsid w:val="45CF97F6"/>
    <w:rsid w:val="45E27CBB"/>
    <w:rsid w:val="45EA424E"/>
    <w:rsid w:val="45EB4C88"/>
    <w:rsid w:val="45EE594B"/>
    <w:rsid w:val="4602D183"/>
    <w:rsid w:val="46066FCA"/>
    <w:rsid w:val="46068050"/>
    <w:rsid w:val="46191653"/>
    <w:rsid w:val="4626D488"/>
    <w:rsid w:val="4628A053"/>
    <w:rsid w:val="462A2FA0"/>
    <w:rsid w:val="462B8CFF"/>
    <w:rsid w:val="462BE792"/>
    <w:rsid w:val="46303301"/>
    <w:rsid w:val="4638C82D"/>
    <w:rsid w:val="46407722"/>
    <w:rsid w:val="46470A47"/>
    <w:rsid w:val="4648A9E0"/>
    <w:rsid w:val="4649122D"/>
    <w:rsid w:val="464CF69A"/>
    <w:rsid w:val="4650CA28"/>
    <w:rsid w:val="4662020B"/>
    <w:rsid w:val="4663D37C"/>
    <w:rsid w:val="4663E0B5"/>
    <w:rsid w:val="466C6EFC"/>
    <w:rsid w:val="466D4510"/>
    <w:rsid w:val="4670471E"/>
    <w:rsid w:val="467223C1"/>
    <w:rsid w:val="4677513F"/>
    <w:rsid w:val="46792F42"/>
    <w:rsid w:val="467D2DB2"/>
    <w:rsid w:val="4682CD30"/>
    <w:rsid w:val="46837930"/>
    <w:rsid w:val="468D15C2"/>
    <w:rsid w:val="4690A135"/>
    <w:rsid w:val="4694598D"/>
    <w:rsid w:val="46A5F9F7"/>
    <w:rsid w:val="46AC6524"/>
    <w:rsid w:val="46ACF345"/>
    <w:rsid w:val="46B33057"/>
    <w:rsid w:val="46B5007B"/>
    <w:rsid w:val="46BD6611"/>
    <w:rsid w:val="46BFA89C"/>
    <w:rsid w:val="46C7CBDC"/>
    <w:rsid w:val="46CD30CD"/>
    <w:rsid w:val="46D05A89"/>
    <w:rsid w:val="46D07D3E"/>
    <w:rsid w:val="46D0EBE8"/>
    <w:rsid w:val="46D1B461"/>
    <w:rsid w:val="46D4CA20"/>
    <w:rsid w:val="46D74C7C"/>
    <w:rsid w:val="46DA24C9"/>
    <w:rsid w:val="46DB51E7"/>
    <w:rsid w:val="46E1F6E6"/>
    <w:rsid w:val="46E4746D"/>
    <w:rsid w:val="46EDA7FC"/>
    <w:rsid w:val="46F1CD83"/>
    <w:rsid w:val="46F87C6E"/>
    <w:rsid w:val="46FBF977"/>
    <w:rsid w:val="46FF25FD"/>
    <w:rsid w:val="471467D4"/>
    <w:rsid w:val="4715BAEE"/>
    <w:rsid w:val="47199DD4"/>
    <w:rsid w:val="47296B19"/>
    <w:rsid w:val="472EC580"/>
    <w:rsid w:val="4731ADF3"/>
    <w:rsid w:val="4736E833"/>
    <w:rsid w:val="47462657"/>
    <w:rsid w:val="47465363"/>
    <w:rsid w:val="47467A6A"/>
    <w:rsid w:val="474A1473"/>
    <w:rsid w:val="4751CE76"/>
    <w:rsid w:val="47522B3F"/>
    <w:rsid w:val="4753184A"/>
    <w:rsid w:val="475DD2D9"/>
    <w:rsid w:val="4762024D"/>
    <w:rsid w:val="476BE3D0"/>
    <w:rsid w:val="47769A38"/>
    <w:rsid w:val="47798A4D"/>
    <w:rsid w:val="477F7A11"/>
    <w:rsid w:val="479015C9"/>
    <w:rsid w:val="479181F8"/>
    <w:rsid w:val="479B6B8B"/>
    <w:rsid w:val="479E248F"/>
    <w:rsid w:val="47A256B5"/>
    <w:rsid w:val="47A960AB"/>
    <w:rsid w:val="47B64306"/>
    <w:rsid w:val="47C20A83"/>
    <w:rsid w:val="47C3783F"/>
    <w:rsid w:val="47C90EDE"/>
    <w:rsid w:val="47D95E95"/>
    <w:rsid w:val="47DE9EEB"/>
    <w:rsid w:val="47E2E84B"/>
    <w:rsid w:val="47EAB1DD"/>
    <w:rsid w:val="47EBB1C8"/>
    <w:rsid w:val="47EBE107"/>
    <w:rsid w:val="47EC2723"/>
    <w:rsid w:val="47FE2FB7"/>
    <w:rsid w:val="47FF25FA"/>
    <w:rsid w:val="48034CF7"/>
    <w:rsid w:val="4808C50D"/>
    <w:rsid w:val="480C050C"/>
    <w:rsid w:val="48149572"/>
    <w:rsid w:val="4824542D"/>
    <w:rsid w:val="48256A3E"/>
    <w:rsid w:val="4825D281"/>
    <w:rsid w:val="48269F80"/>
    <w:rsid w:val="4838DC1D"/>
    <w:rsid w:val="483AEDFB"/>
    <w:rsid w:val="4841345D"/>
    <w:rsid w:val="48443DFD"/>
    <w:rsid w:val="484DBC6D"/>
    <w:rsid w:val="485B7AC0"/>
    <w:rsid w:val="4864C45E"/>
    <w:rsid w:val="4865C609"/>
    <w:rsid w:val="4866B7D3"/>
    <w:rsid w:val="48677C46"/>
    <w:rsid w:val="4868C6E6"/>
    <w:rsid w:val="486AB9C1"/>
    <w:rsid w:val="488084A2"/>
    <w:rsid w:val="4886E007"/>
    <w:rsid w:val="488D86F6"/>
    <w:rsid w:val="489E47AB"/>
    <w:rsid w:val="48A71B6B"/>
    <w:rsid w:val="48A7B2A0"/>
    <w:rsid w:val="48A867AE"/>
    <w:rsid w:val="48AF1627"/>
    <w:rsid w:val="48B69D1C"/>
    <w:rsid w:val="48C42775"/>
    <w:rsid w:val="48C72ACB"/>
    <w:rsid w:val="48CAA3D1"/>
    <w:rsid w:val="48CED832"/>
    <w:rsid w:val="48D1C93B"/>
    <w:rsid w:val="48D86026"/>
    <w:rsid w:val="48E0C0DC"/>
    <w:rsid w:val="48E9EE4F"/>
    <w:rsid w:val="48ED1B85"/>
    <w:rsid w:val="48EEB9B4"/>
    <w:rsid w:val="48FAD4C5"/>
    <w:rsid w:val="48FF31A3"/>
    <w:rsid w:val="4901CB6F"/>
    <w:rsid w:val="490805E2"/>
    <w:rsid w:val="490EECE2"/>
    <w:rsid w:val="4910A50F"/>
    <w:rsid w:val="4918BA2C"/>
    <w:rsid w:val="491A4977"/>
    <w:rsid w:val="49217130"/>
    <w:rsid w:val="49351062"/>
    <w:rsid w:val="493C8FD4"/>
    <w:rsid w:val="493C95D2"/>
    <w:rsid w:val="49413864"/>
    <w:rsid w:val="49489478"/>
    <w:rsid w:val="495E7D18"/>
    <w:rsid w:val="496D7A1A"/>
    <w:rsid w:val="49794EC2"/>
    <w:rsid w:val="497C2B73"/>
    <w:rsid w:val="497E6CF7"/>
    <w:rsid w:val="497FD634"/>
    <w:rsid w:val="4986D34C"/>
    <w:rsid w:val="49891A53"/>
    <w:rsid w:val="498C1D1B"/>
    <w:rsid w:val="499227B2"/>
    <w:rsid w:val="4994A725"/>
    <w:rsid w:val="49AB3C87"/>
    <w:rsid w:val="49B1D270"/>
    <w:rsid w:val="49B97D16"/>
    <w:rsid w:val="49CC0AC5"/>
    <w:rsid w:val="49CD0BA9"/>
    <w:rsid w:val="49CF72A5"/>
    <w:rsid w:val="49D1B644"/>
    <w:rsid w:val="49D65096"/>
    <w:rsid w:val="49E1DADA"/>
    <w:rsid w:val="49EA5EA5"/>
    <w:rsid w:val="49FAA1F7"/>
    <w:rsid w:val="4A086757"/>
    <w:rsid w:val="4A0B4F7F"/>
    <w:rsid w:val="4A0EBBA6"/>
    <w:rsid w:val="4A11099C"/>
    <w:rsid w:val="4A120F4E"/>
    <w:rsid w:val="4A1B9052"/>
    <w:rsid w:val="4A28556A"/>
    <w:rsid w:val="4A2C1764"/>
    <w:rsid w:val="4A2E7762"/>
    <w:rsid w:val="4A31E9E5"/>
    <w:rsid w:val="4A3D5A08"/>
    <w:rsid w:val="4A3E83F9"/>
    <w:rsid w:val="4A410B4B"/>
    <w:rsid w:val="4A43EB30"/>
    <w:rsid w:val="4A4BC5C8"/>
    <w:rsid w:val="4A60140C"/>
    <w:rsid w:val="4A6CAAB1"/>
    <w:rsid w:val="4A704801"/>
    <w:rsid w:val="4A721C40"/>
    <w:rsid w:val="4A730882"/>
    <w:rsid w:val="4A753B9A"/>
    <w:rsid w:val="4A84E58E"/>
    <w:rsid w:val="4A891309"/>
    <w:rsid w:val="4A910441"/>
    <w:rsid w:val="4A938D7E"/>
    <w:rsid w:val="4A99A7B8"/>
    <w:rsid w:val="4A9D892E"/>
    <w:rsid w:val="4AA41DC3"/>
    <w:rsid w:val="4AA5AAC6"/>
    <w:rsid w:val="4AA9B9AA"/>
    <w:rsid w:val="4AAACED8"/>
    <w:rsid w:val="4AAEFA75"/>
    <w:rsid w:val="4AAF2FC9"/>
    <w:rsid w:val="4AB185CC"/>
    <w:rsid w:val="4AB23025"/>
    <w:rsid w:val="4AB25C03"/>
    <w:rsid w:val="4AB418AE"/>
    <w:rsid w:val="4ABDEBAE"/>
    <w:rsid w:val="4AC0CA2E"/>
    <w:rsid w:val="4AC11A2F"/>
    <w:rsid w:val="4AC75F04"/>
    <w:rsid w:val="4AC773B9"/>
    <w:rsid w:val="4AC7C126"/>
    <w:rsid w:val="4ACDAAD8"/>
    <w:rsid w:val="4ADC2EE8"/>
    <w:rsid w:val="4AE9DA4C"/>
    <w:rsid w:val="4AF60AEE"/>
    <w:rsid w:val="4AF7A0BD"/>
    <w:rsid w:val="4AF9459B"/>
    <w:rsid w:val="4AFD011D"/>
    <w:rsid w:val="4AFE074B"/>
    <w:rsid w:val="4B0F7587"/>
    <w:rsid w:val="4B137E1C"/>
    <w:rsid w:val="4B1D0FC9"/>
    <w:rsid w:val="4B1DDA5D"/>
    <w:rsid w:val="4B2190CF"/>
    <w:rsid w:val="4B25FDA7"/>
    <w:rsid w:val="4B2B5A2D"/>
    <w:rsid w:val="4B2EB01D"/>
    <w:rsid w:val="4B3306AE"/>
    <w:rsid w:val="4B34E83F"/>
    <w:rsid w:val="4B378801"/>
    <w:rsid w:val="4B3D427B"/>
    <w:rsid w:val="4B41765A"/>
    <w:rsid w:val="4B48E789"/>
    <w:rsid w:val="4B49F8DE"/>
    <w:rsid w:val="4B4FEE39"/>
    <w:rsid w:val="4B503535"/>
    <w:rsid w:val="4B53A795"/>
    <w:rsid w:val="4B559326"/>
    <w:rsid w:val="4B5FBDA2"/>
    <w:rsid w:val="4B63D597"/>
    <w:rsid w:val="4B691FF1"/>
    <w:rsid w:val="4B6D33A7"/>
    <w:rsid w:val="4B836089"/>
    <w:rsid w:val="4B83A81E"/>
    <w:rsid w:val="4B86F320"/>
    <w:rsid w:val="4B953A79"/>
    <w:rsid w:val="4B956EC9"/>
    <w:rsid w:val="4B99CB5F"/>
    <w:rsid w:val="4B9F0174"/>
    <w:rsid w:val="4BA23302"/>
    <w:rsid w:val="4BA8F624"/>
    <w:rsid w:val="4BAA1EDD"/>
    <w:rsid w:val="4BAC1DF0"/>
    <w:rsid w:val="4BB3F789"/>
    <w:rsid w:val="4BB896E8"/>
    <w:rsid w:val="4BBA5A52"/>
    <w:rsid w:val="4BBD049A"/>
    <w:rsid w:val="4BBE9CF7"/>
    <w:rsid w:val="4BBFD71C"/>
    <w:rsid w:val="4BC2DFA9"/>
    <w:rsid w:val="4BC83AEA"/>
    <w:rsid w:val="4BCC3193"/>
    <w:rsid w:val="4BD1BC44"/>
    <w:rsid w:val="4BE74460"/>
    <w:rsid w:val="4BE9879F"/>
    <w:rsid w:val="4BED36AB"/>
    <w:rsid w:val="4BF0A52D"/>
    <w:rsid w:val="4BF24F5C"/>
    <w:rsid w:val="4BF4F01C"/>
    <w:rsid w:val="4C034A56"/>
    <w:rsid w:val="4C108A93"/>
    <w:rsid w:val="4C11B45D"/>
    <w:rsid w:val="4C1504E9"/>
    <w:rsid w:val="4C191591"/>
    <w:rsid w:val="4C1F100E"/>
    <w:rsid w:val="4C1F286B"/>
    <w:rsid w:val="4C25DB9D"/>
    <w:rsid w:val="4C28CEEE"/>
    <w:rsid w:val="4C2E11D7"/>
    <w:rsid w:val="4C2F2934"/>
    <w:rsid w:val="4C3169FF"/>
    <w:rsid w:val="4C4DBAE6"/>
    <w:rsid w:val="4C4DCE33"/>
    <w:rsid w:val="4C4EDF2E"/>
    <w:rsid w:val="4C54E625"/>
    <w:rsid w:val="4C5F8F89"/>
    <w:rsid w:val="4C62C602"/>
    <w:rsid w:val="4C6BC419"/>
    <w:rsid w:val="4C74B14D"/>
    <w:rsid w:val="4C7FDD4E"/>
    <w:rsid w:val="4C8118ED"/>
    <w:rsid w:val="4C828787"/>
    <w:rsid w:val="4C83C46B"/>
    <w:rsid w:val="4C918573"/>
    <w:rsid w:val="4C9F3A00"/>
    <w:rsid w:val="4CA37593"/>
    <w:rsid w:val="4CAA5392"/>
    <w:rsid w:val="4CAB4C92"/>
    <w:rsid w:val="4CB246CA"/>
    <w:rsid w:val="4CB9A06C"/>
    <w:rsid w:val="4CBC38C3"/>
    <w:rsid w:val="4CCA8EE5"/>
    <w:rsid w:val="4CE29657"/>
    <w:rsid w:val="4CE4FBCC"/>
    <w:rsid w:val="4CE6EF3D"/>
    <w:rsid w:val="4CEEDEE0"/>
    <w:rsid w:val="4CF49A76"/>
    <w:rsid w:val="4CFE8153"/>
    <w:rsid w:val="4D029883"/>
    <w:rsid w:val="4D03D07A"/>
    <w:rsid w:val="4D06334F"/>
    <w:rsid w:val="4D0D7CA0"/>
    <w:rsid w:val="4D18781D"/>
    <w:rsid w:val="4D1D8247"/>
    <w:rsid w:val="4D1D9D11"/>
    <w:rsid w:val="4D1E9EEF"/>
    <w:rsid w:val="4D1FAFA3"/>
    <w:rsid w:val="4D2F0759"/>
    <w:rsid w:val="4D35FD27"/>
    <w:rsid w:val="4D3F77F3"/>
    <w:rsid w:val="4D40866A"/>
    <w:rsid w:val="4D4CDFA7"/>
    <w:rsid w:val="4D5EE71F"/>
    <w:rsid w:val="4D78AF8E"/>
    <w:rsid w:val="4D79C582"/>
    <w:rsid w:val="4D79CD28"/>
    <w:rsid w:val="4D7A1BBA"/>
    <w:rsid w:val="4D979E45"/>
    <w:rsid w:val="4D9F8661"/>
    <w:rsid w:val="4D9FB721"/>
    <w:rsid w:val="4DA0BBC1"/>
    <w:rsid w:val="4DA1EFD4"/>
    <w:rsid w:val="4DA796D6"/>
    <w:rsid w:val="4DAABE6F"/>
    <w:rsid w:val="4DAFE1E1"/>
    <w:rsid w:val="4DC5968B"/>
    <w:rsid w:val="4DCEC8E2"/>
    <w:rsid w:val="4DD0F327"/>
    <w:rsid w:val="4DE3D08F"/>
    <w:rsid w:val="4DEC3C22"/>
    <w:rsid w:val="4DF5A644"/>
    <w:rsid w:val="4E1889BC"/>
    <w:rsid w:val="4E250823"/>
    <w:rsid w:val="4E466226"/>
    <w:rsid w:val="4E49E9A8"/>
    <w:rsid w:val="4E4CFF05"/>
    <w:rsid w:val="4E51C182"/>
    <w:rsid w:val="4E51F0E5"/>
    <w:rsid w:val="4E52FFDB"/>
    <w:rsid w:val="4E535558"/>
    <w:rsid w:val="4E547593"/>
    <w:rsid w:val="4E59534A"/>
    <w:rsid w:val="4E5E46A5"/>
    <w:rsid w:val="4E60BA6B"/>
    <w:rsid w:val="4E63A099"/>
    <w:rsid w:val="4E74570B"/>
    <w:rsid w:val="4E780E24"/>
    <w:rsid w:val="4E78CCD2"/>
    <w:rsid w:val="4E7AF2CA"/>
    <w:rsid w:val="4E7FA798"/>
    <w:rsid w:val="4E863872"/>
    <w:rsid w:val="4E8CB7A8"/>
    <w:rsid w:val="4E8F662F"/>
    <w:rsid w:val="4E90C275"/>
    <w:rsid w:val="4E9207A2"/>
    <w:rsid w:val="4E926159"/>
    <w:rsid w:val="4E92729B"/>
    <w:rsid w:val="4E99B3EC"/>
    <w:rsid w:val="4E9F6F84"/>
    <w:rsid w:val="4EAE3721"/>
    <w:rsid w:val="4EB9D327"/>
    <w:rsid w:val="4EBD89D4"/>
    <w:rsid w:val="4EBFA3EB"/>
    <w:rsid w:val="4EC535E8"/>
    <w:rsid w:val="4ECB1CE3"/>
    <w:rsid w:val="4ECC0796"/>
    <w:rsid w:val="4ECFB1A6"/>
    <w:rsid w:val="4ED3A129"/>
    <w:rsid w:val="4ED3C406"/>
    <w:rsid w:val="4ED5169A"/>
    <w:rsid w:val="4ED6DE0B"/>
    <w:rsid w:val="4ED77709"/>
    <w:rsid w:val="4EF8E802"/>
    <w:rsid w:val="4F000107"/>
    <w:rsid w:val="4F02EFDB"/>
    <w:rsid w:val="4F03065D"/>
    <w:rsid w:val="4F032FF5"/>
    <w:rsid w:val="4F0D5F81"/>
    <w:rsid w:val="4F12C46C"/>
    <w:rsid w:val="4F13D6A0"/>
    <w:rsid w:val="4F1AB88E"/>
    <w:rsid w:val="4F2651A7"/>
    <w:rsid w:val="4F266D62"/>
    <w:rsid w:val="4F3D7E36"/>
    <w:rsid w:val="4F42615F"/>
    <w:rsid w:val="4F43DB78"/>
    <w:rsid w:val="4F543380"/>
    <w:rsid w:val="4F556C52"/>
    <w:rsid w:val="4F5D0A93"/>
    <w:rsid w:val="4F605076"/>
    <w:rsid w:val="4F629A15"/>
    <w:rsid w:val="4F634EE8"/>
    <w:rsid w:val="4F682466"/>
    <w:rsid w:val="4F6AF188"/>
    <w:rsid w:val="4F7271CF"/>
    <w:rsid w:val="4F7280A4"/>
    <w:rsid w:val="4F776291"/>
    <w:rsid w:val="4F803C11"/>
    <w:rsid w:val="4F8D8800"/>
    <w:rsid w:val="4F994A6B"/>
    <w:rsid w:val="4F9BEE47"/>
    <w:rsid w:val="4F9CC079"/>
    <w:rsid w:val="4FA1031B"/>
    <w:rsid w:val="4FA512C8"/>
    <w:rsid w:val="4FA58E70"/>
    <w:rsid w:val="4FA5DCC5"/>
    <w:rsid w:val="4FA695B9"/>
    <w:rsid w:val="4FA79718"/>
    <w:rsid w:val="4FA81E13"/>
    <w:rsid w:val="4FB6E533"/>
    <w:rsid w:val="4FB8613A"/>
    <w:rsid w:val="4FBE938D"/>
    <w:rsid w:val="4FBF30CD"/>
    <w:rsid w:val="4FC132B1"/>
    <w:rsid w:val="4FCC800A"/>
    <w:rsid w:val="4FD14EF6"/>
    <w:rsid w:val="4FD4B9A3"/>
    <w:rsid w:val="4FDD032C"/>
    <w:rsid w:val="4FDE9938"/>
    <w:rsid w:val="4FE11406"/>
    <w:rsid w:val="4FE2460A"/>
    <w:rsid w:val="4FE781B8"/>
    <w:rsid w:val="4FEE5244"/>
    <w:rsid w:val="4FEEE5DE"/>
    <w:rsid w:val="4FF4A762"/>
    <w:rsid w:val="4FF63234"/>
    <w:rsid w:val="4FF93341"/>
    <w:rsid w:val="4FFD0568"/>
    <w:rsid w:val="5002DD37"/>
    <w:rsid w:val="5002EA4A"/>
    <w:rsid w:val="50083708"/>
    <w:rsid w:val="500DA080"/>
    <w:rsid w:val="500DA0D9"/>
    <w:rsid w:val="500FABEE"/>
    <w:rsid w:val="501B7726"/>
    <w:rsid w:val="5026346B"/>
    <w:rsid w:val="50278C33"/>
    <w:rsid w:val="5028BE7C"/>
    <w:rsid w:val="50298DD3"/>
    <w:rsid w:val="5033EA09"/>
    <w:rsid w:val="5037B223"/>
    <w:rsid w:val="5039E206"/>
    <w:rsid w:val="503B3F5C"/>
    <w:rsid w:val="504E8D14"/>
    <w:rsid w:val="50548C7F"/>
    <w:rsid w:val="50561040"/>
    <w:rsid w:val="505DC09D"/>
    <w:rsid w:val="50604671"/>
    <w:rsid w:val="5068DA9B"/>
    <w:rsid w:val="506B11FC"/>
    <w:rsid w:val="50752613"/>
    <w:rsid w:val="507EE870"/>
    <w:rsid w:val="50855F82"/>
    <w:rsid w:val="50886491"/>
    <w:rsid w:val="508C4E88"/>
    <w:rsid w:val="50ABBF3A"/>
    <w:rsid w:val="50AEBE08"/>
    <w:rsid w:val="50B09A51"/>
    <w:rsid w:val="50BA2B1D"/>
    <w:rsid w:val="50BFBA96"/>
    <w:rsid w:val="50C28E71"/>
    <w:rsid w:val="50C8A1AB"/>
    <w:rsid w:val="50C9A9E0"/>
    <w:rsid w:val="50D0B441"/>
    <w:rsid w:val="50E0F134"/>
    <w:rsid w:val="50E67D26"/>
    <w:rsid w:val="50E67FFB"/>
    <w:rsid w:val="50E749A2"/>
    <w:rsid w:val="50E95C6E"/>
    <w:rsid w:val="50EA174E"/>
    <w:rsid w:val="50F5B268"/>
    <w:rsid w:val="50FDA946"/>
    <w:rsid w:val="511AFCEF"/>
    <w:rsid w:val="51232426"/>
    <w:rsid w:val="5123A21C"/>
    <w:rsid w:val="512609F5"/>
    <w:rsid w:val="5126F4AA"/>
    <w:rsid w:val="51317009"/>
    <w:rsid w:val="51338961"/>
    <w:rsid w:val="5135948F"/>
    <w:rsid w:val="5139BEB3"/>
    <w:rsid w:val="513CBFC4"/>
    <w:rsid w:val="513FB7F6"/>
    <w:rsid w:val="514200C5"/>
    <w:rsid w:val="5146A8CC"/>
    <w:rsid w:val="51517AE1"/>
    <w:rsid w:val="5152F664"/>
    <w:rsid w:val="5155EE4D"/>
    <w:rsid w:val="515718A4"/>
    <w:rsid w:val="51579A44"/>
    <w:rsid w:val="51581888"/>
    <w:rsid w:val="51693A99"/>
    <w:rsid w:val="516AB047"/>
    <w:rsid w:val="516E2570"/>
    <w:rsid w:val="516EA5DF"/>
    <w:rsid w:val="516FECED"/>
    <w:rsid w:val="51807436"/>
    <w:rsid w:val="5182F53E"/>
    <w:rsid w:val="518E3CE8"/>
    <w:rsid w:val="5190EEF9"/>
    <w:rsid w:val="519203BA"/>
    <w:rsid w:val="5198C6CF"/>
    <w:rsid w:val="519AB047"/>
    <w:rsid w:val="51A05230"/>
    <w:rsid w:val="51A1977E"/>
    <w:rsid w:val="51AA5A60"/>
    <w:rsid w:val="51AD233E"/>
    <w:rsid w:val="51B3054D"/>
    <w:rsid w:val="51B7F9CF"/>
    <w:rsid w:val="51BCD4B3"/>
    <w:rsid w:val="51C04645"/>
    <w:rsid w:val="51C3B61B"/>
    <w:rsid w:val="51C4E725"/>
    <w:rsid w:val="51C92967"/>
    <w:rsid w:val="51CFBA6A"/>
    <w:rsid w:val="51D03228"/>
    <w:rsid w:val="51D15585"/>
    <w:rsid w:val="51D683B8"/>
    <w:rsid w:val="51D9697A"/>
    <w:rsid w:val="51DEEF05"/>
    <w:rsid w:val="51E3D786"/>
    <w:rsid w:val="51E90196"/>
    <w:rsid w:val="51EA65BF"/>
    <w:rsid w:val="51ECF7B3"/>
    <w:rsid w:val="51EF98AD"/>
    <w:rsid w:val="51F51D8D"/>
    <w:rsid w:val="51F63C93"/>
    <w:rsid w:val="51F8B3F7"/>
    <w:rsid w:val="51F96141"/>
    <w:rsid w:val="51FC870C"/>
    <w:rsid w:val="52005FF2"/>
    <w:rsid w:val="5202ADE1"/>
    <w:rsid w:val="520AFA9D"/>
    <w:rsid w:val="52115E68"/>
    <w:rsid w:val="5212DDDF"/>
    <w:rsid w:val="52154F68"/>
    <w:rsid w:val="52186E24"/>
    <w:rsid w:val="52194266"/>
    <w:rsid w:val="521DB8C1"/>
    <w:rsid w:val="52218567"/>
    <w:rsid w:val="5221A3F5"/>
    <w:rsid w:val="5221DC25"/>
    <w:rsid w:val="522264DC"/>
    <w:rsid w:val="5229DBA0"/>
    <w:rsid w:val="522AD58C"/>
    <w:rsid w:val="52349652"/>
    <w:rsid w:val="52367ADA"/>
    <w:rsid w:val="52380DD1"/>
    <w:rsid w:val="5239F31A"/>
    <w:rsid w:val="52464103"/>
    <w:rsid w:val="524968AE"/>
    <w:rsid w:val="524DA9DA"/>
    <w:rsid w:val="52597AD8"/>
    <w:rsid w:val="525C7769"/>
    <w:rsid w:val="525D9A55"/>
    <w:rsid w:val="5265D714"/>
    <w:rsid w:val="526E8562"/>
    <w:rsid w:val="5277C078"/>
    <w:rsid w:val="527838EF"/>
    <w:rsid w:val="527CEA8A"/>
    <w:rsid w:val="528103EC"/>
    <w:rsid w:val="5282BE84"/>
    <w:rsid w:val="5282EEF1"/>
    <w:rsid w:val="528584C6"/>
    <w:rsid w:val="52884856"/>
    <w:rsid w:val="52892197"/>
    <w:rsid w:val="528A940D"/>
    <w:rsid w:val="52941243"/>
    <w:rsid w:val="5297ACBE"/>
    <w:rsid w:val="52A32989"/>
    <w:rsid w:val="52AD9875"/>
    <w:rsid w:val="52C64CB8"/>
    <w:rsid w:val="52D2E9A3"/>
    <w:rsid w:val="52EC766D"/>
    <w:rsid w:val="52F757C1"/>
    <w:rsid w:val="52F9DE4B"/>
    <w:rsid w:val="52FDD288"/>
    <w:rsid w:val="53029529"/>
    <w:rsid w:val="531144C8"/>
    <w:rsid w:val="531337C2"/>
    <w:rsid w:val="532039ED"/>
    <w:rsid w:val="53270E87"/>
    <w:rsid w:val="532F2A48"/>
    <w:rsid w:val="533389BE"/>
    <w:rsid w:val="5335610D"/>
    <w:rsid w:val="5339079C"/>
    <w:rsid w:val="533CBB3B"/>
    <w:rsid w:val="533E1D0C"/>
    <w:rsid w:val="5341A351"/>
    <w:rsid w:val="5345B4E3"/>
    <w:rsid w:val="5348EA69"/>
    <w:rsid w:val="534B2D55"/>
    <w:rsid w:val="535240DF"/>
    <w:rsid w:val="536082F9"/>
    <w:rsid w:val="5367F4AF"/>
    <w:rsid w:val="53697C24"/>
    <w:rsid w:val="536B9DF6"/>
    <w:rsid w:val="5375B93D"/>
    <w:rsid w:val="53767511"/>
    <w:rsid w:val="53768C81"/>
    <w:rsid w:val="538367D5"/>
    <w:rsid w:val="53860AEF"/>
    <w:rsid w:val="53864BF9"/>
    <w:rsid w:val="5386EC63"/>
    <w:rsid w:val="5388E4CE"/>
    <w:rsid w:val="538F8DE7"/>
    <w:rsid w:val="539772B0"/>
    <w:rsid w:val="539A3980"/>
    <w:rsid w:val="539B71F6"/>
    <w:rsid w:val="539C672D"/>
    <w:rsid w:val="539E3963"/>
    <w:rsid w:val="539E95DF"/>
    <w:rsid w:val="539F9C76"/>
    <w:rsid w:val="53A11569"/>
    <w:rsid w:val="53A78DE7"/>
    <w:rsid w:val="53AB31DB"/>
    <w:rsid w:val="53B37793"/>
    <w:rsid w:val="53B8D9D9"/>
    <w:rsid w:val="53BECEC0"/>
    <w:rsid w:val="53C4837A"/>
    <w:rsid w:val="53CCC6FC"/>
    <w:rsid w:val="53D344E2"/>
    <w:rsid w:val="53D5F9F6"/>
    <w:rsid w:val="53DC4D52"/>
    <w:rsid w:val="53DD73BF"/>
    <w:rsid w:val="53E19092"/>
    <w:rsid w:val="53E1D29E"/>
    <w:rsid w:val="53EBE92E"/>
    <w:rsid w:val="53ED4CAE"/>
    <w:rsid w:val="53FA9A57"/>
    <w:rsid w:val="53FF01E7"/>
    <w:rsid w:val="54005803"/>
    <w:rsid w:val="540282A1"/>
    <w:rsid w:val="54068DBB"/>
    <w:rsid w:val="540C9DE1"/>
    <w:rsid w:val="540F9998"/>
    <w:rsid w:val="541AD142"/>
    <w:rsid w:val="541BBE50"/>
    <w:rsid w:val="54280BA7"/>
    <w:rsid w:val="542BF583"/>
    <w:rsid w:val="543041DA"/>
    <w:rsid w:val="543AEC43"/>
    <w:rsid w:val="543DCAB4"/>
    <w:rsid w:val="543E63AB"/>
    <w:rsid w:val="544344FE"/>
    <w:rsid w:val="544350FB"/>
    <w:rsid w:val="544851E9"/>
    <w:rsid w:val="5451C2A1"/>
    <w:rsid w:val="545CCB55"/>
    <w:rsid w:val="5464398D"/>
    <w:rsid w:val="54724FF0"/>
    <w:rsid w:val="54753215"/>
    <w:rsid w:val="54755CE2"/>
    <w:rsid w:val="547B3F5B"/>
    <w:rsid w:val="547EC028"/>
    <w:rsid w:val="5480460B"/>
    <w:rsid w:val="5482A428"/>
    <w:rsid w:val="54837767"/>
    <w:rsid w:val="549709A7"/>
    <w:rsid w:val="549C0AD7"/>
    <w:rsid w:val="549D88CB"/>
    <w:rsid w:val="549E0D21"/>
    <w:rsid w:val="54A02C15"/>
    <w:rsid w:val="54ACADDA"/>
    <w:rsid w:val="54AEA11E"/>
    <w:rsid w:val="54AF3D98"/>
    <w:rsid w:val="54B12966"/>
    <w:rsid w:val="54B9C2C8"/>
    <w:rsid w:val="54C20C73"/>
    <w:rsid w:val="54C3132B"/>
    <w:rsid w:val="54C33002"/>
    <w:rsid w:val="54C48529"/>
    <w:rsid w:val="54C4C399"/>
    <w:rsid w:val="54CA51A7"/>
    <w:rsid w:val="54CD5749"/>
    <w:rsid w:val="54D0C542"/>
    <w:rsid w:val="54D67E0F"/>
    <w:rsid w:val="54D827A4"/>
    <w:rsid w:val="54DA30E1"/>
    <w:rsid w:val="54DC5995"/>
    <w:rsid w:val="54DD4E2D"/>
    <w:rsid w:val="54E15A56"/>
    <w:rsid w:val="54F9703D"/>
    <w:rsid w:val="54FA4CBB"/>
    <w:rsid w:val="54FE07B7"/>
    <w:rsid w:val="54FF539E"/>
    <w:rsid w:val="5510D202"/>
    <w:rsid w:val="5516FC1B"/>
    <w:rsid w:val="551932E7"/>
    <w:rsid w:val="551EB4F8"/>
    <w:rsid w:val="55253A3F"/>
    <w:rsid w:val="55294549"/>
    <w:rsid w:val="5539D666"/>
    <w:rsid w:val="553FB47E"/>
    <w:rsid w:val="5544A53B"/>
    <w:rsid w:val="55451B7C"/>
    <w:rsid w:val="55474AED"/>
    <w:rsid w:val="5547FABF"/>
    <w:rsid w:val="5551BED9"/>
    <w:rsid w:val="5551D956"/>
    <w:rsid w:val="55523C3A"/>
    <w:rsid w:val="5552ED0E"/>
    <w:rsid w:val="555BD4E1"/>
    <w:rsid w:val="556662C2"/>
    <w:rsid w:val="5573BDA5"/>
    <w:rsid w:val="557575E6"/>
    <w:rsid w:val="55793248"/>
    <w:rsid w:val="557A30AB"/>
    <w:rsid w:val="557BA4F8"/>
    <w:rsid w:val="55802796"/>
    <w:rsid w:val="55806089"/>
    <w:rsid w:val="5583E5A0"/>
    <w:rsid w:val="558914FC"/>
    <w:rsid w:val="558EA52B"/>
    <w:rsid w:val="558FE6C0"/>
    <w:rsid w:val="55916E2F"/>
    <w:rsid w:val="559325F1"/>
    <w:rsid w:val="5595B2D9"/>
    <w:rsid w:val="55965811"/>
    <w:rsid w:val="559C8CB0"/>
    <w:rsid w:val="559FA31A"/>
    <w:rsid w:val="55A79E34"/>
    <w:rsid w:val="55AF07F7"/>
    <w:rsid w:val="55B141AA"/>
    <w:rsid w:val="55B9F862"/>
    <w:rsid w:val="55BAD285"/>
    <w:rsid w:val="55C03C53"/>
    <w:rsid w:val="55C866E3"/>
    <w:rsid w:val="55D387F6"/>
    <w:rsid w:val="55D9B544"/>
    <w:rsid w:val="55D9CCDB"/>
    <w:rsid w:val="55E0D597"/>
    <w:rsid w:val="55E742D3"/>
    <w:rsid w:val="55E7A7B3"/>
    <w:rsid w:val="55EB4233"/>
    <w:rsid w:val="55EE8631"/>
    <w:rsid w:val="55FC74B7"/>
    <w:rsid w:val="560E3CDE"/>
    <w:rsid w:val="56143AC2"/>
    <w:rsid w:val="56147242"/>
    <w:rsid w:val="5615B399"/>
    <w:rsid w:val="563383F4"/>
    <w:rsid w:val="563B286C"/>
    <w:rsid w:val="563B3FF2"/>
    <w:rsid w:val="563CB2FC"/>
    <w:rsid w:val="563F7F12"/>
    <w:rsid w:val="56405CE5"/>
    <w:rsid w:val="56463711"/>
    <w:rsid w:val="5648DE11"/>
    <w:rsid w:val="564A8413"/>
    <w:rsid w:val="56599705"/>
    <w:rsid w:val="565CEF05"/>
    <w:rsid w:val="56661ED8"/>
    <w:rsid w:val="566B9578"/>
    <w:rsid w:val="566CB87E"/>
    <w:rsid w:val="566CBB8C"/>
    <w:rsid w:val="567006D1"/>
    <w:rsid w:val="5671D116"/>
    <w:rsid w:val="5677D6CF"/>
    <w:rsid w:val="567D47B7"/>
    <w:rsid w:val="568858DE"/>
    <w:rsid w:val="5689EA96"/>
    <w:rsid w:val="568D20FA"/>
    <w:rsid w:val="56919E75"/>
    <w:rsid w:val="56924338"/>
    <w:rsid w:val="569668B4"/>
    <w:rsid w:val="5699659F"/>
    <w:rsid w:val="569BBB20"/>
    <w:rsid w:val="569D0D02"/>
    <w:rsid w:val="56A12A17"/>
    <w:rsid w:val="56B300BF"/>
    <w:rsid w:val="56BA7B07"/>
    <w:rsid w:val="56BAB3A5"/>
    <w:rsid w:val="56BD9441"/>
    <w:rsid w:val="56C4ED7A"/>
    <w:rsid w:val="56C7C21C"/>
    <w:rsid w:val="56CA7C0D"/>
    <w:rsid w:val="56CCBF92"/>
    <w:rsid w:val="56CE5226"/>
    <w:rsid w:val="56D612C4"/>
    <w:rsid w:val="56DC011C"/>
    <w:rsid w:val="56E21629"/>
    <w:rsid w:val="56F25A3A"/>
    <w:rsid w:val="56F5AC82"/>
    <w:rsid w:val="56FA8072"/>
    <w:rsid w:val="56FE9F2B"/>
    <w:rsid w:val="57054AD0"/>
    <w:rsid w:val="57099762"/>
    <w:rsid w:val="57106F64"/>
    <w:rsid w:val="571229F3"/>
    <w:rsid w:val="5724693E"/>
    <w:rsid w:val="572AAD83"/>
    <w:rsid w:val="572E6B00"/>
    <w:rsid w:val="57344FBD"/>
    <w:rsid w:val="57399359"/>
    <w:rsid w:val="573B6476"/>
    <w:rsid w:val="5740B36C"/>
    <w:rsid w:val="574892EA"/>
    <w:rsid w:val="574B619E"/>
    <w:rsid w:val="574DDB0F"/>
    <w:rsid w:val="574E4484"/>
    <w:rsid w:val="574FC0CA"/>
    <w:rsid w:val="57540234"/>
    <w:rsid w:val="5755DF7C"/>
    <w:rsid w:val="575B685C"/>
    <w:rsid w:val="575ED52F"/>
    <w:rsid w:val="57644379"/>
    <w:rsid w:val="5769D6D3"/>
    <w:rsid w:val="577633E7"/>
    <w:rsid w:val="577B2194"/>
    <w:rsid w:val="578487CA"/>
    <w:rsid w:val="578732BA"/>
    <w:rsid w:val="578B4D64"/>
    <w:rsid w:val="578BC93C"/>
    <w:rsid w:val="57931830"/>
    <w:rsid w:val="579CDC8F"/>
    <w:rsid w:val="57A1D3D0"/>
    <w:rsid w:val="57A4B957"/>
    <w:rsid w:val="57AA2D7C"/>
    <w:rsid w:val="57AD0E7E"/>
    <w:rsid w:val="57B16FD3"/>
    <w:rsid w:val="57B2BC30"/>
    <w:rsid w:val="57B5B543"/>
    <w:rsid w:val="57BAC805"/>
    <w:rsid w:val="57BF02C1"/>
    <w:rsid w:val="57C7C2FF"/>
    <w:rsid w:val="57CE677A"/>
    <w:rsid w:val="57CF8DB8"/>
    <w:rsid w:val="57D4C5F3"/>
    <w:rsid w:val="57D5B40D"/>
    <w:rsid w:val="57D6DD0B"/>
    <w:rsid w:val="57DFECAD"/>
    <w:rsid w:val="57E3A2D6"/>
    <w:rsid w:val="57E3CDC1"/>
    <w:rsid w:val="57E8CA28"/>
    <w:rsid w:val="57EBB6B8"/>
    <w:rsid w:val="57EC20A1"/>
    <w:rsid w:val="57F6D8A5"/>
    <w:rsid w:val="57F6EF91"/>
    <w:rsid w:val="57FF0D34"/>
    <w:rsid w:val="5800C0B1"/>
    <w:rsid w:val="58021CFE"/>
    <w:rsid w:val="580923BC"/>
    <w:rsid w:val="580AF532"/>
    <w:rsid w:val="580C46AB"/>
    <w:rsid w:val="580E2876"/>
    <w:rsid w:val="58134E73"/>
    <w:rsid w:val="5815BF58"/>
    <w:rsid w:val="58196266"/>
    <w:rsid w:val="581D5E5C"/>
    <w:rsid w:val="582745DB"/>
    <w:rsid w:val="58278BF1"/>
    <w:rsid w:val="5828EEA8"/>
    <w:rsid w:val="582ACE1A"/>
    <w:rsid w:val="582F79B9"/>
    <w:rsid w:val="58366377"/>
    <w:rsid w:val="583A2E61"/>
    <w:rsid w:val="5845C6D8"/>
    <w:rsid w:val="584C8A84"/>
    <w:rsid w:val="58515D33"/>
    <w:rsid w:val="58522467"/>
    <w:rsid w:val="58583C5F"/>
    <w:rsid w:val="585DD750"/>
    <w:rsid w:val="585E0376"/>
    <w:rsid w:val="5863EC30"/>
    <w:rsid w:val="58700C56"/>
    <w:rsid w:val="58725E13"/>
    <w:rsid w:val="587825DE"/>
    <w:rsid w:val="588194D3"/>
    <w:rsid w:val="588E8F5B"/>
    <w:rsid w:val="589026A0"/>
    <w:rsid w:val="58983621"/>
    <w:rsid w:val="5898FCEE"/>
    <w:rsid w:val="58A4ABDB"/>
    <w:rsid w:val="58AC32E0"/>
    <w:rsid w:val="58B3503D"/>
    <w:rsid w:val="58B4139D"/>
    <w:rsid w:val="58B4655C"/>
    <w:rsid w:val="58B501BE"/>
    <w:rsid w:val="58BCCBCD"/>
    <w:rsid w:val="58BF485B"/>
    <w:rsid w:val="58C01FDC"/>
    <w:rsid w:val="58D3A170"/>
    <w:rsid w:val="58D5CEEB"/>
    <w:rsid w:val="58D6CA75"/>
    <w:rsid w:val="58D8B55B"/>
    <w:rsid w:val="58DC5C62"/>
    <w:rsid w:val="58E1B7BB"/>
    <w:rsid w:val="58E546A1"/>
    <w:rsid w:val="58E8354C"/>
    <w:rsid w:val="58F0B174"/>
    <w:rsid w:val="58F36C42"/>
    <w:rsid w:val="58FEADEA"/>
    <w:rsid w:val="59051D48"/>
    <w:rsid w:val="590746DB"/>
    <w:rsid w:val="590D1768"/>
    <w:rsid w:val="590D42AC"/>
    <w:rsid w:val="590FC7CD"/>
    <w:rsid w:val="5913BA37"/>
    <w:rsid w:val="591B5530"/>
    <w:rsid w:val="591D6AB3"/>
    <w:rsid w:val="591FC930"/>
    <w:rsid w:val="5927EDE7"/>
    <w:rsid w:val="59281240"/>
    <w:rsid w:val="59285A5B"/>
    <w:rsid w:val="592C6247"/>
    <w:rsid w:val="5935D100"/>
    <w:rsid w:val="593B1598"/>
    <w:rsid w:val="59482ECE"/>
    <w:rsid w:val="59487C14"/>
    <w:rsid w:val="594D679F"/>
    <w:rsid w:val="594F16E7"/>
    <w:rsid w:val="595CA797"/>
    <w:rsid w:val="595ED121"/>
    <w:rsid w:val="596340CF"/>
    <w:rsid w:val="5968328E"/>
    <w:rsid w:val="596FF923"/>
    <w:rsid w:val="5978931F"/>
    <w:rsid w:val="597C6AD1"/>
    <w:rsid w:val="597CDE89"/>
    <w:rsid w:val="59801709"/>
    <w:rsid w:val="599334E8"/>
    <w:rsid w:val="599C4CD2"/>
    <w:rsid w:val="599D4B22"/>
    <w:rsid w:val="59A24642"/>
    <w:rsid w:val="59B2926B"/>
    <w:rsid w:val="59B8032C"/>
    <w:rsid w:val="59B811A9"/>
    <w:rsid w:val="59B8E379"/>
    <w:rsid w:val="59BEAF5F"/>
    <w:rsid w:val="59C37EAA"/>
    <w:rsid w:val="59C779E2"/>
    <w:rsid w:val="59D4D0F2"/>
    <w:rsid w:val="59D4FC2C"/>
    <w:rsid w:val="59DE0139"/>
    <w:rsid w:val="59ECDF15"/>
    <w:rsid w:val="59EF9D93"/>
    <w:rsid w:val="59F85B3B"/>
    <w:rsid w:val="59FDD48F"/>
    <w:rsid w:val="5A00C57C"/>
    <w:rsid w:val="5A02AAC7"/>
    <w:rsid w:val="5A1055AC"/>
    <w:rsid w:val="5A135EF3"/>
    <w:rsid w:val="5A15B2F9"/>
    <w:rsid w:val="5A15E8F1"/>
    <w:rsid w:val="5A168343"/>
    <w:rsid w:val="5A1C1E0B"/>
    <w:rsid w:val="5A1D4F66"/>
    <w:rsid w:val="5A210F96"/>
    <w:rsid w:val="5A217ABF"/>
    <w:rsid w:val="5A26F4C0"/>
    <w:rsid w:val="5A299B3B"/>
    <w:rsid w:val="5A348F60"/>
    <w:rsid w:val="5A37A05C"/>
    <w:rsid w:val="5A3DB33A"/>
    <w:rsid w:val="5A3FD491"/>
    <w:rsid w:val="5A41C502"/>
    <w:rsid w:val="5A47ED0C"/>
    <w:rsid w:val="5A491B3A"/>
    <w:rsid w:val="5A4D7C22"/>
    <w:rsid w:val="5A50AEB3"/>
    <w:rsid w:val="5A546611"/>
    <w:rsid w:val="5A54DF53"/>
    <w:rsid w:val="5A598714"/>
    <w:rsid w:val="5A5FCBFC"/>
    <w:rsid w:val="5A622CD1"/>
    <w:rsid w:val="5A64EFD3"/>
    <w:rsid w:val="5A67C6B4"/>
    <w:rsid w:val="5A77B1DB"/>
    <w:rsid w:val="5A7A8E31"/>
    <w:rsid w:val="5A7C60FC"/>
    <w:rsid w:val="5A8839CF"/>
    <w:rsid w:val="5A8D7856"/>
    <w:rsid w:val="5A918F49"/>
    <w:rsid w:val="5A91C913"/>
    <w:rsid w:val="5A93A6C2"/>
    <w:rsid w:val="5A97451D"/>
    <w:rsid w:val="5A9E303A"/>
    <w:rsid w:val="5AA1FB07"/>
    <w:rsid w:val="5AA8FFD7"/>
    <w:rsid w:val="5AAB1AFE"/>
    <w:rsid w:val="5AAE3AD9"/>
    <w:rsid w:val="5AC0B031"/>
    <w:rsid w:val="5AC74BC1"/>
    <w:rsid w:val="5ACA4BA6"/>
    <w:rsid w:val="5ACC3B09"/>
    <w:rsid w:val="5ACE1CED"/>
    <w:rsid w:val="5ACEABF6"/>
    <w:rsid w:val="5AD1BC57"/>
    <w:rsid w:val="5AE4661A"/>
    <w:rsid w:val="5AE5523A"/>
    <w:rsid w:val="5AEAA6C5"/>
    <w:rsid w:val="5AECABEE"/>
    <w:rsid w:val="5AF55CB1"/>
    <w:rsid w:val="5AFAA166"/>
    <w:rsid w:val="5B0259CA"/>
    <w:rsid w:val="5B04C81D"/>
    <w:rsid w:val="5B05FC92"/>
    <w:rsid w:val="5B0C9AA9"/>
    <w:rsid w:val="5B1451C2"/>
    <w:rsid w:val="5B150552"/>
    <w:rsid w:val="5B1A5978"/>
    <w:rsid w:val="5B22FA1A"/>
    <w:rsid w:val="5B2C38CC"/>
    <w:rsid w:val="5B2CB517"/>
    <w:rsid w:val="5B2D412E"/>
    <w:rsid w:val="5B356272"/>
    <w:rsid w:val="5B375D9B"/>
    <w:rsid w:val="5B38FA7A"/>
    <w:rsid w:val="5B3C1A08"/>
    <w:rsid w:val="5B3CCCD7"/>
    <w:rsid w:val="5B3CEB3B"/>
    <w:rsid w:val="5B3DF7BB"/>
    <w:rsid w:val="5B44A654"/>
    <w:rsid w:val="5B491958"/>
    <w:rsid w:val="5B4DB986"/>
    <w:rsid w:val="5B51E8D3"/>
    <w:rsid w:val="5B554E20"/>
    <w:rsid w:val="5B657DE6"/>
    <w:rsid w:val="5B65E8EB"/>
    <w:rsid w:val="5B6D8C7D"/>
    <w:rsid w:val="5B79D9C7"/>
    <w:rsid w:val="5B801368"/>
    <w:rsid w:val="5B803122"/>
    <w:rsid w:val="5B80C416"/>
    <w:rsid w:val="5B8163FF"/>
    <w:rsid w:val="5B849234"/>
    <w:rsid w:val="5B8B6DF4"/>
    <w:rsid w:val="5B8FFFCB"/>
    <w:rsid w:val="5B904DF8"/>
    <w:rsid w:val="5B92B652"/>
    <w:rsid w:val="5B987266"/>
    <w:rsid w:val="5B9C3F81"/>
    <w:rsid w:val="5BA0F5E6"/>
    <w:rsid w:val="5BADAA2A"/>
    <w:rsid w:val="5BB03A81"/>
    <w:rsid w:val="5BB211BD"/>
    <w:rsid w:val="5BB640EF"/>
    <w:rsid w:val="5BC48F56"/>
    <w:rsid w:val="5BCBE2E1"/>
    <w:rsid w:val="5BCE1168"/>
    <w:rsid w:val="5BCF87C8"/>
    <w:rsid w:val="5BD38F35"/>
    <w:rsid w:val="5BD440CB"/>
    <w:rsid w:val="5BDCAE1D"/>
    <w:rsid w:val="5BE786B7"/>
    <w:rsid w:val="5BE85074"/>
    <w:rsid w:val="5BE895CC"/>
    <w:rsid w:val="5BF72EC5"/>
    <w:rsid w:val="5BFA3DAB"/>
    <w:rsid w:val="5BFD1B92"/>
    <w:rsid w:val="5C044190"/>
    <w:rsid w:val="5C06A93D"/>
    <w:rsid w:val="5C09946C"/>
    <w:rsid w:val="5C0E9F86"/>
    <w:rsid w:val="5C12D8B8"/>
    <w:rsid w:val="5C130AD1"/>
    <w:rsid w:val="5C14F4EA"/>
    <w:rsid w:val="5C15D702"/>
    <w:rsid w:val="5C2038B3"/>
    <w:rsid w:val="5C21C141"/>
    <w:rsid w:val="5C2347CD"/>
    <w:rsid w:val="5C241282"/>
    <w:rsid w:val="5C29E5B1"/>
    <w:rsid w:val="5C2C9994"/>
    <w:rsid w:val="5C31D947"/>
    <w:rsid w:val="5C34AA0A"/>
    <w:rsid w:val="5C376399"/>
    <w:rsid w:val="5C440E8D"/>
    <w:rsid w:val="5C4DBA38"/>
    <w:rsid w:val="5C56BD2E"/>
    <w:rsid w:val="5C592AE8"/>
    <w:rsid w:val="5C592C64"/>
    <w:rsid w:val="5C6870D8"/>
    <w:rsid w:val="5C68D178"/>
    <w:rsid w:val="5C69A871"/>
    <w:rsid w:val="5C6A6F8E"/>
    <w:rsid w:val="5C6B304E"/>
    <w:rsid w:val="5C6C1BF4"/>
    <w:rsid w:val="5C6FB6AA"/>
    <w:rsid w:val="5C77C5A9"/>
    <w:rsid w:val="5C795EA1"/>
    <w:rsid w:val="5C7BF761"/>
    <w:rsid w:val="5C802C50"/>
    <w:rsid w:val="5C8F85CA"/>
    <w:rsid w:val="5C928913"/>
    <w:rsid w:val="5C93CB15"/>
    <w:rsid w:val="5C9BFE7A"/>
    <w:rsid w:val="5C9CDF5D"/>
    <w:rsid w:val="5CA362A5"/>
    <w:rsid w:val="5CA9CB49"/>
    <w:rsid w:val="5CB1E308"/>
    <w:rsid w:val="5CB63C4E"/>
    <w:rsid w:val="5CB6D865"/>
    <w:rsid w:val="5CB74D2C"/>
    <w:rsid w:val="5CBBAC9F"/>
    <w:rsid w:val="5CBBE6BE"/>
    <w:rsid w:val="5CBF33DE"/>
    <w:rsid w:val="5CC55D81"/>
    <w:rsid w:val="5CC9FEC7"/>
    <w:rsid w:val="5CD23DE2"/>
    <w:rsid w:val="5CD67F35"/>
    <w:rsid w:val="5CD914F0"/>
    <w:rsid w:val="5CE284A2"/>
    <w:rsid w:val="5CE499B3"/>
    <w:rsid w:val="5CE7DA30"/>
    <w:rsid w:val="5CF074DA"/>
    <w:rsid w:val="5CF41877"/>
    <w:rsid w:val="5D012C96"/>
    <w:rsid w:val="5D025D71"/>
    <w:rsid w:val="5D06AD7D"/>
    <w:rsid w:val="5D074F90"/>
    <w:rsid w:val="5D0ABE5C"/>
    <w:rsid w:val="5D0EBD39"/>
    <w:rsid w:val="5D1051CC"/>
    <w:rsid w:val="5D10A448"/>
    <w:rsid w:val="5D220346"/>
    <w:rsid w:val="5D22641C"/>
    <w:rsid w:val="5D3E388F"/>
    <w:rsid w:val="5D4A1BBD"/>
    <w:rsid w:val="5D4AAACC"/>
    <w:rsid w:val="5D595CEF"/>
    <w:rsid w:val="5D5A4CDC"/>
    <w:rsid w:val="5D607D5A"/>
    <w:rsid w:val="5D692847"/>
    <w:rsid w:val="5D703AF2"/>
    <w:rsid w:val="5D70A081"/>
    <w:rsid w:val="5D824A18"/>
    <w:rsid w:val="5D8E36BA"/>
    <w:rsid w:val="5D90F12B"/>
    <w:rsid w:val="5D914529"/>
    <w:rsid w:val="5D944DDF"/>
    <w:rsid w:val="5D997B63"/>
    <w:rsid w:val="5D99B4AF"/>
    <w:rsid w:val="5D9E03B3"/>
    <w:rsid w:val="5DA3F1A5"/>
    <w:rsid w:val="5DACFB3A"/>
    <w:rsid w:val="5DAE7204"/>
    <w:rsid w:val="5DB3BC8B"/>
    <w:rsid w:val="5DBF7F7E"/>
    <w:rsid w:val="5DC67E6A"/>
    <w:rsid w:val="5DC6E0CF"/>
    <w:rsid w:val="5DCFAB9A"/>
    <w:rsid w:val="5DDCCC00"/>
    <w:rsid w:val="5DDF2EAD"/>
    <w:rsid w:val="5DE20E0C"/>
    <w:rsid w:val="5DFF836A"/>
    <w:rsid w:val="5E006F53"/>
    <w:rsid w:val="5E03486B"/>
    <w:rsid w:val="5E162321"/>
    <w:rsid w:val="5E1633BF"/>
    <w:rsid w:val="5E18AC5F"/>
    <w:rsid w:val="5E19E4D0"/>
    <w:rsid w:val="5E1C725C"/>
    <w:rsid w:val="5E1DA15E"/>
    <w:rsid w:val="5E2B33B9"/>
    <w:rsid w:val="5E2C4C13"/>
    <w:rsid w:val="5E355053"/>
    <w:rsid w:val="5E3DFC2E"/>
    <w:rsid w:val="5E41C3C5"/>
    <w:rsid w:val="5E46DE2F"/>
    <w:rsid w:val="5E477CB4"/>
    <w:rsid w:val="5E49B9F8"/>
    <w:rsid w:val="5E4A4044"/>
    <w:rsid w:val="5E4A430F"/>
    <w:rsid w:val="5E530E05"/>
    <w:rsid w:val="5E5BAE04"/>
    <w:rsid w:val="5E621FD6"/>
    <w:rsid w:val="5E6967C4"/>
    <w:rsid w:val="5E6BC752"/>
    <w:rsid w:val="5E75584C"/>
    <w:rsid w:val="5E7B0C04"/>
    <w:rsid w:val="5E7C34F9"/>
    <w:rsid w:val="5E7DC6AC"/>
    <w:rsid w:val="5E830E4F"/>
    <w:rsid w:val="5E8C178D"/>
    <w:rsid w:val="5E8CE678"/>
    <w:rsid w:val="5E8D5768"/>
    <w:rsid w:val="5E8E7073"/>
    <w:rsid w:val="5E97880E"/>
    <w:rsid w:val="5E9AB4D9"/>
    <w:rsid w:val="5E9BEA97"/>
    <w:rsid w:val="5E9EF9BF"/>
    <w:rsid w:val="5EAEDDF7"/>
    <w:rsid w:val="5EB91455"/>
    <w:rsid w:val="5EBA0FE1"/>
    <w:rsid w:val="5EBBFA60"/>
    <w:rsid w:val="5EBCCF5C"/>
    <w:rsid w:val="5EC18FF5"/>
    <w:rsid w:val="5EC2EF4A"/>
    <w:rsid w:val="5ED3FB54"/>
    <w:rsid w:val="5ED68733"/>
    <w:rsid w:val="5EDD8141"/>
    <w:rsid w:val="5EE7E4A2"/>
    <w:rsid w:val="5EF270E3"/>
    <w:rsid w:val="5EF2ED80"/>
    <w:rsid w:val="5EFA7B6F"/>
    <w:rsid w:val="5EFB36BB"/>
    <w:rsid w:val="5F01829C"/>
    <w:rsid w:val="5F180FA3"/>
    <w:rsid w:val="5F1BD2D3"/>
    <w:rsid w:val="5F1F14CF"/>
    <w:rsid w:val="5F25F686"/>
    <w:rsid w:val="5F277B8A"/>
    <w:rsid w:val="5F2A4699"/>
    <w:rsid w:val="5F2E0AF7"/>
    <w:rsid w:val="5F35EBD5"/>
    <w:rsid w:val="5F41C37B"/>
    <w:rsid w:val="5F46D12F"/>
    <w:rsid w:val="5F4AD94F"/>
    <w:rsid w:val="5F4B8BE7"/>
    <w:rsid w:val="5F5AA7E3"/>
    <w:rsid w:val="5F5F8678"/>
    <w:rsid w:val="5F64A336"/>
    <w:rsid w:val="5F66BA47"/>
    <w:rsid w:val="5F66E5EC"/>
    <w:rsid w:val="5F694F86"/>
    <w:rsid w:val="5F69D566"/>
    <w:rsid w:val="5F6CDD1A"/>
    <w:rsid w:val="5F71E88D"/>
    <w:rsid w:val="5F81594B"/>
    <w:rsid w:val="5F81A98A"/>
    <w:rsid w:val="5F83DA60"/>
    <w:rsid w:val="5F892D86"/>
    <w:rsid w:val="5F8B36A9"/>
    <w:rsid w:val="5F8CADE2"/>
    <w:rsid w:val="5F90F5E8"/>
    <w:rsid w:val="5F921132"/>
    <w:rsid w:val="5F95DE39"/>
    <w:rsid w:val="5F98258D"/>
    <w:rsid w:val="5F98DE56"/>
    <w:rsid w:val="5F9FE7CE"/>
    <w:rsid w:val="5FA2ACE0"/>
    <w:rsid w:val="5FA9175C"/>
    <w:rsid w:val="5FACC733"/>
    <w:rsid w:val="5FB06651"/>
    <w:rsid w:val="5FB894FD"/>
    <w:rsid w:val="5FB8C382"/>
    <w:rsid w:val="5FBC9930"/>
    <w:rsid w:val="5FC226D4"/>
    <w:rsid w:val="5FC363F6"/>
    <w:rsid w:val="5FD2012B"/>
    <w:rsid w:val="5FDE65B7"/>
    <w:rsid w:val="5FE64D92"/>
    <w:rsid w:val="5FEC75F5"/>
    <w:rsid w:val="5FEDD2E4"/>
    <w:rsid w:val="5FF3EA0C"/>
    <w:rsid w:val="5FF4BA22"/>
    <w:rsid w:val="5FF7A487"/>
    <w:rsid w:val="5FF8131A"/>
    <w:rsid w:val="5FFD2132"/>
    <w:rsid w:val="6000F354"/>
    <w:rsid w:val="600CC5D5"/>
    <w:rsid w:val="600DB78A"/>
    <w:rsid w:val="6017C64A"/>
    <w:rsid w:val="6019582A"/>
    <w:rsid w:val="601B6322"/>
    <w:rsid w:val="6022300F"/>
    <w:rsid w:val="6023402C"/>
    <w:rsid w:val="6028EA8A"/>
    <w:rsid w:val="602CCC54"/>
    <w:rsid w:val="6037D205"/>
    <w:rsid w:val="60382F84"/>
    <w:rsid w:val="6040A84D"/>
    <w:rsid w:val="6048DA6B"/>
    <w:rsid w:val="604DE5AC"/>
    <w:rsid w:val="604EEA25"/>
    <w:rsid w:val="6056004F"/>
    <w:rsid w:val="606729BD"/>
    <w:rsid w:val="606DA42B"/>
    <w:rsid w:val="606E0189"/>
    <w:rsid w:val="606F38F6"/>
    <w:rsid w:val="607A6171"/>
    <w:rsid w:val="607D77E8"/>
    <w:rsid w:val="608D13AC"/>
    <w:rsid w:val="609087D7"/>
    <w:rsid w:val="6092932E"/>
    <w:rsid w:val="609588B7"/>
    <w:rsid w:val="609605A4"/>
    <w:rsid w:val="609D1ECA"/>
    <w:rsid w:val="60A04BC6"/>
    <w:rsid w:val="60A10EE6"/>
    <w:rsid w:val="60BF7EFB"/>
    <w:rsid w:val="60C30DBA"/>
    <w:rsid w:val="60C79754"/>
    <w:rsid w:val="60C9D46A"/>
    <w:rsid w:val="60CA3E7A"/>
    <w:rsid w:val="60D1837F"/>
    <w:rsid w:val="60D18EA4"/>
    <w:rsid w:val="60D3841F"/>
    <w:rsid w:val="60DC9C0D"/>
    <w:rsid w:val="60DCA39E"/>
    <w:rsid w:val="60E03E0D"/>
    <w:rsid w:val="60E709C2"/>
    <w:rsid w:val="60EC8302"/>
    <w:rsid w:val="60EED241"/>
    <w:rsid w:val="60F642C9"/>
    <w:rsid w:val="60F7E7B2"/>
    <w:rsid w:val="60FB49DE"/>
    <w:rsid w:val="60FC775E"/>
    <w:rsid w:val="61001E76"/>
    <w:rsid w:val="61068ADB"/>
    <w:rsid w:val="610ACE27"/>
    <w:rsid w:val="610B49BA"/>
    <w:rsid w:val="6114E12F"/>
    <w:rsid w:val="611F5355"/>
    <w:rsid w:val="6127A3FD"/>
    <w:rsid w:val="6127E894"/>
    <w:rsid w:val="612BEF90"/>
    <w:rsid w:val="612FBC22"/>
    <w:rsid w:val="613BC5A5"/>
    <w:rsid w:val="61406671"/>
    <w:rsid w:val="6144B089"/>
    <w:rsid w:val="61471C1E"/>
    <w:rsid w:val="61473508"/>
    <w:rsid w:val="614F7B1F"/>
    <w:rsid w:val="615348F9"/>
    <w:rsid w:val="6153E50A"/>
    <w:rsid w:val="61577473"/>
    <w:rsid w:val="6159E234"/>
    <w:rsid w:val="615A69DB"/>
    <w:rsid w:val="615D8F64"/>
    <w:rsid w:val="615E9F64"/>
    <w:rsid w:val="616DF50D"/>
    <w:rsid w:val="617256D9"/>
    <w:rsid w:val="61768411"/>
    <w:rsid w:val="61797CE7"/>
    <w:rsid w:val="617CDE90"/>
    <w:rsid w:val="6183880E"/>
    <w:rsid w:val="6186F131"/>
    <w:rsid w:val="6190C413"/>
    <w:rsid w:val="6190E41B"/>
    <w:rsid w:val="6193D26A"/>
    <w:rsid w:val="619B26E6"/>
    <w:rsid w:val="619BF374"/>
    <w:rsid w:val="61A23EFE"/>
    <w:rsid w:val="61A3A1A3"/>
    <w:rsid w:val="61A76205"/>
    <w:rsid w:val="61A87B4E"/>
    <w:rsid w:val="61AE3C92"/>
    <w:rsid w:val="61B526AA"/>
    <w:rsid w:val="61BC0CC6"/>
    <w:rsid w:val="61CCE108"/>
    <w:rsid w:val="61D132AA"/>
    <w:rsid w:val="61D320B3"/>
    <w:rsid w:val="61D83507"/>
    <w:rsid w:val="61EF4B86"/>
    <w:rsid w:val="61F1D853"/>
    <w:rsid w:val="62107B9D"/>
    <w:rsid w:val="621378B0"/>
    <w:rsid w:val="6214C42F"/>
    <w:rsid w:val="6215304D"/>
    <w:rsid w:val="621CC07F"/>
    <w:rsid w:val="621CD83F"/>
    <w:rsid w:val="62222224"/>
    <w:rsid w:val="622B187D"/>
    <w:rsid w:val="62302803"/>
    <w:rsid w:val="623107E2"/>
    <w:rsid w:val="62368711"/>
    <w:rsid w:val="623CF7F1"/>
    <w:rsid w:val="62474BFF"/>
    <w:rsid w:val="624A6A69"/>
    <w:rsid w:val="6252F000"/>
    <w:rsid w:val="62556D51"/>
    <w:rsid w:val="62590C79"/>
    <w:rsid w:val="625B05BD"/>
    <w:rsid w:val="625DF920"/>
    <w:rsid w:val="62634A95"/>
    <w:rsid w:val="626E0C32"/>
    <w:rsid w:val="6273A6FF"/>
    <w:rsid w:val="6275C7F0"/>
    <w:rsid w:val="6278284A"/>
    <w:rsid w:val="627A1473"/>
    <w:rsid w:val="627AD70E"/>
    <w:rsid w:val="627B3C1E"/>
    <w:rsid w:val="62857193"/>
    <w:rsid w:val="6286735F"/>
    <w:rsid w:val="6287C8E4"/>
    <w:rsid w:val="628E20E2"/>
    <w:rsid w:val="6292B24D"/>
    <w:rsid w:val="6297B9BC"/>
    <w:rsid w:val="62980C86"/>
    <w:rsid w:val="629A31B2"/>
    <w:rsid w:val="629F3E65"/>
    <w:rsid w:val="62A3FABD"/>
    <w:rsid w:val="62A8729E"/>
    <w:rsid w:val="62AF24B7"/>
    <w:rsid w:val="62B22E50"/>
    <w:rsid w:val="62C0DC3C"/>
    <w:rsid w:val="62C2D03D"/>
    <w:rsid w:val="62CD03A3"/>
    <w:rsid w:val="62CEA64B"/>
    <w:rsid w:val="62CEBA18"/>
    <w:rsid w:val="62D7943A"/>
    <w:rsid w:val="62D7B6F6"/>
    <w:rsid w:val="62D8BB87"/>
    <w:rsid w:val="62DD4133"/>
    <w:rsid w:val="62E203DA"/>
    <w:rsid w:val="62E2ADFB"/>
    <w:rsid w:val="62EAA92D"/>
    <w:rsid w:val="62F42BED"/>
    <w:rsid w:val="62F485D5"/>
    <w:rsid w:val="62F66388"/>
    <w:rsid w:val="62F98887"/>
    <w:rsid w:val="62F9BCBE"/>
    <w:rsid w:val="63057351"/>
    <w:rsid w:val="63131622"/>
    <w:rsid w:val="6313461D"/>
    <w:rsid w:val="63165755"/>
    <w:rsid w:val="6319B60E"/>
    <w:rsid w:val="631A6FA9"/>
    <w:rsid w:val="6320E1FF"/>
    <w:rsid w:val="632626D0"/>
    <w:rsid w:val="6328172C"/>
    <w:rsid w:val="632AE8BE"/>
    <w:rsid w:val="6335F48E"/>
    <w:rsid w:val="633FE8FF"/>
    <w:rsid w:val="63408958"/>
    <w:rsid w:val="6344D5B9"/>
    <w:rsid w:val="634E11A3"/>
    <w:rsid w:val="63502B48"/>
    <w:rsid w:val="635D55D9"/>
    <w:rsid w:val="635E7EB9"/>
    <w:rsid w:val="635E8DC0"/>
    <w:rsid w:val="6365FE4C"/>
    <w:rsid w:val="63783FB3"/>
    <w:rsid w:val="637CC094"/>
    <w:rsid w:val="637DF8C8"/>
    <w:rsid w:val="637EA4EA"/>
    <w:rsid w:val="637F205B"/>
    <w:rsid w:val="63825CA2"/>
    <w:rsid w:val="638A76D5"/>
    <w:rsid w:val="638F036C"/>
    <w:rsid w:val="639034B7"/>
    <w:rsid w:val="63A092FF"/>
    <w:rsid w:val="63AFE71B"/>
    <w:rsid w:val="63B56284"/>
    <w:rsid w:val="63B6071B"/>
    <w:rsid w:val="63B7111F"/>
    <w:rsid w:val="63B89756"/>
    <w:rsid w:val="63BDF87C"/>
    <w:rsid w:val="63C5B7CF"/>
    <w:rsid w:val="63CBF74C"/>
    <w:rsid w:val="63CF1C36"/>
    <w:rsid w:val="63D2E2AC"/>
    <w:rsid w:val="63D9AF67"/>
    <w:rsid w:val="63E76DD9"/>
    <w:rsid w:val="63E7CF56"/>
    <w:rsid w:val="63EB5BD2"/>
    <w:rsid w:val="63ED5867"/>
    <w:rsid w:val="63F54489"/>
    <w:rsid w:val="63FA726E"/>
    <w:rsid w:val="6403EB66"/>
    <w:rsid w:val="6408A8B0"/>
    <w:rsid w:val="641F2513"/>
    <w:rsid w:val="64203457"/>
    <w:rsid w:val="6432EC76"/>
    <w:rsid w:val="643ACA17"/>
    <w:rsid w:val="64468BC9"/>
    <w:rsid w:val="64518553"/>
    <w:rsid w:val="64555B2D"/>
    <w:rsid w:val="6458AE1C"/>
    <w:rsid w:val="645A67AA"/>
    <w:rsid w:val="645DA1C1"/>
    <w:rsid w:val="6466901D"/>
    <w:rsid w:val="646C3A5D"/>
    <w:rsid w:val="646EB592"/>
    <w:rsid w:val="647DE839"/>
    <w:rsid w:val="647E16C1"/>
    <w:rsid w:val="648AB3B3"/>
    <w:rsid w:val="6490AAAB"/>
    <w:rsid w:val="6499FAE3"/>
    <w:rsid w:val="649E4AD8"/>
    <w:rsid w:val="64A290B0"/>
    <w:rsid w:val="64AA8559"/>
    <w:rsid w:val="64AFE4B8"/>
    <w:rsid w:val="64B28185"/>
    <w:rsid w:val="64C681EE"/>
    <w:rsid w:val="64C8BCDD"/>
    <w:rsid w:val="64CE0FA1"/>
    <w:rsid w:val="64D45BC5"/>
    <w:rsid w:val="64D89EDC"/>
    <w:rsid w:val="64DAE77C"/>
    <w:rsid w:val="64DE2E6D"/>
    <w:rsid w:val="64DE7646"/>
    <w:rsid w:val="64E3EC40"/>
    <w:rsid w:val="64E41B88"/>
    <w:rsid w:val="64E6016B"/>
    <w:rsid w:val="64EC8F43"/>
    <w:rsid w:val="64F3E8E6"/>
    <w:rsid w:val="64F77207"/>
    <w:rsid w:val="64F993E2"/>
    <w:rsid w:val="64FECAB6"/>
    <w:rsid w:val="65079CF0"/>
    <w:rsid w:val="65091CD5"/>
    <w:rsid w:val="650B09F5"/>
    <w:rsid w:val="6510EE0F"/>
    <w:rsid w:val="6518802E"/>
    <w:rsid w:val="651936D3"/>
    <w:rsid w:val="6520BCB9"/>
    <w:rsid w:val="652226B4"/>
    <w:rsid w:val="65254221"/>
    <w:rsid w:val="652588F0"/>
    <w:rsid w:val="652876C5"/>
    <w:rsid w:val="65295F84"/>
    <w:rsid w:val="652AEA35"/>
    <w:rsid w:val="6532225B"/>
    <w:rsid w:val="65332E93"/>
    <w:rsid w:val="653D537C"/>
    <w:rsid w:val="653E7B6E"/>
    <w:rsid w:val="653EAE98"/>
    <w:rsid w:val="6541A878"/>
    <w:rsid w:val="65439489"/>
    <w:rsid w:val="654A76F0"/>
    <w:rsid w:val="65515857"/>
    <w:rsid w:val="6556E635"/>
    <w:rsid w:val="65582AF4"/>
    <w:rsid w:val="65583CCD"/>
    <w:rsid w:val="65584711"/>
    <w:rsid w:val="656C31B1"/>
    <w:rsid w:val="6572968F"/>
    <w:rsid w:val="657428EA"/>
    <w:rsid w:val="657AFEE4"/>
    <w:rsid w:val="657CBFEE"/>
    <w:rsid w:val="65834CC2"/>
    <w:rsid w:val="65842DE6"/>
    <w:rsid w:val="65870C5E"/>
    <w:rsid w:val="6589C3A5"/>
    <w:rsid w:val="658DBBC6"/>
    <w:rsid w:val="6591038E"/>
    <w:rsid w:val="659AD8EF"/>
    <w:rsid w:val="659ED746"/>
    <w:rsid w:val="65A521C8"/>
    <w:rsid w:val="65A6B260"/>
    <w:rsid w:val="65AADB21"/>
    <w:rsid w:val="65AD789E"/>
    <w:rsid w:val="65AD84C2"/>
    <w:rsid w:val="65B06465"/>
    <w:rsid w:val="65B4629C"/>
    <w:rsid w:val="65BCF0EA"/>
    <w:rsid w:val="65BD8C7D"/>
    <w:rsid w:val="65BDB873"/>
    <w:rsid w:val="65C0ED04"/>
    <w:rsid w:val="65C7B86A"/>
    <w:rsid w:val="65C8B1DF"/>
    <w:rsid w:val="65CBE4A5"/>
    <w:rsid w:val="65CCD064"/>
    <w:rsid w:val="65E26FFA"/>
    <w:rsid w:val="65E4B3E6"/>
    <w:rsid w:val="65E4D293"/>
    <w:rsid w:val="65EDD6BA"/>
    <w:rsid w:val="65EE8EC6"/>
    <w:rsid w:val="65EFA613"/>
    <w:rsid w:val="65FD4829"/>
    <w:rsid w:val="660F57D0"/>
    <w:rsid w:val="66196D76"/>
    <w:rsid w:val="662034C5"/>
    <w:rsid w:val="66326ECC"/>
    <w:rsid w:val="6632C5CE"/>
    <w:rsid w:val="6634CF90"/>
    <w:rsid w:val="663833F6"/>
    <w:rsid w:val="663C13D6"/>
    <w:rsid w:val="66426F83"/>
    <w:rsid w:val="66428BD8"/>
    <w:rsid w:val="664B94B5"/>
    <w:rsid w:val="664E8F76"/>
    <w:rsid w:val="664FC2CD"/>
    <w:rsid w:val="66546CD2"/>
    <w:rsid w:val="66564D52"/>
    <w:rsid w:val="66579F20"/>
    <w:rsid w:val="6661EBBD"/>
    <w:rsid w:val="66622615"/>
    <w:rsid w:val="666AAAE4"/>
    <w:rsid w:val="666C9417"/>
    <w:rsid w:val="667218A3"/>
    <w:rsid w:val="66769F6B"/>
    <w:rsid w:val="6678E2FA"/>
    <w:rsid w:val="668D6E5D"/>
    <w:rsid w:val="669C26A6"/>
    <w:rsid w:val="669D73ED"/>
    <w:rsid w:val="66A9CDD6"/>
    <w:rsid w:val="66AD6362"/>
    <w:rsid w:val="66C7EA58"/>
    <w:rsid w:val="66CFAAE3"/>
    <w:rsid w:val="66D05DB8"/>
    <w:rsid w:val="66D063ED"/>
    <w:rsid w:val="66D7D00D"/>
    <w:rsid w:val="66D8A05A"/>
    <w:rsid w:val="66D8F409"/>
    <w:rsid w:val="66E39C44"/>
    <w:rsid w:val="66E81D7A"/>
    <w:rsid w:val="66EED258"/>
    <w:rsid w:val="66F51DBC"/>
    <w:rsid w:val="66FB5FEF"/>
    <w:rsid w:val="6706C5F7"/>
    <w:rsid w:val="670CE26D"/>
    <w:rsid w:val="670CE56F"/>
    <w:rsid w:val="670EB3F0"/>
    <w:rsid w:val="6711EFB1"/>
    <w:rsid w:val="671446D3"/>
    <w:rsid w:val="6715A296"/>
    <w:rsid w:val="6715EF2D"/>
    <w:rsid w:val="6716A620"/>
    <w:rsid w:val="6716E68D"/>
    <w:rsid w:val="671703D8"/>
    <w:rsid w:val="67183954"/>
    <w:rsid w:val="671AFE4B"/>
    <w:rsid w:val="672892D1"/>
    <w:rsid w:val="6731FF2A"/>
    <w:rsid w:val="67338C64"/>
    <w:rsid w:val="67365D3C"/>
    <w:rsid w:val="6737F272"/>
    <w:rsid w:val="673BC76D"/>
    <w:rsid w:val="673D9738"/>
    <w:rsid w:val="6749143B"/>
    <w:rsid w:val="674E8F7C"/>
    <w:rsid w:val="67592B74"/>
    <w:rsid w:val="675B9254"/>
    <w:rsid w:val="67656F99"/>
    <w:rsid w:val="676CFAAA"/>
    <w:rsid w:val="67701E54"/>
    <w:rsid w:val="677445C8"/>
    <w:rsid w:val="67793ADB"/>
    <w:rsid w:val="677C9640"/>
    <w:rsid w:val="67874A21"/>
    <w:rsid w:val="678BA76C"/>
    <w:rsid w:val="678DD2E9"/>
    <w:rsid w:val="6797D899"/>
    <w:rsid w:val="67A37F08"/>
    <w:rsid w:val="67A5C60B"/>
    <w:rsid w:val="67AB666D"/>
    <w:rsid w:val="67B0DF84"/>
    <w:rsid w:val="67B78850"/>
    <w:rsid w:val="67BD1DAA"/>
    <w:rsid w:val="67BE38CE"/>
    <w:rsid w:val="67C1E0C0"/>
    <w:rsid w:val="67C30FA0"/>
    <w:rsid w:val="67C7B048"/>
    <w:rsid w:val="67CE0372"/>
    <w:rsid w:val="67CF12A8"/>
    <w:rsid w:val="67D058CA"/>
    <w:rsid w:val="67D0EC28"/>
    <w:rsid w:val="67D38EDF"/>
    <w:rsid w:val="67D53602"/>
    <w:rsid w:val="67D6CA62"/>
    <w:rsid w:val="67E4B144"/>
    <w:rsid w:val="67EA8909"/>
    <w:rsid w:val="67F6371E"/>
    <w:rsid w:val="67FA568E"/>
    <w:rsid w:val="67FAE84D"/>
    <w:rsid w:val="67FAEDEF"/>
    <w:rsid w:val="680113BD"/>
    <w:rsid w:val="68019225"/>
    <w:rsid w:val="680AF89E"/>
    <w:rsid w:val="680C9004"/>
    <w:rsid w:val="6814197C"/>
    <w:rsid w:val="6816E47B"/>
    <w:rsid w:val="6822F5BF"/>
    <w:rsid w:val="682CF15F"/>
    <w:rsid w:val="682F02C2"/>
    <w:rsid w:val="682FBA1B"/>
    <w:rsid w:val="683B0164"/>
    <w:rsid w:val="683B64C8"/>
    <w:rsid w:val="683EAF2E"/>
    <w:rsid w:val="68407B1B"/>
    <w:rsid w:val="6842818B"/>
    <w:rsid w:val="68479E45"/>
    <w:rsid w:val="684CBF16"/>
    <w:rsid w:val="684ED265"/>
    <w:rsid w:val="68589912"/>
    <w:rsid w:val="6860350E"/>
    <w:rsid w:val="686D459A"/>
    <w:rsid w:val="686D603F"/>
    <w:rsid w:val="686EF7C8"/>
    <w:rsid w:val="6871766B"/>
    <w:rsid w:val="6871E676"/>
    <w:rsid w:val="6872BAB0"/>
    <w:rsid w:val="6874C993"/>
    <w:rsid w:val="6876B4DE"/>
    <w:rsid w:val="687B7DC9"/>
    <w:rsid w:val="687DDDB1"/>
    <w:rsid w:val="687E130A"/>
    <w:rsid w:val="6881C9DA"/>
    <w:rsid w:val="688654DF"/>
    <w:rsid w:val="689084A2"/>
    <w:rsid w:val="689BF956"/>
    <w:rsid w:val="689C7187"/>
    <w:rsid w:val="68A58F14"/>
    <w:rsid w:val="68A7BFDE"/>
    <w:rsid w:val="68AA0427"/>
    <w:rsid w:val="68AF7C7F"/>
    <w:rsid w:val="68B31946"/>
    <w:rsid w:val="68C13782"/>
    <w:rsid w:val="68C43714"/>
    <w:rsid w:val="68C7D502"/>
    <w:rsid w:val="68C9888A"/>
    <w:rsid w:val="68D17743"/>
    <w:rsid w:val="68D1D78C"/>
    <w:rsid w:val="68D97F08"/>
    <w:rsid w:val="68F02159"/>
    <w:rsid w:val="6900972C"/>
    <w:rsid w:val="690D706E"/>
    <w:rsid w:val="690DD448"/>
    <w:rsid w:val="691964A1"/>
    <w:rsid w:val="691FB6E4"/>
    <w:rsid w:val="692AA6FE"/>
    <w:rsid w:val="6937CD92"/>
    <w:rsid w:val="693AF8A9"/>
    <w:rsid w:val="693C57D2"/>
    <w:rsid w:val="69410EF5"/>
    <w:rsid w:val="6941A401"/>
    <w:rsid w:val="69436213"/>
    <w:rsid w:val="69439B03"/>
    <w:rsid w:val="6945C32E"/>
    <w:rsid w:val="694DFC1F"/>
    <w:rsid w:val="69567B23"/>
    <w:rsid w:val="69578183"/>
    <w:rsid w:val="695B7029"/>
    <w:rsid w:val="695EFFAA"/>
    <w:rsid w:val="696675DE"/>
    <w:rsid w:val="696B168D"/>
    <w:rsid w:val="69793B49"/>
    <w:rsid w:val="697DB838"/>
    <w:rsid w:val="6997C8E4"/>
    <w:rsid w:val="699A7C87"/>
    <w:rsid w:val="699C1CB8"/>
    <w:rsid w:val="699CD848"/>
    <w:rsid w:val="69AABC7B"/>
    <w:rsid w:val="69AD5CB1"/>
    <w:rsid w:val="69B65B39"/>
    <w:rsid w:val="69B8344C"/>
    <w:rsid w:val="69C1563C"/>
    <w:rsid w:val="69C65926"/>
    <w:rsid w:val="69CA7F84"/>
    <w:rsid w:val="69CE00ED"/>
    <w:rsid w:val="69D4BBE4"/>
    <w:rsid w:val="69D6BCBB"/>
    <w:rsid w:val="69E2CBF0"/>
    <w:rsid w:val="69EBDE1D"/>
    <w:rsid w:val="69F0B148"/>
    <w:rsid w:val="69F246A5"/>
    <w:rsid w:val="69F53ECA"/>
    <w:rsid w:val="69FD5E96"/>
    <w:rsid w:val="69FF668E"/>
    <w:rsid w:val="6A04ABD7"/>
    <w:rsid w:val="6A0963C3"/>
    <w:rsid w:val="6A15A635"/>
    <w:rsid w:val="6A16C8DA"/>
    <w:rsid w:val="6A197805"/>
    <w:rsid w:val="6A1C1971"/>
    <w:rsid w:val="6A201914"/>
    <w:rsid w:val="6A20A96F"/>
    <w:rsid w:val="6A26602F"/>
    <w:rsid w:val="6A2F093F"/>
    <w:rsid w:val="6A310934"/>
    <w:rsid w:val="6A33D2D1"/>
    <w:rsid w:val="6A398542"/>
    <w:rsid w:val="6A39949E"/>
    <w:rsid w:val="6A39CE84"/>
    <w:rsid w:val="6A3CFAFF"/>
    <w:rsid w:val="6A3E6139"/>
    <w:rsid w:val="6A4818FC"/>
    <w:rsid w:val="6A547B6B"/>
    <w:rsid w:val="6A5B8329"/>
    <w:rsid w:val="6A5BC3B8"/>
    <w:rsid w:val="6A63D030"/>
    <w:rsid w:val="6A72A979"/>
    <w:rsid w:val="6A77BCAB"/>
    <w:rsid w:val="6A7FDA05"/>
    <w:rsid w:val="6A8048FB"/>
    <w:rsid w:val="6A85017B"/>
    <w:rsid w:val="6A853DC6"/>
    <w:rsid w:val="6A857655"/>
    <w:rsid w:val="6A873E63"/>
    <w:rsid w:val="6A880C16"/>
    <w:rsid w:val="6A88CBC4"/>
    <w:rsid w:val="6A8D6007"/>
    <w:rsid w:val="6A8EB74F"/>
    <w:rsid w:val="6A8F8791"/>
    <w:rsid w:val="6A93FA7B"/>
    <w:rsid w:val="6A967E2E"/>
    <w:rsid w:val="6A974259"/>
    <w:rsid w:val="6AA71EE9"/>
    <w:rsid w:val="6AABEB47"/>
    <w:rsid w:val="6AAEA8D1"/>
    <w:rsid w:val="6AB3841F"/>
    <w:rsid w:val="6AB7CC72"/>
    <w:rsid w:val="6ABB696A"/>
    <w:rsid w:val="6AC0893D"/>
    <w:rsid w:val="6AC219E0"/>
    <w:rsid w:val="6AC2BD69"/>
    <w:rsid w:val="6AC2F9B7"/>
    <w:rsid w:val="6AD3AFC8"/>
    <w:rsid w:val="6AD7DF75"/>
    <w:rsid w:val="6ADAC77A"/>
    <w:rsid w:val="6ADD0A30"/>
    <w:rsid w:val="6ADE3261"/>
    <w:rsid w:val="6AEB4A32"/>
    <w:rsid w:val="6AF0A962"/>
    <w:rsid w:val="6AF65FFF"/>
    <w:rsid w:val="6B075CC4"/>
    <w:rsid w:val="6B0D3E85"/>
    <w:rsid w:val="6B202207"/>
    <w:rsid w:val="6B27F52F"/>
    <w:rsid w:val="6B324DB5"/>
    <w:rsid w:val="6B391684"/>
    <w:rsid w:val="6B4106D8"/>
    <w:rsid w:val="6B465562"/>
    <w:rsid w:val="6B4B3146"/>
    <w:rsid w:val="6B5D060F"/>
    <w:rsid w:val="6B625292"/>
    <w:rsid w:val="6B6659F8"/>
    <w:rsid w:val="6B66C0CB"/>
    <w:rsid w:val="6B6A9727"/>
    <w:rsid w:val="6B779261"/>
    <w:rsid w:val="6B8102C8"/>
    <w:rsid w:val="6B84DD1F"/>
    <w:rsid w:val="6B8586E8"/>
    <w:rsid w:val="6B860FFC"/>
    <w:rsid w:val="6B8B04ED"/>
    <w:rsid w:val="6B94CB3D"/>
    <w:rsid w:val="6B94E7A6"/>
    <w:rsid w:val="6B98360C"/>
    <w:rsid w:val="6BA15F32"/>
    <w:rsid w:val="6BA694F9"/>
    <w:rsid w:val="6BAC786D"/>
    <w:rsid w:val="6BAF1C3F"/>
    <w:rsid w:val="6BB31376"/>
    <w:rsid w:val="6BB4AAA7"/>
    <w:rsid w:val="6BB7FFA2"/>
    <w:rsid w:val="6BBAAC86"/>
    <w:rsid w:val="6BC04ACA"/>
    <w:rsid w:val="6BCB5679"/>
    <w:rsid w:val="6BCCC019"/>
    <w:rsid w:val="6BD46783"/>
    <w:rsid w:val="6BD80067"/>
    <w:rsid w:val="6BD9C1D3"/>
    <w:rsid w:val="6BDC430A"/>
    <w:rsid w:val="6BDEC00C"/>
    <w:rsid w:val="6BF3B14C"/>
    <w:rsid w:val="6BFCDBC6"/>
    <w:rsid w:val="6C01AA65"/>
    <w:rsid w:val="6C0355E1"/>
    <w:rsid w:val="6C06A173"/>
    <w:rsid w:val="6C08F621"/>
    <w:rsid w:val="6C091565"/>
    <w:rsid w:val="6C110025"/>
    <w:rsid w:val="6C13DCC9"/>
    <w:rsid w:val="6C1A0F79"/>
    <w:rsid w:val="6C1B46F8"/>
    <w:rsid w:val="6C22329F"/>
    <w:rsid w:val="6C23507C"/>
    <w:rsid w:val="6C29BA72"/>
    <w:rsid w:val="6C2F0298"/>
    <w:rsid w:val="6C32796A"/>
    <w:rsid w:val="6C383C37"/>
    <w:rsid w:val="6C38D247"/>
    <w:rsid w:val="6C3B9836"/>
    <w:rsid w:val="6C4740C6"/>
    <w:rsid w:val="6C479162"/>
    <w:rsid w:val="6C48EB83"/>
    <w:rsid w:val="6C4D3FE7"/>
    <w:rsid w:val="6C5142F6"/>
    <w:rsid w:val="6C553DE0"/>
    <w:rsid w:val="6C56ED77"/>
    <w:rsid w:val="6C59E1B1"/>
    <w:rsid w:val="6C68390A"/>
    <w:rsid w:val="6C755076"/>
    <w:rsid w:val="6C76DCB1"/>
    <w:rsid w:val="6C7C40D6"/>
    <w:rsid w:val="6C812B1F"/>
    <w:rsid w:val="6C823EF2"/>
    <w:rsid w:val="6C82C2FD"/>
    <w:rsid w:val="6C8328B5"/>
    <w:rsid w:val="6C8DD88A"/>
    <w:rsid w:val="6C8F8CFD"/>
    <w:rsid w:val="6C957937"/>
    <w:rsid w:val="6C96FF42"/>
    <w:rsid w:val="6C9A32D7"/>
    <w:rsid w:val="6C9DCD66"/>
    <w:rsid w:val="6CA1ED06"/>
    <w:rsid w:val="6CA394D3"/>
    <w:rsid w:val="6CA461D2"/>
    <w:rsid w:val="6CA6085F"/>
    <w:rsid w:val="6CADA761"/>
    <w:rsid w:val="6CAE78EE"/>
    <w:rsid w:val="6CB0568B"/>
    <w:rsid w:val="6CB08E9F"/>
    <w:rsid w:val="6CB77813"/>
    <w:rsid w:val="6CBFEA14"/>
    <w:rsid w:val="6CC2FD32"/>
    <w:rsid w:val="6CC6E47E"/>
    <w:rsid w:val="6CC9B85E"/>
    <w:rsid w:val="6CCC27D7"/>
    <w:rsid w:val="6CD125E4"/>
    <w:rsid w:val="6CD12D41"/>
    <w:rsid w:val="6CE0E3A5"/>
    <w:rsid w:val="6CE761AB"/>
    <w:rsid w:val="6CE9103C"/>
    <w:rsid w:val="6CEDDD72"/>
    <w:rsid w:val="6CF84382"/>
    <w:rsid w:val="6CFFB9CA"/>
    <w:rsid w:val="6D032E41"/>
    <w:rsid w:val="6D04643B"/>
    <w:rsid w:val="6D13E365"/>
    <w:rsid w:val="6D16F46B"/>
    <w:rsid w:val="6D21A2CB"/>
    <w:rsid w:val="6D249AC1"/>
    <w:rsid w:val="6D322EAC"/>
    <w:rsid w:val="6D35A241"/>
    <w:rsid w:val="6D366D50"/>
    <w:rsid w:val="6D388C49"/>
    <w:rsid w:val="6D3A1F70"/>
    <w:rsid w:val="6D40783E"/>
    <w:rsid w:val="6D4769AF"/>
    <w:rsid w:val="6D543A31"/>
    <w:rsid w:val="6D553B36"/>
    <w:rsid w:val="6D5D16FF"/>
    <w:rsid w:val="6D70A0CD"/>
    <w:rsid w:val="6D794600"/>
    <w:rsid w:val="6D8D8356"/>
    <w:rsid w:val="6D92337F"/>
    <w:rsid w:val="6D9938CE"/>
    <w:rsid w:val="6D9ADA81"/>
    <w:rsid w:val="6DA24527"/>
    <w:rsid w:val="6DA777DA"/>
    <w:rsid w:val="6DACA1A6"/>
    <w:rsid w:val="6DB3FA18"/>
    <w:rsid w:val="6DBCEB82"/>
    <w:rsid w:val="6DBD8999"/>
    <w:rsid w:val="6DC2AF10"/>
    <w:rsid w:val="6DC2FB2E"/>
    <w:rsid w:val="6DC6B43E"/>
    <w:rsid w:val="6DD7CD73"/>
    <w:rsid w:val="6DD9AEA6"/>
    <w:rsid w:val="6DDAF49B"/>
    <w:rsid w:val="6DDFBCA9"/>
    <w:rsid w:val="6DE16FD3"/>
    <w:rsid w:val="6DE31DD9"/>
    <w:rsid w:val="6DE32A4C"/>
    <w:rsid w:val="6DE5C807"/>
    <w:rsid w:val="6DE6339B"/>
    <w:rsid w:val="6DF0BA77"/>
    <w:rsid w:val="6DF205F9"/>
    <w:rsid w:val="6DF3FA1A"/>
    <w:rsid w:val="6DFEBB24"/>
    <w:rsid w:val="6E106C8E"/>
    <w:rsid w:val="6E1C4A5C"/>
    <w:rsid w:val="6E1C5B0F"/>
    <w:rsid w:val="6E1CF85C"/>
    <w:rsid w:val="6E1FF751"/>
    <w:rsid w:val="6E224771"/>
    <w:rsid w:val="6E29CCA8"/>
    <w:rsid w:val="6E2A6450"/>
    <w:rsid w:val="6E2C97DC"/>
    <w:rsid w:val="6E2CA7B1"/>
    <w:rsid w:val="6E2D5B4B"/>
    <w:rsid w:val="6E35C0E9"/>
    <w:rsid w:val="6E39F6FD"/>
    <w:rsid w:val="6E409575"/>
    <w:rsid w:val="6E40ED87"/>
    <w:rsid w:val="6E496373"/>
    <w:rsid w:val="6E51533D"/>
    <w:rsid w:val="6E5167E6"/>
    <w:rsid w:val="6E559E85"/>
    <w:rsid w:val="6E5751DF"/>
    <w:rsid w:val="6E57EFCF"/>
    <w:rsid w:val="6E5A0E2E"/>
    <w:rsid w:val="6E60E237"/>
    <w:rsid w:val="6E617A2B"/>
    <w:rsid w:val="6E6DE8F1"/>
    <w:rsid w:val="6E842C5A"/>
    <w:rsid w:val="6E84DDFA"/>
    <w:rsid w:val="6E857C36"/>
    <w:rsid w:val="6E867641"/>
    <w:rsid w:val="6E8785F6"/>
    <w:rsid w:val="6E9766B2"/>
    <w:rsid w:val="6E97EDEA"/>
    <w:rsid w:val="6E9AEFF9"/>
    <w:rsid w:val="6E9C1A0C"/>
    <w:rsid w:val="6E9D447A"/>
    <w:rsid w:val="6EA0CF16"/>
    <w:rsid w:val="6EB0C2A2"/>
    <w:rsid w:val="6EC2E182"/>
    <w:rsid w:val="6EC51F98"/>
    <w:rsid w:val="6ED201C7"/>
    <w:rsid w:val="6ED28125"/>
    <w:rsid w:val="6ED7D6E0"/>
    <w:rsid w:val="6ED92279"/>
    <w:rsid w:val="6EDDA7E2"/>
    <w:rsid w:val="6EDF19D7"/>
    <w:rsid w:val="6EE321F6"/>
    <w:rsid w:val="6EE3B677"/>
    <w:rsid w:val="6EE5B2EE"/>
    <w:rsid w:val="6EFB394B"/>
    <w:rsid w:val="6EFD00A9"/>
    <w:rsid w:val="6F047147"/>
    <w:rsid w:val="6F05AC89"/>
    <w:rsid w:val="6F0AFEEF"/>
    <w:rsid w:val="6F0DF0F2"/>
    <w:rsid w:val="6F0EC69E"/>
    <w:rsid w:val="6F19FB8A"/>
    <w:rsid w:val="6F1E77D7"/>
    <w:rsid w:val="6F2089DA"/>
    <w:rsid w:val="6F21EBEF"/>
    <w:rsid w:val="6F22B988"/>
    <w:rsid w:val="6F2576E4"/>
    <w:rsid w:val="6F28F91A"/>
    <w:rsid w:val="6F293DB1"/>
    <w:rsid w:val="6F2B3DE5"/>
    <w:rsid w:val="6F2BAA30"/>
    <w:rsid w:val="6F2E5B4A"/>
    <w:rsid w:val="6F32F47D"/>
    <w:rsid w:val="6F35372F"/>
    <w:rsid w:val="6F4148F9"/>
    <w:rsid w:val="6F430A09"/>
    <w:rsid w:val="6F505F42"/>
    <w:rsid w:val="6F522DE1"/>
    <w:rsid w:val="6F5D4E23"/>
    <w:rsid w:val="6F605F90"/>
    <w:rsid w:val="6F60B26B"/>
    <w:rsid w:val="6F627288"/>
    <w:rsid w:val="6F6389C1"/>
    <w:rsid w:val="6F70E845"/>
    <w:rsid w:val="6F76CAB0"/>
    <w:rsid w:val="6F77A73B"/>
    <w:rsid w:val="6F7F6EC4"/>
    <w:rsid w:val="6F866E54"/>
    <w:rsid w:val="6F9975FB"/>
    <w:rsid w:val="6FA05D04"/>
    <w:rsid w:val="6FA6D08C"/>
    <w:rsid w:val="6FAC595B"/>
    <w:rsid w:val="6FB07E0A"/>
    <w:rsid w:val="6FB0F6A1"/>
    <w:rsid w:val="6FB4BAC3"/>
    <w:rsid w:val="6FB57E28"/>
    <w:rsid w:val="6FBF6252"/>
    <w:rsid w:val="6FC11635"/>
    <w:rsid w:val="6FC228C2"/>
    <w:rsid w:val="6FC64C0B"/>
    <w:rsid w:val="6FCA7C80"/>
    <w:rsid w:val="6FCBF728"/>
    <w:rsid w:val="6FCCCDF6"/>
    <w:rsid w:val="6FD732E8"/>
    <w:rsid w:val="6FD7CD67"/>
    <w:rsid w:val="6FF3F9C2"/>
    <w:rsid w:val="6FF59903"/>
    <w:rsid w:val="6FF6DA44"/>
    <w:rsid w:val="7006B2E4"/>
    <w:rsid w:val="7007A3D2"/>
    <w:rsid w:val="700EEA14"/>
    <w:rsid w:val="7016958E"/>
    <w:rsid w:val="701DFE12"/>
    <w:rsid w:val="7022F9C3"/>
    <w:rsid w:val="702FEBCB"/>
    <w:rsid w:val="7031DF1C"/>
    <w:rsid w:val="70367A18"/>
    <w:rsid w:val="7036CFB9"/>
    <w:rsid w:val="70441880"/>
    <w:rsid w:val="7044A704"/>
    <w:rsid w:val="7045C8CD"/>
    <w:rsid w:val="7053A152"/>
    <w:rsid w:val="70569DF1"/>
    <w:rsid w:val="705DAD31"/>
    <w:rsid w:val="70648596"/>
    <w:rsid w:val="706DD8B9"/>
    <w:rsid w:val="706ECA6A"/>
    <w:rsid w:val="7072A632"/>
    <w:rsid w:val="7074DBE6"/>
    <w:rsid w:val="707DEB95"/>
    <w:rsid w:val="70839063"/>
    <w:rsid w:val="70856973"/>
    <w:rsid w:val="708C24B9"/>
    <w:rsid w:val="708D9944"/>
    <w:rsid w:val="70915986"/>
    <w:rsid w:val="70957464"/>
    <w:rsid w:val="709997C4"/>
    <w:rsid w:val="709A454F"/>
    <w:rsid w:val="709EBD69"/>
    <w:rsid w:val="709F633A"/>
    <w:rsid w:val="70A0466B"/>
    <w:rsid w:val="70A1FD95"/>
    <w:rsid w:val="70A42097"/>
    <w:rsid w:val="70A91DC5"/>
    <w:rsid w:val="70AB654A"/>
    <w:rsid w:val="70B2312F"/>
    <w:rsid w:val="70BFD83C"/>
    <w:rsid w:val="70C0EE87"/>
    <w:rsid w:val="70C1C0A1"/>
    <w:rsid w:val="70C4C5E1"/>
    <w:rsid w:val="70C5E5B7"/>
    <w:rsid w:val="70C8B809"/>
    <w:rsid w:val="70CCBB59"/>
    <w:rsid w:val="70D3367D"/>
    <w:rsid w:val="70D730F4"/>
    <w:rsid w:val="70D8CEE5"/>
    <w:rsid w:val="70DA69BB"/>
    <w:rsid w:val="70DAC780"/>
    <w:rsid w:val="70DC1909"/>
    <w:rsid w:val="70E51624"/>
    <w:rsid w:val="70EB4FE7"/>
    <w:rsid w:val="70EE17D7"/>
    <w:rsid w:val="70F7A2FC"/>
    <w:rsid w:val="70FC3CEF"/>
    <w:rsid w:val="71058F74"/>
    <w:rsid w:val="710950C2"/>
    <w:rsid w:val="710A9257"/>
    <w:rsid w:val="710F3B74"/>
    <w:rsid w:val="711034AF"/>
    <w:rsid w:val="7112DD74"/>
    <w:rsid w:val="71134E20"/>
    <w:rsid w:val="711C4A63"/>
    <w:rsid w:val="711E01D0"/>
    <w:rsid w:val="711EE3E7"/>
    <w:rsid w:val="7122F802"/>
    <w:rsid w:val="7127BBAC"/>
    <w:rsid w:val="712A4F03"/>
    <w:rsid w:val="7135FC22"/>
    <w:rsid w:val="7137EB04"/>
    <w:rsid w:val="7138E360"/>
    <w:rsid w:val="71408B80"/>
    <w:rsid w:val="7140FA92"/>
    <w:rsid w:val="71430526"/>
    <w:rsid w:val="71473FD5"/>
    <w:rsid w:val="714A701F"/>
    <w:rsid w:val="71545478"/>
    <w:rsid w:val="715A7B4C"/>
    <w:rsid w:val="715E2CED"/>
    <w:rsid w:val="7165D6E3"/>
    <w:rsid w:val="716991AF"/>
    <w:rsid w:val="716A8958"/>
    <w:rsid w:val="716EFF54"/>
    <w:rsid w:val="7170A6BB"/>
    <w:rsid w:val="7172E11A"/>
    <w:rsid w:val="71787700"/>
    <w:rsid w:val="717AC263"/>
    <w:rsid w:val="7182C2CC"/>
    <w:rsid w:val="718351AD"/>
    <w:rsid w:val="718E100B"/>
    <w:rsid w:val="71916015"/>
    <w:rsid w:val="7193597B"/>
    <w:rsid w:val="7198ADE4"/>
    <w:rsid w:val="71A01C9E"/>
    <w:rsid w:val="71A09241"/>
    <w:rsid w:val="71A11000"/>
    <w:rsid w:val="71ADF09D"/>
    <w:rsid w:val="71B02538"/>
    <w:rsid w:val="71B4941B"/>
    <w:rsid w:val="71BBE0CF"/>
    <w:rsid w:val="71C0800A"/>
    <w:rsid w:val="71C4CD9B"/>
    <w:rsid w:val="71C832CC"/>
    <w:rsid w:val="71C9A7EB"/>
    <w:rsid w:val="71CA4B86"/>
    <w:rsid w:val="71CBE0B5"/>
    <w:rsid w:val="71D4DCB9"/>
    <w:rsid w:val="71D62A48"/>
    <w:rsid w:val="71D95860"/>
    <w:rsid w:val="71DD6266"/>
    <w:rsid w:val="71DE3B19"/>
    <w:rsid w:val="71E373A8"/>
    <w:rsid w:val="71E8C513"/>
    <w:rsid w:val="71EC59DF"/>
    <w:rsid w:val="71F5F8D5"/>
    <w:rsid w:val="71FF2CED"/>
    <w:rsid w:val="7205AE5A"/>
    <w:rsid w:val="720789B3"/>
    <w:rsid w:val="7208179B"/>
    <w:rsid w:val="720B321C"/>
    <w:rsid w:val="7210AC28"/>
    <w:rsid w:val="7217373E"/>
    <w:rsid w:val="72195D0D"/>
    <w:rsid w:val="721A0D14"/>
    <w:rsid w:val="7231F04D"/>
    <w:rsid w:val="72417C8A"/>
    <w:rsid w:val="72422959"/>
    <w:rsid w:val="7248DB20"/>
    <w:rsid w:val="724B0FF4"/>
    <w:rsid w:val="725366B8"/>
    <w:rsid w:val="72567761"/>
    <w:rsid w:val="7257AF17"/>
    <w:rsid w:val="725D3D61"/>
    <w:rsid w:val="726638FC"/>
    <w:rsid w:val="72782190"/>
    <w:rsid w:val="727A125D"/>
    <w:rsid w:val="727D8B6A"/>
    <w:rsid w:val="727FC96E"/>
    <w:rsid w:val="72860DFB"/>
    <w:rsid w:val="728AD0A2"/>
    <w:rsid w:val="72938BBB"/>
    <w:rsid w:val="72978682"/>
    <w:rsid w:val="729A0791"/>
    <w:rsid w:val="729A8CA6"/>
    <w:rsid w:val="729C223F"/>
    <w:rsid w:val="72A2D80F"/>
    <w:rsid w:val="72BA47C9"/>
    <w:rsid w:val="72BA7EC8"/>
    <w:rsid w:val="72BD7DAF"/>
    <w:rsid w:val="72BFB706"/>
    <w:rsid w:val="72CCAEFA"/>
    <w:rsid w:val="72D0C637"/>
    <w:rsid w:val="72D2295D"/>
    <w:rsid w:val="72D59243"/>
    <w:rsid w:val="72D5EDE4"/>
    <w:rsid w:val="72ECC194"/>
    <w:rsid w:val="72F2FDC1"/>
    <w:rsid w:val="72F58E0D"/>
    <w:rsid w:val="72F91321"/>
    <w:rsid w:val="72FA8622"/>
    <w:rsid w:val="72FC38BA"/>
    <w:rsid w:val="72FCAD91"/>
    <w:rsid w:val="7308E9CB"/>
    <w:rsid w:val="730D1BE0"/>
    <w:rsid w:val="731C64E8"/>
    <w:rsid w:val="731D4E9D"/>
    <w:rsid w:val="7325CA38"/>
    <w:rsid w:val="732DD666"/>
    <w:rsid w:val="733642EB"/>
    <w:rsid w:val="73389281"/>
    <w:rsid w:val="733B7D1D"/>
    <w:rsid w:val="73444915"/>
    <w:rsid w:val="7344C239"/>
    <w:rsid w:val="734644BA"/>
    <w:rsid w:val="7347980C"/>
    <w:rsid w:val="734B6702"/>
    <w:rsid w:val="734C8587"/>
    <w:rsid w:val="7350F11E"/>
    <w:rsid w:val="735A152C"/>
    <w:rsid w:val="735FA52B"/>
    <w:rsid w:val="735FA8C2"/>
    <w:rsid w:val="7360668F"/>
    <w:rsid w:val="736B8EE7"/>
    <w:rsid w:val="7371E3FB"/>
    <w:rsid w:val="7374477B"/>
    <w:rsid w:val="738072A2"/>
    <w:rsid w:val="738241B7"/>
    <w:rsid w:val="73857373"/>
    <w:rsid w:val="7389182A"/>
    <w:rsid w:val="7393DE44"/>
    <w:rsid w:val="7396A2A6"/>
    <w:rsid w:val="7397C08B"/>
    <w:rsid w:val="739BB7E4"/>
    <w:rsid w:val="739F336F"/>
    <w:rsid w:val="73A3F68B"/>
    <w:rsid w:val="73A8129C"/>
    <w:rsid w:val="73AB396B"/>
    <w:rsid w:val="73B2B66B"/>
    <w:rsid w:val="73B314F6"/>
    <w:rsid w:val="73B5C909"/>
    <w:rsid w:val="73CA97D0"/>
    <w:rsid w:val="73CB6175"/>
    <w:rsid w:val="73DC9A2A"/>
    <w:rsid w:val="73E69BCC"/>
    <w:rsid w:val="73F3CE22"/>
    <w:rsid w:val="73F9D234"/>
    <w:rsid w:val="73FCFECB"/>
    <w:rsid w:val="73FDDB0C"/>
    <w:rsid w:val="74021ADE"/>
    <w:rsid w:val="7408AE86"/>
    <w:rsid w:val="740B6701"/>
    <w:rsid w:val="7411A2F8"/>
    <w:rsid w:val="7412CCE6"/>
    <w:rsid w:val="7414D626"/>
    <w:rsid w:val="7422E6EE"/>
    <w:rsid w:val="742C5885"/>
    <w:rsid w:val="743126A7"/>
    <w:rsid w:val="7434C974"/>
    <w:rsid w:val="74385B80"/>
    <w:rsid w:val="743E29F5"/>
    <w:rsid w:val="744B0832"/>
    <w:rsid w:val="744F025A"/>
    <w:rsid w:val="745241DF"/>
    <w:rsid w:val="74528DE5"/>
    <w:rsid w:val="7452B93D"/>
    <w:rsid w:val="745441CF"/>
    <w:rsid w:val="7459AA7D"/>
    <w:rsid w:val="745CDF54"/>
    <w:rsid w:val="745F409B"/>
    <w:rsid w:val="74655325"/>
    <w:rsid w:val="7477AA10"/>
    <w:rsid w:val="747B890F"/>
    <w:rsid w:val="747E5806"/>
    <w:rsid w:val="7483298E"/>
    <w:rsid w:val="7486DAF6"/>
    <w:rsid w:val="748C3F2F"/>
    <w:rsid w:val="7492589F"/>
    <w:rsid w:val="74A17AF8"/>
    <w:rsid w:val="74A4A15D"/>
    <w:rsid w:val="74A5B88D"/>
    <w:rsid w:val="74AEAA45"/>
    <w:rsid w:val="74AF7817"/>
    <w:rsid w:val="74B2B58F"/>
    <w:rsid w:val="74B46231"/>
    <w:rsid w:val="74BF1A8A"/>
    <w:rsid w:val="74BF7FCC"/>
    <w:rsid w:val="74C48D4A"/>
    <w:rsid w:val="74C7B17D"/>
    <w:rsid w:val="74D005AD"/>
    <w:rsid w:val="74E2E8E0"/>
    <w:rsid w:val="74E3613C"/>
    <w:rsid w:val="74E4766C"/>
    <w:rsid w:val="74E635BA"/>
    <w:rsid w:val="74F56783"/>
    <w:rsid w:val="74F6DA39"/>
    <w:rsid w:val="74F70A03"/>
    <w:rsid w:val="74FAEB58"/>
    <w:rsid w:val="75072A96"/>
    <w:rsid w:val="750BEEF6"/>
    <w:rsid w:val="750D9962"/>
    <w:rsid w:val="75159F1B"/>
    <w:rsid w:val="7520B184"/>
    <w:rsid w:val="75259A05"/>
    <w:rsid w:val="752E6BBE"/>
    <w:rsid w:val="7530510D"/>
    <w:rsid w:val="75309EF3"/>
    <w:rsid w:val="7531A4AA"/>
    <w:rsid w:val="7535FCED"/>
    <w:rsid w:val="753C5204"/>
    <w:rsid w:val="75456341"/>
    <w:rsid w:val="754823F4"/>
    <w:rsid w:val="7550748E"/>
    <w:rsid w:val="7555F88D"/>
    <w:rsid w:val="7557A385"/>
    <w:rsid w:val="7558F84A"/>
    <w:rsid w:val="755AAE96"/>
    <w:rsid w:val="75673876"/>
    <w:rsid w:val="756F0AD2"/>
    <w:rsid w:val="756F744C"/>
    <w:rsid w:val="757675EC"/>
    <w:rsid w:val="7578B7F8"/>
    <w:rsid w:val="757BAE81"/>
    <w:rsid w:val="7581D26A"/>
    <w:rsid w:val="75873B27"/>
    <w:rsid w:val="758FAAF1"/>
    <w:rsid w:val="7590D65E"/>
    <w:rsid w:val="75950783"/>
    <w:rsid w:val="7597E58B"/>
    <w:rsid w:val="759C704B"/>
    <w:rsid w:val="759E49FC"/>
    <w:rsid w:val="75A42A68"/>
    <w:rsid w:val="75A6DCA0"/>
    <w:rsid w:val="75B0908C"/>
    <w:rsid w:val="75B0FB6A"/>
    <w:rsid w:val="75B19625"/>
    <w:rsid w:val="75BB68A0"/>
    <w:rsid w:val="75BCCEFB"/>
    <w:rsid w:val="75D09494"/>
    <w:rsid w:val="75D0B135"/>
    <w:rsid w:val="75D3E28B"/>
    <w:rsid w:val="75D5CAAC"/>
    <w:rsid w:val="75D70DAC"/>
    <w:rsid w:val="75D9BA00"/>
    <w:rsid w:val="75DC56C1"/>
    <w:rsid w:val="75DD9B33"/>
    <w:rsid w:val="75DE2B08"/>
    <w:rsid w:val="75DE48FD"/>
    <w:rsid w:val="75DF202F"/>
    <w:rsid w:val="75E2EF6F"/>
    <w:rsid w:val="75E5B146"/>
    <w:rsid w:val="75E91CC5"/>
    <w:rsid w:val="75E9E847"/>
    <w:rsid w:val="75EC96F9"/>
    <w:rsid w:val="75F78D5F"/>
    <w:rsid w:val="75F7C86C"/>
    <w:rsid w:val="75FEBD6A"/>
    <w:rsid w:val="7601D87F"/>
    <w:rsid w:val="7604993F"/>
    <w:rsid w:val="76050A31"/>
    <w:rsid w:val="760A70FC"/>
    <w:rsid w:val="760DEE30"/>
    <w:rsid w:val="761CE7A5"/>
    <w:rsid w:val="762645C3"/>
    <w:rsid w:val="7639252F"/>
    <w:rsid w:val="763CB642"/>
    <w:rsid w:val="763FB34E"/>
    <w:rsid w:val="763FF249"/>
    <w:rsid w:val="7640241F"/>
    <w:rsid w:val="76456C2E"/>
    <w:rsid w:val="76490E8F"/>
    <w:rsid w:val="764B3708"/>
    <w:rsid w:val="764C6744"/>
    <w:rsid w:val="764DC164"/>
    <w:rsid w:val="764DD6CA"/>
    <w:rsid w:val="76543CEB"/>
    <w:rsid w:val="76553D29"/>
    <w:rsid w:val="76554D42"/>
    <w:rsid w:val="76621DA9"/>
    <w:rsid w:val="766406C5"/>
    <w:rsid w:val="7668C24D"/>
    <w:rsid w:val="766D70D2"/>
    <w:rsid w:val="767470AE"/>
    <w:rsid w:val="767CC61C"/>
    <w:rsid w:val="7687B7EC"/>
    <w:rsid w:val="768AED19"/>
    <w:rsid w:val="768E9461"/>
    <w:rsid w:val="76902257"/>
    <w:rsid w:val="76A767FF"/>
    <w:rsid w:val="76AB8F4D"/>
    <w:rsid w:val="76AC4EE3"/>
    <w:rsid w:val="76AE9D1B"/>
    <w:rsid w:val="76B1CB4D"/>
    <w:rsid w:val="76B2402A"/>
    <w:rsid w:val="76B289A9"/>
    <w:rsid w:val="76B9BF75"/>
    <w:rsid w:val="76B9C665"/>
    <w:rsid w:val="76BC1711"/>
    <w:rsid w:val="76BD7CB3"/>
    <w:rsid w:val="76C0C40A"/>
    <w:rsid w:val="76C846C8"/>
    <w:rsid w:val="76CB29BD"/>
    <w:rsid w:val="76CF5279"/>
    <w:rsid w:val="76CFA0B0"/>
    <w:rsid w:val="76D0AC23"/>
    <w:rsid w:val="76D333C9"/>
    <w:rsid w:val="76D8E1EA"/>
    <w:rsid w:val="76DB8F3C"/>
    <w:rsid w:val="76EC68A2"/>
    <w:rsid w:val="76F25A12"/>
    <w:rsid w:val="76F277D8"/>
    <w:rsid w:val="76F4A32A"/>
    <w:rsid w:val="7708D55E"/>
    <w:rsid w:val="771061A1"/>
    <w:rsid w:val="7711625D"/>
    <w:rsid w:val="771BEF10"/>
    <w:rsid w:val="7726AB5A"/>
    <w:rsid w:val="77282424"/>
    <w:rsid w:val="772CE0F4"/>
    <w:rsid w:val="772D1C52"/>
    <w:rsid w:val="773978E9"/>
    <w:rsid w:val="77398F6B"/>
    <w:rsid w:val="773B5353"/>
    <w:rsid w:val="773BE29A"/>
    <w:rsid w:val="774135BE"/>
    <w:rsid w:val="774758FB"/>
    <w:rsid w:val="7749306C"/>
    <w:rsid w:val="7753CD78"/>
    <w:rsid w:val="7755D354"/>
    <w:rsid w:val="77672C4B"/>
    <w:rsid w:val="776F004D"/>
    <w:rsid w:val="776FAF42"/>
    <w:rsid w:val="776FE657"/>
    <w:rsid w:val="7770320A"/>
    <w:rsid w:val="7771996B"/>
    <w:rsid w:val="7775CF9C"/>
    <w:rsid w:val="777B1EDC"/>
    <w:rsid w:val="777B52CE"/>
    <w:rsid w:val="777C93D6"/>
    <w:rsid w:val="777F9D89"/>
    <w:rsid w:val="7793BE2D"/>
    <w:rsid w:val="77986201"/>
    <w:rsid w:val="779914FA"/>
    <w:rsid w:val="77B19DBE"/>
    <w:rsid w:val="77BAE04D"/>
    <w:rsid w:val="77BC27AD"/>
    <w:rsid w:val="77BE6F4C"/>
    <w:rsid w:val="77D4C2CE"/>
    <w:rsid w:val="77D9E3FB"/>
    <w:rsid w:val="77E0B56A"/>
    <w:rsid w:val="77E5E92B"/>
    <w:rsid w:val="77ED4E93"/>
    <w:rsid w:val="77ED5FC7"/>
    <w:rsid w:val="77EDD9AA"/>
    <w:rsid w:val="77F64B60"/>
    <w:rsid w:val="78006329"/>
    <w:rsid w:val="7805A9C9"/>
    <w:rsid w:val="78179ADB"/>
    <w:rsid w:val="78188BC6"/>
    <w:rsid w:val="781989A6"/>
    <w:rsid w:val="781D21A1"/>
    <w:rsid w:val="78296BF4"/>
    <w:rsid w:val="783669FD"/>
    <w:rsid w:val="78382031"/>
    <w:rsid w:val="783B475F"/>
    <w:rsid w:val="783C13D4"/>
    <w:rsid w:val="783C45F8"/>
    <w:rsid w:val="7841E78B"/>
    <w:rsid w:val="784CAB9F"/>
    <w:rsid w:val="784CFE18"/>
    <w:rsid w:val="78516DF4"/>
    <w:rsid w:val="785DCE1B"/>
    <w:rsid w:val="78630D45"/>
    <w:rsid w:val="7867AACB"/>
    <w:rsid w:val="786E24D8"/>
    <w:rsid w:val="78756350"/>
    <w:rsid w:val="7878A42F"/>
    <w:rsid w:val="787C6217"/>
    <w:rsid w:val="787CA1A2"/>
    <w:rsid w:val="787CFF4B"/>
    <w:rsid w:val="788310B0"/>
    <w:rsid w:val="788EF731"/>
    <w:rsid w:val="7897AF62"/>
    <w:rsid w:val="789BDE45"/>
    <w:rsid w:val="789DD089"/>
    <w:rsid w:val="78A02EA1"/>
    <w:rsid w:val="78A04116"/>
    <w:rsid w:val="78B6C0C4"/>
    <w:rsid w:val="78BFFF8D"/>
    <w:rsid w:val="78C54AC6"/>
    <w:rsid w:val="78CAD8AE"/>
    <w:rsid w:val="78CB5478"/>
    <w:rsid w:val="78CCE710"/>
    <w:rsid w:val="78D0EB14"/>
    <w:rsid w:val="78D23D16"/>
    <w:rsid w:val="78F2B3C6"/>
    <w:rsid w:val="78F42E6C"/>
    <w:rsid w:val="78F76C5D"/>
    <w:rsid w:val="78FE8274"/>
    <w:rsid w:val="78FE8A9B"/>
    <w:rsid w:val="78FEAEE0"/>
    <w:rsid w:val="7904EE2C"/>
    <w:rsid w:val="79162DC3"/>
    <w:rsid w:val="79176046"/>
    <w:rsid w:val="79176880"/>
    <w:rsid w:val="79189D28"/>
    <w:rsid w:val="7919457D"/>
    <w:rsid w:val="792C0D33"/>
    <w:rsid w:val="792E9CDF"/>
    <w:rsid w:val="792F3167"/>
    <w:rsid w:val="792FB5D5"/>
    <w:rsid w:val="79335936"/>
    <w:rsid w:val="7933CEB1"/>
    <w:rsid w:val="79343347"/>
    <w:rsid w:val="793F1367"/>
    <w:rsid w:val="794B9555"/>
    <w:rsid w:val="794BB4AD"/>
    <w:rsid w:val="794BD7E7"/>
    <w:rsid w:val="795150DC"/>
    <w:rsid w:val="795DCD41"/>
    <w:rsid w:val="79625022"/>
    <w:rsid w:val="796494A5"/>
    <w:rsid w:val="796A021E"/>
    <w:rsid w:val="796D2D33"/>
    <w:rsid w:val="796EE3EB"/>
    <w:rsid w:val="79709B16"/>
    <w:rsid w:val="7978CC85"/>
    <w:rsid w:val="79791186"/>
    <w:rsid w:val="7980731C"/>
    <w:rsid w:val="79895130"/>
    <w:rsid w:val="7989A245"/>
    <w:rsid w:val="798B188F"/>
    <w:rsid w:val="798CD594"/>
    <w:rsid w:val="798CEF14"/>
    <w:rsid w:val="79960FA4"/>
    <w:rsid w:val="79966729"/>
    <w:rsid w:val="7999CF2A"/>
    <w:rsid w:val="799CDB08"/>
    <w:rsid w:val="79A88DD5"/>
    <w:rsid w:val="79AB9C20"/>
    <w:rsid w:val="79AC5A7D"/>
    <w:rsid w:val="79ACE207"/>
    <w:rsid w:val="79AEFEE5"/>
    <w:rsid w:val="79AF9FB9"/>
    <w:rsid w:val="79B64F87"/>
    <w:rsid w:val="79BAD5A0"/>
    <w:rsid w:val="79C47D0D"/>
    <w:rsid w:val="79CF6C01"/>
    <w:rsid w:val="79D2FF38"/>
    <w:rsid w:val="79D4E63B"/>
    <w:rsid w:val="79D6FBCB"/>
    <w:rsid w:val="79F67F52"/>
    <w:rsid w:val="7A01657C"/>
    <w:rsid w:val="7A01D705"/>
    <w:rsid w:val="7A01E590"/>
    <w:rsid w:val="7A0966DD"/>
    <w:rsid w:val="7A1741E6"/>
    <w:rsid w:val="7A1EFB81"/>
    <w:rsid w:val="7A1F500F"/>
    <w:rsid w:val="7A256654"/>
    <w:rsid w:val="7A273451"/>
    <w:rsid w:val="7A359615"/>
    <w:rsid w:val="7A36C21B"/>
    <w:rsid w:val="7A371ED1"/>
    <w:rsid w:val="7A377EE4"/>
    <w:rsid w:val="7A3FEB18"/>
    <w:rsid w:val="7A4C927E"/>
    <w:rsid w:val="7A50D882"/>
    <w:rsid w:val="7A55C12A"/>
    <w:rsid w:val="7A5BCD07"/>
    <w:rsid w:val="7A5DC9D6"/>
    <w:rsid w:val="7A6CC4B1"/>
    <w:rsid w:val="7A71CB7F"/>
    <w:rsid w:val="7A7494DA"/>
    <w:rsid w:val="7A762469"/>
    <w:rsid w:val="7A769CDF"/>
    <w:rsid w:val="7A76CC40"/>
    <w:rsid w:val="7A7EA8D7"/>
    <w:rsid w:val="7A928EEB"/>
    <w:rsid w:val="7A97A18E"/>
    <w:rsid w:val="7AAE7C16"/>
    <w:rsid w:val="7AB08DA7"/>
    <w:rsid w:val="7AB889C9"/>
    <w:rsid w:val="7AB8A239"/>
    <w:rsid w:val="7ABA145E"/>
    <w:rsid w:val="7ACA9917"/>
    <w:rsid w:val="7AD03DBD"/>
    <w:rsid w:val="7ADB0CC9"/>
    <w:rsid w:val="7ADBBD53"/>
    <w:rsid w:val="7AEC35B4"/>
    <w:rsid w:val="7AF19B45"/>
    <w:rsid w:val="7AF23ACD"/>
    <w:rsid w:val="7B006B8C"/>
    <w:rsid w:val="7B00F13C"/>
    <w:rsid w:val="7B052E37"/>
    <w:rsid w:val="7B05AF84"/>
    <w:rsid w:val="7B0AEDBA"/>
    <w:rsid w:val="7B0BBB13"/>
    <w:rsid w:val="7B0D06CB"/>
    <w:rsid w:val="7B0E1DAE"/>
    <w:rsid w:val="7B0EEA1F"/>
    <w:rsid w:val="7B125260"/>
    <w:rsid w:val="7B1718A5"/>
    <w:rsid w:val="7B179EE3"/>
    <w:rsid w:val="7B183119"/>
    <w:rsid w:val="7B18571E"/>
    <w:rsid w:val="7B202A93"/>
    <w:rsid w:val="7B24AD1A"/>
    <w:rsid w:val="7B2798F1"/>
    <w:rsid w:val="7B29B2FB"/>
    <w:rsid w:val="7B331B5F"/>
    <w:rsid w:val="7B370914"/>
    <w:rsid w:val="7B3CDD69"/>
    <w:rsid w:val="7B468BB9"/>
    <w:rsid w:val="7B4A2ED9"/>
    <w:rsid w:val="7B4EAE91"/>
    <w:rsid w:val="7B4F1A62"/>
    <w:rsid w:val="7B5215C2"/>
    <w:rsid w:val="7B56DF31"/>
    <w:rsid w:val="7B5C47B0"/>
    <w:rsid w:val="7B70920B"/>
    <w:rsid w:val="7B7F8C77"/>
    <w:rsid w:val="7B860AE7"/>
    <w:rsid w:val="7B8A942F"/>
    <w:rsid w:val="7B9A0EAF"/>
    <w:rsid w:val="7BA09EAE"/>
    <w:rsid w:val="7BA18D4D"/>
    <w:rsid w:val="7BA1FEEA"/>
    <w:rsid w:val="7BA24EE4"/>
    <w:rsid w:val="7BA3C843"/>
    <w:rsid w:val="7BA74717"/>
    <w:rsid w:val="7BA77A0D"/>
    <w:rsid w:val="7BAE3226"/>
    <w:rsid w:val="7BAF7446"/>
    <w:rsid w:val="7BB3C0E5"/>
    <w:rsid w:val="7BB78D38"/>
    <w:rsid w:val="7BBE1027"/>
    <w:rsid w:val="7BC15037"/>
    <w:rsid w:val="7BC17237"/>
    <w:rsid w:val="7BC6C959"/>
    <w:rsid w:val="7BC87BF4"/>
    <w:rsid w:val="7BCC94D0"/>
    <w:rsid w:val="7BD20D82"/>
    <w:rsid w:val="7BDB9154"/>
    <w:rsid w:val="7BDF697D"/>
    <w:rsid w:val="7BE02F47"/>
    <w:rsid w:val="7BEFFC5A"/>
    <w:rsid w:val="7BF130A7"/>
    <w:rsid w:val="7BF1AAC9"/>
    <w:rsid w:val="7BF434F2"/>
    <w:rsid w:val="7BF676BA"/>
    <w:rsid w:val="7BF6A29B"/>
    <w:rsid w:val="7BF8CF42"/>
    <w:rsid w:val="7BF90ACB"/>
    <w:rsid w:val="7C01D12B"/>
    <w:rsid w:val="7C079B26"/>
    <w:rsid w:val="7C09A728"/>
    <w:rsid w:val="7C0E1873"/>
    <w:rsid w:val="7C0F9AF2"/>
    <w:rsid w:val="7C150FB3"/>
    <w:rsid w:val="7C1A760D"/>
    <w:rsid w:val="7C1D1686"/>
    <w:rsid w:val="7C1F128E"/>
    <w:rsid w:val="7C1F1A82"/>
    <w:rsid w:val="7C1F41C2"/>
    <w:rsid w:val="7C2A687E"/>
    <w:rsid w:val="7C331A0C"/>
    <w:rsid w:val="7C3B10EF"/>
    <w:rsid w:val="7C429FAD"/>
    <w:rsid w:val="7C4A951C"/>
    <w:rsid w:val="7C506250"/>
    <w:rsid w:val="7C549591"/>
    <w:rsid w:val="7C66D6BB"/>
    <w:rsid w:val="7C693000"/>
    <w:rsid w:val="7C710190"/>
    <w:rsid w:val="7C721EB8"/>
    <w:rsid w:val="7C72B715"/>
    <w:rsid w:val="7C785C32"/>
    <w:rsid w:val="7C83D161"/>
    <w:rsid w:val="7C8B7854"/>
    <w:rsid w:val="7C8ED790"/>
    <w:rsid w:val="7C923445"/>
    <w:rsid w:val="7C95E719"/>
    <w:rsid w:val="7CA24FEE"/>
    <w:rsid w:val="7CB0AB44"/>
    <w:rsid w:val="7CB979EC"/>
    <w:rsid w:val="7CBCCB55"/>
    <w:rsid w:val="7CC01290"/>
    <w:rsid w:val="7CC64B47"/>
    <w:rsid w:val="7CD0AEB2"/>
    <w:rsid w:val="7CD8FB0D"/>
    <w:rsid w:val="7CDE0368"/>
    <w:rsid w:val="7CE5FFDC"/>
    <w:rsid w:val="7CE65C03"/>
    <w:rsid w:val="7CE9A5F9"/>
    <w:rsid w:val="7CEB8EFC"/>
    <w:rsid w:val="7CF417BB"/>
    <w:rsid w:val="7CFD394C"/>
    <w:rsid w:val="7CFEFD1C"/>
    <w:rsid w:val="7CFF70E7"/>
    <w:rsid w:val="7D02230D"/>
    <w:rsid w:val="7D08B6E6"/>
    <w:rsid w:val="7D0CB0DA"/>
    <w:rsid w:val="7D1ACA72"/>
    <w:rsid w:val="7D272A07"/>
    <w:rsid w:val="7D2BD701"/>
    <w:rsid w:val="7D2D2C2A"/>
    <w:rsid w:val="7D35EA95"/>
    <w:rsid w:val="7D3C0599"/>
    <w:rsid w:val="7D40CC94"/>
    <w:rsid w:val="7D5485A1"/>
    <w:rsid w:val="7D59D657"/>
    <w:rsid w:val="7D5A833A"/>
    <w:rsid w:val="7D5B3AC2"/>
    <w:rsid w:val="7D5D6264"/>
    <w:rsid w:val="7D656E0D"/>
    <w:rsid w:val="7D65C6F3"/>
    <w:rsid w:val="7D67CD2F"/>
    <w:rsid w:val="7D69283C"/>
    <w:rsid w:val="7D6AFF84"/>
    <w:rsid w:val="7D729AA6"/>
    <w:rsid w:val="7D78D6B7"/>
    <w:rsid w:val="7D864D0C"/>
    <w:rsid w:val="7D872ACD"/>
    <w:rsid w:val="7D889710"/>
    <w:rsid w:val="7D9517FE"/>
    <w:rsid w:val="7D97EB28"/>
    <w:rsid w:val="7DA08BE4"/>
    <w:rsid w:val="7DA9177F"/>
    <w:rsid w:val="7DABAC9C"/>
    <w:rsid w:val="7DB82487"/>
    <w:rsid w:val="7DBAD8EE"/>
    <w:rsid w:val="7DBFDFDF"/>
    <w:rsid w:val="7DC4251A"/>
    <w:rsid w:val="7DC9870B"/>
    <w:rsid w:val="7DCA6C13"/>
    <w:rsid w:val="7DD7007D"/>
    <w:rsid w:val="7DE254AA"/>
    <w:rsid w:val="7DED9BFA"/>
    <w:rsid w:val="7DF684D4"/>
    <w:rsid w:val="7DF8774F"/>
    <w:rsid w:val="7DFD3110"/>
    <w:rsid w:val="7DFF7B42"/>
    <w:rsid w:val="7E04ADF8"/>
    <w:rsid w:val="7E0655F5"/>
    <w:rsid w:val="7E0BA52F"/>
    <w:rsid w:val="7E184045"/>
    <w:rsid w:val="7E1B4D3E"/>
    <w:rsid w:val="7E2B3243"/>
    <w:rsid w:val="7E373ECD"/>
    <w:rsid w:val="7E39278E"/>
    <w:rsid w:val="7E3D22E1"/>
    <w:rsid w:val="7E3D63B4"/>
    <w:rsid w:val="7E401823"/>
    <w:rsid w:val="7E40371B"/>
    <w:rsid w:val="7E48B7B9"/>
    <w:rsid w:val="7E4D38D8"/>
    <w:rsid w:val="7E4E99EB"/>
    <w:rsid w:val="7E522646"/>
    <w:rsid w:val="7E577703"/>
    <w:rsid w:val="7E5A140C"/>
    <w:rsid w:val="7E5BA657"/>
    <w:rsid w:val="7E6356BF"/>
    <w:rsid w:val="7E6D28E9"/>
    <w:rsid w:val="7E7201FA"/>
    <w:rsid w:val="7E7D3A57"/>
    <w:rsid w:val="7E8289C3"/>
    <w:rsid w:val="7E8523D2"/>
    <w:rsid w:val="7E8C6483"/>
    <w:rsid w:val="7E8CD30A"/>
    <w:rsid w:val="7E8DA830"/>
    <w:rsid w:val="7E8E97CE"/>
    <w:rsid w:val="7E959086"/>
    <w:rsid w:val="7E9C4CAA"/>
    <w:rsid w:val="7E9F77E2"/>
    <w:rsid w:val="7EA1DAEB"/>
    <w:rsid w:val="7EA73575"/>
    <w:rsid w:val="7EBF8045"/>
    <w:rsid w:val="7EC13686"/>
    <w:rsid w:val="7EC23091"/>
    <w:rsid w:val="7EC55206"/>
    <w:rsid w:val="7ED1D3AC"/>
    <w:rsid w:val="7EDE49B4"/>
    <w:rsid w:val="7EE2B4BF"/>
    <w:rsid w:val="7EE2C77F"/>
    <w:rsid w:val="7EE6FDC7"/>
    <w:rsid w:val="7EF69303"/>
    <w:rsid w:val="7EF7561D"/>
    <w:rsid w:val="7EF7AD19"/>
    <w:rsid w:val="7F017592"/>
    <w:rsid w:val="7F19EB4F"/>
    <w:rsid w:val="7F24F453"/>
    <w:rsid w:val="7F273472"/>
    <w:rsid w:val="7F2AA98B"/>
    <w:rsid w:val="7F2EBE8B"/>
    <w:rsid w:val="7F34C5D6"/>
    <w:rsid w:val="7F3D01F2"/>
    <w:rsid w:val="7F3D3CB0"/>
    <w:rsid w:val="7F3E7E65"/>
    <w:rsid w:val="7F45C02F"/>
    <w:rsid w:val="7F4EFD1F"/>
    <w:rsid w:val="7F508735"/>
    <w:rsid w:val="7F509805"/>
    <w:rsid w:val="7F548728"/>
    <w:rsid w:val="7F605D83"/>
    <w:rsid w:val="7F62B460"/>
    <w:rsid w:val="7F6DF617"/>
    <w:rsid w:val="7F739DD9"/>
    <w:rsid w:val="7F76D4CF"/>
    <w:rsid w:val="7F777014"/>
    <w:rsid w:val="7F7795C3"/>
    <w:rsid w:val="7F7A8ABB"/>
    <w:rsid w:val="7F7C8FC9"/>
    <w:rsid w:val="7F7CC459"/>
    <w:rsid w:val="7F8D1F51"/>
    <w:rsid w:val="7F90B2AB"/>
    <w:rsid w:val="7F912CB7"/>
    <w:rsid w:val="7F9B95E6"/>
    <w:rsid w:val="7FA088EB"/>
    <w:rsid w:val="7FA407CA"/>
    <w:rsid w:val="7FA722AC"/>
    <w:rsid w:val="7FAB2BEC"/>
    <w:rsid w:val="7FB75FCA"/>
    <w:rsid w:val="7FB80B1A"/>
    <w:rsid w:val="7FBA2B7B"/>
    <w:rsid w:val="7FC35421"/>
    <w:rsid w:val="7FC849A6"/>
    <w:rsid w:val="7FCBB464"/>
    <w:rsid w:val="7FCD95DA"/>
    <w:rsid w:val="7FD49172"/>
    <w:rsid w:val="7FDBE884"/>
    <w:rsid w:val="7FDCEADB"/>
    <w:rsid w:val="7FDD37AA"/>
    <w:rsid w:val="7FE0482B"/>
    <w:rsid w:val="7FE39893"/>
    <w:rsid w:val="7FE7B084"/>
    <w:rsid w:val="7FE96A10"/>
    <w:rsid w:val="7FECDCDE"/>
    <w:rsid w:val="7FEDF6A7"/>
    <w:rsid w:val="7FEE03C5"/>
    <w:rsid w:val="7FFEEA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81D4"/>
  <w15:chartTrackingRefBased/>
  <w15:docId w15:val="{416D658B-AE8C-4894-B225-464E0FEB2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396"/>
    <w:pPr>
      <w:keepNext/>
      <w:keepLines/>
      <w:spacing w:before="240" w:after="0"/>
      <w:outlineLvl w:val="0"/>
    </w:pPr>
    <w:rPr>
      <w:rFonts w:asciiTheme="majorHAnsi" w:eastAsiaTheme="majorEastAsia" w:hAnsiTheme="majorHAnsi" w:cstheme="majorBidi"/>
      <w:color w:val="2F5496" w:themeColor="accent1" w:themeShade="BF"/>
      <w:sz w:val="32"/>
      <w:szCs w:val="32"/>
      <w:lang w:eastAsia="ko-KR"/>
    </w:rPr>
  </w:style>
  <w:style w:type="paragraph" w:styleId="Heading2">
    <w:name w:val="heading 2"/>
    <w:basedOn w:val="Normal"/>
    <w:next w:val="Normal"/>
    <w:link w:val="Heading2Char"/>
    <w:uiPriority w:val="9"/>
    <w:unhideWhenUsed/>
    <w:qFormat/>
    <w:rsid w:val="00331396"/>
    <w:pPr>
      <w:keepNext/>
      <w:keepLines/>
      <w:spacing w:before="40" w:after="0"/>
      <w:outlineLvl w:val="1"/>
    </w:pPr>
    <w:rPr>
      <w:rFonts w:asciiTheme="majorHAnsi" w:eastAsiaTheme="majorEastAsia" w:hAnsiTheme="majorHAnsi" w:cstheme="majorBidi"/>
      <w:color w:val="2F5496" w:themeColor="accent1" w:themeShade="BF"/>
      <w:sz w:val="26"/>
      <w:szCs w:val="26"/>
      <w:lang w:eastAsia="ko-KR"/>
    </w:rPr>
  </w:style>
  <w:style w:type="paragraph" w:styleId="Heading3">
    <w:name w:val="heading 3"/>
    <w:basedOn w:val="Normal"/>
    <w:next w:val="Normal"/>
    <w:link w:val="Heading3Char"/>
    <w:uiPriority w:val="9"/>
    <w:unhideWhenUsed/>
    <w:qFormat/>
    <w:rsid w:val="00331396"/>
    <w:pPr>
      <w:keepNext/>
      <w:keepLines/>
      <w:spacing w:before="40" w:after="0"/>
      <w:outlineLvl w:val="2"/>
    </w:pPr>
    <w:rPr>
      <w:rFonts w:asciiTheme="majorHAnsi" w:eastAsiaTheme="majorEastAsia" w:hAnsiTheme="majorHAnsi" w:cstheme="majorBidi"/>
      <w:color w:val="1F3763" w:themeColor="accent1" w:themeShade="7F"/>
      <w:sz w:val="24"/>
      <w:szCs w:val="24"/>
      <w:lang w:eastAsia="ko-KR"/>
    </w:rPr>
  </w:style>
  <w:style w:type="paragraph" w:styleId="Heading4">
    <w:name w:val="heading 4"/>
    <w:basedOn w:val="Normal"/>
    <w:next w:val="Normal"/>
    <w:link w:val="Heading4Char"/>
    <w:uiPriority w:val="9"/>
    <w:unhideWhenUsed/>
    <w:qFormat/>
    <w:rsid w:val="00331396"/>
    <w:pPr>
      <w:keepNext/>
      <w:keepLines/>
      <w:spacing w:before="40" w:after="0"/>
      <w:outlineLvl w:val="3"/>
    </w:pPr>
    <w:rPr>
      <w:rFonts w:asciiTheme="majorHAnsi" w:eastAsiaTheme="majorEastAsia" w:hAnsiTheme="majorHAnsi" w:cstheme="majorBidi"/>
      <w:i/>
      <w:iCs/>
      <w:color w:val="2F5496" w:themeColor="accent1" w:themeShade="BF"/>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396"/>
    <w:rPr>
      <w:rFonts w:asciiTheme="majorHAnsi" w:eastAsiaTheme="majorEastAsia" w:hAnsiTheme="majorHAnsi" w:cstheme="majorBidi"/>
      <w:color w:val="2F5496" w:themeColor="accent1" w:themeShade="BF"/>
      <w:sz w:val="32"/>
      <w:szCs w:val="32"/>
      <w:lang w:eastAsia="ko-KR"/>
    </w:rPr>
  </w:style>
  <w:style w:type="character" w:styleId="CommentReference">
    <w:name w:val="annotation reference"/>
    <w:basedOn w:val="DefaultParagraphFont"/>
    <w:uiPriority w:val="99"/>
    <w:semiHidden/>
    <w:unhideWhenUsed/>
    <w:rsid w:val="00331396"/>
    <w:rPr>
      <w:sz w:val="16"/>
      <w:szCs w:val="16"/>
    </w:rPr>
  </w:style>
  <w:style w:type="paragraph" w:styleId="CommentText">
    <w:name w:val="annotation text"/>
    <w:basedOn w:val="Normal"/>
    <w:link w:val="CommentTextChar"/>
    <w:uiPriority w:val="99"/>
    <w:unhideWhenUsed/>
    <w:rsid w:val="00331396"/>
    <w:pPr>
      <w:spacing w:line="240" w:lineRule="auto"/>
    </w:pPr>
    <w:rPr>
      <w:rFonts w:eastAsiaTheme="minorEastAsia"/>
      <w:sz w:val="20"/>
      <w:szCs w:val="20"/>
      <w:lang w:eastAsia="ko-KR"/>
    </w:rPr>
  </w:style>
  <w:style w:type="character" w:customStyle="1" w:styleId="CommentTextChar">
    <w:name w:val="Comment Text Char"/>
    <w:basedOn w:val="DefaultParagraphFont"/>
    <w:link w:val="CommentText"/>
    <w:uiPriority w:val="99"/>
    <w:rsid w:val="00331396"/>
    <w:rPr>
      <w:rFonts w:eastAsiaTheme="minorEastAsia"/>
      <w:sz w:val="20"/>
      <w:szCs w:val="20"/>
      <w:lang w:eastAsia="ko-KR"/>
    </w:rPr>
  </w:style>
  <w:style w:type="paragraph" w:styleId="ListParagraph">
    <w:name w:val="List Paragraph"/>
    <w:basedOn w:val="Normal"/>
    <w:uiPriority w:val="34"/>
    <w:qFormat/>
    <w:rsid w:val="00331396"/>
    <w:pPr>
      <w:ind w:left="720"/>
      <w:contextualSpacing/>
    </w:pPr>
    <w:rPr>
      <w:rFonts w:eastAsiaTheme="minorEastAsia"/>
      <w:lang w:eastAsia="ko-KR"/>
    </w:rPr>
  </w:style>
  <w:style w:type="paragraph" w:styleId="BalloonText">
    <w:name w:val="Balloon Text"/>
    <w:basedOn w:val="Normal"/>
    <w:link w:val="BalloonTextChar"/>
    <w:uiPriority w:val="99"/>
    <w:semiHidden/>
    <w:unhideWhenUsed/>
    <w:rsid w:val="003313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396"/>
    <w:rPr>
      <w:rFonts w:ascii="Segoe UI" w:hAnsi="Segoe UI" w:cs="Segoe UI"/>
      <w:sz w:val="18"/>
      <w:szCs w:val="18"/>
    </w:rPr>
  </w:style>
  <w:style w:type="character" w:customStyle="1" w:styleId="Heading2Char">
    <w:name w:val="Heading 2 Char"/>
    <w:basedOn w:val="DefaultParagraphFont"/>
    <w:link w:val="Heading2"/>
    <w:uiPriority w:val="9"/>
    <w:rsid w:val="00331396"/>
    <w:rPr>
      <w:rFonts w:asciiTheme="majorHAnsi" w:eastAsiaTheme="majorEastAsia" w:hAnsiTheme="majorHAnsi" w:cstheme="majorBidi"/>
      <w:color w:val="2F5496" w:themeColor="accent1" w:themeShade="BF"/>
      <w:sz w:val="26"/>
      <w:szCs w:val="26"/>
      <w:lang w:eastAsia="ko-KR"/>
    </w:rPr>
  </w:style>
  <w:style w:type="character" w:customStyle="1" w:styleId="Heading3Char">
    <w:name w:val="Heading 3 Char"/>
    <w:basedOn w:val="DefaultParagraphFont"/>
    <w:link w:val="Heading3"/>
    <w:uiPriority w:val="9"/>
    <w:rsid w:val="00331396"/>
    <w:rPr>
      <w:rFonts w:asciiTheme="majorHAnsi" w:eastAsiaTheme="majorEastAsia" w:hAnsiTheme="majorHAnsi" w:cstheme="majorBidi"/>
      <w:color w:val="1F3763" w:themeColor="accent1" w:themeShade="7F"/>
      <w:sz w:val="24"/>
      <w:szCs w:val="24"/>
      <w:lang w:eastAsia="ko-KR"/>
    </w:rPr>
  </w:style>
  <w:style w:type="character" w:customStyle="1" w:styleId="Heading4Char">
    <w:name w:val="Heading 4 Char"/>
    <w:basedOn w:val="DefaultParagraphFont"/>
    <w:link w:val="Heading4"/>
    <w:uiPriority w:val="9"/>
    <w:rsid w:val="00331396"/>
    <w:rPr>
      <w:rFonts w:asciiTheme="majorHAnsi" w:eastAsiaTheme="majorEastAsia" w:hAnsiTheme="majorHAnsi" w:cstheme="majorBidi"/>
      <w:i/>
      <w:iCs/>
      <w:color w:val="2F5496" w:themeColor="accent1" w:themeShade="BF"/>
      <w:lang w:eastAsia="ko-KR"/>
    </w:rPr>
  </w:style>
  <w:style w:type="character" w:styleId="Hyperlink">
    <w:name w:val="Hyperlink"/>
    <w:basedOn w:val="DefaultParagraphFont"/>
    <w:uiPriority w:val="99"/>
    <w:unhideWhenUsed/>
    <w:rsid w:val="00331396"/>
    <w:rPr>
      <w:color w:val="0563C1" w:themeColor="hyperlink"/>
      <w:u w:val="single"/>
    </w:rPr>
  </w:style>
  <w:style w:type="paragraph" w:styleId="FootnoteText">
    <w:name w:val="footnote text"/>
    <w:aliases w:val="Testo nota a piè di pagina Carattere,FOOTNOTES,fn,single space,footnote text,Footnote,Char Char Char,Voetnoottekst Char,Voetnoottekst Char1 Char,Voetnoottekst Char Char1 Char,Voetnoottekst Char1 Char Char Char,f,Char Char,ft,ADB,AD,ft2,A"/>
    <w:basedOn w:val="Normal"/>
    <w:link w:val="FootnoteTextChar"/>
    <w:uiPriority w:val="99"/>
    <w:unhideWhenUsed/>
    <w:qFormat/>
    <w:rsid w:val="00331396"/>
    <w:pPr>
      <w:spacing w:after="0" w:line="240" w:lineRule="auto"/>
    </w:pPr>
    <w:rPr>
      <w:sz w:val="20"/>
      <w:szCs w:val="20"/>
    </w:rPr>
  </w:style>
  <w:style w:type="character" w:customStyle="1" w:styleId="FootnoteTextChar">
    <w:name w:val="Footnote Text Char"/>
    <w:aliases w:val="Testo nota a piè di pagina Carattere Char,FOOTNOTES Char,fn Char,single space Char,footnote text Char,Footnote Char,Char Char Char Char,Voetnoottekst Char Char,Voetnoottekst Char1 Char Char,Voetnoottekst Char Char1 Char Char,f Char"/>
    <w:basedOn w:val="DefaultParagraphFont"/>
    <w:link w:val="FootnoteText"/>
    <w:uiPriority w:val="99"/>
    <w:rsid w:val="00331396"/>
    <w:rPr>
      <w:sz w:val="20"/>
      <w:szCs w:val="20"/>
    </w:rPr>
  </w:style>
  <w:style w:type="character" w:styleId="FootnoteReference">
    <w:name w:val="footnote reference"/>
    <w:aliases w:val="JFR-Fußnotenzeichen,*Footnote Reference,Ref,de nota al pie,Footnote Refernece,Appel note de bas de p,ftref,Appel note de bas de page,callout,Footnotes refss,Footnote Reference Superscript,BVI fnr,Footnote Reference Number, BVI fnr,FR"/>
    <w:basedOn w:val="DefaultParagraphFont"/>
    <w:link w:val="4GCharChar"/>
    <w:uiPriority w:val="99"/>
    <w:unhideWhenUsed/>
    <w:rsid w:val="00331396"/>
    <w:rPr>
      <w:vertAlign w:val="superscript"/>
    </w:rPr>
  </w:style>
  <w:style w:type="character" w:styleId="UnresolvedMention">
    <w:name w:val="Unresolved Mention"/>
    <w:basedOn w:val="DefaultParagraphFont"/>
    <w:uiPriority w:val="99"/>
    <w:semiHidden/>
    <w:unhideWhenUsed/>
    <w:rsid w:val="00331396"/>
    <w:rPr>
      <w:color w:val="605E5C"/>
      <w:shd w:val="clear" w:color="auto" w:fill="E1DFDD"/>
    </w:rPr>
  </w:style>
  <w:style w:type="character" w:styleId="FollowedHyperlink">
    <w:name w:val="FollowedHyperlink"/>
    <w:basedOn w:val="DefaultParagraphFont"/>
    <w:uiPriority w:val="99"/>
    <w:semiHidden/>
    <w:unhideWhenUsed/>
    <w:rsid w:val="00331396"/>
    <w:rPr>
      <w:color w:val="954F72" w:themeColor="followedHyperlink"/>
      <w:u w:val="single"/>
    </w:rPr>
  </w:style>
  <w:style w:type="paragraph" w:styleId="EndnoteText">
    <w:name w:val="endnote text"/>
    <w:basedOn w:val="Normal"/>
    <w:link w:val="EndnoteTextChar"/>
    <w:uiPriority w:val="99"/>
    <w:unhideWhenUsed/>
    <w:rsid w:val="00331396"/>
    <w:pPr>
      <w:spacing w:after="0" w:line="240" w:lineRule="auto"/>
    </w:pPr>
    <w:rPr>
      <w:rFonts w:eastAsiaTheme="minorEastAsia"/>
      <w:sz w:val="20"/>
      <w:szCs w:val="20"/>
      <w:lang w:eastAsia="ko-KR"/>
    </w:rPr>
  </w:style>
  <w:style w:type="character" w:customStyle="1" w:styleId="EndnoteTextChar">
    <w:name w:val="Endnote Text Char"/>
    <w:basedOn w:val="DefaultParagraphFont"/>
    <w:link w:val="EndnoteText"/>
    <w:uiPriority w:val="99"/>
    <w:rsid w:val="00331396"/>
    <w:rPr>
      <w:rFonts w:eastAsiaTheme="minorEastAsia"/>
      <w:sz w:val="20"/>
      <w:szCs w:val="20"/>
      <w:lang w:eastAsia="ko-KR"/>
    </w:rPr>
  </w:style>
  <w:style w:type="character" w:styleId="EndnoteReference">
    <w:name w:val="endnote reference"/>
    <w:basedOn w:val="DefaultParagraphFont"/>
    <w:uiPriority w:val="99"/>
    <w:semiHidden/>
    <w:unhideWhenUsed/>
    <w:rsid w:val="00331396"/>
    <w:rPr>
      <w:vertAlign w:val="superscript"/>
    </w:rPr>
  </w:style>
  <w:style w:type="paragraph" w:styleId="CommentSubject">
    <w:name w:val="annotation subject"/>
    <w:basedOn w:val="CommentText"/>
    <w:next w:val="CommentText"/>
    <w:link w:val="CommentSubjectChar"/>
    <w:uiPriority w:val="99"/>
    <w:semiHidden/>
    <w:unhideWhenUsed/>
    <w:rsid w:val="00331396"/>
    <w:rPr>
      <w:b/>
      <w:bCs/>
    </w:rPr>
  </w:style>
  <w:style w:type="character" w:customStyle="1" w:styleId="CommentSubjectChar">
    <w:name w:val="Comment Subject Char"/>
    <w:basedOn w:val="CommentTextChar"/>
    <w:link w:val="CommentSubject"/>
    <w:uiPriority w:val="99"/>
    <w:semiHidden/>
    <w:rsid w:val="00331396"/>
    <w:rPr>
      <w:rFonts w:eastAsiaTheme="minorEastAsia"/>
      <w:b/>
      <w:bCs/>
      <w:sz w:val="20"/>
      <w:szCs w:val="20"/>
      <w:lang w:eastAsia="ko-KR"/>
    </w:rPr>
  </w:style>
  <w:style w:type="paragraph" w:styleId="BodyText">
    <w:name w:val="Body Text"/>
    <w:basedOn w:val="Normal"/>
    <w:link w:val="BodyTextChar"/>
    <w:uiPriority w:val="99"/>
    <w:rsid w:val="00331396"/>
    <w:pPr>
      <w:spacing w:after="0" w:line="240" w:lineRule="auto"/>
    </w:pPr>
    <w:rPr>
      <w:rFonts w:ascii="Arial" w:eastAsiaTheme="minorEastAsia" w:hAnsi="Arial" w:cs="Times New Roman"/>
      <w:szCs w:val="20"/>
    </w:rPr>
  </w:style>
  <w:style w:type="character" w:customStyle="1" w:styleId="BodyTextChar">
    <w:name w:val="Body Text Char"/>
    <w:basedOn w:val="DefaultParagraphFont"/>
    <w:link w:val="BodyText"/>
    <w:uiPriority w:val="99"/>
    <w:rsid w:val="00331396"/>
    <w:rPr>
      <w:rFonts w:ascii="Arial" w:eastAsiaTheme="minorEastAsia" w:hAnsi="Arial" w:cs="Times New Roman"/>
      <w:szCs w:val="20"/>
    </w:rPr>
  </w:style>
  <w:style w:type="character" w:customStyle="1" w:styleId="oecd-shared-footercopyright-first">
    <w:name w:val="oecd-shared-footer__copyright-first"/>
    <w:basedOn w:val="DefaultParagraphFont"/>
    <w:rsid w:val="00331396"/>
  </w:style>
  <w:style w:type="character" w:customStyle="1" w:styleId="oecd-shared-footercopyright-second">
    <w:name w:val="oecd-shared-footer__copyright-second"/>
    <w:basedOn w:val="DefaultParagraphFont"/>
    <w:rsid w:val="00331396"/>
  </w:style>
  <w:style w:type="paragraph" w:customStyle="1" w:styleId="Default">
    <w:name w:val="Default"/>
    <w:rsid w:val="0033139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Caption">
    <w:name w:val="caption"/>
    <w:basedOn w:val="Normal"/>
    <w:next w:val="Normal"/>
    <w:uiPriority w:val="35"/>
    <w:unhideWhenUsed/>
    <w:qFormat/>
    <w:rsid w:val="00331396"/>
    <w:pPr>
      <w:spacing w:line="240" w:lineRule="auto"/>
    </w:pPr>
    <w:rPr>
      <w:rFonts w:eastAsiaTheme="minorEastAsia"/>
      <w:b/>
      <w:bCs/>
      <w:smallCaps/>
      <w:color w:val="44546A" w:themeColor="text2"/>
    </w:rPr>
  </w:style>
  <w:style w:type="paragraph" w:styleId="NoSpacing">
    <w:name w:val="No Spacing"/>
    <w:uiPriority w:val="1"/>
    <w:qFormat/>
    <w:rsid w:val="00331396"/>
    <w:pPr>
      <w:spacing w:after="0" w:line="240" w:lineRule="auto"/>
    </w:pPr>
  </w:style>
  <w:style w:type="paragraph" w:styleId="Footer">
    <w:name w:val="footer"/>
    <w:basedOn w:val="Normal"/>
    <w:link w:val="FooterChar"/>
    <w:uiPriority w:val="99"/>
    <w:unhideWhenUsed/>
    <w:rsid w:val="00331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396"/>
  </w:style>
  <w:style w:type="table" w:styleId="TableGrid">
    <w:name w:val="Table Grid"/>
    <w:basedOn w:val="TableNormal"/>
    <w:uiPriority w:val="39"/>
    <w:rsid w:val="00331396"/>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
    <w:name w:val="4_G Char Char"/>
    <w:aliases w:val="Footnotes refss Char Char,ftref Char Char,BVI fnr Char Char,BVI fnr Car Car Char Char,BVI fnr Car Char Char,BVI fnr Car Car Car Car Char Char1,BVI fnr Char Car Car Car Char Char,BVI fnr Char Car Car Car Char Char Char"/>
    <w:basedOn w:val="Normal"/>
    <w:link w:val="FootnoteReference"/>
    <w:rsid w:val="00331396"/>
    <w:pPr>
      <w:spacing w:line="240" w:lineRule="exact"/>
      <w:jc w:val="both"/>
    </w:pPr>
    <w:rPr>
      <w:vertAlign w:val="superscript"/>
    </w:rPr>
  </w:style>
  <w:style w:type="paragraph" w:styleId="NormalWeb">
    <w:name w:val="Normal (Web)"/>
    <w:basedOn w:val="Normal"/>
    <w:uiPriority w:val="99"/>
    <w:semiHidden/>
    <w:unhideWhenUsed/>
    <w:rsid w:val="0033139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05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0A3"/>
  </w:style>
  <w:style w:type="character" w:customStyle="1" w:styleId="normaltextrun">
    <w:name w:val="normaltextrun"/>
    <w:basedOn w:val="DefaultParagraphFont"/>
    <w:rsid w:val="003467E1"/>
  </w:style>
  <w:style w:type="paragraph" w:styleId="TOCHeading">
    <w:name w:val="TOC Heading"/>
    <w:basedOn w:val="Heading1"/>
    <w:next w:val="Normal"/>
    <w:uiPriority w:val="39"/>
    <w:unhideWhenUsed/>
    <w:qFormat/>
    <w:rsid w:val="002F55C7"/>
    <w:pPr>
      <w:outlineLvl w:val="9"/>
    </w:pPr>
    <w:rPr>
      <w:lang w:eastAsia="en-US"/>
    </w:rPr>
  </w:style>
  <w:style w:type="paragraph" w:styleId="TOC1">
    <w:name w:val="toc 1"/>
    <w:basedOn w:val="Normal"/>
    <w:next w:val="Normal"/>
    <w:autoRedefine/>
    <w:uiPriority w:val="39"/>
    <w:unhideWhenUsed/>
    <w:rsid w:val="00145930"/>
    <w:pPr>
      <w:tabs>
        <w:tab w:val="right" w:leader="dot" w:pos="9350"/>
      </w:tabs>
      <w:spacing w:after="120"/>
    </w:pPr>
    <w:rPr>
      <w:b/>
      <w:bCs/>
      <w:noProof/>
    </w:rPr>
  </w:style>
  <w:style w:type="paragraph" w:styleId="TOC2">
    <w:name w:val="toc 2"/>
    <w:basedOn w:val="Normal"/>
    <w:next w:val="Normal"/>
    <w:autoRedefine/>
    <w:uiPriority w:val="39"/>
    <w:unhideWhenUsed/>
    <w:rsid w:val="008D24B9"/>
    <w:pPr>
      <w:tabs>
        <w:tab w:val="right" w:leader="dot" w:pos="9350"/>
      </w:tabs>
      <w:spacing w:after="0"/>
      <w:ind w:left="216"/>
    </w:pPr>
  </w:style>
  <w:style w:type="paragraph" w:styleId="TOC3">
    <w:name w:val="toc 3"/>
    <w:basedOn w:val="Normal"/>
    <w:next w:val="Normal"/>
    <w:autoRedefine/>
    <w:uiPriority w:val="39"/>
    <w:unhideWhenUsed/>
    <w:rsid w:val="002F55C7"/>
    <w:pPr>
      <w:spacing w:after="100"/>
      <w:ind w:left="440"/>
    </w:pPr>
  </w:style>
  <w:style w:type="paragraph" w:styleId="Revision">
    <w:name w:val="Revision"/>
    <w:hidden/>
    <w:uiPriority w:val="99"/>
    <w:semiHidden/>
    <w:rsid w:val="00A515C1"/>
    <w:pPr>
      <w:spacing w:after="0" w:line="240" w:lineRule="auto"/>
    </w:pPr>
  </w:style>
  <w:style w:type="paragraph" w:styleId="Title">
    <w:name w:val="Title"/>
    <w:basedOn w:val="Normal"/>
    <w:next w:val="Normal"/>
    <w:link w:val="TitleChar"/>
    <w:uiPriority w:val="10"/>
    <w:qFormat/>
    <w:rsid w:val="00EC3F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F97"/>
    <w:rPr>
      <w:rFonts w:asciiTheme="majorHAnsi" w:eastAsiaTheme="majorEastAsia" w:hAnsiTheme="majorHAnsi" w:cstheme="majorBidi"/>
      <w:spacing w:val="-10"/>
      <w:kern w:val="28"/>
      <w:sz w:val="56"/>
      <w:szCs w:val="56"/>
    </w:rPr>
  </w:style>
  <w:style w:type="character" w:customStyle="1" w:styleId="superscript">
    <w:name w:val="superscript"/>
    <w:basedOn w:val="DefaultParagraphFont"/>
    <w:rsid w:val="007F37AC"/>
  </w:style>
  <w:style w:type="character" w:customStyle="1" w:styleId="eop">
    <w:name w:val="eop"/>
    <w:basedOn w:val="DefaultParagraphFont"/>
    <w:rsid w:val="00B95F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39705">
      <w:bodyDiv w:val="1"/>
      <w:marLeft w:val="0"/>
      <w:marRight w:val="0"/>
      <w:marTop w:val="0"/>
      <w:marBottom w:val="0"/>
      <w:divBdr>
        <w:top w:val="none" w:sz="0" w:space="0" w:color="auto"/>
        <w:left w:val="none" w:sz="0" w:space="0" w:color="auto"/>
        <w:bottom w:val="none" w:sz="0" w:space="0" w:color="auto"/>
        <w:right w:val="none" w:sz="0" w:space="0" w:color="auto"/>
      </w:divBdr>
    </w:div>
    <w:div w:id="1289239827">
      <w:bodyDiv w:val="1"/>
      <w:marLeft w:val="0"/>
      <w:marRight w:val="0"/>
      <w:marTop w:val="0"/>
      <w:marBottom w:val="0"/>
      <w:divBdr>
        <w:top w:val="none" w:sz="0" w:space="0" w:color="auto"/>
        <w:left w:val="none" w:sz="0" w:space="0" w:color="auto"/>
        <w:bottom w:val="none" w:sz="0" w:space="0" w:color="auto"/>
        <w:right w:val="none" w:sz="0" w:space="0" w:color="auto"/>
      </w:divBdr>
    </w:div>
    <w:div w:id="1619070572">
      <w:bodyDiv w:val="1"/>
      <w:marLeft w:val="0"/>
      <w:marRight w:val="0"/>
      <w:marTop w:val="0"/>
      <w:marBottom w:val="0"/>
      <w:divBdr>
        <w:top w:val="none" w:sz="0" w:space="0" w:color="auto"/>
        <w:left w:val="none" w:sz="0" w:space="0" w:color="auto"/>
        <w:bottom w:val="none" w:sz="0" w:space="0" w:color="auto"/>
        <w:right w:val="none" w:sz="0" w:space="0" w:color="auto"/>
      </w:divBdr>
    </w:div>
    <w:div w:id="1807968765">
      <w:bodyDiv w:val="1"/>
      <w:marLeft w:val="0"/>
      <w:marRight w:val="0"/>
      <w:marTop w:val="0"/>
      <w:marBottom w:val="0"/>
      <w:divBdr>
        <w:top w:val="none" w:sz="0" w:space="0" w:color="auto"/>
        <w:left w:val="none" w:sz="0" w:space="0" w:color="auto"/>
        <w:bottom w:val="none" w:sz="0" w:space="0" w:color="auto"/>
        <w:right w:val="none" w:sz="0" w:space="0" w:color="auto"/>
      </w:divBdr>
    </w:div>
    <w:div w:id="190900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EA8D8-51EC-434A-84C6-C06551D0F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4</Words>
  <Characters>2514</Characters>
  <Application>Microsoft Office Word</Application>
  <DocSecurity>0</DocSecurity>
  <Lines>40</Lines>
  <Paragraphs>9</Paragraphs>
  <ScaleCrop>false</ScaleCrop>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l Tejada Ibanez</dc:creator>
  <cp:keywords/>
  <dc:description/>
  <cp:lastModifiedBy>Fernanda Ruiz Nunez</cp:lastModifiedBy>
  <cp:revision>28</cp:revision>
  <dcterms:created xsi:type="dcterms:W3CDTF">2023-06-28T06:38:00Z</dcterms:created>
  <dcterms:modified xsi:type="dcterms:W3CDTF">2023-08-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748a8c974a7233a6ae501971d9a5a5b48ed7498eef55f42e2587a268ecac6d</vt:lpwstr>
  </property>
</Properties>
</file>